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Y="1"/>
        <w:tblOverlap w:val="never"/>
        <w:tblW w:w="21496" w:type="dxa"/>
        <w:tblLayout w:type="fixed"/>
        <w:tblLook w:val="04A0" w:firstRow="1" w:lastRow="0" w:firstColumn="1" w:lastColumn="0" w:noHBand="0" w:noVBand="1"/>
      </w:tblPr>
      <w:tblGrid>
        <w:gridCol w:w="846"/>
        <w:gridCol w:w="3326"/>
        <w:gridCol w:w="412"/>
        <w:gridCol w:w="412"/>
        <w:gridCol w:w="413"/>
        <w:gridCol w:w="412"/>
        <w:gridCol w:w="413"/>
        <w:gridCol w:w="412"/>
        <w:gridCol w:w="413"/>
        <w:gridCol w:w="412"/>
        <w:gridCol w:w="413"/>
        <w:gridCol w:w="412"/>
        <w:gridCol w:w="413"/>
        <w:gridCol w:w="412"/>
        <w:gridCol w:w="413"/>
        <w:gridCol w:w="412"/>
        <w:gridCol w:w="413"/>
        <w:gridCol w:w="412"/>
        <w:gridCol w:w="413"/>
        <w:gridCol w:w="412"/>
        <w:gridCol w:w="413"/>
        <w:gridCol w:w="412"/>
        <w:gridCol w:w="413"/>
        <w:gridCol w:w="412"/>
        <w:gridCol w:w="412"/>
        <w:gridCol w:w="413"/>
        <w:gridCol w:w="412"/>
        <w:gridCol w:w="413"/>
        <w:gridCol w:w="412"/>
        <w:gridCol w:w="413"/>
        <w:gridCol w:w="412"/>
        <w:gridCol w:w="413"/>
        <w:gridCol w:w="412"/>
        <w:gridCol w:w="413"/>
        <w:gridCol w:w="412"/>
        <w:gridCol w:w="413"/>
        <w:gridCol w:w="412"/>
        <w:gridCol w:w="413"/>
        <w:gridCol w:w="412"/>
        <w:gridCol w:w="413"/>
        <w:gridCol w:w="412"/>
        <w:gridCol w:w="413"/>
        <w:gridCol w:w="412"/>
        <w:gridCol w:w="413"/>
      </w:tblGrid>
      <w:tr w:rsidR="00F22F39" w:rsidRPr="005A1F4A" w14:paraId="62F79460" w14:textId="59CEB726" w:rsidTr="00743014">
        <w:trPr>
          <w:cantSplit/>
          <w:trHeight w:val="3833"/>
        </w:trPr>
        <w:tc>
          <w:tcPr>
            <w:tcW w:w="846" w:type="dxa"/>
          </w:tcPr>
          <w:p w14:paraId="5258F026" w14:textId="77777777" w:rsidR="00E73F8E" w:rsidRPr="005A1F4A" w:rsidRDefault="00E73F8E" w:rsidP="00743014">
            <w:pPr>
              <w:shd w:val="clear" w:color="auto" w:fill="FFFFFF" w:themeFill="background1"/>
              <w:ind w:left="-1008"/>
              <w:rPr>
                <w:rFonts w:ascii="Times New Roman" w:hAnsi="Times New Roman" w:cs="Times New Roman"/>
                <w:sz w:val="16"/>
                <w:szCs w:val="16"/>
              </w:rPr>
            </w:pPr>
          </w:p>
        </w:tc>
        <w:tc>
          <w:tcPr>
            <w:tcW w:w="3326" w:type="dxa"/>
          </w:tcPr>
          <w:p w14:paraId="3901D4D2" w14:textId="77777777" w:rsidR="00E73F8E" w:rsidRPr="005A1F4A" w:rsidRDefault="00E73F8E" w:rsidP="00743014">
            <w:pPr>
              <w:shd w:val="clear" w:color="auto" w:fill="FFFFFF" w:themeFill="background1"/>
              <w:ind w:left="37"/>
              <w:rPr>
                <w:rFonts w:ascii="Times New Roman" w:hAnsi="Times New Roman" w:cs="Times New Roman"/>
                <w:sz w:val="16"/>
                <w:szCs w:val="16"/>
              </w:rPr>
            </w:pPr>
          </w:p>
        </w:tc>
        <w:tc>
          <w:tcPr>
            <w:tcW w:w="412" w:type="dxa"/>
            <w:shd w:val="clear" w:color="auto" w:fill="FFFFFF" w:themeFill="background1"/>
            <w:textDirection w:val="btLr"/>
            <w:vAlign w:val="center"/>
          </w:tcPr>
          <w:p w14:paraId="164E4F2A" w14:textId="43ABE7C4"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Algebră liniară, geometrie analitică şi diferenţială</w:t>
            </w:r>
          </w:p>
        </w:tc>
        <w:tc>
          <w:tcPr>
            <w:tcW w:w="412" w:type="dxa"/>
            <w:shd w:val="clear" w:color="auto" w:fill="FFFFFF" w:themeFill="background1"/>
            <w:textDirection w:val="btLr"/>
            <w:vAlign w:val="center"/>
          </w:tcPr>
          <w:p w14:paraId="553FADB0" w14:textId="71E2ABC7"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Geometrie descriptivă</w:t>
            </w:r>
          </w:p>
        </w:tc>
        <w:tc>
          <w:tcPr>
            <w:tcW w:w="413" w:type="dxa"/>
            <w:shd w:val="clear" w:color="auto" w:fill="FFFFFF" w:themeFill="background1"/>
            <w:textDirection w:val="btLr"/>
            <w:vAlign w:val="center"/>
          </w:tcPr>
          <w:p w14:paraId="06F711F5" w14:textId="50BA31B9"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Chimie</w:t>
            </w:r>
          </w:p>
        </w:tc>
        <w:tc>
          <w:tcPr>
            <w:tcW w:w="412" w:type="dxa"/>
            <w:shd w:val="clear" w:color="auto" w:fill="FFFFFF" w:themeFill="background1"/>
            <w:textDirection w:val="btLr"/>
            <w:vAlign w:val="center"/>
          </w:tcPr>
          <w:p w14:paraId="4F788F63" w14:textId="044FDC40" w:rsidR="00E73F8E" w:rsidRPr="005A1F4A" w:rsidRDefault="00E73F8E" w:rsidP="00743014">
            <w:pPr>
              <w:shd w:val="clear" w:color="auto" w:fill="FFFFFF" w:themeFill="background1"/>
              <w:ind w:left="113" w:right="113"/>
              <w:rPr>
                <w:rFonts w:ascii="Times New Roman" w:hAnsi="Times New Roman" w:cs="Times New Roman"/>
                <w:sz w:val="16"/>
                <w:szCs w:val="16"/>
                <w:lang w:val="ro-RO"/>
              </w:rPr>
            </w:pPr>
            <w:r w:rsidRPr="005A1F4A">
              <w:rPr>
                <w:rFonts w:ascii="Times New Roman" w:hAnsi="Times New Roman" w:cs="Times New Roman"/>
                <w:sz w:val="16"/>
                <w:szCs w:val="16"/>
              </w:rPr>
              <w:t>Fizic</w:t>
            </w:r>
            <w:r w:rsidRPr="005A1F4A">
              <w:rPr>
                <w:rFonts w:ascii="Times New Roman" w:hAnsi="Times New Roman" w:cs="Times New Roman"/>
                <w:sz w:val="16"/>
                <w:szCs w:val="16"/>
                <w:lang w:val="ro-RO"/>
              </w:rPr>
              <w:t>ă</w:t>
            </w:r>
          </w:p>
        </w:tc>
        <w:tc>
          <w:tcPr>
            <w:tcW w:w="413" w:type="dxa"/>
            <w:shd w:val="clear" w:color="auto" w:fill="FFFFFF" w:themeFill="background1"/>
            <w:textDirection w:val="btLr"/>
            <w:vAlign w:val="center"/>
          </w:tcPr>
          <w:p w14:paraId="5F21A952" w14:textId="23E742CF"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Știința materialelor</w:t>
            </w:r>
          </w:p>
        </w:tc>
        <w:tc>
          <w:tcPr>
            <w:tcW w:w="412" w:type="dxa"/>
            <w:shd w:val="clear" w:color="auto" w:fill="FFFFFF" w:themeFill="background1"/>
            <w:textDirection w:val="btLr"/>
            <w:vAlign w:val="center"/>
          </w:tcPr>
          <w:p w14:paraId="29699F42" w14:textId="0240594C"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Desen tehnic și infografică</w:t>
            </w:r>
          </w:p>
        </w:tc>
        <w:tc>
          <w:tcPr>
            <w:tcW w:w="413" w:type="dxa"/>
            <w:shd w:val="clear" w:color="auto" w:fill="FFFFFF" w:themeFill="background1"/>
            <w:textDirection w:val="btLr"/>
            <w:vAlign w:val="center"/>
          </w:tcPr>
          <w:p w14:paraId="540F731A" w14:textId="4D4C5C57"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Educație fizică și sport 1</w:t>
            </w:r>
          </w:p>
        </w:tc>
        <w:tc>
          <w:tcPr>
            <w:tcW w:w="412" w:type="dxa"/>
            <w:shd w:val="clear" w:color="auto" w:fill="FFFFFF" w:themeFill="background1"/>
            <w:textDirection w:val="btLr"/>
            <w:vAlign w:val="center"/>
          </w:tcPr>
          <w:p w14:paraId="6FBF9B43" w14:textId="21F334E3"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Etică și integritate academică</w:t>
            </w:r>
          </w:p>
        </w:tc>
        <w:tc>
          <w:tcPr>
            <w:tcW w:w="413" w:type="dxa"/>
            <w:shd w:val="clear" w:color="auto" w:fill="FFFFFF" w:themeFill="background1"/>
            <w:textDirection w:val="btLr"/>
            <w:vAlign w:val="center"/>
          </w:tcPr>
          <w:p w14:paraId="24B44BFB" w14:textId="39BE23C9"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Desen tehnic și infografică 2</w:t>
            </w:r>
          </w:p>
        </w:tc>
        <w:tc>
          <w:tcPr>
            <w:tcW w:w="412" w:type="dxa"/>
            <w:shd w:val="clear" w:color="auto" w:fill="FFFFFF" w:themeFill="background1"/>
            <w:textDirection w:val="btLr"/>
            <w:vAlign w:val="center"/>
          </w:tcPr>
          <w:p w14:paraId="33D3B2BA" w14:textId="16223B41"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Programarea calculatoarelor și limbaje de programare</w:t>
            </w:r>
          </w:p>
        </w:tc>
        <w:tc>
          <w:tcPr>
            <w:tcW w:w="413" w:type="dxa"/>
            <w:shd w:val="clear" w:color="auto" w:fill="FFFFFF" w:themeFill="background1"/>
            <w:textDirection w:val="btLr"/>
            <w:vAlign w:val="center"/>
          </w:tcPr>
          <w:p w14:paraId="5B7C5B8A" w14:textId="1A929CDE"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Analiză matematică</w:t>
            </w:r>
          </w:p>
        </w:tc>
        <w:tc>
          <w:tcPr>
            <w:tcW w:w="412" w:type="dxa"/>
            <w:shd w:val="clear" w:color="auto" w:fill="FFFFFF" w:themeFill="background1"/>
            <w:textDirection w:val="btLr"/>
            <w:vAlign w:val="center"/>
          </w:tcPr>
          <w:p w14:paraId="4CD0B265" w14:textId="0B9737AC"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Mecanică 1</w:t>
            </w:r>
          </w:p>
        </w:tc>
        <w:tc>
          <w:tcPr>
            <w:tcW w:w="413" w:type="dxa"/>
            <w:shd w:val="clear" w:color="auto" w:fill="FFFFFF" w:themeFill="background1"/>
            <w:textDirection w:val="btLr"/>
            <w:vAlign w:val="center"/>
          </w:tcPr>
          <w:p w14:paraId="7D58B0CB" w14:textId="1F272C3C"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Tehnologia materialelor</w:t>
            </w:r>
          </w:p>
        </w:tc>
        <w:tc>
          <w:tcPr>
            <w:tcW w:w="412" w:type="dxa"/>
            <w:shd w:val="clear" w:color="auto" w:fill="FFFFFF" w:themeFill="background1"/>
            <w:textDirection w:val="btLr"/>
            <w:vAlign w:val="center"/>
          </w:tcPr>
          <w:p w14:paraId="4E834F5C" w14:textId="23F6A157"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Informatică aplicată</w:t>
            </w:r>
          </w:p>
        </w:tc>
        <w:tc>
          <w:tcPr>
            <w:tcW w:w="413" w:type="dxa"/>
            <w:shd w:val="clear" w:color="auto" w:fill="FFFFFF" w:themeFill="background1"/>
            <w:textDirection w:val="btLr"/>
            <w:vAlign w:val="center"/>
          </w:tcPr>
          <w:p w14:paraId="1E8860C1" w14:textId="066ED9FA"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Educație fizică și sport 2</w:t>
            </w:r>
          </w:p>
        </w:tc>
        <w:tc>
          <w:tcPr>
            <w:tcW w:w="412" w:type="dxa"/>
            <w:shd w:val="clear" w:color="auto" w:fill="FFFFFF" w:themeFill="background1"/>
            <w:textDirection w:val="btLr"/>
            <w:vAlign w:val="center"/>
          </w:tcPr>
          <w:p w14:paraId="70F487E7" w14:textId="56D4FFFD"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Limba modernă engleză 1</w:t>
            </w:r>
          </w:p>
        </w:tc>
        <w:tc>
          <w:tcPr>
            <w:tcW w:w="413" w:type="dxa"/>
            <w:shd w:val="clear" w:color="auto" w:fill="FFFFFF" w:themeFill="background1"/>
            <w:textDirection w:val="btLr"/>
            <w:vAlign w:val="center"/>
          </w:tcPr>
          <w:p w14:paraId="700EA72B" w14:textId="18BE45D8"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Limba modernă franceză 1</w:t>
            </w:r>
          </w:p>
        </w:tc>
        <w:tc>
          <w:tcPr>
            <w:tcW w:w="412" w:type="dxa"/>
            <w:shd w:val="clear" w:color="auto" w:fill="FFFFFF" w:themeFill="background1"/>
            <w:textDirection w:val="btLr"/>
            <w:vAlign w:val="center"/>
          </w:tcPr>
          <w:p w14:paraId="7D301F5E" w14:textId="15F7BD69"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Limba modernă germană 1</w:t>
            </w:r>
          </w:p>
        </w:tc>
        <w:tc>
          <w:tcPr>
            <w:tcW w:w="413" w:type="dxa"/>
            <w:shd w:val="clear" w:color="auto" w:fill="FFFFFF" w:themeFill="background1"/>
            <w:textDirection w:val="btLr"/>
            <w:vAlign w:val="center"/>
          </w:tcPr>
          <w:p w14:paraId="3A305801" w14:textId="5697B694"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Limba modernă engleză 2</w:t>
            </w:r>
          </w:p>
        </w:tc>
        <w:tc>
          <w:tcPr>
            <w:tcW w:w="412" w:type="dxa"/>
            <w:shd w:val="clear" w:color="auto" w:fill="FFFFFF" w:themeFill="background1"/>
            <w:textDirection w:val="btLr"/>
            <w:vAlign w:val="center"/>
          </w:tcPr>
          <w:p w14:paraId="6BACE5C5" w14:textId="00AF187F"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Limba modernă franceză 2</w:t>
            </w:r>
          </w:p>
        </w:tc>
        <w:tc>
          <w:tcPr>
            <w:tcW w:w="413" w:type="dxa"/>
            <w:shd w:val="clear" w:color="auto" w:fill="FFFFFF" w:themeFill="background1"/>
            <w:textDirection w:val="btLr"/>
            <w:vAlign w:val="center"/>
          </w:tcPr>
          <w:p w14:paraId="74D2A939" w14:textId="1B5BDBB0"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rFonts w:ascii="Times New Roman" w:hAnsi="Times New Roman" w:cs="Times New Roman"/>
                <w:sz w:val="16"/>
                <w:szCs w:val="16"/>
              </w:rPr>
              <w:t>Limba modernă germană 2</w:t>
            </w:r>
          </w:p>
        </w:tc>
        <w:tc>
          <w:tcPr>
            <w:tcW w:w="412"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43ECC265" w14:textId="1357D96D"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Matematici speciale</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A3A5A8A" w14:textId="2C3CEA10"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Mecanică 2</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34ED381D" w14:textId="7D5CA7A4" w:rsidR="00E73F8E" w:rsidRPr="005A1F4A" w:rsidRDefault="00E73F8E" w:rsidP="00743014">
            <w:pPr>
              <w:shd w:val="clear" w:color="auto" w:fill="FFFFFF" w:themeFill="background1"/>
              <w:ind w:left="113" w:right="113"/>
              <w:rPr>
                <w:sz w:val="16"/>
                <w:szCs w:val="16"/>
              </w:rPr>
            </w:pPr>
            <w:r w:rsidRPr="005A1F4A">
              <w:rPr>
                <w:sz w:val="16"/>
                <w:szCs w:val="16"/>
              </w:rPr>
              <w:t>Mecanisme</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2D6B9D2" w14:textId="60A4FF91"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Toleranțe și control dimensional</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1F30EC1" w14:textId="7CC21F4B"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Rezistența materialelor1</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970D845" w14:textId="3E378A6A"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Desen tehnic și infografică 3</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BE8C69B" w14:textId="73C5DC3F"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Educație fizică și sport 3</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B72E5C1" w14:textId="089F51A1"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Rezistența materialelor2</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38FE290" w14:textId="630B40F6"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Desen tehnic și infografică 4</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35A98E4" w14:textId="41C81567"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Termotehnică</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5A6E3D3" w14:textId="33E9E9CF"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Mecanica fluidelor</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A20E329" w14:textId="2FBB786D"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Vibrațiile mecanice</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BACC47C" w14:textId="4607B95A"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Mașini unelte și prelucrări mecanice</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CE05EC9" w14:textId="315E7DAC"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Electrotehnică</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FFFADFC" w14:textId="1108105F"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Practică de domeniu</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8733696" w14:textId="7D68BAAA"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Limba modernă engleză 3</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08F566C" w14:textId="35CE07C4"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Limba modernă franceză 3</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443EB5B" w14:textId="3C0CB55B"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Limba modernă germană 3</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3E4F856" w14:textId="4E964504"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Limba modernă engleză 4</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2C80C0F" w14:textId="75E285F0"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Limba modernă franceză 4</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A550C09" w14:textId="0E394013" w:rsidR="00E73F8E" w:rsidRPr="005A1F4A" w:rsidRDefault="00E73F8E" w:rsidP="00743014">
            <w:pPr>
              <w:shd w:val="clear" w:color="auto" w:fill="FFFFFF" w:themeFill="background1"/>
              <w:ind w:left="113" w:right="113"/>
              <w:rPr>
                <w:rFonts w:ascii="Times New Roman" w:hAnsi="Times New Roman" w:cs="Times New Roman"/>
                <w:sz w:val="16"/>
                <w:szCs w:val="16"/>
              </w:rPr>
            </w:pPr>
            <w:r w:rsidRPr="005A1F4A">
              <w:rPr>
                <w:sz w:val="16"/>
                <w:szCs w:val="16"/>
              </w:rPr>
              <w:t>Limba modernă germană 4</w:t>
            </w:r>
          </w:p>
        </w:tc>
      </w:tr>
      <w:tr w:rsidR="00F22F39" w:rsidRPr="005A1F4A" w14:paraId="71D9E398" w14:textId="77777777" w:rsidTr="00743014">
        <w:trPr>
          <w:cantSplit/>
          <w:trHeight w:val="454"/>
        </w:trPr>
        <w:tc>
          <w:tcPr>
            <w:tcW w:w="846" w:type="dxa"/>
            <w:vAlign w:val="center"/>
          </w:tcPr>
          <w:p w14:paraId="4D6EC206" w14:textId="62455A29" w:rsidR="00690D9F" w:rsidRPr="005A1F4A" w:rsidRDefault="00690D9F" w:rsidP="00743014">
            <w:pPr>
              <w:shd w:val="clear" w:color="auto" w:fill="FFFFFF" w:themeFill="background1"/>
              <w:ind w:left="-1008" w:right="316"/>
              <w:jc w:val="right"/>
              <w:rPr>
                <w:rFonts w:ascii="Times New Roman" w:hAnsi="Times New Roman" w:cs="Times New Roman"/>
                <w:sz w:val="16"/>
                <w:szCs w:val="16"/>
              </w:rPr>
            </w:pPr>
            <w:r w:rsidRPr="005A1F4A">
              <w:rPr>
                <w:rFonts w:ascii="Times New Roman" w:hAnsi="Times New Roman" w:cs="Times New Roman"/>
                <w:sz w:val="16"/>
                <w:szCs w:val="16"/>
              </w:rPr>
              <w:t>1</w:t>
            </w:r>
          </w:p>
        </w:tc>
        <w:tc>
          <w:tcPr>
            <w:tcW w:w="3326" w:type="dxa"/>
            <w:vAlign w:val="center"/>
          </w:tcPr>
          <w:p w14:paraId="2D1639F2" w14:textId="1696588D" w:rsidR="00690D9F" w:rsidRPr="005A1F4A" w:rsidRDefault="00690D9F" w:rsidP="00743014">
            <w:pPr>
              <w:shd w:val="clear" w:color="auto" w:fill="FFFFFF" w:themeFill="background1"/>
              <w:ind w:left="37"/>
              <w:jc w:val="center"/>
              <w:rPr>
                <w:rFonts w:ascii="Times New Roman" w:hAnsi="Times New Roman" w:cs="Times New Roman"/>
                <w:sz w:val="16"/>
                <w:szCs w:val="16"/>
              </w:rPr>
            </w:pPr>
            <w:r w:rsidRPr="005A1F4A">
              <w:rPr>
                <w:rFonts w:ascii="Times New Roman" w:hAnsi="Times New Roman" w:cs="Times New Roman"/>
                <w:sz w:val="16"/>
                <w:szCs w:val="16"/>
              </w:rPr>
              <w:t>2</w:t>
            </w:r>
          </w:p>
        </w:tc>
        <w:tc>
          <w:tcPr>
            <w:tcW w:w="412" w:type="dxa"/>
            <w:shd w:val="clear" w:color="auto" w:fill="FFFFFF" w:themeFill="background1"/>
            <w:vAlign w:val="center"/>
          </w:tcPr>
          <w:p w14:paraId="48B9C39E" w14:textId="2366833B"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3</w:t>
            </w:r>
          </w:p>
        </w:tc>
        <w:tc>
          <w:tcPr>
            <w:tcW w:w="412" w:type="dxa"/>
            <w:shd w:val="clear" w:color="auto" w:fill="FFFFFF" w:themeFill="background1"/>
            <w:vAlign w:val="center"/>
          </w:tcPr>
          <w:p w14:paraId="199261E9" w14:textId="2EC53159"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4</w:t>
            </w:r>
          </w:p>
        </w:tc>
        <w:tc>
          <w:tcPr>
            <w:tcW w:w="413" w:type="dxa"/>
            <w:shd w:val="clear" w:color="auto" w:fill="FFFFFF" w:themeFill="background1"/>
            <w:vAlign w:val="center"/>
          </w:tcPr>
          <w:p w14:paraId="1FC2F57F" w14:textId="5E02DEAC"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5</w:t>
            </w:r>
          </w:p>
        </w:tc>
        <w:tc>
          <w:tcPr>
            <w:tcW w:w="412" w:type="dxa"/>
            <w:shd w:val="clear" w:color="auto" w:fill="FFFFFF" w:themeFill="background1"/>
            <w:vAlign w:val="center"/>
          </w:tcPr>
          <w:p w14:paraId="1550D86A" w14:textId="2F25674B"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6</w:t>
            </w:r>
          </w:p>
        </w:tc>
        <w:tc>
          <w:tcPr>
            <w:tcW w:w="413" w:type="dxa"/>
            <w:shd w:val="clear" w:color="auto" w:fill="FFFFFF" w:themeFill="background1"/>
            <w:vAlign w:val="center"/>
          </w:tcPr>
          <w:p w14:paraId="598B14BA" w14:textId="48F876EC"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7</w:t>
            </w:r>
          </w:p>
        </w:tc>
        <w:tc>
          <w:tcPr>
            <w:tcW w:w="412" w:type="dxa"/>
            <w:shd w:val="clear" w:color="auto" w:fill="FFFFFF" w:themeFill="background1"/>
            <w:vAlign w:val="center"/>
          </w:tcPr>
          <w:p w14:paraId="47A70294" w14:textId="7EF70AEE"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8</w:t>
            </w:r>
          </w:p>
        </w:tc>
        <w:tc>
          <w:tcPr>
            <w:tcW w:w="413" w:type="dxa"/>
            <w:shd w:val="clear" w:color="auto" w:fill="FFFFFF" w:themeFill="background1"/>
            <w:vAlign w:val="center"/>
          </w:tcPr>
          <w:p w14:paraId="6D1ACDE4" w14:textId="666B4C70"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9</w:t>
            </w:r>
          </w:p>
        </w:tc>
        <w:tc>
          <w:tcPr>
            <w:tcW w:w="412" w:type="dxa"/>
            <w:shd w:val="clear" w:color="auto" w:fill="FFFFFF" w:themeFill="background1"/>
            <w:vAlign w:val="center"/>
          </w:tcPr>
          <w:p w14:paraId="385993C6" w14:textId="31B002AE"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0</w:t>
            </w:r>
          </w:p>
        </w:tc>
        <w:tc>
          <w:tcPr>
            <w:tcW w:w="413" w:type="dxa"/>
            <w:shd w:val="clear" w:color="auto" w:fill="FFFFFF" w:themeFill="background1"/>
            <w:vAlign w:val="center"/>
          </w:tcPr>
          <w:p w14:paraId="5F86D4CA" w14:textId="3023C562"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1</w:t>
            </w:r>
          </w:p>
        </w:tc>
        <w:tc>
          <w:tcPr>
            <w:tcW w:w="412" w:type="dxa"/>
            <w:shd w:val="clear" w:color="auto" w:fill="FFFFFF" w:themeFill="background1"/>
            <w:vAlign w:val="center"/>
          </w:tcPr>
          <w:p w14:paraId="529E3C9F" w14:textId="35AB6462"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2</w:t>
            </w:r>
          </w:p>
        </w:tc>
        <w:tc>
          <w:tcPr>
            <w:tcW w:w="413" w:type="dxa"/>
            <w:shd w:val="clear" w:color="auto" w:fill="FFFFFF" w:themeFill="background1"/>
            <w:vAlign w:val="center"/>
          </w:tcPr>
          <w:p w14:paraId="1B88878A" w14:textId="5438B9F2"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3</w:t>
            </w:r>
          </w:p>
        </w:tc>
        <w:tc>
          <w:tcPr>
            <w:tcW w:w="412" w:type="dxa"/>
            <w:shd w:val="clear" w:color="auto" w:fill="FFFFFF" w:themeFill="background1"/>
            <w:vAlign w:val="center"/>
          </w:tcPr>
          <w:p w14:paraId="5FC48290" w14:textId="4DC10F8B"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4</w:t>
            </w:r>
          </w:p>
        </w:tc>
        <w:tc>
          <w:tcPr>
            <w:tcW w:w="413" w:type="dxa"/>
            <w:shd w:val="clear" w:color="auto" w:fill="FFFFFF" w:themeFill="background1"/>
            <w:vAlign w:val="center"/>
          </w:tcPr>
          <w:p w14:paraId="10D1A874" w14:textId="3E4FD534"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5</w:t>
            </w:r>
          </w:p>
        </w:tc>
        <w:tc>
          <w:tcPr>
            <w:tcW w:w="412" w:type="dxa"/>
            <w:shd w:val="clear" w:color="auto" w:fill="FFFFFF" w:themeFill="background1"/>
            <w:vAlign w:val="center"/>
          </w:tcPr>
          <w:p w14:paraId="56383152" w14:textId="4ABEB64C"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6</w:t>
            </w:r>
          </w:p>
        </w:tc>
        <w:tc>
          <w:tcPr>
            <w:tcW w:w="413" w:type="dxa"/>
            <w:shd w:val="clear" w:color="auto" w:fill="FFFFFF" w:themeFill="background1"/>
            <w:vAlign w:val="center"/>
          </w:tcPr>
          <w:p w14:paraId="44C9060F" w14:textId="522EFB49"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7</w:t>
            </w:r>
          </w:p>
        </w:tc>
        <w:tc>
          <w:tcPr>
            <w:tcW w:w="412" w:type="dxa"/>
            <w:shd w:val="clear" w:color="auto" w:fill="FFFFFF" w:themeFill="background1"/>
            <w:vAlign w:val="center"/>
          </w:tcPr>
          <w:p w14:paraId="6EFA3D2C" w14:textId="760CAEAB"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8</w:t>
            </w:r>
          </w:p>
        </w:tc>
        <w:tc>
          <w:tcPr>
            <w:tcW w:w="413" w:type="dxa"/>
            <w:shd w:val="clear" w:color="auto" w:fill="FFFFFF" w:themeFill="background1"/>
            <w:vAlign w:val="center"/>
          </w:tcPr>
          <w:p w14:paraId="1109A504" w14:textId="11324C94"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9</w:t>
            </w:r>
          </w:p>
        </w:tc>
        <w:tc>
          <w:tcPr>
            <w:tcW w:w="412" w:type="dxa"/>
            <w:shd w:val="clear" w:color="auto" w:fill="FFFFFF" w:themeFill="background1"/>
            <w:vAlign w:val="center"/>
          </w:tcPr>
          <w:p w14:paraId="3A0C50D0" w14:textId="7903F93D"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20</w:t>
            </w:r>
          </w:p>
        </w:tc>
        <w:tc>
          <w:tcPr>
            <w:tcW w:w="413" w:type="dxa"/>
            <w:shd w:val="clear" w:color="auto" w:fill="FFFFFF" w:themeFill="background1"/>
            <w:vAlign w:val="center"/>
          </w:tcPr>
          <w:p w14:paraId="0585048C" w14:textId="735D8E88"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21</w:t>
            </w:r>
          </w:p>
        </w:tc>
        <w:tc>
          <w:tcPr>
            <w:tcW w:w="412" w:type="dxa"/>
            <w:shd w:val="clear" w:color="auto" w:fill="FFFFFF" w:themeFill="background1"/>
            <w:vAlign w:val="center"/>
          </w:tcPr>
          <w:p w14:paraId="5B0C1F30" w14:textId="7E7FC0D5"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22</w:t>
            </w:r>
          </w:p>
        </w:tc>
        <w:tc>
          <w:tcPr>
            <w:tcW w:w="413" w:type="dxa"/>
            <w:shd w:val="clear" w:color="auto" w:fill="FFFFFF" w:themeFill="background1"/>
            <w:vAlign w:val="center"/>
          </w:tcPr>
          <w:p w14:paraId="7B155458" w14:textId="08616515" w:rsidR="00690D9F" w:rsidRPr="005A1F4A" w:rsidRDefault="00690D9F"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23</w:t>
            </w:r>
          </w:p>
        </w:tc>
        <w:tc>
          <w:tcPr>
            <w:tcW w:w="412" w:type="dxa"/>
            <w:tcBorders>
              <w:top w:val="single" w:sz="4" w:space="0" w:color="auto"/>
              <w:left w:val="nil"/>
              <w:bottom w:val="single" w:sz="4" w:space="0" w:color="auto"/>
              <w:right w:val="single" w:sz="4" w:space="0" w:color="auto"/>
            </w:tcBorders>
            <w:shd w:val="clear" w:color="auto" w:fill="FFFFFF" w:themeFill="background1"/>
            <w:vAlign w:val="center"/>
          </w:tcPr>
          <w:p w14:paraId="7C51A0FC" w14:textId="23B58117" w:rsidR="00690D9F" w:rsidRPr="005A1F4A" w:rsidRDefault="00690D9F" w:rsidP="00743014">
            <w:pPr>
              <w:shd w:val="clear" w:color="auto" w:fill="FFFFFF" w:themeFill="background1"/>
              <w:jc w:val="center"/>
              <w:rPr>
                <w:sz w:val="16"/>
                <w:szCs w:val="16"/>
              </w:rPr>
            </w:pPr>
            <w:r w:rsidRPr="005A1F4A">
              <w:rPr>
                <w:sz w:val="16"/>
                <w:szCs w:val="16"/>
              </w:rPr>
              <w:t>24</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9EED6" w14:textId="228EA5C8" w:rsidR="00690D9F" w:rsidRPr="005A1F4A" w:rsidRDefault="00690D9F" w:rsidP="00743014">
            <w:pPr>
              <w:shd w:val="clear" w:color="auto" w:fill="FFFFFF" w:themeFill="background1"/>
              <w:jc w:val="center"/>
              <w:rPr>
                <w:sz w:val="16"/>
                <w:szCs w:val="16"/>
              </w:rPr>
            </w:pPr>
            <w:r w:rsidRPr="005A1F4A">
              <w:rPr>
                <w:sz w:val="16"/>
                <w:szCs w:val="16"/>
              </w:rPr>
              <w:t>25</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6C7B5B" w14:textId="5C440F03" w:rsidR="00690D9F" w:rsidRPr="005A1F4A" w:rsidRDefault="00690D9F" w:rsidP="00743014">
            <w:pPr>
              <w:shd w:val="clear" w:color="auto" w:fill="FFFFFF" w:themeFill="background1"/>
              <w:jc w:val="center"/>
              <w:rPr>
                <w:sz w:val="16"/>
                <w:szCs w:val="16"/>
              </w:rPr>
            </w:pPr>
            <w:r w:rsidRPr="005A1F4A">
              <w:rPr>
                <w:sz w:val="16"/>
                <w:szCs w:val="16"/>
              </w:rPr>
              <w:t>26</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53650" w14:textId="4D98938D" w:rsidR="00690D9F" w:rsidRPr="005A1F4A" w:rsidRDefault="00690D9F" w:rsidP="00743014">
            <w:pPr>
              <w:shd w:val="clear" w:color="auto" w:fill="FFFFFF" w:themeFill="background1"/>
              <w:jc w:val="center"/>
              <w:rPr>
                <w:sz w:val="16"/>
                <w:szCs w:val="16"/>
              </w:rPr>
            </w:pPr>
            <w:r w:rsidRPr="005A1F4A">
              <w:rPr>
                <w:sz w:val="16"/>
                <w:szCs w:val="16"/>
              </w:rPr>
              <w:t>27</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17641" w14:textId="3EC27F95" w:rsidR="00690D9F" w:rsidRPr="005A1F4A" w:rsidRDefault="00690D9F" w:rsidP="00743014">
            <w:pPr>
              <w:shd w:val="clear" w:color="auto" w:fill="FFFFFF" w:themeFill="background1"/>
              <w:jc w:val="center"/>
              <w:rPr>
                <w:sz w:val="16"/>
                <w:szCs w:val="16"/>
              </w:rPr>
            </w:pPr>
            <w:r w:rsidRPr="005A1F4A">
              <w:rPr>
                <w:sz w:val="16"/>
                <w:szCs w:val="16"/>
              </w:rPr>
              <w:t>28</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25143" w14:textId="4D655FAE" w:rsidR="00690D9F" w:rsidRPr="005A1F4A" w:rsidRDefault="00690D9F" w:rsidP="00743014">
            <w:pPr>
              <w:shd w:val="clear" w:color="auto" w:fill="FFFFFF" w:themeFill="background1"/>
              <w:jc w:val="center"/>
              <w:rPr>
                <w:sz w:val="16"/>
                <w:szCs w:val="16"/>
              </w:rPr>
            </w:pPr>
            <w:r w:rsidRPr="005A1F4A">
              <w:rPr>
                <w:sz w:val="16"/>
                <w:szCs w:val="16"/>
              </w:rPr>
              <w:t>29</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45348" w14:textId="3F295138" w:rsidR="00690D9F" w:rsidRPr="005A1F4A" w:rsidRDefault="00690D9F" w:rsidP="00743014">
            <w:pPr>
              <w:shd w:val="clear" w:color="auto" w:fill="FFFFFF" w:themeFill="background1"/>
              <w:jc w:val="center"/>
              <w:rPr>
                <w:sz w:val="16"/>
                <w:szCs w:val="16"/>
              </w:rPr>
            </w:pPr>
            <w:r w:rsidRPr="005A1F4A">
              <w:rPr>
                <w:sz w:val="16"/>
                <w:szCs w:val="16"/>
              </w:rPr>
              <w:t>30</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0B9FC4" w14:textId="360E5398" w:rsidR="00690D9F" w:rsidRPr="005A1F4A" w:rsidRDefault="00690D9F" w:rsidP="00743014">
            <w:pPr>
              <w:shd w:val="clear" w:color="auto" w:fill="FFFFFF" w:themeFill="background1"/>
              <w:jc w:val="center"/>
              <w:rPr>
                <w:sz w:val="16"/>
                <w:szCs w:val="16"/>
              </w:rPr>
            </w:pPr>
            <w:r w:rsidRPr="005A1F4A">
              <w:rPr>
                <w:sz w:val="16"/>
                <w:szCs w:val="16"/>
              </w:rPr>
              <w:t>31</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CD4ED" w14:textId="2F591C8F" w:rsidR="00690D9F" w:rsidRPr="005A1F4A" w:rsidRDefault="00690D9F" w:rsidP="00743014">
            <w:pPr>
              <w:shd w:val="clear" w:color="auto" w:fill="FFFFFF" w:themeFill="background1"/>
              <w:jc w:val="center"/>
              <w:rPr>
                <w:sz w:val="16"/>
                <w:szCs w:val="16"/>
              </w:rPr>
            </w:pPr>
            <w:r w:rsidRPr="005A1F4A">
              <w:rPr>
                <w:sz w:val="16"/>
                <w:szCs w:val="16"/>
              </w:rPr>
              <w:t>32</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1872E" w14:textId="64790455" w:rsidR="00690D9F" w:rsidRPr="005A1F4A" w:rsidRDefault="00690D9F" w:rsidP="00743014">
            <w:pPr>
              <w:shd w:val="clear" w:color="auto" w:fill="FFFFFF" w:themeFill="background1"/>
              <w:jc w:val="center"/>
              <w:rPr>
                <w:sz w:val="16"/>
                <w:szCs w:val="16"/>
              </w:rPr>
            </w:pPr>
            <w:r w:rsidRPr="005A1F4A">
              <w:rPr>
                <w:sz w:val="16"/>
                <w:szCs w:val="16"/>
              </w:rPr>
              <w:t>33</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BA595" w14:textId="7B339286" w:rsidR="00690D9F" w:rsidRPr="005A1F4A" w:rsidRDefault="00690D9F" w:rsidP="00743014">
            <w:pPr>
              <w:shd w:val="clear" w:color="auto" w:fill="FFFFFF" w:themeFill="background1"/>
              <w:jc w:val="center"/>
              <w:rPr>
                <w:sz w:val="16"/>
                <w:szCs w:val="16"/>
              </w:rPr>
            </w:pPr>
            <w:r w:rsidRPr="005A1F4A">
              <w:rPr>
                <w:sz w:val="16"/>
                <w:szCs w:val="16"/>
              </w:rPr>
              <w:t>34</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C35F9" w14:textId="1A5322C9" w:rsidR="00690D9F" w:rsidRPr="005A1F4A" w:rsidRDefault="00690D9F" w:rsidP="00743014">
            <w:pPr>
              <w:shd w:val="clear" w:color="auto" w:fill="FFFFFF" w:themeFill="background1"/>
              <w:jc w:val="center"/>
              <w:rPr>
                <w:sz w:val="16"/>
                <w:szCs w:val="16"/>
              </w:rPr>
            </w:pPr>
            <w:r w:rsidRPr="005A1F4A">
              <w:rPr>
                <w:sz w:val="16"/>
                <w:szCs w:val="16"/>
              </w:rPr>
              <w:t>35</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F5A10" w14:textId="3DB87BA1" w:rsidR="00690D9F" w:rsidRPr="005A1F4A" w:rsidRDefault="00690D9F" w:rsidP="00743014">
            <w:pPr>
              <w:shd w:val="clear" w:color="auto" w:fill="FFFFFF" w:themeFill="background1"/>
              <w:jc w:val="center"/>
              <w:rPr>
                <w:sz w:val="16"/>
                <w:szCs w:val="16"/>
              </w:rPr>
            </w:pPr>
            <w:r w:rsidRPr="005A1F4A">
              <w:rPr>
                <w:sz w:val="16"/>
                <w:szCs w:val="16"/>
              </w:rPr>
              <w:t>36</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EF206" w14:textId="61464FF5" w:rsidR="00690D9F" w:rsidRPr="005A1F4A" w:rsidRDefault="00690D9F" w:rsidP="00743014">
            <w:pPr>
              <w:shd w:val="clear" w:color="auto" w:fill="FFFFFF" w:themeFill="background1"/>
              <w:jc w:val="center"/>
              <w:rPr>
                <w:sz w:val="16"/>
                <w:szCs w:val="16"/>
              </w:rPr>
            </w:pPr>
            <w:r w:rsidRPr="005A1F4A">
              <w:rPr>
                <w:sz w:val="16"/>
                <w:szCs w:val="16"/>
              </w:rPr>
              <w:t>37</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7C4B2" w14:textId="141DA43A" w:rsidR="00690D9F" w:rsidRPr="005A1F4A" w:rsidRDefault="00690D9F" w:rsidP="00743014">
            <w:pPr>
              <w:shd w:val="clear" w:color="auto" w:fill="FFFFFF" w:themeFill="background1"/>
              <w:jc w:val="center"/>
              <w:rPr>
                <w:sz w:val="16"/>
                <w:szCs w:val="16"/>
              </w:rPr>
            </w:pPr>
            <w:r w:rsidRPr="005A1F4A">
              <w:rPr>
                <w:sz w:val="16"/>
                <w:szCs w:val="16"/>
              </w:rPr>
              <w:t>38</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01A586" w14:textId="2801E591" w:rsidR="00690D9F" w:rsidRPr="005A1F4A" w:rsidRDefault="00690D9F" w:rsidP="00743014">
            <w:pPr>
              <w:shd w:val="clear" w:color="auto" w:fill="FFFFFF" w:themeFill="background1"/>
              <w:jc w:val="center"/>
              <w:rPr>
                <w:sz w:val="16"/>
                <w:szCs w:val="16"/>
              </w:rPr>
            </w:pPr>
            <w:r w:rsidRPr="005A1F4A">
              <w:rPr>
                <w:sz w:val="16"/>
                <w:szCs w:val="16"/>
              </w:rPr>
              <w:t>39</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7DCBF" w14:textId="4255F4B6" w:rsidR="00690D9F" w:rsidRPr="005A1F4A" w:rsidRDefault="00690D9F" w:rsidP="00743014">
            <w:pPr>
              <w:shd w:val="clear" w:color="auto" w:fill="FFFFFF" w:themeFill="background1"/>
              <w:jc w:val="center"/>
              <w:rPr>
                <w:sz w:val="16"/>
                <w:szCs w:val="16"/>
              </w:rPr>
            </w:pPr>
            <w:r w:rsidRPr="005A1F4A">
              <w:rPr>
                <w:sz w:val="16"/>
                <w:szCs w:val="16"/>
              </w:rPr>
              <w:t>40</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C67C6" w14:textId="061BC75E" w:rsidR="00690D9F" w:rsidRPr="005A1F4A" w:rsidRDefault="00690D9F" w:rsidP="00743014">
            <w:pPr>
              <w:shd w:val="clear" w:color="auto" w:fill="FFFFFF" w:themeFill="background1"/>
              <w:jc w:val="center"/>
              <w:rPr>
                <w:sz w:val="16"/>
                <w:szCs w:val="16"/>
              </w:rPr>
            </w:pPr>
            <w:r w:rsidRPr="005A1F4A">
              <w:rPr>
                <w:sz w:val="16"/>
                <w:szCs w:val="16"/>
              </w:rPr>
              <w:t>41</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5EF59" w14:textId="33451D3F" w:rsidR="00690D9F" w:rsidRPr="005A1F4A" w:rsidRDefault="00690D9F" w:rsidP="00743014">
            <w:pPr>
              <w:shd w:val="clear" w:color="auto" w:fill="FFFFFF" w:themeFill="background1"/>
              <w:jc w:val="center"/>
              <w:rPr>
                <w:sz w:val="16"/>
                <w:szCs w:val="16"/>
              </w:rPr>
            </w:pPr>
            <w:r w:rsidRPr="005A1F4A">
              <w:rPr>
                <w:sz w:val="16"/>
                <w:szCs w:val="16"/>
              </w:rPr>
              <w:t>42</w:t>
            </w:r>
          </w:p>
        </w:tc>
        <w:tc>
          <w:tcPr>
            <w:tcW w:w="4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BE9B2" w14:textId="2CDBCD61" w:rsidR="00690D9F" w:rsidRPr="005A1F4A" w:rsidRDefault="00690D9F" w:rsidP="00743014">
            <w:pPr>
              <w:shd w:val="clear" w:color="auto" w:fill="FFFFFF" w:themeFill="background1"/>
              <w:jc w:val="center"/>
              <w:rPr>
                <w:sz w:val="16"/>
                <w:szCs w:val="16"/>
              </w:rPr>
            </w:pPr>
            <w:r w:rsidRPr="005A1F4A">
              <w:rPr>
                <w:sz w:val="16"/>
                <w:szCs w:val="16"/>
              </w:rPr>
              <w:t>43</w:t>
            </w:r>
          </w:p>
        </w:tc>
        <w:tc>
          <w:tcPr>
            <w:tcW w:w="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12CA1" w14:textId="7673BF01" w:rsidR="00690D9F" w:rsidRPr="005A1F4A" w:rsidRDefault="00690D9F" w:rsidP="00743014">
            <w:pPr>
              <w:shd w:val="clear" w:color="auto" w:fill="FFFFFF" w:themeFill="background1"/>
              <w:jc w:val="center"/>
              <w:rPr>
                <w:sz w:val="16"/>
                <w:szCs w:val="16"/>
              </w:rPr>
            </w:pPr>
            <w:r w:rsidRPr="005A1F4A">
              <w:rPr>
                <w:sz w:val="16"/>
                <w:szCs w:val="16"/>
              </w:rPr>
              <w:t>44</w:t>
            </w:r>
          </w:p>
        </w:tc>
      </w:tr>
      <w:tr w:rsidR="00F22F39" w:rsidRPr="005A1F4A" w14:paraId="546848B4" w14:textId="77777777" w:rsidTr="00743014">
        <w:trPr>
          <w:cantSplit/>
          <w:trHeight w:val="460"/>
        </w:trPr>
        <w:tc>
          <w:tcPr>
            <w:tcW w:w="846" w:type="dxa"/>
            <w:vMerge w:val="restart"/>
            <w:textDirection w:val="btLr"/>
          </w:tcPr>
          <w:p w14:paraId="7B83B8CF" w14:textId="18225AD8" w:rsidR="00963A1D" w:rsidRPr="005A1F4A" w:rsidRDefault="00963A1D" w:rsidP="00743014">
            <w:pPr>
              <w:shd w:val="clear" w:color="auto" w:fill="FFFFFF" w:themeFill="background1"/>
              <w:ind w:left="-1008" w:right="113"/>
              <w:jc w:val="center"/>
              <w:rPr>
                <w:rFonts w:ascii="Times New Roman" w:hAnsi="Times New Roman" w:cs="Times New Roman"/>
                <w:b/>
                <w:sz w:val="16"/>
                <w:szCs w:val="16"/>
              </w:rPr>
            </w:pPr>
            <w:r w:rsidRPr="005A1F4A">
              <w:rPr>
                <w:rFonts w:ascii="Times New Roman" w:hAnsi="Times New Roman" w:cs="Times New Roman"/>
                <w:b/>
                <w:sz w:val="20"/>
                <w:szCs w:val="16"/>
              </w:rPr>
              <w:t>Domeniul științe inginerești</w:t>
            </w:r>
          </w:p>
        </w:tc>
        <w:tc>
          <w:tcPr>
            <w:tcW w:w="3326" w:type="dxa"/>
          </w:tcPr>
          <w:p w14:paraId="0755DA1C" w14:textId="7BA58014" w:rsidR="00963A1D" w:rsidRPr="005A1F4A" w:rsidRDefault="00963A1D" w:rsidP="00743014">
            <w:pPr>
              <w:shd w:val="clear" w:color="auto" w:fill="FFFFFF" w:themeFill="background1"/>
              <w:rPr>
                <w:rFonts w:ascii="Times New Roman" w:hAnsi="Times New Roman" w:cs="Times New Roman"/>
                <w:sz w:val="16"/>
                <w:szCs w:val="16"/>
              </w:rPr>
            </w:pPr>
            <w:r w:rsidRPr="005A1F4A">
              <w:rPr>
                <w:rFonts w:ascii="Times New Roman" w:hAnsi="Times New Roman" w:cs="Times New Roman"/>
                <w:b/>
                <w:iCs/>
                <w:sz w:val="16"/>
                <w:szCs w:val="16"/>
              </w:rPr>
              <w:t>C1</w:t>
            </w:r>
            <w:r w:rsidRPr="005A1F4A">
              <w:rPr>
                <w:rFonts w:ascii="Times New Roman" w:hAnsi="Times New Roman" w:cs="Times New Roman"/>
                <w:i/>
                <w:iCs/>
                <w:sz w:val="16"/>
                <w:szCs w:val="16"/>
              </w:rPr>
              <w:t xml:space="preserve"> Identifică și descrie </w:t>
            </w:r>
            <w:r w:rsidRPr="005A1F4A">
              <w:rPr>
                <w:rFonts w:ascii="Times New Roman" w:hAnsi="Times New Roman" w:cs="Times New Roman"/>
                <w:sz w:val="16"/>
                <w:szCs w:val="16"/>
              </w:rPr>
              <w:t>concepte, principii și metode de bază din matematică, fizică, chimie, desen tehnic, economie și informatică.</w:t>
            </w:r>
          </w:p>
        </w:tc>
        <w:tc>
          <w:tcPr>
            <w:tcW w:w="412" w:type="dxa"/>
            <w:tcBorders>
              <w:right w:val="single" w:sz="4" w:space="0" w:color="auto"/>
            </w:tcBorders>
            <w:shd w:val="clear" w:color="auto" w:fill="FFFFFF" w:themeFill="background1"/>
            <w:vAlign w:val="center"/>
          </w:tcPr>
          <w:p w14:paraId="4F62C08C" w14:textId="0176AEFD" w:rsidR="00963A1D"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A81A290" w14:textId="174BC4D0" w:rsidR="00963A1D"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7A4630C5" w14:textId="73FE5027" w:rsidR="00963A1D"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1C9FA30" w14:textId="42052792" w:rsidR="00963A1D"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C8FF0C1"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9141CEA" w14:textId="5A64443D" w:rsidR="00963A1D"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43A62023"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72BC477"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51CFCB2" w14:textId="718BB195" w:rsidR="00963A1D"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04170EFC" w14:textId="0A83257F" w:rsidR="00963A1D"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3A6969E" w14:textId="57B98B99" w:rsidR="00963A1D"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8ECE04D"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265A697"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0B4C6AC" w14:textId="57F64EC7" w:rsidR="00963A1D"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23689D4"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1525F96"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029C199"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CF50F0F"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04F6B52"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1D4FD75"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30C5516"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B28EFE7" w14:textId="68644BE9" w:rsidR="00963A1D"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C8852A0"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4D69892"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7A7E7B6"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F7126AE"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2E5BAD4" w14:textId="0CCBB9E6" w:rsidR="00963A1D"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23D13C9"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C2CC569"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C9E1A3E" w14:textId="7771F52F" w:rsidR="00963A1D"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0861B935"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80AE352"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4BF9C0D"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5D281B5"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7C6AE34"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C15FC9A"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2884F3A"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2542F27"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2A19ECB"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D55B15B" w14:textId="77777777" w:rsidR="00963A1D" w:rsidRPr="005A1F4A" w:rsidRDefault="00963A1D"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B81C134" w14:textId="77777777" w:rsidR="00963A1D" w:rsidRPr="005A1F4A" w:rsidRDefault="00963A1D"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B2BA510" w14:textId="149FBEAD" w:rsidR="00963A1D" w:rsidRPr="005A1F4A" w:rsidRDefault="00963A1D" w:rsidP="00743014">
            <w:pPr>
              <w:shd w:val="clear" w:color="auto" w:fill="FFFFFF" w:themeFill="background1"/>
              <w:rPr>
                <w:sz w:val="16"/>
                <w:szCs w:val="16"/>
              </w:rPr>
            </w:pPr>
          </w:p>
        </w:tc>
      </w:tr>
      <w:tr w:rsidR="00F22F39" w:rsidRPr="005A1F4A" w14:paraId="7DC826E6" w14:textId="77777777" w:rsidTr="00743014">
        <w:trPr>
          <w:cantSplit/>
          <w:trHeight w:val="460"/>
        </w:trPr>
        <w:tc>
          <w:tcPr>
            <w:tcW w:w="846" w:type="dxa"/>
            <w:vMerge/>
            <w:textDirection w:val="btLr"/>
          </w:tcPr>
          <w:p w14:paraId="16F19F9A"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4E848C38" w14:textId="267A3F34" w:rsidR="00B21198" w:rsidRPr="005A1F4A" w:rsidRDefault="00B21198" w:rsidP="00743014">
            <w:pPr>
              <w:shd w:val="clear" w:color="auto" w:fill="FFFFFF" w:themeFill="background1"/>
              <w:jc w:val="both"/>
              <w:rPr>
                <w:rFonts w:ascii="Times New Roman" w:hAnsi="Times New Roman" w:cs="Times New Roman"/>
                <w:sz w:val="16"/>
              </w:rPr>
            </w:pPr>
            <w:r w:rsidRPr="005A1F4A">
              <w:rPr>
                <w:rFonts w:ascii="Times New Roman" w:hAnsi="Times New Roman" w:cs="Times New Roman"/>
                <w:b/>
                <w:iCs/>
                <w:sz w:val="16"/>
              </w:rPr>
              <w:t>C 2.</w:t>
            </w:r>
            <w:r w:rsidRPr="005A1F4A">
              <w:rPr>
                <w:rFonts w:ascii="Times New Roman" w:hAnsi="Times New Roman" w:cs="Times New Roman"/>
                <w:i/>
                <w:iCs/>
                <w:sz w:val="16"/>
              </w:rPr>
              <w:t xml:space="preserve"> Explică </w:t>
            </w:r>
            <w:r w:rsidRPr="005A1F4A">
              <w:rPr>
                <w:rFonts w:ascii="Times New Roman" w:hAnsi="Times New Roman" w:cs="Times New Roman"/>
                <w:sz w:val="16"/>
              </w:rPr>
              <w:t>și</w:t>
            </w:r>
            <w:r w:rsidRPr="005A1F4A">
              <w:rPr>
                <w:rFonts w:ascii="Times New Roman" w:hAnsi="Times New Roman" w:cs="Times New Roman"/>
                <w:i/>
                <w:iCs/>
                <w:sz w:val="16"/>
              </w:rPr>
              <w:t xml:space="preserve"> interpretează </w:t>
            </w:r>
            <w:r w:rsidRPr="005A1F4A">
              <w:rPr>
                <w:rFonts w:ascii="Times New Roman" w:hAnsi="Times New Roman" w:cs="Times New Roman"/>
                <w:sz w:val="16"/>
              </w:rPr>
              <w:t xml:space="preserve">rezultate teoretice și experimentale din matematică, fizică, chimie, economie,  desen tehnic și informatică. </w:t>
            </w:r>
          </w:p>
        </w:tc>
        <w:tc>
          <w:tcPr>
            <w:tcW w:w="412" w:type="dxa"/>
            <w:tcBorders>
              <w:right w:val="single" w:sz="4" w:space="0" w:color="auto"/>
            </w:tcBorders>
            <w:shd w:val="clear" w:color="auto" w:fill="FFFFFF" w:themeFill="background1"/>
            <w:vAlign w:val="center"/>
          </w:tcPr>
          <w:p w14:paraId="4E041FCD" w14:textId="218C83D5"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0F44E50D" w14:textId="6F61905E"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113D493" w14:textId="639E0256"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50CEF5BA" w14:textId="23124604"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EB5B0BF"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B4A5081" w14:textId="2DD4BA46"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CFF126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0727D7F"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34536D1" w14:textId="3852738F"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154ED47" w14:textId="70C698D2"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21FB893" w14:textId="24E0D33F"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5F8BBF0"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24ECC8A"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409A8C5" w14:textId="1ACD094F"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19C50D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4D69961" w14:textId="3D78F0B6"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7C70472" w14:textId="0BAB4E5C"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9023F10" w14:textId="35DC7845"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763A24BF" w14:textId="7B73D22E"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FA0AEB8" w14:textId="0474EA96"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425BA215" w14:textId="17D01C46"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5065E648" w14:textId="2268B871"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0402C26"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8EA9F65"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BF1CD9F"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669FDC4"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B391A1A" w14:textId="79E9DD37"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8AB1F61"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7DF8E19"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65B4852" w14:textId="5DBB3CC0"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06F259B8"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A6898D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9BC8EBB"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1BC63DE"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34FFD84"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EBD5778" w14:textId="431838C1"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0D15802" w14:textId="0300B670"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A2A2528" w14:textId="026B7FEF"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6DE066F7" w14:textId="3434DE3E"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4DB0019" w14:textId="60A17D94"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09FAE59" w14:textId="08EF8E76"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8F0826B" w14:textId="4A9ECE00" w:rsidR="00B21198" w:rsidRPr="005A1F4A" w:rsidRDefault="00AD3B5C" w:rsidP="00743014">
            <w:pPr>
              <w:shd w:val="clear" w:color="auto" w:fill="FFFFFF" w:themeFill="background1"/>
              <w:rPr>
                <w:sz w:val="16"/>
                <w:szCs w:val="16"/>
              </w:rPr>
            </w:pPr>
            <w:r w:rsidRPr="005A1F4A">
              <w:rPr>
                <w:sz w:val="16"/>
                <w:szCs w:val="16"/>
              </w:rPr>
              <w:t>X</w:t>
            </w:r>
          </w:p>
        </w:tc>
      </w:tr>
      <w:tr w:rsidR="00F22F39" w:rsidRPr="005A1F4A" w14:paraId="528C14A6" w14:textId="77777777" w:rsidTr="00743014">
        <w:trPr>
          <w:cantSplit/>
          <w:trHeight w:val="455"/>
        </w:trPr>
        <w:tc>
          <w:tcPr>
            <w:tcW w:w="846" w:type="dxa"/>
            <w:vMerge/>
            <w:textDirection w:val="btLr"/>
          </w:tcPr>
          <w:p w14:paraId="63F956D4"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6F850158" w14:textId="1162DC39"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A1</w:t>
            </w:r>
            <w:r w:rsidRPr="005A1F4A">
              <w:rPr>
                <w:rFonts w:ascii="Times New Roman" w:hAnsi="Times New Roman" w:cs="Times New Roman"/>
                <w:i/>
                <w:iCs/>
                <w:sz w:val="16"/>
                <w:szCs w:val="16"/>
              </w:rPr>
              <w:t xml:space="preserve"> Operează </w:t>
            </w:r>
            <w:r w:rsidRPr="005A1F4A">
              <w:rPr>
                <w:rFonts w:ascii="Times New Roman" w:hAnsi="Times New Roman" w:cs="Times New Roman"/>
                <w:sz w:val="16"/>
                <w:szCs w:val="16"/>
              </w:rPr>
              <w:t>cu concepte, principii și metode de bază din matematică, fizică, chimie, desen tehnic, economie și informatică</w:t>
            </w:r>
          </w:p>
        </w:tc>
        <w:tc>
          <w:tcPr>
            <w:tcW w:w="412" w:type="dxa"/>
            <w:tcBorders>
              <w:right w:val="single" w:sz="4" w:space="0" w:color="auto"/>
            </w:tcBorders>
            <w:shd w:val="clear" w:color="auto" w:fill="FFFFFF" w:themeFill="background1"/>
            <w:vAlign w:val="center"/>
          </w:tcPr>
          <w:p w14:paraId="1CE208DE" w14:textId="5FAB0791"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67AE812" w14:textId="353E040E"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425AF96" w14:textId="37C27FB4"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4CDFE69" w14:textId="0371BA6F"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DA5D1B8"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D6B55F0" w14:textId="42B4D6A0"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9CCA6B7"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B247BBF"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1AC09E2" w14:textId="78C7DA74"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003DF1F" w14:textId="7E5DC7C8"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F936EB2" w14:textId="4682481D"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60A729C"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9DBC39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EEBF1BE" w14:textId="43F646FE"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4CA5D718"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139A217"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B0C152F"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9959B31"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B6F8F08"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1CECC6B"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5850CA7"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C4305BC" w14:textId="720F70F3"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23FD770"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638AADF"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6FFF5EB"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48A081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E6564C0" w14:textId="5136E520"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2D6E008"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85D7B47"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54F53F8" w14:textId="36CB7269"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F5530A1"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2375AAA"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09E2537"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E0699C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E4554BC"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4D07F0D"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DA6C587"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1F4A18A"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0E5E846"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F0CA7A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388DD54"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C91703F" w14:textId="191D8773" w:rsidR="00B21198" w:rsidRPr="005A1F4A" w:rsidRDefault="00B21198" w:rsidP="00743014">
            <w:pPr>
              <w:shd w:val="clear" w:color="auto" w:fill="FFFFFF" w:themeFill="background1"/>
              <w:rPr>
                <w:sz w:val="16"/>
                <w:szCs w:val="16"/>
              </w:rPr>
            </w:pPr>
          </w:p>
        </w:tc>
      </w:tr>
      <w:tr w:rsidR="00F22F39" w:rsidRPr="005A1F4A" w14:paraId="701FEC38" w14:textId="77777777" w:rsidTr="00743014">
        <w:trPr>
          <w:cantSplit/>
          <w:trHeight w:val="455"/>
        </w:trPr>
        <w:tc>
          <w:tcPr>
            <w:tcW w:w="846" w:type="dxa"/>
            <w:vMerge/>
            <w:textDirection w:val="btLr"/>
          </w:tcPr>
          <w:p w14:paraId="6301167E"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3BC8D915" w14:textId="55C63D04"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A2.</w:t>
            </w:r>
            <w:r w:rsidRPr="005A1F4A">
              <w:rPr>
                <w:rFonts w:ascii="Times New Roman" w:hAnsi="Times New Roman" w:cs="Times New Roman"/>
                <w:i/>
                <w:iCs/>
                <w:sz w:val="16"/>
                <w:szCs w:val="16"/>
              </w:rPr>
              <w:t>Rezolvă</w:t>
            </w:r>
            <w:r w:rsidRPr="005A1F4A">
              <w:rPr>
                <w:rFonts w:ascii="Times New Roman" w:hAnsi="Times New Roman" w:cs="Times New Roman"/>
                <w:sz w:val="16"/>
                <w:szCs w:val="16"/>
              </w:rPr>
              <w:t xml:space="preserve"> probleme de matematică, fizică și chimie cu aplicabilitate în inginerie și </w:t>
            </w:r>
            <w:r w:rsidRPr="005A1F4A">
              <w:rPr>
                <w:rFonts w:ascii="Times New Roman" w:hAnsi="Times New Roman" w:cs="Times New Roman"/>
                <w:i/>
                <w:iCs/>
                <w:sz w:val="16"/>
                <w:szCs w:val="16"/>
              </w:rPr>
              <w:t>validează</w:t>
            </w:r>
            <w:r w:rsidRPr="005A1F4A">
              <w:rPr>
                <w:rFonts w:ascii="Times New Roman" w:hAnsi="Times New Roman" w:cs="Times New Roman"/>
                <w:sz w:val="16"/>
                <w:szCs w:val="16"/>
              </w:rPr>
              <w:t xml:space="preserve"> soluția obținută.</w:t>
            </w:r>
          </w:p>
        </w:tc>
        <w:tc>
          <w:tcPr>
            <w:tcW w:w="412" w:type="dxa"/>
            <w:tcBorders>
              <w:right w:val="single" w:sz="4" w:space="0" w:color="auto"/>
            </w:tcBorders>
            <w:shd w:val="clear" w:color="auto" w:fill="FFFFFF" w:themeFill="background1"/>
            <w:vAlign w:val="center"/>
          </w:tcPr>
          <w:p w14:paraId="47E12400" w14:textId="777430EB"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32EF928" w14:textId="02A344F3"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C192F3F" w14:textId="1AFEE9F5"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D367B2C" w14:textId="0FB613CE"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E20276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29504F1" w14:textId="5F4D127A"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9EB7FE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A9749A4"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8F0E84D" w14:textId="3D94630C"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D0CB601" w14:textId="603338BB"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BAF0AA5" w14:textId="2E38DB33"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65384451"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AA1B23D"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83FADB1" w14:textId="249F4BD1"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DF74FD7"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3BEE490"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D535317"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0A7469D"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C4CC3C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7FFCC2F"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B4922EE"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FCDE7F8" w14:textId="53F84D33"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948D0F6"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9854C3A"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9CA2543"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B044D2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F110539" w14:textId="308F25FB"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B0221C3"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BD62FAC"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2EFC0CF" w14:textId="63F5BD86"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2C4B18B"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EDC1482"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C0BB889"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8B33C9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F28E22C"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E797FF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62FC3C3"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175C1D1"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D994EAF"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D6C6EA8"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3DE1021"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33CD764" w14:textId="5AD210F3" w:rsidR="00B21198" w:rsidRPr="005A1F4A" w:rsidRDefault="00B21198" w:rsidP="00743014">
            <w:pPr>
              <w:shd w:val="clear" w:color="auto" w:fill="FFFFFF" w:themeFill="background1"/>
              <w:rPr>
                <w:sz w:val="16"/>
                <w:szCs w:val="16"/>
              </w:rPr>
            </w:pPr>
          </w:p>
        </w:tc>
      </w:tr>
      <w:tr w:rsidR="00F22F39" w:rsidRPr="005A1F4A" w14:paraId="11D8F974" w14:textId="77777777" w:rsidTr="00743014">
        <w:trPr>
          <w:cantSplit/>
          <w:trHeight w:val="455"/>
        </w:trPr>
        <w:tc>
          <w:tcPr>
            <w:tcW w:w="846" w:type="dxa"/>
            <w:vMerge/>
            <w:textDirection w:val="btLr"/>
          </w:tcPr>
          <w:p w14:paraId="13B618D5"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4BE359DA" w14:textId="2D2F426F"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A3.</w:t>
            </w:r>
            <w:r w:rsidRPr="005A1F4A">
              <w:rPr>
                <w:rFonts w:ascii="Times New Roman" w:hAnsi="Times New Roman" w:cs="Times New Roman"/>
                <w:i/>
                <w:iCs/>
                <w:sz w:val="16"/>
                <w:szCs w:val="16"/>
              </w:rPr>
              <w:t xml:space="preserve"> Efectuează calcule </w:t>
            </w:r>
            <w:r w:rsidRPr="005A1F4A">
              <w:rPr>
                <w:rFonts w:ascii="Times New Roman" w:hAnsi="Times New Roman" w:cs="Times New Roman"/>
                <w:sz w:val="16"/>
                <w:szCs w:val="16"/>
              </w:rPr>
              <w:t xml:space="preserve">inginerești și economice de complexitate medie și le </w:t>
            </w:r>
            <w:r w:rsidRPr="005A1F4A">
              <w:rPr>
                <w:rFonts w:ascii="Times New Roman" w:hAnsi="Times New Roman" w:cs="Times New Roman"/>
                <w:i/>
                <w:iCs/>
                <w:sz w:val="16"/>
                <w:szCs w:val="16"/>
              </w:rPr>
              <w:t>asociază</w:t>
            </w:r>
            <w:r w:rsidRPr="005A1F4A">
              <w:rPr>
                <w:rFonts w:ascii="Times New Roman" w:hAnsi="Times New Roman" w:cs="Times New Roman"/>
                <w:sz w:val="16"/>
                <w:szCs w:val="16"/>
              </w:rPr>
              <w:t xml:space="preserve"> cu reprezentări grafice letrice sau specifice proiectării asistate de calculator.</w:t>
            </w:r>
          </w:p>
        </w:tc>
        <w:tc>
          <w:tcPr>
            <w:tcW w:w="412" w:type="dxa"/>
            <w:tcBorders>
              <w:right w:val="single" w:sz="4" w:space="0" w:color="auto"/>
            </w:tcBorders>
            <w:shd w:val="clear" w:color="auto" w:fill="FFFFFF" w:themeFill="background1"/>
            <w:vAlign w:val="center"/>
          </w:tcPr>
          <w:p w14:paraId="116D662C" w14:textId="4536175E"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CF55BB6" w14:textId="62CBDEE0"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BCC11A8" w14:textId="16273884"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ECE513E" w14:textId="6C799029"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C0F90FE"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C3A0F1A" w14:textId="2184A601"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A62467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7352967"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D8231C8" w14:textId="76179758"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6BC8591" w14:textId="2283AB10"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95D098E" w14:textId="1182B0B5"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1446C6B"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9002AE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67B88B6" w14:textId="6DC1BC39"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C387407"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CC7F614"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E382652"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B22F573"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72F189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4CE39B5"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688B616"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5BE41F5" w14:textId="1C0E89EA"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EF53748"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056B8D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9FE21B1"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55F5A5E"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61AA48A" w14:textId="0C7947B7"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726F43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C7295CD"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2E9B46F" w14:textId="390E612E"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ABBF3CC"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7849B0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53CEF35"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DB1818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DC3A1A9"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51DCD6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35CB4D0"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69180B4"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7035E05"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73ABD7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3840574"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BFADC0E" w14:textId="4D24A226" w:rsidR="00B21198" w:rsidRPr="005A1F4A" w:rsidRDefault="00B21198" w:rsidP="00743014">
            <w:pPr>
              <w:shd w:val="clear" w:color="auto" w:fill="FFFFFF" w:themeFill="background1"/>
              <w:rPr>
                <w:sz w:val="16"/>
                <w:szCs w:val="16"/>
              </w:rPr>
            </w:pPr>
          </w:p>
        </w:tc>
      </w:tr>
      <w:tr w:rsidR="00F22F39" w:rsidRPr="005A1F4A" w14:paraId="2DE9CA04" w14:textId="77777777" w:rsidTr="00743014">
        <w:trPr>
          <w:cantSplit/>
          <w:trHeight w:val="455"/>
        </w:trPr>
        <w:tc>
          <w:tcPr>
            <w:tcW w:w="846" w:type="dxa"/>
            <w:vMerge/>
            <w:textDirection w:val="btLr"/>
          </w:tcPr>
          <w:p w14:paraId="4BE68E10"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66E4DB1F" w14:textId="730F389E" w:rsidR="00B21198" w:rsidRPr="005A1F4A" w:rsidRDefault="00B21198" w:rsidP="00743014">
            <w:pPr>
              <w:shd w:val="clear" w:color="auto" w:fill="FFFFFF" w:themeFill="background1"/>
              <w:rPr>
                <w:rFonts w:ascii="Times New Roman" w:hAnsi="Times New Roman" w:cs="Times New Roman"/>
                <w:sz w:val="16"/>
                <w:szCs w:val="16"/>
              </w:rPr>
            </w:pPr>
            <w:r w:rsidRPr="005A1F4A">
              <w:rPr>
                <w:rFonts w:ascii="Times New Roman" w:hAnsi="Times New Roman" w:cs="Times New Roman"/>
                <w:b/>
                <w:iCs/>
                <w:sz w:val="16"/>
                <w:szCs w:val="16"/>
              </w:rPr>
              <w:t>A4</w:t>
            </w:r>
            <w:r w:rsidRPr="005A1F4A">
              <w:rPr>
                <w:rFonts w:ascii="Times New Roman" w:hAnsi="Times New Roman" w:cs="Times New Roman"/>
                <w:i/>
                <w:iCs/>
                <w:sz w:val="16"/>
                <w:szCs w:val="16"/>
              </w:rPr>
              <w:t xml:space="preserve"> Descrie </w:t>
            </w:r>
            <w:r w:rsidRPr="005A1F4A">
              <w:rPr>
                <w:rFonts w:ascii="Times New Roman" w:hAnsi="Times New Roman" w:cs="Times New Roman"/>
                <w:sz w:val="16"/>
                <w:szCs w:val="16"/>
              </w:rPr>
              <w:t>fenomene și procese fizico-chimice și economice</w:t>
            </w:r>
          </w:p>
        </w:tc>
        <w:tc>
          <w:tcPr>
            <w:tcW w:w="412" w:type="dxa"/>
            <w:tcBorders>
              <w:right w:val="single" w:sz="4" w:space="0" w:color="auto"/>
            </w:tcBorders>
            <w:shd w:val="clear" w:color="auto" w:fill="FFFFFF" w:themeFill="background1"/>
            <w:vAlign w:val="center"/>
          </w:tcPr>
          <w:p w14:paraId="18248FB4" w14:textId="2691B71B"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DA9A0C4" w14:textId="558BABD7"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7F8957C4" w14:textId="0AB6264B"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52F8EEDE" w14:textId="3D811166"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2F08D72"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16F1D3D" w14:textId="60FE3C67"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EC18A4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1E356FB"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98CBF11" w14:textId="451C56A6"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78AA786" w14:textId="6A0F35E3"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D4989EF" w14:textId="7EC81B1A"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93D6FE3"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4FA3E0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F2AF919" w14:textId="5F6149E5"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EA30A66"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FD2CE7D"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548465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0BE27AE"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A051606"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02ADFE3"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7DBDD1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8BE4640" w14:textId="64F2542F"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699DF63"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81BC683"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C9B587E"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E9ECFD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D990EF3"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3DF6CFF"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D6561FB"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56CB0DF"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5CA6148"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002F42E"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C5E4734"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7DE5C1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8800C7D"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36BF65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FD66D21"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02558B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3C83FA3"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43E390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21F12E5"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4B70FE5" w14:textId="78DED880" w:rsidR="00B21198" w:rsidRPr="005A1F4A" w:rsidRDefault="00B21198" w:rsidP="00743014">
            <w:pPr>
              <w:shd w:val="clear" w:color="auto" w:fill="FFFFFF" w:themeFill="background1"/>
              <w:rPr>
                <w:sz w:val="16"/>
                <w:szCs w:val="16"/>
              </w:rPr>
            </w:pPr>
          </w:p>
        </w:tc>
      </w:tr>
      <w:tr w:rsidR="00F22F39" w:rsidRPr="005A1F4A" w14:paraId="495259D2" w14:textId="77777777" w:rsidTr="00743014">
        <w:trPr>
          <w:cantSplit/>
          <w:trHeight w:val="455"/>
        </w:trPr>
        <w:tc>
          <w:tcPr>
            <w:tcW w:w="846" w:type="dxa"/>
            <w:vMerge/>
            <w:textDirection w:val="btLr"/>
          </w:tcPr>
          <w:p w14:paraId="19088BCD"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77E80578" w14:textId="34E13981"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A5</w:t>
            </w:r>
            <w:r w:rsidRPr="005A1F4A">
              <w:rPr>
                <w:rFonts w:ascii="Times New Roman" w:hAnsi="Times New Roman" w:cs="Times New Roman"/>
                <w:i/>
                <w:iCs/>
                <w:sz w:val="16"/>
                <w:szCs w:val="16"/>
              </w:rPr>
              <w:t xml:space="preserve">. Aplică </w:t>
            </w:r>
            <w:r w:rsidRPr="005A1F4A">
              <w:rPr>
                <w:rFonts w:ascii="Times New Roman" w:hAnsi="Times New Roman" w:cs="Times New Roman"/>
                <w:sz w:val="16"/>
                <w:szCs w:val="16"/>
              </w:rPr>
              <w:t xml:space="preserve">criterii și metode de evaluare pentru identificarea, modelarea, experimentarea, analiza și aprecierea calitativă și cantitativă a fenomenelor și proceselor specifice domeniului fundamental folosind inclusiv tehnologii digitale. </w:t>
            </w:r>
          </w:p>
        </w:tc>
        <w:tc>
          <w:tcPr>
            <w:tcW w:w="412" w:type="dxa"/>
            <w:tcBorders>
              <w:right w:val="single" w:sz="4" w:space="0" w:color="auto"/>
            </w:tcBorders>
            <w:shd w:val="clear" w:color="auto" w:fill="FFFFFF" w:themeFill="background1"/>
            <w:vAlign w:val="center"/>
          </w:tcPr>
          <w:p w14:paraId="1B26D02C" w14:textId="3AEA7762"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B0CD9F6"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712921F"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E7CB4B6" w14:textId="29444FCB"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12D70ED"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7520086"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FEAF902"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45FA3E2"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41EECFD"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176A895" w14:textId="2C228343"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02E53F1"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C570909"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20278D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3E35A8D" w14:textId="32A877F3"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415A9C4"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E1E962C" w14:textId="3B211438"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6740B3F" w14:textId="5B01962C"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CE053FE" w14:textId="5E893D1D"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5030487" w14:textId="1158CC75"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5FD16CEF" w14:textId="54917ADA"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04CE804" w14:textId="12A86307"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16D971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44A9C63"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D5E3EF5"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3A2114C"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B7E77B6"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DC35890"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A293ED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B5B9BBC"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47263E6"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36F37EA"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CC0B8D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87EF53A"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992A0F6"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935F6FA"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650A717" w14:textId="4DC20D86"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F270821" w14:textId="5C803513"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76FAD9B" w14:textId="192FF962"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264086B" w14:textId="01C3546F"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2A3ED68" w14:textId="14FA4652"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65D75E0F" w14:textId="20B143D6"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24056E5" w14:textId="26668014" w:rsidR="00B21198" w:rsidRPr="005A1F4A" w:rsidRDefault="00AD3B5C" w:rsidP="00743014">
            <w:pPr>
              <w:shd w:val="clear" w:color="auto" w:fill="FFFFFF" w:themeFill="background1"/>
              <w:rPr>
                <w:sz w:val="16"/>
                <w:szCs w:val="16"/>
              </w:rPr>
            </w:pPr>
            <w:r w:rsidRPr="005A1F4A">
              <w:rPr>
                <w:sz w:val="16"/>
                <w:szCs w:val="16"/>
              </w:rPr>
              <w:t>X</w:t>
            </w:r>
          </w:p>
        </w:tc>
      </w:tr>
      <w:tr w:rsidR="00F22F39" w:rsidRPr="005A1F4A" w14:paraId="282E0876" w14:textId="77777777" w:rsidTr="00743014">
        <w:trPr>
          <w:cantSplit/>
          <w:trHeight w:val="455"/>
        </w:trPr>
        <w:tc>
          <w:tcPr>
            <w:tcW w:w="846" w:type="dxa"/>
            <w:vMerge/>
            <w:textDirection w:val="btLr"/>
          </w:tcPr>
          <w:p w14:paraId="7E24D58A"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662100F2" w14:textId="3B3DAB86"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A6.</w:t>
            </w:r>
            <w:r w:rsidRPr="005A1F4A">
              <w:rPr>
                <w:rFonts w:ascii="Times New Roman" w:hAnsi="Times New Roman" w:cs="Times New Roman"/>
                <w:i/>
                <w:iCs/>
                <w:sz w:val="16"/>
                <w:szCs w:val="16"/>
              </w:rPr>
              <w:t xml:space="preserve"> Achiziționează</w:t>
            </w:r>
            <w:r w:rsidRPr="005A1F4A">
              <w:rPr>
                <w:rFonts w:ascii="Times New Roman" w:hAnsi="Times New Roman" w:cs="Times New Roman"/>
                <w:sz w:val="16"/>
                <w:szCs w:val="16"/>
              </w:rPr>
              <w:t xml:space="preserve"> și </w:t>
            </w:r>
            <w:r w:rsidRPr="005A1F4A">
              <w:rPr>
                <w:rFonts w:ascii="Times New Roman" w:hAnsi="Times New Roman" w:cs="Times New Roman"/>
                <w:i/>
                <w:iCs/>
                <w:sz w:val="16"/>
                <w:szCs w:val="16"/>
              </w:rPr>
              <w:t>prelucrează</w:t>
            </w:r>
            <w:r w:rsidRPr="005A1F4A">
              <w:rPr>
                <w:rFonts w:ascii="Times New Roman" w:hAnsi="Times New Roman" w:cs="Times New Roman"/>
                <w:sz w:val="16"/>
                <w:szCs w:val="16"/>
              </w:rPr>
              <w:t xml:space="preserve"> date,</w:t>
            </w:r>
            <w:r w:rsidRPr="005A1F4A">
              <w:rPr>
                <w:rFonts w:ascii="Times New Roman" w:hAnsi="Times New Roman" w:cs="Times New Roman"/>
                <w:i/>
                <w:iCs/>
                <w:sz w:val="16"/>
                <w:szCs w:val="16"/>
              </w:rPr>
              <w:t xml:space="preserve"> interpretează</w:t>
            </w:r>
            <w:r w:rsidRPr="005A1F4A">
              <w:rPr>
                <w:rFonts w:ascii="Times New Roman" w:hAnsi="Times New Roman" w:cs="Times New Roman"/>
                <w:sz w:val="16"/>
                <w:szCs w:val="16"/>
              </w:rPr>
              <w:t xml:space="preserve"> rezultate teoretice și experimentale.</w:t>
            </w:r>
          </w:p>
        </w:tc>
        <w:tc>
          <w:tcPr>
            <w:tcW w:w="412" w:type="dxa"/>
            <w:tcBorders>
              <w:right w:val="single" w:sz="4" w:space="0" w:color="auto"/>
            </w:tcBorders>
            <w:shd w:val="clear" w:color="auto" w:fill="FFFFFF" w:themeFill="background1"/>
            <w:vAlign w:val="center"/>
          </w:tcPr>
          <w:p w14:paraId="1B2E40D2" w14:textId="3B37D580"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8798A42"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9B9FB3D"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EE83743" w14:textId="196E3BBD"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D9CF8F5"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A078CF7"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EB7E841"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055B74B"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3657C22"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757ED8E" w14:textId="6F712071"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3414C2E"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B147A9E"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BB0ED8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D95C7CA" w14:textId="4A66E7D9"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461E3F23"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16908BF" w14:textId="7EEA1BC6"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5813180" w14:textId="5416849B"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854B21F" w14:textId="06B7CBEA"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442390F" w14:textId="3DB5E8FB"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B93E093" w14:textId="6B3725E6"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31B1F12" w14:textId="288E03DE"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283F42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B3AEE69"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ED9155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914E40E"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17DB611"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EBE80DF"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D62A48F"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0C4FC89C"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BCFC72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1D185C78"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AA022B6"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C608604"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E0248DB"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8B1C7B5"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74755E7" w14:textId="70AA5726"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6B74F04" w14:textId="23DA1685"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15F2CF7" w14:textId="70C72B6E"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B4CB169" w14:textId="570B8A58"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83ECD09" w14:textId="0689298C"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C4C8093" w14:textId="72036010"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4DED6AFB" w14:textId="76388997" w:rsidR="00B21198" w:rsidRPr="005A1F4A" w:rsidRDefault="00B21198" w:rsidP="00743014">
            <w:pPr>
              <w:shd w:val="clear" w:color="auto" w:fill="FFFFFF" w:themeFill="background1"/>
              <w:rPr>
                <w:sz w:val="16"/>
                <w:szCs w:val="16"/>
              </w:rPr>
            </w:pPr>
          </w:p>
        </w:tc>
      </w:tr>
      <w:tr w:rsidR="00F22F39" w:rsidRPr="005A1F4A" w14:paraId="193F9924" w14:textId="77777777" w:rsidTr="00743014">
        <w:trPr>
          <w:cantSplit/>
          <w:trHeight w:val="455"/>
        </w:trPr>
        <w:tc>
          <w:tcPr>
            <w:tcW w:w="846" w:type="dxa"/>
            <w:vMerge/>
            <w:textDirection w:val="btLr"/>
          </w:tcPr>
          <w:p w14:paraId="5E1F747A"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77C44329" w14:textId="0EC56B82"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A7.</w:t>
            </w:r>
            <w:r w:rsidRPr="005A1F4A">
              <w:rPr>
                <w:rFonts w:ascii="Times New Roman" w:hAnsi="Times New Roman" w:cs="Times New Roman"/>
                <w:i/>
                <w:iCs/>
                <w:sz w:val="16"/>
                <w:szCs w:val="16"/>
              </w:rPr>
              <w:t xml:space="preserve"> Concepe</w:t>
            </w:r>
            <w:r w:rsidRPr="005A1F4A">
              <w:rPr>
                <w:rFonts w:ascii="Times New Roman" w:hAnsi="Times New Roman" w:cs="Times New Roman"/>
                <w:sz w:val="16"/>
                <w:szCs w:val="16"/>
              </w:rPr>
              <w:t xml:space="preserve"> soluții, respectând standarde relevante, pentru probleme de inginerie de complexitate medie care îndeplinesc nevoile specificate, respectând cerințe de sănătate publică, siguranță, bunăstare, mediu, sustenabilitate și factori economici, precum și alte constrângeri specifice.</w:t>
            </w:r>
          </w:p>
        </w:tc>
        <w:tc>
          <w:tcPr>
            <w:tcW w:w="412" w:type="dxa"/>
            <w:tcBorders>
              <w:right w:val="single" w:sz="4" w:space="0" w:color="auto"/>
            </w:tcBorders>
            <w:shd w:val="clear" w:color="auto" w:fill="FFFFFF" w:themeFill="background1"/>
            <w:vAlign w:val="center"/>
          </w:tcPr>
          <w:p w14:paraId="3F5169BD" w14:textId="680663B8"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1525C97"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FB6DA08"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4D74231"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113311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84FDACF"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A8A16A9"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E94149B" w14:textId="55D31334"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71E75586"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2C8E001"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7F46569C"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8758D1E"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0B387D8"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26F6267"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661EE9B3"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4AF86187" w14:textId="673CF10B"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5C2484B" w14:textId="743086F8"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95C2D53" w14:textId="73C5E240"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043BF50" w14:textId="66ED385E"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20F4B23" w14:textId="32A071F3"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FC246D8" w14:textId="4A3ECE11"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B24B11A"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9AAE3BF"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5BF00428"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21DC5058"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C030355"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AA392AB"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303E8C34"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6A9577D0"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3224700"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550A75B5"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0D528F21"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33499E76"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2A50D48F" w14:textId="77777777" w:rsidR="00B21198" w:rsidRPr="005A1F4A" w:rsidRDefault="00B21198" w:rsidP="00743014">
            <w:pPr>
              <w:shd w:val="clear" w:color="auto" w:fill="FFFFFF" w:themeFill="background1"/>
              <w:rPr>
                <w:sz w:val="16"/>
                <w:szCs w:val="16"/>
              </w:rPr>
            </w:pPr>
          </w:p>
        </w:tc>
        <w:tc>
          <w:tcPr>
            <w:tcW w:w="412" w:type="dxa"/>
            <w:tcBorders>
              <w:right w:val="single" w:sz="4" w:space="0" w:color="auto"/>
            </w:tcBorders>
            <w:shd w:val="clear" w:color="auto" w:fill="FFFFFF" w:themeFill="background1"/>
            <w:vAlign w:val="center"/>
          </w:tcPr>
          <w:p w14:paraId="79F7348F" w14:textId="77777777" w:rsidR="00B21198" w:rsidRPr="005A1F4A" w:rsidRDefault="00B21198" w:rsidP="00743014">
            <w:pPr>
              <w:shd w:val="clear" w:color="auto" w:fill="FFFFFF" w:themeFill="background1"/>
              <w:rPr>
                <w:sz w:val="16"/>
                <w:szCs w:val="16"/>
              </w:rPr>
            </w:pPr>
          </w:p>
        </w:tc>
        <w:tc>
          <w:tcPr>
            <w:tcW w:w="413" w:type="dxa"/>
            <w:tcBorders>
              <w:right w:val="single" w:sz="4" w:space="0" w:color="auto"/>
            </w:tcBorders>
            <w:shd w:val="clear" w:color="auto" w:fill="FFFFFF" w:themeFill="background1"/>
            <w:vAlign w:val="center"/>
          </w:tcPr>
          <w:p w14:paraId="1BA83E26" w14:textId="15BEC527"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064F65F" w14:textId="171113DE"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C4C67B0" w14:textId="3148C8B4"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A32A838" w14:textId="07813A0D"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46C7205" w14:textId="2C0608B6" w:rsidR="00B21198" w:rsidRPr="005A1F4A" w:rsidRDefault="00AD3B5C" w:rsidP="00743014">
            <w:pPr>
              <w:shd w:val="clear" w:color="auto" w:fill="FFFFFF" w:themeFill="background1"/>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F5EDF17" w14:textId="6A117307" w:rsidR="00B21198" w:rsidRPr="005A1F4A" w:rsidRDefault="00AD3B5C" w:rsidP="00743014">
            <w:pPr>
              <w:shd w:val="clear" w:color="auto" w:fill="FFFFFF" w:themeFill="background1"/>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5A154D1" w14:textId="78813C44" w:rsidR="00B21198" w:rsidRPr="005A1F4A" w:rsidRDefault="00AD3B5C" w:rsidP="00743014">
            <w:pPr>
              <w:shd w:val="clear" w:color="auto" w:fill="FFFFFF" w:themeFill="background1"/>
              <w:rPr>
                <w:sz w:val="16"/>
                <w:szCs w:val="16"/>
              </w:rPr>
            </w:pPr>
            <w:r w:rsidRPr="005A1F4A">
              <w:rPr>
                <w:sz w:val="16"/>
                <w:szCs w:val="16"/>
              </w:rPr>
              <w:t>X</w:t>
            </w:r>
          </w:p>
        </w:tc>
      </w:tr>
      <w:tr w:rsidR="00F22F39" w:rsidRPr="005A1F4A" w14:paraId="590FC0FA" w14:textId="77777777" w:rsidTr="00AD3B5C">
        <w:trPr>
          <w:cantSplit/>
          <w:trHeight w:val="455"/>
        </w:trPr>
        <w:tc>
          <w:tcPr>
            <w:tcW w:w="846" w:type="dxa"/>
            <w:vMerge/>
            <w:textDirection w:val="btLr"/>
          </w:tcPr>
          <w:p w14:paraId="7CF7BECF"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476016B7" w14:textId="359B73AF"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Rn 1</w:t>
            </w:r>
            <w:r w:rsidRPr="005A1F4A">
              <w:rPr>
                <w:rFonts w:ascii="Times New Roman" w:hAnsi="Times New Roman" w:cs="Times New Roman"/>
                <w:i/>
                <w:iCs/>
                <w:sz w:val="16"/>
                <w:szCs w:val="16"/>
              </w:rPr>
              <w:t xml:space="preserve"> Aplică</w:t>
            </w:r>
            <w:r w:rsidRPr="005A1F4A">
              <w:rPr>
                <w:rFonts w:ascii="Times New Roman" w:hAnsi="Times New Roman" w:cs="Times New Roman"/>
                <w:sz w:val="16"/>
                <w:szCs w:val="16"/>
              </w:rPr>
              <w:t xml:space="preserve"> valorile eticii și deontologiei profesiei de inginer</w:t>
            </w:r>
          </w:p>
        </w:tc>
        <w:tc>
          <w:tcPr>
            <w:tcW w:w="412" w:type="dxa"/>
            <w:tcBorders>
              <w:right w:val="single" w:sz="4" w:space="0" w:color="auto"/>
            </w:tcBorders>
            <w:shd w:val="clear" w:color="auto" w:fill="FFFFFF" w:themeFill="background1"/>
            <w:vAlign w:val="center"/>
          </w:tcPr>
          <w:p w14:paraId="2921979F" w14:textId="2EE1DDA2"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08C27EDD" w14:textId="6A1D7CEA"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8899E6E" w14:textId="350331FA"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28FBA00" w14:textId="79FF3BF9"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EDF7C40"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EAE6C74" w14:textId="31F6A012"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48389BE"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547EB35"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3171808" w14:textId="6AE89274"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5801EB8F" w14:textId="0953A64F"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CB6A224" w14:textId="06C8FB9C"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65772D12"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2808FE42"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C0EE0F8" w14:textId="4A64AFF2"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1D996BB"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37881E3"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11BC84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1DEBAA2"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8AAC246"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9EBE712"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A0C901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F012B4E" w14:textId="148739B0"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6AE744D2"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548254C"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BCBBBEF"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1F5AC2B"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8DAE0A3" w14:textId="3EA3A4B7"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FE8A01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A5241C8"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0B29509" w14:textId="4E21484A"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E0C4C05"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8CD15CF"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ECA96AA"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D02EA3F"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3E161B6"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86E2907"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3528EE4D"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E4AC41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55137BE"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7D42CE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1CB21D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C544CB6" w14:textId="240684CE" w:rsidR="00B21198" w:rsidRPr="005A1F4A" w:rsidRDefault="00B21198" w:rsidP="00AD3B5C">
            <w:pPr>
              <w:shd w:val="clear" w:color="auto" w:fill="FFFFFF" w:themeFill="background1"/>
              <w:jc w:val="center"/>
              <w:rPr>
                <w:sz w:val="16"/>
                <w:szCs w:val="16"/>
              </w:rPr>
            </w:pPr>
          </w:p>
        </w:tc>
      </w:tr>
      <w:tr w:rsidR="00F22F39" w:rsidRPr="005A1F4A" w14:paraId="3517F498" w14:textId="77777777" w:rsidTr="00AD3B5C">
        <w:trPr>
          <w:cantSplit/>
          <w:trHeight w:val="455"/>
        </w:trPr>
        <w:tc>
          <w:tcPr>
            <w:tcW w:w="846" w:type="dxa"/>
            <w:vMerge/>
            <w:textDirection w:val="btLr"/>
          </w:tcPr>
          <w:p w14:paraId="75D432BA"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68AB00C8" w14:textId="1622C5A6"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Rn 2</w:t>
            </w:r>
            <w:r w:rsidRPr="005A1F4A">
              <w:rPr>
                <w:rFonts w:ascii="Times New Roman" w:hAnsi="Times New Roman" w:cs="Times New Roman"/>
                <w:i/>
                <w:iCs/>
                <w:sz w:val="16"/>
                <w:szCs w:val="16"/>
              </w:rPr>
              <w:t xml:space="preserve"> Practică</w:t>
            </w:r>
            <w:r w:rsidRPr="005A1F4A">
              <w:rPr>
                <w:rFonts w:ascii="Times New Roman" w:hAnsi="Times New Roman" w:cs="Times New Roman"/>
                <w:sz w:val="16"/>
                <w:szCs w:val="16"/>
              </w:rPr>
              <w:t xml:space="preserve"> raționamentul logic, evaluarea și autoevaluare în luarea deciziilor.</w:t>
            </w:r>
          </w:p>
        </w:tc>
        <w:tc>
          <w:tcPr>
            <w:tcW w:w="412" w:type="dxa"/>
            <w:tcBorders>
              <w:right w:val="single" w:sz="4" w:space="0" w:color="auto"/>
            </w:tcBorders>
            <w:shd w:val="clear" w:color="auto" w:fill="FFFFFF" w:themeFill="background1"/>
            <w:vAlign w:val="center"/>
          </w:tcPr>
          <w:p w14:paraId="0349E921" w14:textId="20FE1751"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5813CC1" w14:textId="4A3ABF2D"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A048093" w14:textId="02AE6910"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69C54451" w14:textId="5FB191BB"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4FDACB1D"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7AF02C3" w14:textId="783B640F"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009A38B"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CD3E7E1"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873A184" w14:textId="0BB65F7E"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7082BAE" w14:textId="5BEA4D77"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4F808D2C" w14:textId="1E5A310E"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1B4BE75"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DFB5070"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D49D2E6" w14:textId="1E405E89"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42C7ED8"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A0B14A4"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62387D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C1ECF53"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15044792"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03A6A27"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C074A43"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EB8BBFC" w14:textId="4EE5A805"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010B5F9"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C21DC02"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A022EA9"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0C505FF"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1840A76" w14:textId="4DA95EBC"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1923066"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057A998"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E1225AD" w14:textId="35D0D14D"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93C489F"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28BACF7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1B59139"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D9109C1"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03006FB"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D88AB2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F1B5E3F"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7FB779F"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528D558"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A8D6EDB"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EE291E4"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503927F" w14:textId="77777777" w:rsidR="00B21198" w:rsidRPr="005A1F4A" w:rsidRDefault="00B21198" w:rsidP="00AD3B5C">
            <w:pPr>
              <w:shd w:val="clear" w:color="auto" w:fill="FFFFFF" w:themeFill="background1"/>
              <w:jc w:val="center"/>
              <w:rPr>
                <w:sz w:val="16"/>
                <w:szCs w:val="16"/>
              </w:rPr>
            </w:pPr>
          </w:p>
        </w:tc>
      </w:tr>
      <w:tr w:rsidR="00F22F39" w:rsidRPr="005A1F4A" w14:paraId="63F8C216" w14:textId="77777777" w:rsidTr="00AD3B5C">
        <w:trPr>
          <w:cantSplit/>
          <w:trHeight w:val="455"/>
        </w:trPr>
        <w:tc>
          <w:tcPr>
            <w:tcW w:w="846" w:type="dxa"/>
            <w:vMerge/>
            <w:textDirection w:val="btLr"/>
          </w:tcPr>
          <w:p w14:paraId="51687C79"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307C071F" w14:textId="126C8953"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Rn 3</w:t>
            </w:r>
            <w:r w:rsidRPr="005A1F4A">
              <w:rPr>
                <w:rFonts w:ascii="Times New Roman" w:hAnsi="Times New Roman" w:cs="Times New Roman"/>
                <w:i/>
                <w:iCs/>
                <w:sz w:val="16"/>
                <w:szCs w:val="16"/>
              </w:rPr>
              <w:t xml:space="preserve"> Comunică</w:t>
            </w:r>
            <w:r w:rsidRPr="005A1F4A">
              <w:rPr>
                <w:rFonts w:ascii="Times New Roman" w:hAnsi="Times New Roman" w:cs="Times New Roman"/>
                <w:sz w:val="16"/>
                <w:szCs w:val="16"/>
              </w:rPr>
              <w:t xml:space="preserve"> eficient despre activitățile de inginerie cu o gamă largă de public.</w:t>
            </w:r>
          </w:p>
        </w:tc>
        <w:tc>
          <w:tcPr>
            <w:tcW w:w="412" w:type="dxa"/>
            <w:tcBorders>
              <w:right w:val="single" w:sz="4" w:space="0" w:color="auto"/>
            </w:tcBorders>
            <w:shd w:val="clear" w:color="auto" w:fill="FFFFFF" w:themeFill="background1"/>
            <w:vAlign w:val="center"/>
          </w:tcPr>
          <w:p w14:paraId="212A0FF3" w14:textId="6C628894"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65B28F07" w14:textId="7A5E9709"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E25F0C3" w14:textId="20795818"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60922DEC" w14:textId="183E2712"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2F8A2B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786C9C6" w14:textId="4140CB82"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8F7B0D6"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147B79E"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75BF2E0" w14:textId="48C046A2"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D816A57" w14:textId="46D5304D"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8D98C2E" w14:textId="6319A968"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CE3B539"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6AC36DB"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7C13FCE" w14:textId="0687164C"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BB9B048"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DAC89F5"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2F3540A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8FD95BE"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23665C69"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8F3FF70"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39B369E"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48B1773" w14:textId="4C0CF8B7"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70F7EA1"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879B6E3"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3069F87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C6E749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47C23B1" w14:textId="44AA3E5B"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9721EF0"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A19844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FF550C5" w14:textId="4002A812"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1286477"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5A30D56"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B43697F"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0432EB08"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306F46BB"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7F94FF2"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27CD2D9"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9B1CA2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4A5867F"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0D259CCB"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6FCC586"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A32A535" w14:textId="77777777" w:rsidR="00B21198" w:rsidRPr="005A1F4A" w:rsidRDefault="00B21198" w:rsidP="00AD3B5C">
            <w:pPr>
              <w:shd w:val="clear" w:color="auto" w:fill="FFFFFF" w:themeFill="background1"/>
              <w:jc w:val="center"/>
              <w:rPr>
                <w:sz w:val="16"/>
                <w:szCs w:val="16"/>
              </w:rPr>
            </w:pPr>
          </w:p>
        </w:tc>
      </w:tr>
      <w:tr w:rsidR="00F22F39" w:rsidRPr="005A1F4A" w14:paraId="431E8C84" w14:textId="77777777" w:rsidTr="00AD3B5C">
        <w:trPr>
          <w:cantSplit/>
          <w:trHeight w:val="455"/>
        </w:trPr>
        <w:tc>
          <w:tcPr>
            <w:tcW w:w="846" w:type="dxa"/>
            <w:vMerge/>
            <w:textDirection w:val="btLr"/>
          </w:tcPr>
          <w:p w14:paraId="78F8B6ED"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788E8AD8" w14:textId="79E1014E" w:rsidR="00B21198" w:rsidRPr="005A1F4A" w:rsidRDefault="00B21198" w:rsidP="00743014">
            <w:pPr>
              <w:shd w:val="clear" w:color="auto" w:fill="FFFFFF" w:themeFill="background1"/>
              <w:rPr>
                <w:rFonts w:ascii="Times New Roman" w:hAnsi="Times New Roman" w:cs="Times New Roman"/>
                <w:sz w:val="16"/>
                <w:szCs w:val="16"/>
              </w:rPr>
            </w:pPr>
            <w:r w:rsidRPr="005A1F4A">
              <w:rPr>
                <w:rFonts w:ascii="Times New Roman" w:hAnsi="Times New Roman" w:cs="Times New Roman"/>
                <w:b/>
                <w:iCs/>
                <w:sz w:val="16"/>
                <w:szCs w:val="16"/>
              </w:rPr>
              <w:t>Rn 4</w:t>
            </w:r>
            <w:r w:rsidRPr="005A1F4A">
              <w:rPr>
                <w:rFonts w:ascii="Times New Roman" w:hAnsi="Times New Roman" w:cs="Times New Roman"/>
                <w:i/>
                <w:iCs/>
                <w:sz w:val="16"/>
                <w:szCs w:val="16"/>
              </w:rPr>
              <w:t xml:space="preserve"> Folosește</w:t>
            </w:r>
            <w:r w:rsidRPr="005A1F4A">
              <w:rPr>
                <w:rFonts w:ascii="Times New Roman" w:hAnsi="Times New Roman" w:cs="Times New Roman"/>
                <w:sz w:val="16"/>
                <w:szCs w:val="16"/>
              </w:rPr>
              <w:t xml:space="preserve"> fluent o limbă de circulație internațională.</w:t>
            </w:r>
          </w:p>
        </w:tc>
        <w:tc>
          <w:tcPr>
            <w:tcW w:w="412" w:type="dxa"/>
            <w:tcBorders>
              <w:right w:val="single" w:sz="4" w:space="0" w:color="auto"/>
            </w:tcBorders>
            <w:shd w:val="clear" w:color="auto" w:fill="FFFFFF" w:themeFill="background1"/>
            <w:vAlign w:val="center"/>
          </w:tcPr>
          <w:p w14:paraId="0F717E47" w14:textId="4B5FC4AC"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0061C5F" w14:textId="53D16E49"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57B334A" w14:textId="7CE43E1F"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26B825C" w14:textId="61930AE4"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174F38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EAEDE9B" w14:textId="181A8F1D"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59E9702"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013F222"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83CC3FD" w14:textId="32347F19"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0E379F40" w14:textId="538E8C3E"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6E501AB" w14:textId="0A8BC184"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A7D9F11"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04C0D8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0AF5F96" w14:textId="3F014780"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42F2E72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B9A2E42"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4EDA68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C1AF30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00EAD0F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B5EDFF4"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11C2802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DBAA49D" w14:textId="191C24FF"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C4A1C70"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231C2D7"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3A0C76E4"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0B39D8EE"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543DC9B" w14:textId="665FC00A"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772FE59"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1948694"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9FBCB55" w14:textId="65B20383"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BB4678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2F566BC"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B732452"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B453873"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9938BBD"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1C64A429"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BFA6BD8"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1082B17"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169E13B"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5F26009"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E5B1DA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88E389C" w14:textId="77777777" w:rsidR="00B21198" w:rsidRPr="005A1F4A" w:rsidRDefault="00B21198" w:rsidP="00AD3B5C">
            <w:pPr>
              <w:shd w:val="clear" w:color="auto" w:fill="FFFFFF" w:themeFill="background1"/>
              <w:jc w:val="center"/>
              <w:rPr>
                <w:sz w:val="16"/>
                <w:szCs w:val="16"/>
              </w:rPr>
            </w:pPr>
          </w:p>
        </w:tc>
      </w:tr>
      <w:tr w:rsidR="00F22F39" w:rsidRPr="005A1F4A" w14:paraId="3B72A129" w14:textId="77777777" w:rsidTr="00AD3B5C">
        <w:trPr>
          <w:cantSplit/>
          <w:trHeight w:val="455"/>
        </w:trPr>
        <w:tc>
          <w:tcPr>
            <w:tcW w:w="846" w:type="dxa"/>
            <w:vMerge/>
            <w:textDirection w:val="btLr"/>
          </w:tcPr>
          <w:p w14:paraId="1300F47D"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26B0258B" w14:textId="70E76652"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Rn 5</w:t>
            </w:r>
            <w:r w:rsidRPr="005A1F4A">
              <w:rPr>
                <w:rFonts w:ascii="Times New Roman" w:hAnsi="Times New Roman" w:cs="Times New Roman"/>
                <w:i/>
                <w:iCs/>
                <w:sz w:val="16"/>
                <w:szCs w:val="16"/>
              </w:rPr>
              <w:t xml:space="preserve"> Este angajat</w:t>
            </w:r>
            <w:r w:rsidRPr="005A1F4A">
              <w:rPr>
                <w:rFonts w:ascii="Times New Roman" w:hAnsi="Times New Roman" w:cs="Times New Roman"/>
                <w:sz w:val="16"/>
                <w:szCs w:val="16"/>
              </w:rPr>
              <w:t xml:space="preserve"> în învățarea pe tot parcursul vieții pentru dobândirea și implementarea cunoștințelor, după cum este necesar, folosind strategii de învățare adecvate.</w:t>
            </w:r>
          </w:p>
        </w:tc>
        <w:tc>
          <w:tcPr>
            <w:tcW w:w="412" w:type="dxa"/>
            <w:tcBorders>
              <w:right w:val="single" w:sz="4" w:space="0" w:color="auto"/>
            </w:tcBorders>
            <w:shd w:val="clear" w:color="auto" w:fill="FFFFFF" w:themeFill="background1"/>
            <w:vAlign w:val="center"/>
          </w:tcPr>
          <w:p w14:paraId="4E9D1FEF"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CDEF6E0"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10B1F487"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5FE89FB"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10018BB"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BC1A0C3"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2E41491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99D8838" w14:textId="4B104429"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4B7F7ACD"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7496D59F"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98E3C1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0A3CD44"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7068929"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0C8D379"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36579D0"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6FEE486" w14:textId="710D2458"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B91C45C" w14:textId="297F5F07"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226A6C8" w14:textId="7A183852"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4FD92AAF" w14:textId="380D9C32"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5947684B" w14:textId="669C2BB8"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378F497" w14:textId="6C0135CF"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724C1B8B"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CC9A9C4"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0F82B13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3D5BCA3"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9B2866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30DA879D"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A917158"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8B6189B"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0CDAD1C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1AE35C7"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351EA82"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89E678E"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FF75C6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FA0762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19E2238B" w14:textId="3F02AE21"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37A4FC2" w14:textId="5C1EFF20"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6528B29" w14:textId="0617B4FC"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7B17AE3" w14:textId="0EC3E466"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EC42BE2" w14:textId="6E882691"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6D459A4" w14:textId="44B818EE"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B7FA892" w14:textId="78508816" w:rsidR="00B21198" w:rsidRPr="005A1F4A" w:rsidRDefault="00AD3B5C" w:rsidP="00AD3B5C">
            <w:pPr>
              <w:shd w:val="clear" w:color="auto" w:fill="FFFFFF" w:themeFill="background1"/>
              <w:jc w:val="center"/>
              <w:rPr>
                <w:sz w:val="16"/>
                <w:szCs w:val="16"/>
              </w:rPr>
            </w:pPr>
            <w:r w:rsidRPr="005A1F4A">
              <w:rPr>
                <w:sz w:val="16"/>
                <w:szCs w:val="16"/>
              </w:rPr>
              <w:t>X</w:t>
            </w:r>
          </w:p>
        </w:tc>
      </w:tr>
      <w:tr w:rsidR="00F22F39" w:rsidRPr="005A1F4A" w14:paraId="5D5340C6" w14:textId="77777777" w:rsidTr="00AD3B5C">
        <w:trPr>
          <w:cantSplit/>
          <w:trHeight w:val="455"/>
        </w:trPr>
        <w:tc>
          <w:tcPr>
            <w:tcW w:w="846" w:type="dxa"/>
            <w:vMerge/>
            <w:textDirection w:val="btLr"/>
          </w:tcPr>
          <w:p w14:paraId="4DC19526"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1683B3C4" w14:textId="463BEACD" w:rsidR="00B21198" w:rsidRPr="005A1F4A" w:rsidRDefault="00B21198" w:rsidP="00743014">
            <w:pPr>
              <w:shd w:val="clear" w:color="auto" w:fill="FFFFFF" w:themeFill="background1"/>
              <w:jc w:val="both"/>
              <w:rPr>
                <w:rFonts w:ascii="Times New Roman" w:hAnsi="Times New Roman" w:cs="Times New Roman"/>
                <w:sz w:val="16"/>
                <w:szCs w:val="16"/>
              </w:rPr>
            </w:pPr>
            <w:r w:rsidRPr="005A1F4A">
              <w:rPr>
                <w:rFonts w:ascii="Times New Roman" w:hAnsi="Times New Roman" w:cs="Times New Roman"/>
                <w:b/>
                <w:iCs/>
                <w:sz w:val="16"/>
                <w:szCs w:val="16"/>
              </w:rPr>
              <w:t>Rn 6.</w:t>
            </w:r>
            <w:r w:rsidRPr="005A1F4A">
              <w:rPr>
                <w:rFonts w:ascii="Times New Roman" w:hAnsi="Times New Roman" w:cs="Times New Roman"/>
                <w:i/>
                <w:iCs/>
                <w:sz w:val="16"/>
                <w:szCs w:val="16"/>
              </w:rPr>
              <w:t xml:space="preserve"> Promovează</w:t>
            </w:r>
            <w:r w:rsidRPr="005A1F4A">
              <w:rPr>
                <w:rFonts w:ascii="Times New Roman" w:hAnsi="Times New Roman" w:cs="Times New Roman"/>
                <w:sz w:val="16"/>
                <w:szCs w:val="16"/>
              </w:rPr>
              <w:t xml:space="preserve"> dialogul, cooperarea, respectul față de ceilalți și interculturalitatea.</w:t>
            </w:r>
          </w:p>
        </w:tc>
        <w:tc>
          <w:tcPr>
            <w:tcW w:w="412" w:type="dxa"/>
            <w:tcBorders>
              <w:right w:val="single" w:sz="4" w:space="0" w:color="auto"/>
            </w:tcBorders>
            <w:shd w:val="clear" w:color="auto" w:fill="FFFFFF" w:themeFill="background1"/>
            <w:vAlign w:val="center"/>
          </w:tcPr>
          <w:p w14:paraId="55941B5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DE9370A"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6F1461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11A9075"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0324C9E0"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35614309"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F556DA3"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3B5BEDFE" w14:textId="3DA302A8"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50C5F2C7"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4FF9D66"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D463B7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3A64A6F7"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2661E1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29CE8FD"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8A31830"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3E3C0F4" w14:textId="54FD835A"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36E307A" w14:textId="7ED78B53"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5467803" w14:textId="2849226E"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B76CDB4" w14:textId="4A92D8B1"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37BE383A" w14:textId="6EA3176A"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177FC7A3" w14:textId="288E76AA"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1C1A8565"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07C2A9D"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67BA857"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0F6139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B5B00D7"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D3C28A6"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7F046F1"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7DE4EEA"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68625CC"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364E531"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0B959B8"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1B3EEA5"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ED6DAB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391E08B"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1E601F92" w14:textId="3688CCB3"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68A7ED2B" w14:textId="5DCDD938"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D426F41" w14:textId="21BC6DC3"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48B2C1EA" w14:textId="22F395FE"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CC61BC8" w14:textId="76F5A99C"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7247F1B" w14:textId="36551644"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E2CF22B" w14:textId="3F53CD56" w:rsidR="00B21198" w:rsidRPr="005A1F4A" w:rsidRDefault="00AD3B5C" w:rsidP="00AD3B5C">
            <w:pPr>
              <w:shd w:val="clear" w:color="auto" w:fill="FFFFFF" w:themeFill="background1"/>
              <w:jc w:val="center"/>
              <w:rPr>
                <w:sz w:val="16"/>
                <w:szCs w:val="16"/>
              </w:rPr>
            </w:pPr>
            <w:r w:rsidRPr="005A1F4A">
              <w:rPr>
                <w:sz w:val="16"/>
                <w:szCs w:val="16"/>
              </w:rPr>
              <w:t>X</w:t>
            </w:r>
          </w:p>
        </w:tc>
      </w:tr>
      <w:tr w:rsidR="00F22F39" w:rsidRPr="005A1F4A" w14:paraId="5804B270" w14:textId="77777777" w:rsidTr="00AD3B5C">
        <w:trPr>
          <w:cantSplit/>
          <w:trHeight w:val="455"/>
        </w:trPr>
        <w:tc>
          <w:tcPr>
            <w:tcW w:w="846" w:type="dxa"/>
            <w:vMerge/>
            <w:textDirection w:val="btLr"/>
          </w:tcPr>
          <w:p w14:paraId="4C6B0F03" w14:textId="77777777" w:rsidR="00B21198" w:rsidRPr="005A1F4A" w:rsidRDefault="00B21198" w:rsidP="00743014">
            <w:pPr>
              <w:shd w:val="clear" w:color="auto" w:fill="FFFFFF" w:themeFill="background1"/>
              <w:ind w:left="-1008" w:right="113"/>
              <w:jc w:val="center"/>
              <w:rPr>
                <w:rFonts w:ascii="Times New Roman" w:hAnsi="Times New Roman" w:cs="Times New Roman"/>
                <w:b/>
                <w:sz w:val="16"/>
                <w:szCs w:val="16"/>
              </w:rPr>
            </w:pPr>
          </w:p>
        </w:tc>
        <w:tc>
          <w:tcPr>
            <w:tcW w:w="3326" w:type="dxa"/>
          </w:tcPr>
          <w:p w14:paraId="422BB7E9" w14:textId="3CAB8D53" w:rsidR="00B21198" w:rsidRPr="005A1F4A" w:rsidRDefault="00B21198" w:rsidP="00743014">
            <w:pPr>
              <w:shd w:val="clear" w:color="auto" w:fill="FFFFFF" w:themeFill="background1"/>
              <w:ind w:left="37"/>
              <w:rPr>
                <w:rFonts w:ascii="Times New Roman" w:hAnsi="Times New Roman" w:cs="Times New Roman"/>
                <w:sz w:val="16"/>
                <w:szCs w:val="16"/>
              </w:rPr>
            </w:pPr>
            <w:r w:rsidRPr="005A1F4A">
              <w:rPr>
                <w:rFonts w:ascii="Times New Roman" w:hAnsi="Times New Roman" w:cs="Times New Roman"/>
                <w:b/>
                <w:iCs/>
                <w:sz w:val="16"/>
                <w:szCs w:val="16"/>
              </w:rPr>
              <w:t>Rn 7.</w:t>
            </w:r>
            <w:r w:rsidRPr="005A1F4A">
              <w:rPr>
                <w:rFonts w:ascii="Times New Roman" w:hAnsi="Times New Roman" w:cs="Times New Roman"/>
                <w:i/>
                <w:iCs/>
                <w:sz w:val="16"/>
                <w:szCs w:val="16"/>
              </w:rPr>
              <w:t xml:space="preserve"> Lucrează</w:t>
            </w:r>
            <w:r w:rsidRPr="005A1F4A">
              <w:rPr>
                <w:rFonts w:ascii="Times New Roman" w:hAnsi="Times New Roman" w:cs="Times New Roman"/>
                <w:sz w:val="16"/>
                <w:szCs w:val="16"/>
              </w:rPr>
              <w:t xml:space="preserve"> eficient ca membru în echipă sau lider al acesteia.</w:t>
            </w:r>
          </w:p>
        </w:tc>
        <w:tc>
          <w:tcPr>
            <w:tcW w:w="412" w:type="dxa"/>
            <w:tcBorders>
              <w:right w:val="single" w:sz="4" w:space="0" w:color="auto"/>
            </w:tcBorders>
            <w:shd w:val="clear" w:color="auto" w:fill="FFFFFF" w:themeFill="background1"/>
            <w:vAlign w:val="center"/>
          </w:tcPr>
          <w:p w14:paraId="3635D9C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4AF0F9B1"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19A7D6F1"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6ED94A5"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736C6783"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0CC0A2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EAEFDF2"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A50FD17" w14:textId="4EEA5D52"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000A1C79"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EF2FB84"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AA7BB36"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3FC6004D"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2A066337"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5218F545"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22862C10"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0552D0B" w14:textId="0C1F4571"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EADC08F" w14:textId="724C3E3E"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5AC10550" w14:textId="0BC636F9"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39F5C653" w14:textId="4A9EF937"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4C62616" w14:textId="4FFFD949"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0AFDBDA" w14:textId="1777BF93"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55922D6F"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3E5E319"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054625E1"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6F27DC83"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7437B22"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2D7B6C6"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488B813A"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AE969DC"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578EE3F4"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1FCBE8FA"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6CB5706C"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07A6C285"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23810F5B" w14:textId="77777777" w:rsidR="00B21198" w:rsidRPr="005A1F4A" w:rsidRDefault="00B21198" w:rsidP="00AD3B5C">
            <w:pPr>
              <w:shd w:val="clear" w:color="auto" w:fill="FFFFFF" w:themeFill="background1"/>
              <w:jc w:val="center"/>
              <w:rPr>
                <w:sz w:val="16"/>
                <w:szCs w:val="16"/>
              </w:rPr>
            </w:pPr>
          </w:p>
        </w:tc>
        <w:tc>
          <w:tcPr>
            <w:tcW w:w="412" w:type="dxa"/>
            <w:tcBorders>
              <w:right w:val="single" w:sz="4" w:space="0" w:color="auto"/>
            </w:tcBorders>
            <w:shd w:val="clear" w:color="auto" w:fill="FFFFFF" w:themeFill="background1"/>
            <w:vAlign w:val="center"/>
          </w:tcPr>
          <w:p w14:paraId="2936E1E3" w14:textId="77777777" w:rsidR="00B21198" w:rsidRPr="005A1F4A" w:rsidRDefault="00B21198" w:rsidP="00AD3B5C">
            <w:pPr>
              <w:shd w:val="clear" w:color="auto" w:fill="FFFFFF" w:themeFill="background1"/>
              <w:jc w:val="center"/>
              <w:rPr>
                <w:sz w:val="16"/>
                <w:szCs w:val="16"/>
              </w:rPr>
            </w:pPr>
          </w:p>
        </w:tc>
        <w:tc>
          <w:tcPr>
            <w:tcW w:w="413" w:type="dxa"/>
            <w:tcBorders>
              <w:right w:val="single" w:sz="4" w:space="0" w:color="auto"/>
            </w:tcBorders>
            <w:shd w:val="clear" w:color="auto" w:fill="FFFFFF" w:themeFill="background1"/>
            <w:vAlign w:val="center"/>
          </w:tcPr>
          <w:p w14:paraId="39849469" w14:textId="7819283F"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2E3E5CE8" w14:textId="7D17BB2B"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97F052D" w14:textId="151257A5"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08F66179" w14:textId="0595D643"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6F06156D" w14:textId="7CE3A0D2" w:rsidR="00B21198" w:rsidRPr="005A1F4A" w:rsidRDefault="00AD3B5C" w:rsidP="00AD3B5C">
            <w:pPr>
              <w:shd w:val="clear" w:color="auto" w:fill="FFFFFF" w:themeFill="background1"/>
              <w:jc w:val="center"/>
              <w:rPr>
                <w:sz w:val="16"/>
                <w:szCs w:val="16"/>
              </w:rPr>
            </w:pPr>
            <w:r w:rsidRPr="005A1F4A">
              <w:rPr>
                <w:sz w:val="16"/>
                <w:szCs w:val="16"/>
              </w:rPr>
              <w:t>X</w:t>
            </w:r>
          </w:p>
        </w:tc>
        <w:tc>
          <w:tcPr>
            <w:tcW w:w="412" w:type="dxa"/>
            <w:tcBorders>
              <w:right w:val="single" w:sz="4" w:space="0" w:color="auto"/>
            </w:tcBorders>
            <w:shd w:val="clear" w:color="auto" w:fill="FFFFFF" w:themeFill="background1"/>
            <w:vAlign w:val="center"/>
          </w:tcPr>
          <w:p w14:paraId="5770F8D2" w14:textId="0ED07875" w:rsidR="00B21198" w:rsidRPr="005A1F4A" w:rsidRDefault="00AD3B5C" w:rsidP="00AD3B5C">
            <w:pPr>
              <w:shd w:val="clear" w:color="auto" w:fill="FFFFFF" w:themeFill="background1"/>
              <w:jc w:val="center"/>
              <w:rPr>
                <w:sz w:val="16"/>
                <w:szCs w:val="16"/>
              </w:rPr>
            </w:pPr>
            <w:r w:rsidRPr="005A1F4A">
              <w:rPr>
                <w:sz w:val="16"/>
                <w:szCs w:val="16"/>
              </w:rPr>
              <w:t>X</w:t>
            </w:r>
          </w:p>
        </w:tc>
        <w:tc>
          <w:tcPr>
            <w:tcW w:w="413" w:type="dxa"/>
            <w:tcBorders>
              <w:right w:val="single" w:sz="4" w:space="0" w:color="auto"/>
            </w:tcBorders>
            <w:shd w:val="clear" w:color="auto" w:fill="FFFFFF" w:themeFill="background1"/>
            <w:vAlign w:val="center"/>
          </w:tcPr>
          <w:p w14:paraId="223B4CF9" w14:textId="03B4BBAE" w:rsidR="00B21198" w:rsidRPr="005A1F4A" w:rsidRDefault="00AD3B5C" w:rsidP="00AD3B5C">
            <w:pPr>
              <w:shd w:val="clear" w:color="auto" w:fill="FFFFFF" w:themeFill="background1"/>
              <w:jc w:val="center"/>
              <w:rPr>
                <w:sz w:val="16"/>
                <w:szCs w:val="16"/>
              </w:rPr>
            </w:pPr>
            <w:r w:rsidRPr="005A1F4A">
              <w:rPr>
                <w:sz w:val="16"/>
                <w:szCs w:val="16"/>
              </w:rPr>
              <w:t>X</w:t>
            </w:r>
          </w:p>
        </w:tc>
      </w:tr>
    </w:tbl>
    <w:p w14:paraId="4FAF1401" w14:textId="0A9F4F85" w:rsidR="000A5EF9" w:rsidRPr="005A1F4A" w:rsidRDefault="000A5EF9" w:rsidP="00743014">
      <w:pPr>
        <w:shd w:val="clear" w:color="auto" w:fill="FFFFFF" w:themeFill="background1"/>
      </w:pPr>
    </w:p>
    <w:tbl>
      <w:tblPr>
        <w:tblStyle w:val="TableGrid"/>
        <w:tblpPr w:leftFromText="180" w:rightFromText="180" w:vertAnchor="text" w:tblpY="1"/>
        <w:tblOverlap w:val="never"/>
        <w:tblW w:w="21496" w:type="dxa"/>
        <w:tblLayout w:type="fixed"/>
        <w:tblLook w:val="04A0" w:firstRow="1" w:lastRow="0" w:firstColumn="1" w:lastColumn="0" w:noHBand="0" w:noVBand="1"/>
      </w:tblPr>
      <w:tblGrid>
        <w:gridCol w:w="846"/>
        <w:gridCol w:w="3326"/>
        <w:gridCol w:w="411"/>
        <w:gridCol w:w="411"/>
        <w:gridCol w:w="411"/>
        <w:gridCol w:w="411"/>
        <w:gridCol w:w="411"/>
        <w:gridCol w:w="411"/>
        <w:gridCol w:w="411"/>
        <w:gridCol w:w="411"/>
        <w:gridCol w:w="473"/>
        <w:gridCol w:w="411"/>
        <w:gridCol w:w="411"/>
        <w:gridCol w:w="411"/>
        <w:gridCol w:w="411"/>
        <w:gridCol w:w="411"/>
        <w:gridCol w:w="386"/>
        <w:gridCol w:w="436"/>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tblGrid>
      <w:tr w:rsidR="00F22F39" w:rsidRPr="005A1F4A" w14:paraId="53B91B3E" w14:textId="77777777" w:rsidTr="00AD3B5C">
        <w:trPr>
          <w:cantSplit/>
          <w:trHeight w:val="454"/>
        </w:trPr>
        <w:tc>
          <w:tcPr>
            <w:tcW w:w="846" w:type="dxa"/>
            <w:shd w:val="clear" w:color="auto" w:fill="FFFFFF" w:themeFill="background1"/>
            <w:vAlign w:val="center"/>
          </w:tcPr>
          <w:p w14:paraId="2F2877E5" w14:textId="77777777" w:rsidR="000A5EF9" w:rsidRPr="005A1F4A" w:rsidRDefault="000A5EF9" w:rsidP="00743014">
            <w:pPr>
              <w:shd w:val="clear" w:color="auto" w:fill="FFFFFF" w:themeFill="background1"/>
              <w:ind w:left="-1008" w:right="316"/>
              <w:jc w:val="right"/>
              <w:rPr>
                <w:rFonts w:ascii="Times New Roman" w:hAnsi="Times New Roman" w:cs="Times New Roman"/>
                <w:sz w:val="16"/>
                <w:szCs w:val="16"/>
              </w:rPr>
            </w:pPr>
            <w:r w:rsidRPr="005A1F4A">
              <w:rPr>
                <w:rFonts w:ascii="Times New Roman" w:hAnsi="Times New Roman" w:cs="Times New Roman"/>
                <w:sz w:val="16"/>
                <w:szCs w:val="16"/>
              </w:rPr>
              <w:lastRenderedPageBreak/>
              <w:t>1</w:t>
            </w:r>
          </w:p>
        </w:tc>
        <w:tc>
          <w:tcPr>
            <w:tcW w:w="3326" w:type="dxa"/>
            <w:shd w:val="clear" w:color="auto" w:fill="FFFFFF" w:themeFill="background1"/>
            <w:vAlign w:val="center"/>
          </w:tcPr>
          <w:p w14:paraId="3E8C4CDB" w14:textId="77777777" w:rsidR="000A5EF9" w:rsidRPr="005A1F4A" w:rsidRDefault="000A5EF9" w:rsidP="00743014">
            <w:pPr>
              <w:shd w:val="clear" w:color="auto" w:fill="FFFFFF" w:themeFill="background1"/>
              <w:ind w:left="37"/>
              <w:jc w:val="center"/>
              <w:rPr>
                <w:rFonts w:ascii="Times New Roman" w:hAnsi="Times New Roman" w:cs="Times New Roman"/>
                <w:sz w:val="16"/>
                <w:szCs w:val="16"/>
              </w:rPr>
            </w:pPr>
            <w:r w:rsidRPr="005A1F4A">
              <w:rPr>
                <w:rFonts w:ascii="Times New Roman" w:hAnsi="Times New Roman" w:cs="Times New Roman"/>
                <w:sz w:val="16"/>
                <w:szCs w:val="16"/>
              </w:rPr>
              <w:t>2</w:t>
            </w:r>
          </w:p>
        </w:tc>
        <w:tc>
          <w:tcPr>
            <w:tcW w:w="411" w:type="dxa"/>
            <w:shd w:val="clear" w:color="auto" w:fill="FFFFFF" w:themeFill="background1"/>
            <w:vAlign w:val="center"/>
          </w:tcPr>
          <w:p w14:paraId="276D3E09"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3</w:t>
            </w:r>
          </w:p>
        </w:tc>
        <w:tc>
          <w:tcPr>
            <w:tcW w:w="411" w:type="dxa"/>
            <w:shd w:val="clear" w:color="auto" w:fill="FFFFFF" w:themeFill="background1"/>
            <w:vAlign w:val="center"/>
          </w:tcPr>
          <w:p w14:paraId="24F195E5"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4</w:t>
            </w:r>
          </w:p>
        </w:tc>
        <w:tc>
          <w:tcPr>
            <w:tcW w:w="411" w:type="dxa"/>
            <w:shd w:val="clear" w:color="auto" w:fill="FFFFFF" w:themeFill="background1"/>
            <w:vAlign w:val="center"/>
          </w:tcPr>
          <w:p w14:paraId="631035A0"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5</w:t>
            </w:r>
          </w:p>
        </w:tc>
        <w:tc>
          <w:tcPr>
            <w:tcW w:w="411" w:type="dxa"/>
            <w:shd w:val="clear" w:color="auto" w:fill="FFFFFF" w:themeFill="background1"/>
            <w:vAlign w:val="center"/>
          </w:tcPr>
          <w:p w14:paraId="7FE6273E"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6</w:t>
            </w:r>
          </w:p>
        </w:tc>
        <w:tc>
          <w:tcPr>
            <w:tcW w:w="411" w:type="dxa"/>
            <w:shd w:val="clear" w:color="auto" w:fill="FFFFFF" w:themeFill="background1"/>
            <w:vAlign w:val="center"/>
          </w:tcPr>
          <w:p w14:paraId="3B7C79D9"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7</w:t>
            </w:r>
          </w:p>
        </w:tc>
        <w:tc>
          <w:tcPr>
            <w:tcW w:w="411" w:type="dxa"/>
            <w:shd w:val="clear" w:color="auto" w:fill="FFFFFF" w:themeFill="background1"/>
            <w:vAlign w:val="center"/>
          </w:tcPr>
          <w:p w14:paraId="315B4B48"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8</w:t>
            </w:r>
          </w:p>
        </w:tc>
        <w:tc>
          <w:tcPr>
            <w:tcW w:w="411" w:type="dxa"/>
            <w:shd w:val="clear" w:color="auto" w:fill="FFFFFF" w:themeFill="background1"/>
            <w:vAlign w:val="center"/>
          </w:tcPr>
          <w:p w14:paraId="1663CDA5"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9</w:t>
            </w:r>
          </w:p>
        </w:tc>
        <w:tc>
          <w:tcPr>
            <w:tcW w:w="411" w:type="dxa"/>
            <w:shd w:val="clear" w:color="auto" w:fill="FFFFFF" w:themeFill="background1"/>
            <w:vAlign w:val="center"/>
          </w:tcPr>
          <w:p w14:paraId="0DD4E72B"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0</w:t>
            </w:r>
          </w:p>
        </w:tc>
        <w:tc>
          <w:tcPr>
            <w:tcW w:w="473" w:type="dxa"/>
            <w:shd w:val="clear" w:color="auto" w:fill="FFFFFF" w:themeFill="background1"/>
            <w:vAlign w:val="center"/>
          </w:tcPr>
          <w:p w14:paraId="3BB52740"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1</w:t>
            </w:r>
          </w:p>
        </w:tc>
        <w:tc>
          <w:tcPr>
            <w:tcW w:w="411" w:type="dxa"/>
            <w:shd w:val="clear" w:color="auto" w:fill="FFFFFF" w:themeFill="background1"/>
            <w:vAlign w:val="center"/>
          </w:tcPr>
          <w:p w14:paraId="2FAF98CB"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2</w:t>
            </w:r>
          </w:p>
        </w:tc>
        <w:tc>
          <w:tcPr>
            <w:tcW w:w="411" w:type="dxa"/>
            <w:shd w:val="clear" w:color="auto" w:fill="FFFFFF" w:themeFill="background1"/>
            <w:vAlign w:val="center"/>
          </w:tcPr>
          <w:p w14:paraId="7E8575B7"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3</w:t>
            </w:r>
          </w:p>
        </w:tc>
        <w:tc>
          <w:tcPr>
            <w:tcW w:w="411" w:type="dxa"/>
            <w:shd w:val="clear" w:color="auto" w:fill="FFFFFF" w:themeFill="background1"/>
            <w:vAlign w:val="center"/>
          </w:tcPr>
          <w:p w14:paraId="6101E2BE"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4</w:t>
            </w:r>
          </w:p>
        </w:tc>
        <w:tc>
          <w:tcPr>
            <w:tcW w:w="411" w:type="dxa"/>
            <w:shd w:val="clear" w:color="auto" w:fill="FFFFFF" w:themeFill="background1"/>
            <w:vAlign w:val="center"/>
          </w:tcPr>
          <w:p w14:paraId="20647734"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5</w:t>
            </w:r>
          </w:p>
        </w:tc>
        <w:tc>
          <w:tcPr>
            <w:tcW w:w="411" w:type="dxa"/>
            <w:shd w:val="clear" w:color="auto" w:fill="FFFFFF" w:themeFill="background1"/>
            <w:vAlign w:val="center"/>
          </w:tcPr>
          <w:p w14:paraId="493DDA1C"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6</w:t>
            </w:r>
          </w:p>
        </w:tc>
        <w:tc>
          <w:tcPr>
            <w:tcW w:w="386" w:type="dxa"/>
            <w:shd w:val="clear" w:color="auto" w:fill="FFFFFF" w:themeFill="background1"/>
            <w:vAlign w:val="center"/>
          </w:tcPr>
          <w:p w14:paraId="64E5444E"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7</w:t>
            </w:r>
          </w:p>
        </w:tc>
        <w:tc>
          <w:tcPr>
            <w:tcW w:w="436" w:type="dxa"/>
            <w:shd w:val="clear" w:color="auto" w:fill="FFFFFF" w:themeFill="background1"/>
            <w:vAlign w:val="center"/>
          </w:tcPr>
          <w:p w14:paraId="4A7A3FE6"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8</w:t>
            </w:r>
          </w:p>
        </w:tc>
        <w:tc>
          <w:tcPr>
            <w:tcW w:w="411" w:type="dxa"/>
            <w:shd w:val="clear" w:color="auto" w:fill="FFFFFF" w:themeFill="background1"/>
            <w:vAlign w:val="center"/>
          </w:tcPr>
          <w:p w14:paraId="4EF2330B"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19</w:t>
            </w:r>
          </w:p>
        </w:tc>
        <w:tc>
          <w:tcPr>
            <w:tcW w:w="411" w:type="dxa"/>
            <w:shd w:val="clear" w:color="auto" w:fill="FFFFFF" w:themeFill="background1"/>
            <w:vAlign w:val="center"/>
          </w:tcPr>
          <w:p w14:paraId="3C9D1AB1"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20</w:t>
            </w:r>
          </w:p>
        </w:tc>
        <w:tc>
          <w:tcPr>
            <w:tcW w:w="411" w:type="dxa"/>
            <w:shd w:val="clear" w:color="auto" w:fill="FFFFFF" w:themeFill="background1"/>
            <w:vAlign w:val="center"/>
          </w:tcPr>
          <w:p w14:paraId="7215CF24"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21</w:t>
            </w:r>
          </w:p>
        </w:tc>
        <w:tc>
          <w:tcPr>
            <w:tcW w:w="411" w:type="dxa"/>
            <w:shd w:val="clear" w:color="auto" w:fill="FFFFFF" w:themeFill="background1"/>
            <w:vAlign w:val="center"/>
          </w:tcPr>
          <w:p w14:paraId="49B885EC"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22</w:t>
            </w:r>
          </w:p>
        </w:tc>
        <w:tc>
          <w:tcPr>
            <w:tcW w:w="411" w:type="dxa"/>
            <w:shd w:val="clear" w:color="auto" w:fill="FFFFFF" w:themeFill="background1"/>
            <w:vAlign w:val="center"/>
          </w:tcPr>
          <w:p w14:paraId="46F693AA" w14:textId="77777777" w:rsidR="000A5EF9" w:rsidRPr="005A1F4A" w:rsidRDefault="000A5EF9" w:rsidP="00743014">
            <w:pPr>
              <w:shd w:val="clear" w:color="auto" w:fill="FFFFFF" w:themeFill="background1"/>
              <w:jc w:val="center"/>
              <w:rPr>
                <w:rFonts w:ascii="Times New Roman" w:hAnsi="Times New Roman" w:cs="Times New Roman"/>
                <w:sz w:val="16"/>
                <w:szCs w:val="16"/>
              </w:rPr>
            </w:pPr>
            <w:r w:rsidRPr="005A1F4A">
              <w:rPr>
                <w:rFonts w:ascii="Times New Roman" w:hAnsi="Times New Roman" w:cs="Times New Roman"/>
                <w:sz w:val="16"/>
                <w:szCs w:val="16"/>
              </w:rPr>
              <w:t>23</w:t>
            </w:r>
          </w:p>
        </w:tc>
        <w:tc>
          <w:tcPr>
            <w:tcW w:w="411" w:type="dxa"/>
            <w:tcBorders>
              <w:top w:val="single" w:sz="4" w:space="0" w:color="auto"/>
              <w:left w:val="nil"/>
              <w:bottom w:val="single" w:sz="4" w:space="0" w:color="auto"/>
              <w:right w:val="single" w:sz="4" w:space="0" w:color="auto"/>
            </w:tcBorders>
            <w:shd w:val="clear" w:color="auto" w:fill="FFFFFF" w:themeFill="background1"/>
            <w:vAlign w:val="center"/>
          </w:tcPr>
          <w:p w14:paraId="7C8BADEE" w14:textId="77777777" w:rsidR="000A5EF9" w:rsidRPr="005A1F4A" w:rsidRDefault="000A5EF9" w:rsidP="00743014">
            <w:pPr>
              <w:shd w:val="clear" w:color="auto" w:fill="FFFFFF" w:themeFill="background1"/>
              <w:jc w:val="center"/>
              <w:rPr>
                <w:sz w:val="16"/>
                <w:szCs w:val="16"/>
              </w:rPr>
            </w:pPr>
            <w:r w:rsidRPr="005A1F4A">
              <w:rPr>
                <w:sz w:val="16"/>
                <w:szCs w:val="16"/>
              </w:rPr>
              <w:t>24</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9C871D" w14:textId="77777777" w:rsidR="000A5EF9" w:rsidRPr="005A1F4A" w:rsidRDefault="000A5EF9" w:rsidP="00743014">
            <w:pPr>
              <w:shd w:val="clear" w:color="auto" w:fill="FFFFFF" w:themeFill="background1"/>
              <w:jc w:val="center"/>
              <w:rPr>
                <w:sz w:val="16"/>
                <w:szCs w:val="16"/>
              </w:rPr>
            </w:pPr>
            <w:r w:rsidRPr="005A1F4A">
              <w:rPr>
                <w:sz w:val="16"/>
                <w:szCs w:val="16"/>
              </w:rPr>
              <w:t>25</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81C8F" w14:textId="77777777" w:rsidR="000A5EF9" w:rsidRPr="005A1F4A" w:rsidRDefault="000A5EF9" w:rsidP="00743014">
            <w:pPr>
              <w:shd w:val="clear" w:color="auto" w:fill="FFFFFF" w:themeFill="background1"/>
              <w:jc w:val="center"/>
              <w:rPr>
                <w:sz w:val="16"/>
                <w:szCs w:val="16"/>
              </w:rPr>
            </w:pPr>
            <w:r w:rsidRPr="005A1F4A">
              <w:rPr>
                <w:sz w:val="16"/>
                <w:szCs w:val="16"/>
              </w:rPr>
              <w:t>26</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6C5631" w14:textId="77777777" w:rsidR="000A5EF9" w:rsidRPr="005A1F4A" w:rsidRDefault="000A5EF9" w:rsidP="00743014">
            <w:pPr>
              <w:shd w:val="clear" w:color="auto" w:fill="FFFFFF" w:themeFill="background1"/>
              <w:jc w:val="center"/>
              <w:rPr>
                <w:sz w:val="16"/>
                <w:szCs w:val="16"/>
              </w:rPr>
            </w:pPr>
            <w:r w:rsidRPr="005A1F4A">
              <w:rPr>
                <w:sz w:val="16"/>
                <w:szCs w:val="16"/>
              </w:rPr>
              <w:t>27</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37124" w14:textId="77777777" w:rsidR="000A5EF9" w:rsidRPr="005A1F4A" w:rsidRDefault="000A5EF9" w:rsidP="00743014">
            <w:pPr>
              <w:shd w:val="clear" w:color="auto" w:fill="FFFFFF" w:themeFill="background1"/>
              <w:jc w:val="center"/>
              <w:rPr>
                <w:sz w:val="16"/>
                <w:szCs w:val="16"/>
              </w:rPr>
            </w:pPr>
            <w:r w:rsidRPr="005A1F4A">
              <w:rPr>
                <w:sz w:val="16"/>
                <w:szCs w:val="16"/>
              </w:rPr>
              <w:t>28</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8835AA" w14:textId="77777777" w:rsidR="000A5EF9" w:rsidRPr="005A1F4A" w:rsidRDefault="000A5EF9" w:rsidP="00743014">
            <w:pPr>
              <w:shd w:val="clear" w:color="auto" w:fill="FFFFFF" w:themeFill="background1"/>
              <w:jc w:val="center"/>
              <w:rPr>
                <w:sz w:val="16"/>
                <w:szCs w:val="16"/>
              </w:rPr>
            </w:pPr>
            <w:r w:rsidRPr="005A1F4A">
              <w:rPr>
                <w:sz w:val="16"/>
                <w:szCs w:val="16"/>
              </w:rPr>
              <w:t>29</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7F8E75" w14:textId="77777777" w:rsidR="000A5EF9" w:rsidRPr="005A1F4A" w:rsidRDefault="000A5EF9" w:rsidP="00743014">
            <w:pPr>
              <w:shd w:val="clear" w:color="auto" w:fill="FFFFFF" w:themeFill="background1"/>
              <w:jc w:val="center"/>
              <w:rPr>
                <w:sz w:val="16"/>
                <w:szCs w:val="16"/>
              </w:rPr>
            </w:pPr>
            <w:r w:rsidRPr="005A1F4A">
              <w:rPr>
                <w:sz w:val="16"/>
                <w:szCs w:val="16"/>
              </w:rPr>
              <w:t>30</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88CDDC" w14:textId="77777777" w:rsidR="000A5EF9" w:rsidRPr="005A1F4A" w:rsidRDefault="000A5EF9" w:rsidP="00743014">
            <w:pPr>
              <w:shd w:val="clear" w:color="auto" w:fill="FFFFFF" w:themeFill="background1"/>
              <w:jc w:val="center"/>
              <w:rPr>
                <w:sz w:val="16"/>
                <w:szCs w:val="16"/>
              </w:rPr>
            </w:pPr>
            <w:r w:rsidRPr="005A1F4A">
              <w:rPr>
                <w:sz w:val="16"/>
                <w:szCs w:val="16"/>
              </w:rPr>
              <w:t>31</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4E42F7" w14:textId="77777777" w:rsidR="000A5EF9" w:rsidRPr="005A1F4A" w:rsidRDefault="000A5EF9" w:rsidP="00743014">
            <w:pPr>
              <w:shd w:val="clear" w:color="auto" w:fill="FFFFFF" w:themeFill="background1"/>
              <w:jc w:val="center"/>
              <w:rPr>
                <w:sz w:val="16"/>
                <w:szCs w:val="16"/>
              </w:rPr>
            </w:pPr>
            <w:r w:rsidRPr="005A1F4A">
              <w:rPr>
                <w:sz w:val="16"/>
                <w:szCs w:val="16"/>
              </w:rPr>
              <w:t>32</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C056E" w14:textId="77777777" w:rsidR="000A5EF9" w:rsidRPr="005A1F4A" w:rsidRDefault="000A5EF9" w:rsidP="00743014">
            <w:pPr>
              <w:shd w:val="clear" w:color="auto" w:fill="FFFFFF" w:themeFill="background1"/>
              <w:jc w:val="center"/>
              <w:rPr>
                <w:sz w:val="16"/>
                <w:szCs w:val="16"/>
              </w:rPr>
            </w:pPr>
            <w:r w:rsidRPr="005A1F4A">
              <w:rPr>
                <w:sz w:val="16"/>
                <w:szCs w:val="16"/>
              </w:rPr>
              <w:t>33</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8FEA3" w14:textId="77777777" w:rsidR="000A5EF9" w:rsidRPr="005A1F4A" w:rsidRDefault="000A5EF9" w:rsidP="00743014">
            <w:pPr>
              <w:shd w:val="clear" w:color="auto" w:fill="FFFFFF" w:themeFill="background1"/>
              <w:jc w:val="center"/>
              <w:rPr>
                <w:sz w:val="16"/>
                <w:szCs w:val="16"/>
              </w:rPr>
            </w:pPr>
            <w:r w:rsidRPr="005A1F4A">
              <w:rPr>
                <w:sz w:val="16"/>
                <w:szCs w:val="16"/>
              </w:rPr>
              <w:t>34</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ED9D77" w14:textId="77777777" w:rsidR="000A5EF9" w:rsidRPr="005A1F4A" w:rsidRDefault="000A5EF9" w:rsidP="00743014">
            <w:pPr>
              <w:shd w:val="clear" w:color="auto" w:fill="FFFFFF" w:themeFill="background1"/>
              <w:jc w:val="center"/>
              <w:rPr>
                <w:sz w:val="16"/>
                <w:szCs w:val="16"/>
              </w:rPr>
            </w:pPr>
            <w:r w:rsidRPr="005A1F4A">
              <w:rPr>
                <w:sz w:val="16"/>
                <w:szCs w:val="16"/>
              </w:rPr>
              <w:t>35</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EA795" w14:textId="77777777" w:rsidR="000A5EF9" w:rsidRPr="005A1F4A" w:rsidRDefault="000A5EF9" w:rsidP="00743014">
            <w:pPr>
              <w:shd w:val="clear" w:color="auto" w:fill="FFFFFF" w:themeFill="background1"/>
              <w:jc w:val="center"/>
              <w:rPr>
                <w:sz w:val="16"/>
                <w:szCs w:val="16"/>
              </w:rPr>
            </w:pPr>
            <w:r w:rsidRPr="005A1F4A">
              <w:rPr>
                <w:sz w:val="16"/>
                <w:szCs w:val="16"/>
              </w:rPr>
              <w:t>36</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FF8A9" w14:textId="77777777" w:rsidR="000A5EF9" w:rsidRPr="005A1F4A" w:rsidRDefault="000A5EF9" w:rsidP="00743014">
            <w:pPr>
              <w:shd w:val="clear" w:color="auto" w:fill="FFFFFF" w:themeFill="background1"/>
              <w:jc w:val="center"/>
              <w:rPr>
                <w:sz w:val="16"/>
                <w:szCs w:val="16"/>
              </w:rPr>
            </w:pPr>
            <w:r w:rsidRPr="005A1F4A">
              <w:rPr>
                <w:sz w:val="16"/>
                <w:szCs w:val="16"/>
              </w:rPr>
              <w:t>37</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635D35" w14:textId="77777777" w:rsidR="000A5EF9" w:rsidRPr="005A1F4A" w:rsidRDefault="000A5EF9" w:rsidP="00743014">
            <w:pPr>
              <w:shd w:val="clear" w:color="auto" w:fill="FFFFFF" w:themeFill="background1"/>
              <w:jc w:val="center"/>
              <w:rPr>
                <w:sz w:val="16"/>
                <w:szCs w:val="16"/>
              </w:rPr>
            </w:pPr>
            <w:r w:rsidRPr="005A1F4A">
              <w:rPr>
                <w:sz w:val="16"/>
                <w:szCs w:val="16"/>
              </w:rPr>
              <w:t>38</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BB728" w14:textId="77777777" w:rsidR="000A5EF9" w:rsidRPr="005A1F4A" w:rsidRDefault="000A5EF9" w:rsidP="00743014">
            <w:pPr>
              <w:shd w:val="clear" w:color="auto" w:fill="FFFFFF" w:themeFill="background1"/>
              <w:jc w:val="center"/>
              <w:rPr>
                <w:sz w:val="16"/>
                <w:szCs w:val="16"/>
              </w:rPr>
            </w:pPr>
            <w:r w:rsidRPr="005A1F4A">
              <w:rPr>
                <w:sz w:val="16"/>
                <w:szCs w:val="16"/>
              </w:rPr>
              <w:t>39</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E71F0" w14:textId="77777777" w:rsidR="000A5EF9" w:rsidRPr="005A1F4A" w:rsidRDefault="000A5EF9" w:rsidP="00743014">
            <w:pPr>
              <w:shd w:val="clear" w:color="auto" w:fill="FFFFFF" w:themeFill="background1"/>
              <w:jc w:val="center"/>
              <w:rPr>
                <w:sz w:val="16"/>
                <w:szCs w:val="16"/>
              </w:rPr>
            </w:pPr>
            <w:r w:rsidRPr="005A1F4A">
              <w:rPr>
                <w:sz w:val="16"/>
                <w:szCs w:val="16"/>
              </w:rPr>
              <w:t>40</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56007E" w14:textId="77777777" w:rsidR="000A5EF9" w:rsidRPr="005A1F4A" w:rsidRDefault="000A5EF9" w:rsidP="00743014">
            <w:pPr>
              <w:shd w:val="clear" w:color="auto" w:fill="FFFFFF" w:themeFill="background1"/>
              <w:jc w:val="center"/>
              <w:rPr>
                <w:sz w:val="16"/>
                <w:szCs w:val="16"/>
              </w:rPr>
            </w:pPr>
            <w:r w:rsidRPr="005A1F4A">
              <w:rPr>
                <w:sz w:val="16"/>
                <w:szCs w:val="16"/>
              </w:rPr>
              <w:t>41</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DC8CD" w14:textId="77777777" w:rsidR="000A5EF9" w:rsidRPr="005A1F4A" w:rsidRDefault="000A5EF9" w:rsidP="00743014">
            <w:pPr>
              <w:shd w:val="clear" w:color="auto" w:fill="FFFFFF" w:themeFill="background1"/>
              <w:jc w:val="center"/>
              <w:rPr>
                <w:sz w:val="16"/>
                <w:szCs w:val="16"/>
              </w:rPr>
            </w:pPr>
            <w:r w:rsidRPr="005A1F4A">
              <w:rPr>
                <w:sz w:val="16"/>
                <w:szCs w:val="16"/>
              </w:rPr>
              <w:t>42</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D3105" w14:textId="77777777" w:rsidR="000A5EF9" w:rsidRPr="005A1F4A" w:rsidRDefault="000A5EF9" w:rsidP="00743014">
            <w:pPr>
              <w:shd w:val="clear" w:color="auto" w:fill="FFFFFF" w:themeFill="background1"/>
              <w:jc w:val="center"/>
              <w:rPr>
                <w:sz w:val="16"/>
                <w:szCs w:val="16"/>
              </w:rPr>
            </w:pPr>
            <w:r w:rsidRPr="005A1F4A">
              <w:rPr>
                <w:sz w:val="16"/>
                <w:szCs w:val="16"/>
              </w:rPr>
              <w:t>43</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7E70C4" w14:textId="77777777" w:rsidR="000A5EF9" w:rsidRPr="005A1F4A" w:rsidRDefault="000A5EF9" w:rsidP="00743014">
            <w:pPr>
              <w:shd w:val="clear" w:color="auto" w:fill="FFFFFF" w:themeFill="background1"/>
              <w:jc w:val="center"/>
              <w:rPr>
                <w:sz w:val="16"/>
                <w:szCs w:val="16"/>
              </w:rPr>
            </w:pPr>
            <w:r w:rsidRPr="005A1F4A">
              <w:rPr>
                <w:sz w:val="16"/>
                <w:szCs w:val="16"/>
              </w:rPr>
              <w:t>44</w:t>
            </w:r>
          </w:p>
        </w:tc>
      </w:tr>
      <w:tr w:rsidR="00F22F39" w:rsidRPr="005A1F4A" w14:paraId="452E5BF5" w14:textId="5BBBB04D" w:rsidTr="00AD3B5C">
        <w:tc>
          <w:tcPr>
            <w:tcW w:w="846" w:type="dxa"/>
            <w:vMerge w:val="restart"/>
            <w:shd w:val="clear" w:color="auto" w:fill="FFFFFF" w:themeFill="background1"/>
            <w:textDirection w:val="btLr"/>
          </w:tcPr>
          <w:p w14:paraId="4F041099" w14:textId="7D2C249A"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lang w:val="ro-RO"/>
              </w:rPr>
            </w:pPr>
            <w:r w:rsidRPr="005A1F4A">
              <w:rPr>
                <w:rFonts w:ascii="Times New Roman" w:hAnsi="Times New Roman" w:cs="Times New Roman"/>
                <w:b/>
                <w:bCs/>
                <w:sz w:val="18"/>
                <w:szCs w:val="18"/>
                <w:lang w:val="ro-RO"/>
              </w:rPr>
              <w:t>C 1. Utilizează software de desen tehnic</w:t>
            </w:r>
          </w:p>
        </w:tc>
        <w:tc>
          <w:tcPr>
            <w:tcW w:w="3326" w:type="dxa"/>
            <w:shd w:val="clear" w:color="auto" w:fill="FFFFFF" w:themeFill="background1"/>
          </w:tcPr>
          <w:p w14:paraId="69FDA2BC" w14:textId="140B809D" w:rsidR="004C5090" w:rsidRPr="005A1F4A" w:rsidRDefault="004C5090" w:rsidP="00743014">
            <w:pPr>
              <w:shd w:val="clear" w:color="auto" w:fill="FFFFFF" w:themeFill="background1"/>
              <w:tabs>
                <w:tab w:val="left" w:pos="225"/>
              </w:tabs>
              <w:ind w:left="37"/>
              <w:rPr>
                <w:rFonts w:ascii="Times New Roman" w:eastAsia="Calibri" w:hAnsi="Times New Roman" w:cs="Times New Roman"/>
                <w:sz w:val="16"/>
                <w:szCs w:val="16"/>
                <w:lang w:val="ro-RO"/>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funcționalitățile principalelor programe de desen tehnic.</w:t>
            </w:r>
          </w:p>
        </w:tc>
        <w:tc>
          <w:tcPr>
            <w:tcW w:w="411" w:type="dxa"/>
            <w:shd w:val="clear" w:color="auto" w:fill="FFFFFF" w:themeFill="background1"/>
          </w:tcPr>
          <w:p w14:paraId="4258E8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D7A2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74DF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A86A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0DEA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F7E91D" w14:textId="2F53806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B6EC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A1AA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6230032" w14:textId="78E3197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7CB6A10" w14:textId="373AA05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1B0B0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7E12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913C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CA4E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33026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93D55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087E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FB4A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5F63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8220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7F45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791179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269AE9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77C0E6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073046E8" w14:textId="0B8E939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6937E0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53664E1E" w14:textId="4470E9C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tcBorders>
              <w:top w:val="single" w:sz="4" w:space="0" w:color="auto"/>
            </w:tcBorders>
            <w:shd w:val="clear" w:color="auto" w:fill="FFFFFF" w:themeFill="background1"/>
          </w:tcPr>
          <w:p w14:paraId="4996E8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19CB6A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74344EEF" w14:textId="7D1CB9F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tcBorders>
              <w:top w:val="single" w:sz="4" w:space="0" w:color="auto"/>
            </w:tcBorders>
            <w:shd w:val="clear" w:color="auto" w:fill="FFFFFF" w:themeFill="background1"/>
          </w:tcPr>
          <w:p w14:paraId="547C63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7B6AF0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1DF55E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417325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6F9F5E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49101A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600560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3B7435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60E427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2581CD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751FBC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4A675D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97225C2" w14:textId="7A7CD36B" w:rsidTr="00AD3B5C">
        <w:tc>
          <w:tcPr>
            <w:tcW w:w="846" w:type="dxa"/>
            <w:vMerge/>
            <w:shd w:val="clear" w:color="auto" w:fill="FFFFFF" w:themeFill="background1"/>
          </w:tcPr>
          <w:p w14:paraId="1E8A9E6C" w14:textId="77777777" w:rsidR="004C5090" w:rsidRPr="005A1F4A" w:rsidRDefault="004C5090" w:rsidP="00743014">
            <w:pPr>
              <w:shd w:val="clear" w:color="auto" w:fill="FFFFFF" w:themeFill="background1"/>
              <w:rPr>
                <w:rFonts w:ascii="Times New Roman" w:hAnsi="Times New Roman" w:cs="Times New Roman"/>
                <w:sz w:val="18"/>
                <w:szCs w:val="18"/>
              </w:rPr>
            </w:pPr>
          </w:p>
        </w:tc>
        <w:tc>
          <w:tcPr>
            <w:tcW w:w="3326" w:type="dxa"/>
            <w:shd w:val="clear" w:color="auto" w:fill="FFFFFF" w:themeFill="background1"/>
          </w:tcPr>
          <w:p w14:paraId="46EC5599" w14:textId="35E722CE" w:rsidR="004C5090" w:rsidRPr="005A1F4A" w:rsidRDefault="004C5090" w:rsidP="00743014">
            <w:pPr>
              <w:shd w:val="clear" w:color="auto" w:fill="FFFFFF" w:themeFill="background1"/>
              <w:ind w:left="37"/>
              <w:rPr>
                <w:rFonts w:ascii="Times New Roman" w:eastAsia="Calibri" w:hAnsi="Times New Roman" w:cs="Times New Roman"/>
                <w:sz w:val="16"/>
                <w:szCs w:val="16"/>
                <w:lang w:val="ro-RO"/>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regulile și standardele de reprezentare grafică în desenul tehnic.</w:t>
            </w:r>
          </w:p>
        </w:tc>
        <w:tc>
          <w:tcPr>
            <w:tcW w:w="411" w:type="dxa"/>
            <w:shd w:val="clear" w:color="auto" w:fill="FFFFFF" w:themeFill="background1"/>
          </w:tcPr>
          <w:p w14:paraId="739CA9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2126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E0BA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5078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304B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C56CCB" w14:textId="7967970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EB54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14B7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BBE07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3159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4200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07BF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3EB2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6275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F2F71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A20D4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8D85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4D97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A80A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ADDF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7A8C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7DAE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BFF6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DB78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0C3328" w14:textId="3E5CF2C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FF01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D39EC9" w14:textId="3D9B72D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0B90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5DF0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5FF5D1" w14:textId="558192CA"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7ED6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839E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9F1A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D890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8370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1831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D0A2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7353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D79C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D4BB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64A6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C7B0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7765024" w14:textId="04DD191A" w:rsidTr="00AD3B5C">
        <w:tc>
          <w:tcPr>
            <w:tcW w:w="846" w:type="dxa"/>
            <w:vMerge/>
            <w:shd w:val="clear" w:color="auto" w:fill="FFFFFF" w:themeFill="background1"/>
          </w:tcPr>
          <w:p w14:paraId="0B1F62B7" w14:textId="77777777" w:rsidR="004C5090" w:rsidRPr="005A1F4A" w:rsidRDefault="004C5090" w:rsidP="00743014">
            <w:pPr>
              <w:shd w:val="clear" w:color="auto" w:fill="FFFFFF" w:themeFill="background1"/>
              <w:rPr>
                <w:rFonts w:ascii="Times New Roman" w:hAnsi="Times New Roman" w:cs="Times New Roman"/>
                <w:sz w:val="18"/>
                <w:szCs w:val="18"/>
              </w:rPr>
            </w:pPr>
          </w:p>
        </w:tc>
        <w:tc>
          <w:tcPr>
            <w:tcW w:w="3326" w:type="dxa"/>
            <w:shd w:val="clear" w:color="auto" w:fill="FFFFFF" w:themeFill="background1"/>
          </w:tcPr>
          <w:p w14:paraId="4E1AB4C9" w14:textId="405754E5" w:rsidR="004C5090" w:rsidRPr="005A1F4A" w:rsidRDefault="004C5090" w:rsidP="00743014">
            <w:pPr>
              <w:shd w:val="clear" w:color="auto" w:fill="FFFFFF" w:themeFill="background1"/>
              <w:ind w:left="37"/>
              <w:rPr>
                <w:rFonts w:ascii="Times New Roman" w:eastAsia="Calibri" w:hAnsi="Times New Roman" w:cs="Times New Roman"/>
                <w:sz w:val="16"/>
                <w:szCs w:val="16"/>
              </w:rPr>
            </w:pPr>
            <w:r w:rsidRPr="005A1F4A">
              <w:rPr>
                <w:rFonts w:ascii="Times New Roman" w:hAnsi="Times New Roman" w:cs="Times New Roman"/>
                <w:b/>
                <w:bCs/>
                <w:sz w:val="16"/>
                <w:szCs w:val="16"/>
              </w:rPr>
              <w:t>A1</w:t>
            </w:r>
            <w:r w:rsidRPr="005A1F4A">
              <w:rPr>
                <w:rFonts w:ascii="Times New Roman" w:hAnsi="Times New Roman" w:cs="Times New Roman"/>
                <w:sz w:val="16"/>
                <w:szCs w:val="16"/>
              </w:rPr>
              <w:t xml:space="preserve"> Realizează desene tehnice 2D și 3D utilizând software specializat.</w:t>
            </w:r>
          </w:p>
        </w:tc>
        <w:tc>
          <w:tcPr>
            <w:tcW w:w="411" w:type="dxa"/>
            <w:shd w:val="clear" w:color="auto" w:fill="FFFFFF" w:themeFill="background1"/>
          </w:tcPr>
          <w:p w14:paraId="719666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EAE4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57A7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BDA6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A000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377684" w14:textId="1F91154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CA6D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E37F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79D7CA8" w14:textId="3B543EF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FC3E1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B43B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613E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B2FC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96B6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7DD7B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6E7EA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1DC0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6409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CD2F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9948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C15A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B6C8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C2CD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52B5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FA9959" w14:textId="14A7617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15DA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05087C" w14:textId="783F372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DB487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7032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263D7D" w14:textId="1AB6D7A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A1AB1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C3B6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82D4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82EB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EB7A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4370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BB42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281F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1A00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13EB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B467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18A9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91E6385" w14:textId="1A25B04C" w:rsidTr="00AD3B5C">
        <w:tc>
          <w:tcPr>
            <w:tcW w:w="846" w:type="dxa"/>
            <w:vMerge/>
            <w:shd w:val="clear" w:color="auto" w:fill="FFFFFF" w:themeFill="background1"/>
          </w:tcPr>
          <w:p w14:paraId="00ED3D17" w14:textId="77777777" w:rsidR="004C5090" w:rsidRPr="005A1F4A" w:rsidRDefault="004C5090" w:rsidP="00743014">
            <w:pPr>
              <w:shd w:val="clear" w:color="auto" w:fill="FFFFFF" w:themeFill="background1"/>
              <w:rPr>
                <w:rFonts w:ascii="Times New Roman" w:hAnsi="Times New Roman" w:cs="Times New Roman"/>
                <w:sz w:val="18"/>
                <w:szCs w:val="18"/>
              </w:rPr>
            </w:pPr>
          </w:p>
        </w:tc>
        <w:tc>
          <w:tcPr>
            <w:tcW w:w="3326" w:type="dxa"/>
            <w:shd w:val="clear" w:color="auto" w:fill="FFFFFF" w:themeFill="background1"/>
          </w:tcPr>
          <w:p w14:paraId="284D3DD3" w14:textId="5CCED205" w:rsidR="004C5090" w:rsidRPr="005A1F4A" w:rsidRDefault="004C5090" w:rsidP="00743014">
            <w:pPr>
              <w:shd w:val="clear" w:color="auto" w:fill="FFFFFF" w:themeFill="background1"/>
              <w:ind w:left="37"/>
              <w:rPr>
                <w:rFonts w:ascii="Times New Roman" w:eastAsia="Calibri" w:hAnsi="Times New Roman" w:cs="Times New Roman"/>
                <w:sz w:val="16"/>
                <w:szCs w:val="16"/>
                <w:lang w:val="ro-RO"/>
              </w:rPr>
            </w:pPr>
            <w:r w:rsidRPr="005A1F4A">
              <w:rPr>
                <w:rFonts w:ascii="Times New Roman" w:hAnsi="Times New Roman" w:cs="Times New Roman"/>
                <w:b/>
                <w:bCs/>
                <w:sz w:val="16"/>
                <w:szCs w:val="16"/>
              </w:rPr>
              <w:t xml:space="preserve">A2 </w:t>
            </w:r>
            <w:r w:rsidRPr="005A1F4A">
              <w:rPr>
                <w:rFonts w:ascii="Times New Roman" w:hAnsi="Times New Roman" w:cs="Times New Roman"/>
                <w:sz w:val="16"/>
                <w:szCs w:val="16"/>
              </w:rPr>
              <w:t>Editează și adaptează schițe și planuri tehnice în format digital.</w:t>
            </w:r>
          </w:p>
        </w:tc>
        <w:tc>
          <w:tcPr>
            <w:tcW w:w="411" w:type="dxa"/>
            <w:shd w:val="clear" w:color="auto" w:fill="FFFFFF" w:themeFill="background1"/>
          </w:tcPr>
          <w:p w14:paraId="364990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35D9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E34B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E173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09EA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7A6306" w14:textId="15A5212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35BC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9B42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94F34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952683" w14:textId="5F2545F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AF35B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0C73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B183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196B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C4CFA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03C40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94F3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4CC4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1717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FECD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C37E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ACB6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4BF1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DD3C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067F50" w14:textId="2404DE9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C280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7F310C" w14:textId="03CF622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51DFA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5690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2A838E" w14:textId="1E4610E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E0E15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E9BB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815E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475F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4440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4054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85BB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3388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10D0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7758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558E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E91B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079313E" w14:textId="33DDE4D8" w:rsidTr="00AD3B5C">
        <w:tc>
          <w:tcPr>
            <w:tcW w:w="846" w:type="dxa"/>
            <w:vMerge/>
            <w:shd w:val="clear" w:color="auto" w:fill="FFFFFF" w:themeFill="background1"/>
          </w:tcPr>
          <w:p w14:paraId="3DDCABC0" w14:textId="77777777" w:rsidR="004C5090" w:rsidRPr="005A1F4A" w:rsidRDefault="004C5090" w:rsidP="00743014">
            <w:pPr>
              <w:shd w:val="clear" w:color="auto" w:fill="FFFFFF" w:themeFill="background1"/>
              <w:rPr>
                <w:rFonts w:ascii="Times New Roman" w:hAnsi="Times New Roman" w:cs="Times New Roman"/>
                <w:sz w:val="18"/>
                <w:szCs w:val="18"/>
              </w:rPr>
            </w:pPr>
          </w:p>
        </w:tc>
        <w:tc>
          <w:tcPr>
            <w:tcW w:w="3326" w:type="dxa"/>
            <w:shd w:val="clear" w:color="auto" w:fill="FFFFFF" w:themeFill="background1"/>
          </w:tcPr>
          <w:p w14:paraId="55B5B4B3" w14:textId="49043288" w:rsidR="004C5090" w:rsidRPr="005A1F4A" w:rsidRDefault="004C5090" w:rsidP="00743014">
            <w:pPr>
              <w:shd w:val="clear" w:color="auto" w:fill="FFFFFF" w:themeFill="background1"/>
              <w:ind w:left="37"/>
              <w:rPr>
                <w:rFonts w:ascii="Times New Roman" w:eastAsia="Calibri" w:hAnsi="Times New Roman" w:cs="Times New Roman"/>
                <w:sz w:val="16"/>
                <w:szCs w:val="16"/>
              </w:rPr>
            </w:pPr>
            <w:r w:rsidRPr="005A1F4A">
              <w:rPr>
                <w:rFonts w:ascii="Times New Roman" w:eastAsia="Calibri" w:hAnsi="Times New Roman" w:cs="Times New Roman"/>
                <w:b/>
                <w:bCs/>
                <w:sz w:val="16"/>
                <w:szCs w:val="16"/>
              </w:rPr>
              <w:t>RA1</w:t>
            </w:r>
            <w:r w:rsidRPr="005A1F4A">
              <w:rPr>
                <w:rFonts w:ascii="Times New Roman" w:eastAsia="Calibri" w:hAnsi="Times New Roman" w:cs="Times New Roman"/>
                <w:sz w:val="16"/>
                <w:szCs w:val="16"/>
              </w:rPr>
              <w:t xml:space="preserve"> Respectă normele de standardizare și acuratețe în documentația grafică.</w:t>
            </w:r>
          </w:p>
        </w:tc>
        <w:tc>
          <w:tcPr>
            <w:tcW w:w="411" w:type="dxa"/>
            <w:shd w:val="clear" w:color="auto" w:fill="FFFFFF" w:themeFill="background1"/>
          </w:tcPr>
          <w:p w14:paraId="36E209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9712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BB91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D49C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7BCB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30207A" w14:textId="5E2E21F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5AA8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0BDC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B0E75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AC29DE" w14:textId="33F9652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BCEF6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D17A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589A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1A71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38B10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90682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B654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D781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811D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45AF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98D2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70DE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E7EF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9C24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012E29" w14:textId="677333E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8931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70B6AE" w14:textId="52A19AB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72079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46DC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BC57A4" w14:textId="113374A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22D98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F5C0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9C87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D9E2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439C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402B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46AE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BF57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FED8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65A9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EEB2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A0EE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A42DBCE" w14:textId="52F85732" w:rsidTr="00AD3B5C">
        <w:trPr>
          <w:trHeight w:val="333"/>
        </w:trPr>
        <w:tc>
          <w:tcPr>
            <w:tcW w:w="846" w:type="dxa"/>
            <w:vMerge/>
            <w:shd w:val="clear" w:color="auto" w:fill="FFFFFF" w:themeFill="background1"/>
          </w:tcPr>
          <w:p w14:paraId="0462DD96" w14:textId="77777777" w:rsidR="004C5090" w:rsidRPr="005A1F4A" w:rsidRDefault="004C5090" w:rsidP="00743014">
            <w:pPr>
              <w:shd w:val="clear" w:color="auto" w:fill="FFFFFF" w:themeFill="background1"/>
              <w:rPr>
                <w:rFonts w:ascii="Times New Roman" w:hAnsi="Times New Roman" w:cs="Times New Roman"/>
                <w:sz w:val="18"/>
                <w:szCs w:val="18"/>
              </w:rPr>
            </w:pPr>
          </w:p>
        </w:tc>
        <w:tc>
          <w:tcPr>
            <w:tcW w:w="3326" w:type="dxa"/>
            <w:shd w:val="clear" w:color="auto" w:fill="FFFFFF" w:themeFill="background1"/>
          </w:tcPr>
          <w:p w14:paraId="5FDB7099" w14:textId="4D4602CE" w:rsidR="004C5090" w:rsidRPr="005A1F4A" w:rsidRDefault="004C5090" w:rsidP="00743014">
            <w:pPr>
              <w:shd w:val="clear" w:color="auto" w:fill="FFFFFF" w:themeFill="background1"/>
              <w:ind w:left="37"/>
              <w:rPr>
                <w:rFonts w:ascii="Times New Roman" w:eastAsia="Calibri" w:hAnsi="Times New Roman" w:cs="Times New Roman"/>
                <w:sz w:val="16"/>
                <w:szCs w:val="16"/>
              </w:rPr>
            </w:pPr>
            <w:r w:rsidRPr="005A1F4A">
              <w:rPr>
                <w:rFonts w:ascii="Times New Roman" w:eastAsia="Calibri" w:hAnsi="Times New Roman" w:cs="Times New Roman"/>
                <w:b/>
                <w:bCs/>
                <w:sz w:val="16"/>
                <w:szCs w:val="16"/>
              </w:rPr>
              <w:t>RA2</w:t>
            </w:r>
            <w:r w:rsidRPr="005A1F4A">
              <w:rPr>
                <w:rFonts w:ascii="Times New Roman" w:eastAsia="Calibri" w:hAnsi="Times New Roman" w:cs="Times New Roman"/>
                <w:sz w:val="16"/>
                <w:szCs w:val="16"/>
              </w:rPr>
              <w:t xml:space="preserve"> Lucrează cu responsabilitate în realizarea desenelor în cadrul echipei de proiectare.</w:t>
            </w:r>
          </w:p>
        </w:tc>
        <w:tc>
          <w:tcPr>
            <w:tcW w:w="411" w:type="dxa"/>
            <w:shd w:val="clear" w:color="auto" w:fill="FFFFFF" w:themeFill="background1"/>
          </w:tcPr>
          <w:p w14:paraId="007B84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A0E4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79AD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F6C0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3C3D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16679F" w14:textId="1E42269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91EF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9C84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79879D0" w14:textId="2A019DF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F86074B" w14:textId="01AA55E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3D27C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0C57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967A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E5E1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DFF5E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8D046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3BAF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CD8C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9122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EE91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6895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8D37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E330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E8C5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4A661C" w14:textId="061EEFF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23BB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96B3DF" w14:textId="2B9B416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045EA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34C7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34B232" w14:textId="7D2D2B0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FC1AD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E2C2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BCD2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9CBE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8661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FD0A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7965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DC17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6A1A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9AA5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3E4A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35FA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6E8B3FD" w14:textId="5DE61174" w:rsidTr="00AD3B5C">
        <w:tc>
          <w:tcPr>
            <w:tcW w:w="846" w:type="dxa"/>
            <w:vMerge w:val="restart"/>
            <w:shd w:val="clear" w:color="auto" w:fill="FFFFFF" w:themeFill="background1"/>
            <w:textDirection w:val="btLr"/>
          </w:tcPr>
          <w:p w14:paraId="51F763D9" w14:textId="4AFA04F6"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bCs/>
                <w:sz w:val="18"/>
                <w:szCs w:val="18"/>
              </w:rPr>
              <w:t>C 2. Aprobă proiecte inginerești</w:t>
            </w:r>
          </w:p>
        </w:tc>
        <w:tc>
          <w:tcPr>
            <w:tcW w:w="3326" w:type="dxa"/>
            <w:shd w:val="clear" w:color="auto" w:fill="FFFFFF" w:themeFill="background1"/>
          </w:tcPr>
          <w:p w14:paraId="1ABE58E5" w14:textId="50189D7C" w:rsidR="004C5090" w:rsidRPr="005A1F4A" w:rsidRDefault="004C5090" w:rsidP="00743014">
            <w:pPr>
              <w:shd w:val="clear" w:color="auto" w:fill="FFFFFF" w:themeFill="background1"/>
              <w:ind w:left="37" w:right="113"/>
              <w:rPr>
                <w:rFonts w:ascii="Times New Roman" w:hAnsi="Times New Roman" w:cs="Times New Roman"/>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cerințele de validare tehnică, economică și legală ale unui proiect ingineresc.</w:t>
            </w:r>
          </w:p>
        </w:tc>
        <w:tc>
          <w:tcPr>
            <w:tcW w:w="411" w:type="dxa"/>
            <w:shd w:val="clear" w:color="auto" w:fill="FFFFFF" w:themeFill="background1"/>
          </w:tcPr>
          <w:p w14:paraId="136513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AD96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68C0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B4A0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90D2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DD6C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9F54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6E5E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13BA2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C6A5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CDA1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C717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E1BF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83EB74" w14:textId="0ED9434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3EC88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430E1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40B8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EEB7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06A9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8E29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6FAE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A8A4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7E37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BB23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719CC8" w14:textId="5BE3FF0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5D31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DD334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56E7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8516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AF4D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193B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E146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36AB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13B6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1D12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09A6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3581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E88E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657E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E2FB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BA45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3884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5AA4B90" w14:textId="3933A7E9" w:rsidTr="00AD3B5C">
        <w:tc>
          <w:tcPr>
            <w:tcW w:w="846" w:type="dxa"/>
            <w:vMerge/>
            <w:shd w:val="clear" w:color="auto" w:fill="FFFFFF" w:themeFill="background1"/>
            <w:textDirection w:val="btLr"/>
          </w:tcPr>
          <w:p w14:paraId="684DCD72"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0BCF74C5" w14:textId="4F745728"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principiile de fezabilitate, sustenabilitate și siguranță aplicabile proiectelor.</w:t>
            </w:r>
          </w:p>
        </w:tc>
        <w:tc>
          <w:tcPr>
            <w:tcW w:w="411" w:type="dxa"/>
            <w:shd w:val="clear" w:color="auto" w:fill="FFFFFF" w:themeFill="background1"/>
          </w:tcPr>
          <w:p w14:paraId="30BF61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1378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085E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2711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D2DA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1760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D997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A515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13837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C1D0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6973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8998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B084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C67EFF" w14:textId="7DF07C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302F7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3D01F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5C3C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9A9E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B205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86F6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0C88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2974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9908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8C39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80FA0C" w14:textId="2A4CF62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9AEC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6882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282E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0399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3904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9CEC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C231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8E71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8A37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2413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82F7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5B45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1B4D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A14A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F1F0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E039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BD6F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1581EAE" w14:textId="37621A1C" w:rsidTr="00AD3B5C">
        <w:tc>
          <w:tcPr>
            <w:tcW w:w="846" w:type="dxa"/>
            <w:vMerge/>
            <w:shd w:val="clear" w:color="auto" w:fill="FFFFFF" w:themeFill="background1"/>
            <w:textDirection w:val="btLr"/>
          </w:tcPr>
          <w:p w14:paraId="1121915B"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4FD212D2" w14:textId="694A7178"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A1</w:t>
            </w:r>
            <w:r w:rsidRPr="005A1F4A">
              <w:rPr>
                <w:rFonts w:ascii="Times New Roman" w:hAnsi="Times New Roman" w:cs="Times New Roman"/>
                <w:sz w:val="16"/>
                <w:szCs w:val="16"/>
              </w:rPr>
              <w:t xml:space="preserve"> Evaluează conformitatea proiectelor cu specificațiile tehnice și reglementările în vigoare.</w:t>
            </w:r>
          </w:p>
        </w:tc>
        <w:tc>
          <w:tcPr>
            <w:tcW w:w="411" w:type="dxa"/>
            <w:shd w:val="clear" w:color="auto" w:fill="FFFFFF" w:themeFill="background1"/>
          </w:tcPr>
          <w:p w14:paraId="4928D6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A8DA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C53E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00EF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FD27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EDB0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85F4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0F04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22E2E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CAF9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C67E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DDB9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1C52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91DD0C" w14:textId="78EAA0E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AD9EA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4FB21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4C81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037A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78B5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C825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346F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CC24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8925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7DBF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B3674B" w14:textId="4F8766C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FE61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34FE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7238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99B6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40B1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1FF0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8531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783F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9F0F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EE12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150B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950E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064E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1EE3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F134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2E7B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9063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3DD7C4A" w14:textId="4348586A" w:rsidTr="00AD3B5C">
        <w:tc>
          <w:tcPr>
            <w:tcW w:w="846" w:type="dxa"/>
            <w:vMerge/>
            <w:shd w:val="clear" w:color="auto" w:fill="FFFFFF" w:themeFill="background1"/>
            <w:textDirection w:val="btLr"/>
          </w:tcPr>
          <w:p w14:paraId="7C9DAB7C"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47C8AFAE" w14:textId="707FC5A7"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A2</w:t>
            </w:r>
            <w:r w:rsidRPr="005A1F4A">
              <w:rPr>
                <w:rFonts w:ascii="Times New Roman" w:hAnsi="Times New Roman" w:cs="Times New Roman"/>
                <w:sz w:val="16"/>
                <w:szCs w:val="16"/>
              </w:rPr>
              <w:t xml:space="preserve"> Argumentează decizia de aprobare sau respingere a unui proiect ingineresc</w:t>
            </w:r>
          </w:p>
        </w:tc>
        <w:tc>
          <w:tcPr>
            <w:tcW w:w="411" w:type="dxa"/>
            <w:shd w:val="clear" w:color="auto" w:fill="FFFFFF" w:themeFill="background1"/>
          </w:tcPr>
          <w:p w14:paraId="790874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7BD7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0878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0045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7A65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93FF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B5B1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633E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067EA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A8B6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6E7D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DF12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CB02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309FDF" w14:textId="1091D1F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0720F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2C93A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DCD9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9FA7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EB3D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9BFA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1480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04C5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51BC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7040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64A542" w14:textId="2B36ABF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5B09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4AEB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4AD8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75EB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BC4A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16E4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D9B2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D317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95AC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65AE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BA45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9776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738F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A360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2D67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E792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74B0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757D27D" w14:textId="1CB07216" w:rsidTr="00AD3B5C">
        <w:trPr>
          <w:trHeight w:val="566"/>
        </w:trPr>
        <w:tc>
          <w:tcPr>
            <w:tcW w:w="846" w:type="dxa"/>
            <w:vMerge/>
            <w:shd w:val="clear" w:color="auto" w:fill="FFFFFF" w:themeFill="background1"/>
            <w:textDirection w:val="btLr"/>
          </w:tcPr>
          <w:p w14:paraId="42F5FE85"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723213C6" w14:textId="1071837F"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Își asumă responsabilitatea pentru evaluarea și decizia finală asupra unui proiect.</w:t>
            </w:r>
          </w:p>
        </w:tc>
        <w:tc>
          <w:tcPr>
            <w:tcW w:w="411" w:type="dxa"/>
            <w:shd w:val="clear" w:color="auto" w:fill="FFFFFF" w:themeFill="background1"/>
          </w:tcPr>
          <w:p w14:paraId="062D7C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0E38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8D21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4977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8A5A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B40D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6D5A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3852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DBC33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0799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89A6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B638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B44F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660673" w14:textId="0EBDDB0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3122C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B37FE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283C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943E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2B99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AF0B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2A1B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9A42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0771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740E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4F74AB" w14:textId="4C71090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E028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5DE7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94C3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911A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B8DB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C229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5EE4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4E99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EC01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12D9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4DCC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57BC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EE54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D435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0D68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F67B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156A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ED7B41C" w14:textId="28B28FCF" w:rsidTr="00AD3B5C">
        <w:trPr>
          <w:trHeight w:val="487"/>
        </w:trPr>
        <w:tc>
          <w:tcPr>
            <w:tcW w:w="846" w:type="dxa"/>
            <w:vMerge/>
            <w:shd w:val="clear" w:color="auto" w:fill="FFFFFF" w:themeFill="background1"/>
            <w:textDirection w:val="btLr"/>
          </w:tcPr>
          <w:p w14:paraId="4F32BB5C"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684A89DE" w14:textId="12F9549D"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Coordonează procesul de aprobare în cadrul unei echipe multidisciplinare.</w:t>
            </w:r>
          </w:p>
        </w:tc>
        <w:tc>
          <w:tcPr>
            <w:tcW w:w="411" w:type="dxa"/>
            <w:shd w:val="clear" w:color="auto" w:fill="FFFFFF" w:themeFill="background1"/>
          </w:tcPr>
          <w:p w14:paraId="0E97F4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8B86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BC58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9073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9B4B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ACAF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D532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029F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5A05B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F58A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D2BD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CE70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D185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0CDEFE" w14:textId="4B6C85B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7D3B2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3F657F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DBC6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695A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B2E3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BF2A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0C60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C80E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A24F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5DD1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9DE9C2" w14:textId="2A4A52F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013B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5AF8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7A1E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7F9D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56FE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277A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DBEE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AF1B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7162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B4E9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1FAF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565A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3DF2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137A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E46E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80BB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43D0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56A7F0D" w14:textId="758FFECB" w:rsidTr="00AD3B5C">
        <w:tc>
          <w:tcPr>
            <w:tcW w:w="846" w:type="dxa"/>
            <w:vMerge w:val="restart"/>
            <w:shd w:val="clear" w:color="auto" w:fill="FFFFFF" w:themeFill="background1"/>
            <w:textDirection w:val="btLr"/>
          </w:tcPr>
          <w:p w14:paraId="589513CC" w14:textId="212DDD26"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sz w:val="18"/>
                <w:szCs w:val="18"/>
                <w:lang w:val="ro-RO"/>
              </w:rPr>
              <w:t xml:space="preserve">C 3. </w:t>
            </w:r>
            <w:r w:rsidRPr="005A1F4A">
              <w:rPr>
                <w:rStyle w:val="xc"/>
                <w:rFonts w:ascii="Times New Roman" w:hAnsi="Times New Roman" w:cs="Times New Roman"/>
                <w:b/>
                <w:sz w:val="18"/>
                <w:szCs w:val="18"/>
                <w:lang w:val="ro-RO"/>
              </w:rPr>
              <w:t>Efectuează cercetare științifică</w:t>
            </w:r>
          </w:p>
        </w:tc>
        <w:tc>
          <w:tcPr>
            <w:tcW w:w="3326" w:type="dxa"/>
            <w:shd w:val="clear" w:color="auto" w:fill="FFFFFF" w:themeFill="background1"/>
          </w:tcPr>
          <w:p w14:paraId="6A25709E" w14:textId="0E55443C"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metodele de cercetare aplicabile în ingineria industrială.</w:t>
            </w:r>
          </w:p>
        </w:tc>
        <w:tc>
          <w:tcPr>
            <w:tcW w:w="411" w:type="dxa"/>
            <w:shd w:val="clear" w:color="auto" w:fill="FFFFFF" w:themeFill="background1"/>
          </w:tcPr>
          <w:p w14:paraId="395E52BD" w14:textId="79D091B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98E1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0AC2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D9F235" w14:textId="71E4973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D2DB2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38AF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9EDF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FBBF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BED20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116B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5EFB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ED5A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AF3756" w14:textId="18D5EF0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4EAAA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99C86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4E8B8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ED87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6CC5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D07E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8D36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A573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4AF7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C5B6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965F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AA95A0" w14:textId="2A41D50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9134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4610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7B52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3CC3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56B8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DACD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AFAE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A59B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A370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8391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3BC6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1DAB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E64C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3579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4455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F5C5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2EAD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1B01139" w14:textId="09C9B079" w:rsidTr="00AD3B5C">
        <w:tc>
          <w:tcPr>
            <w:tcW w:w="846" w:type="dxa"/>
            <w:vMerge/>
            <w:shd w:val="clear" w:color="auto" w:fill="FFFFFF" w:themeFill="background1"/>
            <w:textDirection w:val="btLr"/>
          </w:tcPr>
          <w:p w14:paraId="6198C839"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3D461CE2" w14:textId="7F5EF734"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principiile redactării și diseminării rezultatelor științifice</w:t>
            </w:r>
          </w:p>
        </w:tc>
        <w:tc>
          <w:tcPr>
            <w:tcW w:w="411" w:type="dxa"/>
            <w:shd w:val="clear" w:color="auto" w:fill="FFFFFF" w:themeFill="background1"/>
          </w:tcPr>
          <w:p w14:paraId="45CECC57" w14:textId="622217F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81EE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B926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08476F" w14:textId="6989316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2A95C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4683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30F3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09327F" w14:textId="35A4F2A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62E2DC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2839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4109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2236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8AC5C0" w14:textId="623FD95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DD128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BFA31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84106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B26F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6CB2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1373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3D4C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61FB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0C1C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1129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B68F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0AEB6F" w14:textId="35C9B1C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2E46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5B8D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0684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3947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A4E7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8DA7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A81A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9797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5BC1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9F7F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2D7C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665B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906F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F5CC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5E0C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DAF3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83D7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183E040" w14:textId="71F48591" w:rsidTr="00AD3B5C">
        <w:tc>
          <w:tcPr>
            <w:tcW w:w="846" w:type="dxa"/>
            <w:vMerge/>
            <w:shd w:val="clear" w:color="auto" w:fill="FFFFFF" w:themeFill="background1"/>
            <w:textDirection w:val="btLr"/>
          </w:tcPr>
          <w:p w14:paraId="0A91A5C8"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109196B1" w14:textId="3DE535DA"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Formulează ipoteze și aplică metode experimentale pentru validarea acestora.</w:t>
            </w:r>
          </w:p>
        </w:tc>
        <w:tc>
          <w:tcPr>
            <w:tcW w:w="411" w:type="dxa"/>
            <w:shd w:val="clear" w:color="auto" w:fill="FFFFFF" w:themeFill="background1"/>
          </w:tcPr>
          <w:p w14:paraId="3C4EBE25" w14:textId="69311C0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E173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2AEB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A5EBB8" w14:textId="6F7C9A0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050EB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6B53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61E1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1C6479" w14:textId="13FDED9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614744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20CA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F42E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A27C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8A2E43" w14:textId="4681AF1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01DB3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E87BC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384A07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1253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2A48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2545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E77B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C3FC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6A18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0F03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C303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7BE0C9" w14:textId="17A99B9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212B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8FAE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F609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550B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E371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0417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5708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6686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3D90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8480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24A3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FDDC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CB20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2996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FA5A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CA53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B507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580E4C2" w14:textId="57EBF00A" w:rsidTr="00AD3B5C">
        <w:tc>
          <w:tcPr>
            <w:tcW w:w="846" w:type="dxa"/>
            <w:vMerge/>
            <w:shd w:val="clear" w:color="auto" w:fill="FFFFFF" w:themeFill="background1"/>
            <w:textDirection w:val="btLr"/>
          </w:tcPr>
          <w:p w14:paraId="2B3ECD1F"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234FD7E2" w14:textId="699A84A2"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Analizează date și interpretează rezultate folosind instrumente științifice.</w:t>
            </w:r>
          </w:p>
        </w:tc>
        <w:tc>
          <w:tcPr>
            <w:tcW w:w="411" w:type="dxa"/>
            <w:shd w:val="clear" w:color="auto" w:fill="FFFFFF" w:themeFill="background1"/>
          </w:tcPr>
          <w:p w14:paraId="4919C6BA" w14:textId="6657A9A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E9AE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D0AC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869167" w14:textId="1A2E29F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8851B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6B74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5978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7A42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A4B9B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8C69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C7D1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C8B4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C4B5C9" w14:textId="7827DF3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17EAA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370F8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FF396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DC64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0A24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3593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608F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947A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9C81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316A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B8FF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F23077" w14:textId="3460200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80F3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510C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19E5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FAC7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A4A7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AFCC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93D1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6F45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7E92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C091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54AC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EAAC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5A84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D480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623A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447D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6495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933EB60" w14:textId="5ADAC308" w:rsidTr="00AD3B5C">
        <w:tc>
          <w:tcPr>
            <w:tcW w:w="846" w:type="dxa"/>
            <w:vMerge/>
            <w:shd w:val="clear" w:color="auto" w:fill="FFFFFF" w:themeFill="background1"/>
            <w:textDirection w:val="btLr"/>
          </w:tcPr>
          <w:p w14:paraId="2CD4A604"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74F1C27D" w14:textId="3B85748B"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Lucrează autonom în proiecte de cercetare aplicată sau fundamentală.</w:t>
            </w:r>
          </w:p>
        </w:tc>
        <w:tc>
          <w:tcPr>
            <w:tcW w:w="411" w:type="dxa"/>
            <w:shd w:val="clear" w:color="auto" w:fill="FFFFFF" w:themeFill="background1"/>
          </w:tcPr>
          <w:p w14:paraId="79BF29D8" w14:textId="51AFDA9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B54E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845D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F5737B" w14:textId="780D4C6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25C34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4CDA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5639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E426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EA470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7083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72C4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F043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6C4521" w14:textId="2CAB78E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DA4DA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85107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7938F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F1A43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346E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774D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D382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CED4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8A76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6D8F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47B2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BDD094" w14:textId="6234D7C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DC8E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7551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0183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F738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487C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53BC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DB60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FF68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B4D6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E7C1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3D41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C481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540D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0759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1292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BFA6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78E5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CCFA715" w14:textId="5A0DC4D3" w:rsidTr="00AD3B5C">
        <w:tc>
          <w:tcPr>
            <w:tcW w:w="846" w:type="dxa"/>
            <w:vMerge/>
            <w:shd w:val="clear" w:color="auto" w:fill="FFFFFF" w:themeFill="background1"/>
            <w:textDirection w:val="btLr"/>
          </w:tcPr>
          <w:p w14:paraId="07D9B558" w14:textId="77777777" w:rsidR="004C5090" w:rsidRPr="005A1F4A" w:rsidRDefault="004C5090" w:rsidP="00743014">
            <w:pPr>
              <w:shd w:val="clear" w:color="auto" w:fill="FFFFFF" w:themeFill="background1"/>
              <w:ind w:left="113" w:right="113"/>
              <w:rPr>
                <w:rFonts w:ascii="Times New Roman" w:hAnsi="Times New Roman" w:cs="Times New Roman"/>
                <w:sz w:val="18"/>
                <w:szCs w:val="18"/>
              </w:rPr>
            </w:pPr>
          </w:p>
        </w:tc>
        <w:tc>
          <w:tcPr>
            <w:tcW w:w="3326" w:type="dxa"/>
            <w:shd w:val="clear" w:color="auto" w:fill="FFFFFF" w:themeFill="background1"/>
          </w:tcPr>
          <w:p w14:paraId="460EA0EC" w14:textId="453490F4"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Respectă etica cercetării științifice și reglementările privind proprietatea intelectuală.</w:t>
            </w:r>
          </w:p>
        </w:tc>
        <w:tc>
          <w:tcPr>
            <w:tcW w:w="411" w:type="dxa"/>
            <w:shd w:val="clear" w:color="auto" w:fill="FFFFFF" w:themeFill="background1"/>
          </w:tcPr>
          <w:p w14:paraId="3A40612A" w14:textId="7F27395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DC63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E2C8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2AE36C" w14:textId="313A3EC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663A1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4870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04F9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DA9983" w14:textId="0F8FF26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4B4016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A073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8282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E19D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6481A8" w14:textId="494B199A"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FCEE6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F6A6F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13C2A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2D8D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A7AB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6391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C8FE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31AC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E67C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9D81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73D1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96BA6F" w14:textId="79941EF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8F63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4DA9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D72D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3ADF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2534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7E13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EE99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4F70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F7FD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A8A6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8944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295E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C541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850E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9F2B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0FF0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44B8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0430B3B" w14:textId="3057BB67" w:rsidTr="00AD3B5C">
        <w:tc>
          <w:tcPr>
            <w:tcW w:w="846" w:type="dxa"/>
            <w:vMerge w:val="restart"/>
            <w:shd w:val="clear" w:color="auto" w:fill="FFFFFF" w:themeFill="background1"/>
            <w:textDirection w:val="btLr"/>
          </w:tcPr>
          <w:p w14:paraId="2549C0F3" w14:textId="0758BF34"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bCs/>
                <w:sz w:val="18"/>
                <w:szCs w:val="18"/>
              </w:rPr>
              <w:t>C 4. Furnizează documentație tehnică</w:t>
            </w:r>
          </w:p>
        </w:tc>
        <w:tc>
          <w:tcPr>
            <w:tcW w:w="3326" w:type="dxa"/>
            <w:shd w:val="clear" w:color="auto" w:fill="FFFFFF" w:themeFill="background1"/>
          </w:tcPr>
          <w:p w14:paraId="197BE878" w14:textId="04A4082B"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structura și cerințele documentației tehnice pentru produse și procese.</w:t>
            </w:r>
          </w:p>
        </w:tc>
        <w:tc>
          <w:tcPr>
            <w:tcW w:w="411" w:type="dxa"/>
            <w:shd w:val="clear" w:color="auto" w:fill="FFFFFF" w:themeFill="background1"/>
          </w:tcPr>
          <w:p w14:paraId="419214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214C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8B25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254E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2F5C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F4D6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C985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096FE5" w14:textId="7678626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4166B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3629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F14F9E" w14:textId="00E1EE1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8820C4" w14:textId="18C962D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5DB3CE" w14:textId="4339BB0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C7AC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C4281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E7C5C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E3CF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9413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C9DD4C" w14:textId="7AB66B2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3B7D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B382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2DE0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3E88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5011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1FAD73" w14:textId="702F6C0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6C88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2B3652" w14:textId="4391124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7B77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95AB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B842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6219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99C2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760B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D88C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BBF0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D36E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C845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9EC8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D049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3CF2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8A1A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BD1E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CADC05B" w14:textId="6255997D" w:rsidTr="00AD3B5C">
        <w:tc>
          <w:tcPr>
            <w:tcW w:w="846" w:type="dxa"/>
            <w:vMerge/>
            <w:shd w:val="clear" w:color="auto" w:fill="FFFFFF" w:themeFill="background1"/>
            <w:textDirection w:val="btLr"/>
          </w:tcPr>
          <w:p w14:paraId="47128D81" w14:textId="77777777" w:rsidR="004C5090" w:rsidRPr="005A1F4A" w:rsidRDefault="004C5090" w:rsidP="00743014">
            <w:pPr>
              <w:shd w:val="clear" w:color="auto" w:fill="FFFFFF" w:themeFill="background1"/>
              <w:ind w:left="113" w:right="113"/>
              <w:rPr>
                <w:rFonts w:ascii="Times New Roman" w:hAnsi="Times New Roman" w:cs="Times New Roman"/>
                <w:b/>
                <w:bCs/>
                <w:sz w:val="16"/>
                <w:szCs w:val="16"/>
              </w:rPr>
            </w:pPr>
          </w:p>
        </w:tc>
        <w:tc>
          <w:tcPr>
            <w:tcW w:w="3326" w:type="dxa"/>
            <w:shd w:val="clear" w:color="auto" w:fill="FFFFFF" w:themeFill="background1"/>
          </w:tcPr>
          <w:p w14:paraId="2DCB7B1C" w14:textId="3FCC15A3"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terminologia specifică ingineriei industriale și normele ISO relevante.</w:t>
            </w:r>
          </w:p>
        </w:tc>
        <w:tc>
          <w:tcPr>
            <w:tcW w:w="411" w:type="dxa"/>
            <w:shd w:val="clear" w:color="auto" w:fill="FFFFFF" w:themeFill="background1"/>
          </w:tcPr>
          <w:p w14:paraId="723EB4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A1FE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BC06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5749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A0D7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74D0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7C2E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075A44" w14:textId="101EF6B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71EB6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597C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F6C552" w14:textId="2F55F82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FCB2E7" w14:textId="4EC67A7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683923" w14:textId="481E559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64B8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51256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B7D33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3367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0B38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802463" w14:textId="2A81942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0090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2B6E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CC7E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EB15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034F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8F5137" w14:textId="28CE579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7146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8F4E54" w14:textId="20F4BAE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CEA38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3A89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086420" w14:textId="2F5CF940"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5F100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9E02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893A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DE74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4287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BCDB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0BBF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7E76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8052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20C3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0C8F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EE39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0B3D0F8" w14:textId="362AB027" w:rsidTr="00AD3B5C">
        <w:tc>
          <w:tcPr>
            <w:tcW w:w="846" w:type="dxa"/>
            <w:vMerge/>
            <w:shd w:val="clear" w:color="auto" w:fill="FFFFFF" w:themeFill="background1"/>
            <w:textDirection w:val="btLr"/>
          </w:tcPr>
          <w:p w14:paraId="20B9403C" w14:textId="77777777" w:rsidR="004C5090" w:rsidRPr="005A1F4A" w:rsidRDefault="004C5090" w:rsidP="00743014">
            <w:pPr>
              <w:shd w:val="clear" w:color="auto" w:fill="FFFFFF" w:themeFill="background1"/>
              <w:ind w:left="113" w:right="113"/>
              <w:rPr>
                <w:rFonts w:ascii="Times New Roman" w:hAnsi="Times New Roman" w:cs="Times New Roman"/>
                <w:b/>
                <w:bCs/>
                <w:sz w:val="16"/>
                <w:szCs w:val="16"/>
              </w:rPr>
            </w:pPr>
          </w:p>
        </w:tc>
        <w:tc>
          <w:tcPr>
            <w:tcW w:w="3326" w:type="dxa"/>
            <w:shd w:val="clear" w:color="auto" w:fill="FFFFFF" w:themeFill="background1"/>
          </w:tcPr>
          <w:p w14:paraId="7DE1FF78" w14:textId="79B55397" w:rsidR="004C5090" w:rsidRPr="005A1F4A" w:rsidRDefault="004C5090" w:rsidP="00743014">
            <w:pPr>
              <w:shd w:val="clear" w:color="auto" w:fill="FFFFFF" w:themeFill="background1"/>
              <w:ind w:left="37" w:right="113"/>
              <w:rPr>
                <w:rFonts w:ascii="Times New Roman" w:hAnsi="Times New Roman" w:cs="Times New Roman"/>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Redactează documentație tehnică precisă și clară (manuale, fișe tehnice, planuri de fabricație).</w:t>
            </w:r>
          </w:p>
        </w:tc>
        <w:tc>
          <w:tcPr>
            <w:tcW w:w="411" w:type="dxa"/>
            <w:shd w:val="clear" w:color="auto" w:fill="FFFFFF" w:themeFill="background1"/>
          </w:tcPr>
          <w:p w14:paraId="621293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B50D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C670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D014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AA29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03F4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D3D5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9F9AD2" w14:textId="622F8E4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50356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0B58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568D69" w14:textId="63AC406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7BF2CD" w14:textId="1D7D1C1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1E6D66" w14:textId="377EFB5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57D4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D7EE7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881D0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3491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C1C8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3CCD52" w14:textId="62A38DA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9DA4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0BB4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D2DB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D329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3D90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2D1EB3" w14:textId="0D17DB1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5842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5D4A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4E69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E36F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5D2D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8699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7232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8382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BFA9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DFDC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06FC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AD8D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E80C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D2AB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32B9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A3BE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B498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586273D" w14:textId="114AE8D3" w:rsidTr="00AD3B5C">
        <w:tc>
          <w:tcPr>
            <w:tcW w:w="846" w:type="dxa"/>
            <w:vMerge/>
            <w:shd w:val="clear" w:color="auto" w:fill="FFFFFF" w:themeFill="background1"/>
            <w:textDirection w:val="btLr"/>
          </w:tcPr>
          <w:p w14:paraId="6D649521" w14:textId="77777777" w:rsidR="004C5090" w:rsidRPr="005A1F4A" w:rsidRDefault="004C5090" w:rsidP="00743014">
            <w:pPr>
              <w:shd w:val="clear" w:color="auto" w:fill="FFFFFF" w:themeFill="background1"/>
              <w:ind w:left="113" w:right="113"/>
              <w:rPr>
                <w:rFonts w:ascii="Times New Roman" w:hAnsi="Times New Roman" w:cs="Times New Roman"/>
                <w:b/>
                <w:bCs/>
                <w:sz w:val="16"/>
                <w:szCs w:val="16"/>
              </w:rPr>
            </w:pPr>
          </w:p>
        </w:tc>
        <w:tc>
          <w:tcPr>
            <w:tcW w:w="3326" w:type="dxa"/>
            <w:shd w:val="clear" w:color="auto" w:fill="FFFFFF" w:themeFill="background1"/>
          </w:tcPr>
          <w:p w14:paraId="46BA076D" w14:textId="344E9278"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Utilizează formate standardizate pentru prezentarea informațiilor tehnice.</w:t>
            </w:r>
          </w:p>
        </w:tc>
        <w:tc>
          <w:tcPr>
            <w:tcW w:w="411" w:type="dxa"/>
            <w:shd w:val="clear" w:color="auto" w:fill="FFFFFF" w:themeFill="background1"/>
          </w:tcPr>
          <w:p w14:paraId="69BBC4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7E9A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F087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8B3C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905B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1E65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2C52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7199D4" w14:textId="7FBB19C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62730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7EAF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2FBFA3" w14:textId="2BCA01F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D78DF6" w14:textId="1EB5494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6DBD41" w14:textId="7AB5777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024A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CFF01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DF64A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9EAA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EE89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252464" w14:textId="1428C25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F1E9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B17F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3A29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3823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BFA1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E68C09" w14:textId="3FEC853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5320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0D769A" w14:textId="607504F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3F865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E61B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9A2BA2" w14:textId="5FB56A5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BDE18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84CB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60BB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F6EB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AA9C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77F4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A71D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FA05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1ECE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B9DD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CF3C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D2B2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C1D46D9" w14:textId="0B102BE4" w:rsidTr="00AD3B5C">
        <w:tc>
          <w:tcPr>
            <w:tcW w:w="846" w:type="dxa"/>
            <w:vMerge/>
            <w:shd w:val="clear" w:color="auto" w:fill="FFFFFF" w:themeFill="background1"/>
            <w:textDirection w:val="btLr"/>
          </w:tcPr>
          <w:p w14:paraId="069BF348" w14:textId="77777777" w:rsidR="004C5090" w:rsidRPr="005A1F4A" w:rsidRDefault="004C5090" w:rsidP="00743014">
            <w:pPr>
              <w:shd w:val="clear" w:color="auto" w:fill="FFFFFF" w:themeFill="background1"/>
              <w:ind w:left="113" w:right="113"/>
              <w:rPr>
                <w:rFonts w:ascii="Times New Roman" w:hAnsi="Times New Roman" w:cs="Times New Roman"/>
                <w:b/>
                <w:bCs/>
                <w:sz w:val="16"/>
                <w:szCs w:val="16"/>
              </w:rPr>
            </w:pPr>
          </w:p>
        </w:tc>
        <w:tc>
          <w:tcPr>
            <w:tcW w:w="3326" w:type="dxa"/>
            <w:shd w:val="clear" w:color="auto" w:fill="FFFFFF" w:themeFill="background1"/>
          </w:tcPr>
          <w:p w14:paraId="27D0B366" w14:textId="4C1A4B1C"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Își asumă responsabilitatea pentru corectitudinea și completitudinea documentației.</w:t>
            </w:r>
          </w:p>
        </w:tc>
        <w:tc>
          <w:tcPr>
            <w:tcW w:w="411" w:type="dxa"/>
            <w:shd w:val="clear" w:color="auto" w:fill="FFFFFF" w:themeFill="background1"/>
          </w:tcPr>
          <w:p w14:paraId="0C7F2A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8567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D594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A086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44DA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7F38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A8F0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1AA8CF" w14:textId="038C440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ACAD2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F7BF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8895CC" w14:textId="424C48A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E76708" w14:textId="301F780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689964" w14:textId="51F49C5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D151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E434D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70A75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45A7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306D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F1EF3F" w14:textId="669A8BD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743B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5ED9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B4E2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39E6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0C7E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20A567" w14:textId="25B64F4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2664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7CD4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7EF5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9650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91A7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5325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DA72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D959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95E2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9585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2A00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A554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8009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19E0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D53D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7F04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7088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89E20EB" w14:textId="26304EBC" w:rsidTr="00AD3B5C">
        <w:tc>
          <w:tcPr>
            <w:tcW w:w="846" w:type="dxa"/>
            <w:vMerge/>
            <w:shd w:val="clear" w:color="auto" w:fill="FFFFFF" w:themeFill="background1"/>
            <w:textDirection w:val="btLr"/>
          </w:tcPr>
          <w:p w14:paraId="7A33B644" w14:textId="77777777" w:rsidR="004C5090" w:rsidRPr="005A1F4A" w:rsidRDefault="004C5090" w:rsidP="00743014">
            <w:pPr>
              <w:shd w:val="clear" w:color="auto" w:fill="FFFFFF" w:themeFill="background1"/>
              <w:ind w:left="113" w:right="113"/>
              <w:rPr>
                <w:rFonts w:ascii="Times New Roman" w:hAnsi="Times New Roman" w:cs="Times New Roman"/>
                <w:b/>
                <w:bCs/>
                <w:sz w:val="16"/>
                <w:szCs w:val="16"/>
              </w:rPr>
            </w:pPr>
          </w:p>
        </w:tc>
        <w:tc>
          <w:tcPr>
            <w:tcW w:w="3326" w:type="dxa"/>
            <w:shd w:val="clear" w:color="auto" w:fill="FFFFFF" w:themeFill="background1"/>
          </w:tcPr>
          <w:p w14:paraId="5386DFF8" w14:textId="77777777" w:rsidR="004C5090" w:rsidRPr="005A1F4A" w:rsidRDefault="004C5090" w:rsidP="00743014">
            <w:pPr>
              <w:shd w:val="clear" w:color="auto" w:fill="FFFFFF" w:themeFill="background1"/>
              <w:ind w:left="37" w:right="113"/>
              <w:rPr>
                <w:rFonts w:ascii="Times New Roman" w:eastAsia="Calibri" w:hAnsi="Times New Roman" w:cs="Times New Roman"/>
                <w:sz w:val="16"/>
                <w:szCs w:val="16"/>
                <w:lang w:val="ro-RO"/>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Colaborează eficient cu echipe de proiect pentru actualizarea și menținerea documentației</w:t>
            </w:r>
          </w:p>
          <w:p w14:paraId="2CE43AD3" w14:textId="74B743F4" w:rsidR="004C5090" w:rsidRPr="005A1F4A" w:rsidRDefault="004C5090" w:rsidP="00743014">
            <w:pPr>
              <w:shd w:val="clear" w:color="auto" w:fill="FFFFFF" w:themeFill="background1"/>
              <w:ind w:left="37" w:right="113"/>
              <w:rPr>
                <w:rFonts w:ascii="Times New Roman" w:hAnsi="Times New Roman" w:cs="Times New Roman"/>
                <w:b/>
                <w:bCs/>
                <w:sz w:val="16"/>
                <w:szCs w:val="16"/>
              </w:rPr>
            </w:pPr>
          </w:p>
        </w:tc>
        <w:tc>
          <w:tcPr>
            <w:tcW w:w="411" w:type="dxa"/>
            <w:shd w:val="clear" w:color="auto" w:fill="FFFFFF" w:themeFill="background1"/>
          </w:tcPr>
          <w:p w14:paraId="4AB18E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BBCE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E279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62EB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EE2E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7056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AFF7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AB3F70" w14:textId="0D4F779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0AD72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087E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F62B02" w14:textId="53C6D11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DCDB12" w14:textId="6D2F89D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CD183B" w14:textId="2465B72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276F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4E749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80063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085A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808F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16FE3C" w14:textId="6A71A22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23FC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C77C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7277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5C61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ADB0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B19E27" w14:textId="205A424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AC3A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D9B3CE" w14:textId="294B1740"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3D48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5C05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E9BAA1" w14:textId="76F7CBE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CFCA8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FB25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4166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45ED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B197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1083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6A7B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6CFE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B341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BDB9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98663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4943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00A096D" w14:textId="63A17B8A" w:rsidTr="00AD3B5C">
        <w:tc>
          <w:tcPr>
            <w:tcW w:w="846" w:type="dxa"/>
            <w:vMerge w:val="restart"/>
            <w:shd w:val="clear" w:color="auto" w:fill="FFFFFF" w:themeFill="background1"/>
            <w:textDirection w:val="btLr"/>
          </w:tcPr>
          <w:p w14:paraId="7561BF12" w14:textId="069911DA"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lang w:val="pl-PL"/>
              </w:rPr>
            </w:pPr>
            <w:r w:rsidRPr="005A1F4A">
              <w:rPr>
                <w:rStyle w:val="xc"/>
                <w:rFonts w:ascii="Times New Roman" w:hAnsi="Times New Roman" w:cs="Times New Roman"/>
                <w:b/>
                <w:sz w:val="18"/>
                <w:szCs w:val="18"/>
                <w:lang w:val="ro-RO"/>
              </w:rPr>
              <w:t>C 5. Utilizează software CAD</w:t>
            </w:r>
          </w:p>
        </w:tc>
        <w:tc>
          <w:tcPr>
            <w:tcW w:w="3326" w:type="dxa"/>
            <w:shd w:val="clear" w:color="auto" w:fill="FFFFFF" w:themeFill="background1"/>
          </w:tcPr>
          <w:p w14:paraId="41EBFE5D" w14:textId="490C2CCD"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principiile modelării tridimensionale asistate de calculator.</w:t>
            </w:r>
          </w:p>
        </w:tc>
        <w:tc>
          <w:tcPr>
            <w:tcW w:w="411" w:type="dxa"/>
            <w:shd w:val="clear" w:color="auto" w:fill="FFFFFF" w:themeFill="background1"/>
          </w:tcPr>
          <w:p w14:paraId="158A14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32B7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A4C2F0" w14:textId="07BFB77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D755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09CA56" w14:textId="1638451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A404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49E8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6334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3D9B6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4A825B" w14:textId="5CAA8EE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7786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753A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5293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FFBB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EC960D6" w14:textId="646A4A2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E94E02F" w14:textId="4D983D0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69613C" w14:textId="7759DDA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C425DF" w14:textId="139C89A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EDA5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E53A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AEBB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E317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5ECE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4271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876B9D" w14:textId="3F5BF13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FC54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2CDF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AD1E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92A8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C177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78C4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03D1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D261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85FE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5FF3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4FBB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A912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215A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E2C2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7CA8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B2D5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0D57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023EF7C" w14:textId="2BE527E0" w:rsidTr="00AD3B5C">
        <w:tc>
          <w:tcPr>
            <w:tcW w:w="846" w:type="dxa"/>
            <w:vMerge/>
            <w:shd w:val="clear" w:color="auto" w:fill="FFFFFF" w:themeFill="background1"/>
            <w:textDirection w:val="btLr"/>
          </w:tcPr>
          <w:p w14:paraId="1C183BA5"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8B4E063" w14:textId="313F6902"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funcționalitățile programelor CAD (ex: SolidWorks, CATIA, Inventor).</w:t>
            </w:r>
          </w:p>
        </w:tc>
        <w:tc>
          <w:tcPr>
            <w:tcW w:w="411" w:type="dxa"/>
            <w:shd w:val="clear" w:color="auto" w:fill="FFFFFF" w:themeFill="background1"/>
          </w:tcPr>
          <w:p w14:paraId="7E112D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04B0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F60489" w14:textId="6823FEF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18EA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EC6F35" w14:textId="65AE3B4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7321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DD6A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4456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ABA62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658AEF" w14:textId="762E34D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8FB6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4FEE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6E13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DD5E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E774029" w14:textId="04E23C4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FE5215C" w14:textId="654AE28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3DB6A9" w14:textId="1464422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957557" w14:textId="2C24A1E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C385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F341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52B2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2F90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F135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D488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F2E262" w14:textId="211B3BD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DA1F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8FD3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8ECA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8218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BEAA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14B6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8A92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7205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7E6B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FF6B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AD68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9B7A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468A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DF7E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B994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6D40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3779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949D282" w14:textId="18491EAB" w:rsidTr="00AD3B5C">
        <w:tc>
          <w:tcPr>
            <w:tcW w:w="846" w:type="dxa"/>
            <w:vMerge/>
            <w:shd w:val="clear" w:color="auto" w:fill="FFFFFF" w:themeFill="background1"/>
            <w:textDirection w:val="btLr"/>
          </w:tcPr>
          <w:p w14:paraId="2DA76627"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A06B49F" w14:textId="691DE06E"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Realizează modele 3D parametrice și asamblări utilizând software CAD.</w:t>
            </w:r>
          </w:p>
        </w:tc>
        <w:tc>
          <w:tcPr>
            <w:tcW w:w="411" w:type="dxa"/>
            <w:shd w:val="clear" w:color="auto" w:fill="FFFFFF" w:themeFill="background1"/>
          </w:tcPr>
          <w:p w14:paraId="3E4BF2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91E9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A6ECD2" w14:textId="09C1A9B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D7FE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418C15" w14:textId="6D0C3E5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A7C94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E0DB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58F2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16223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FF5500" w14:textId="52C1BA1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6CC0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2E91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8E11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52EA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2E8A6BF" w14:textId="4A58FBD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251BA90" w14:textId="76021E8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6F039A" w14:textId="7BB8A79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E9E3E4" w14:textId="33EBE4E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D87D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521D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0B96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24E1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4967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BBCC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F5CA33" w14:textId="70814EE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FF3C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306B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7757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F921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5A92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5F52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399E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4060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02F2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62AA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02DE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026E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FF07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5097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1087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DB84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2A54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D17C685" w14:textId="1AF865D4" w:rsidTr="00AD3B5C">
        <w:tc>
          <w:tcPr>
            <w:tcW w:w="846" w:type="dxa"/>
            <w:vMerge/>
            <w:shd w:val="clear" w:color="auto" w:fill="FFFFFF" w:themeFill="background1"/>
            <w:textDirection w:val="btLr"/>
          </w:tcPr>
          <w:p w14:paraId="201DC2CF"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0C74329" w14:textId="3C5B4FAC"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Editează și exportă desene tehnice din modelele 3D pentru producție.</w:t>
            </w:r>
          </w:p>
        </w:tc>
        <w:tc>
          <w:tcPr>
            <w:tcW w:w="411" w:type="dxa"/>
            <w:shd w:val="clear" w:color="auto" w:fill="FFFFFF" w:themeFill="background1"/>
          </w:tcPr>
          <w:p w14:paraId="67684C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3B0F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D44D97" w14:textId="69AB7DF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B15E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746A94" w14:textId="290CC34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29AD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E353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0E16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A8B83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49C825" w14:textId="3E5A4B6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900F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A231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5579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2993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7FC26B4" w14:textId="1153290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F65A952" w14:textId="44AF3A0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1D9823" w14:textId="189FC75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625F64" w14:textId="056541F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F24F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E688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4FFB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D959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C821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32C7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60FC2E" w14:textId="5E9F595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D360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CA25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F2F4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8C55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C843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7205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3F69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0E2F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B58B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3133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A627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90A6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17D7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B688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C5D2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B768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6739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29C5023" w14:textId="011F5C63" w:rsidTr="00AD3B5C">
        <w:tc>
          <w:tcPr>
            <w:tcW w:w="846" w:type="dxa"/>
            <w:vMerge/>
            <w:shd w:val="clear" w:color="auto" w:fill="FFFFFF" w:themeFill="background1"/>
            <w:textDirection w:val="btLr"/>
          </w:tcPr>
          <w:p w14:paraId="4427C7D7"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452A4FC2" w14:textId="2799F6C5"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Asigură acuratețea modelelor și compatibilitatea cu cerințele de fabricație.</w:t>
            </w:r>
          </w:p>
        </w:tc>
        <w:tc>
          <w:tcPr>
            <w:tcW w:w="411" w:type="dxa"/>
            <w:shd w:val="clear" w:color="auto" w:fill="FFFFFF" w:themeFill="background1"/>
          </w:tcPr>
          <w:p w14:paraId="034298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DB64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9CF8A4" w14:textId="34178BE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FB94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7631F5" w14:textId="484FAFC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675C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629A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DA52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9AABE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4EE43E" w14:textId="1F60314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9710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54F0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94C0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9B5D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26E04F7" w14:textId="27B6802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1C14B59" w14:textId="23484CC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748A73" w14:textId="7921DDD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F00DA8" w14:textId="3575895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48C2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5A3B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72DD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B030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9022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44AF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8B3FC3" w14:textId="111D61F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D8D4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CC94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8D84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106D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7884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DA5D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DA39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BF1A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C553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965F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9C93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58D2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1486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CD47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CB77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26B1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27E9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89E0B7A" w14:textId="35257710" w:rsidTr="00AD3B5C">
        <w:tc>
          <w:tcPr>
            <w:tcW w:w="846" w:type="dxa"/>
            <w:vMerge/>
            <w:shd w:val="clear" w:color="auto" w:fill="FFFFFF" w:themeFill="background1"/>
            <w:textDirection w:val="btLr"/>
          </w:tcPr>
          <w:p w14:paraId="31BB2A0E"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4491EAB" w14:textId="3C3A08D9"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Se adaptează cerințelor proiectului și propune îmbunătățiri în proiectarea CAD.</w:t>
            </w:r>
          </w:p>
        </w:tc>
        <w:tc>
          <w:tcPr>
            <w:tcW w:w="411" w:type="dxa"/>
            <w:shd w:val="clear" w:color="auto" w:fill="FFFFFF" w:themeFill="background1"/>
          </w:tcPr>
          <w:p w14:paraId="342A80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843A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C53FE1" w14:textId="6AB43F9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306C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BEB167" w14:textId="5917376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A8AC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FD4C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730B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98EC2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B5EA39" w14:textId="582330E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E74D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8A46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B59D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71B7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FA50047" w14:textId="15CC429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8085E50" w14:textId="30F3D8A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16F796" w14:textId="5987271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24E4C7" w14:textId="31FD328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694B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6F65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A821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BAB0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D5B5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4770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60A380" w14:textId="7900444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38A3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712D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CB34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5110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9D3D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D541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81F8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AAF6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6953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B7E8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652A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C602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D854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31BD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46F2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8122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557B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77D8CA2" w14:textId="5F61D97F" w:rsidTr="00AD3B5C">
        <w:tc>
          <w:tcPr>
            <w:tcW w:w="846" w:type="dxa"/>
            <w:vMerge w:val="restart"/>
            <w:shd w:val="clear" w:color="auto" w:fill="FFFFFF" w:themeFill="background1"/>
            <w:textDirection w:val="btLr"/>
          </w:tcPr>
          <w:p w14:paraId="022B13AD" w14:textId="16AE3BD3" w:rsidR="004C5090" w:rsidRPr="005A1F4A" w:rsidRDefault="004C5090" w:rsidP="00743014">
            <w:pPr>
              <w:shd w:val="clear" w:color="auto" w:fill="FFFFFF" w:themeFill="background1"/>
              <w:ind w:left="113" w:right="113"/>
              <w:jc w:val="center"/>
              <w:rPr>
                <w:rFonts w:ascii="Times New Roman" w:hAnsi="Times New Roman" w:cs="Times New Roman"/>
                <w:b/>
                <w:bCs/>
                <w:sz w:val="16"/>
                <w:szCs w:val="16"/>
              </w:rPr>
            </w:pPr>
            <w:r w:rsidRPr="005A1F4A">
              <w:rPr>
                <w:rFonts w:ascii="Times New Roman" w:hAnsi="Times New Roman" w:cs="Times New Roman"/>
                <w:b/>
                <w:bCs/>
                <w:sz w:val="18"/>
                <w:szCs w:val="18"/>
              </w:rPr>
              <w:t>C 6. Interpretează desene tehnice</w:t>
            </w:r>
          </w:p>
        </w:tc>
        <w:tc>
          <w:tcPr>
            <w:tcW w:w="3326" w:type="dxa"/>
            <w:shd w:val="clear" w:color="auto" w:fill="FFFFFF" w:themeFill="background1"/>
          </w:tcPr>
          <w:p w14:paraId="499E8AD8" w14:textId="36904CD1"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simbolurile, convențiile și cotele utilizate în desenul tehnic.</w:t>
            </w:r>
          </w:p>
        </w:tc>
        <w:tc>
          <w:tcPr>
            <w:tcW w:w="411" w:type="dxa"/>
            <w:shd w:val="clear" w:color="auto" w:fill="FFFFFF" w:themeFill="background1"/>
          </w:tcPr>
          <w:p w14:paraId="624166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0F9BE9" w14:textId="3AA524E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BDCEA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0BB5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34BE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84B531" w14:textId="74E70870"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D27DC50" w14:textId="7238C1D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3BB5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6B9E03A" w14:textId="12955BC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3DBBC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D6AE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F624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EE2C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1ECF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7118E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784E0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9E8D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96B8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3EE1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5E0F4A" w14:textId="09E0D51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1492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193A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0C59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C302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C81970" w14:textId="41BB128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89B8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AC84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DF10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31F0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9589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87FA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ECC6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BF3B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DF0C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8356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EBC2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0ABF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38AD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01F7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2E92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E2DE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E1D5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97A6822" w14:textId="3DC471FC" w:rsidTr="00AD3B5C">
        <w:tc>
          <w:tcPr>
            <w:tcW w:w="846" w:type="dxa"/>
            <w:vMerge/>
            <w:shd w:val="clear" w:color="auto" w:fill="FFFFFF" w:themeFill="background1"/>
            <w:textDirection w:val="btLr"/>
          </w:tcPr>
          <w:p w14:paraId="0688FB59"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01F264D" w14:textId="7373A7F6"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relația între planuri, secțiuni și perspective într-un desen.</w:t>
            </w:r>
          </w:p>
        </w:tc>
        <w:tc>
          <w:tcPr>
            <w:tcW w:w="411" w:type="dxa"/>
            <w:shd w:val="clear" w:color="auto" w:fill="FFFFFF" w:themeFill="background1"/>
          </w:tcPr>
          <w:p w14:paraId="560D2E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C9CF68" w14:textId="6C84FE9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326AD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DD2C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0302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8D5E50" w14:textId="4C8D585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67DF62" w14:textId="31C932E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F16E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12AB052" w14:textId="6EC25F2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BB34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D220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402B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D5FE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83E9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C8F50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10706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8FBA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0208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00CB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99C07D" w14:textId="0C63E12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81FB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1EA0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2474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A6B2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E6A5B9" w14:textId="144809A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3104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1C80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D5C2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F5CA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E3BD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899B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0946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2CA6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E8C3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13DB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86DF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577E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5856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1190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609A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9C8A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55B8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0553AED" w14:textId="579E50CE" w:rsidTr="00AD3B5C">
        <w:tc>
          <w:tcPr>
            <w:tcW w:w="846" w:type="dxa"/>
            <w:vMerge/>
            <w:shd w:val="clear" w:color="auto" w:fill="FFFFFF" w:themeFill="background1"/>
            <w:textDirection w:val="btLr"/>
          </w:tcPr>
          <w:p w14:paraId="57F9A955"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1FE1F893" w14:textId="3E840B0E"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Analizează și înțelege desene tehnice pentru componente și ansambluri mecanice.</w:t>
            </w:r>
          </w:p>
        </w:tc>
        <w:tc>
          <w:tcPr>
            <w:tcW w:w="411" w:type="dxa"/>
            <w:shd w:val="clear" w:color="auto" w:fill="FFFFFF" w:themeFill="background1"/>
          </w:tcPr>
          <w:p w14:paraId="3B09D8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D4A8F0" w14:textId="4527D6C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061BD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B682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B624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9A96BB" w14:textId="2F73D9A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7953CBB" w14:textId="5C5FE5B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479F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DC3F18E" w14:textId="06EE497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11697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AD85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EBEB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B917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D7E1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DFD3A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6B55F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2616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4B1A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43AE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9CCC44" w14:textId="5B1878D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2496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B205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DA82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A4B3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429A31" w14:textId="5825E3E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9E21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48C6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663C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239B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7FCA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DB89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F57E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7704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9CDD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920F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E1CC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10FE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7896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4552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D26A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0E5F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8ED6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0915957" w14:textId="55CC0E77" w:rsidTr="00AD3B5C">
        <w:tc>
          <w:tcPr>
            <w:tcW w:w="846" w:type="dxa"/>
            <w:vMerge/>
            <w:shd w:val="clear" w:color="auto" w:fill="FFFFFF" w:themeFill="background1"/>
            <w:textDirection w:val="btLr"/>
          </w:tcPr>
          <w:p w14:paraId="30C25111"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9ACD125" w14:textId="3A28C2E5"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Extrage informațiile relevante pentru fabricație, asamblare și control.</w:t>
            </w:r>
          </w:p>
        </w:tc>
        <w:tc>
          <w:tcPr>
            <w:tcW w:w="411" w:type="dxa"/>
            <w:shd w:val="clear" w:color="auto" w:fill="FFFFFF" w:themeFill="background1"/>
          </w:tcPr>
          <w:p w14:paraId="65E035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6BD7BF" w14:textId="2468385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540A5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1E28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0DB7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39DF83" w14:textId="4843058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40A970" w14:textId="01FDBF1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B109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9C5545A" w14:textId="6425320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41E2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88FE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98A4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EBDC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78F8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AE004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F18BF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66EE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C670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CF8A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12569C" w14:textId="55882CA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58ED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584F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3B95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3939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165EC5" w14:textId="0980E0B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21E7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DFF8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775F3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7F66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173D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B0AC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1973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CF19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C763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92CC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2B40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BB7D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F4AE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9A56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B936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7280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53C5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F56DE9E" w14:textId="78C794B1" w:rsidTr="00AD3B5C">
        <w:tc>
          <w:tcPr>
            <w:tcW w:w="846" w:type="dxa"/>
            <w:vMerge/>
            <w:shd w:val="clear" w:color="auto" w:fill="FFFFFF" w:themeFill="background1"/>
            <w:textDirection w:val="btLr"/>
          </w:tcPr>
          <w:p w14:paraId="131D4110"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455D05D" w14:textId="43F896E1" w:rsidR="004C5090" w:rsidRPr="005A1F4A" w:rsidRDefault="004C5090" w:rsidP="00743014">
            <w:pPr>
              <w:shd w:val="clear" w:color="auto" w:fill="FFFFFF" w:themeFill="background1"/>
              <w:ind w:left="37" w:right="113"/>
              <w:rPr>
                <w:rFonts w:ascii="Times New Roman" w:hAnsi="Times New Roman" w:cs="Times New Roman"/>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Verifică conformitatea desenelor cu standardele și specificațiile proiectului.</w:t>
            </w:r>
          </w:p>
        </w:tc>
        <w:tc>
          <w:tcPr>
            <w:tcW w:w="411" w:type="dxa"/>
            <w:shd w:val="clear" w:color="auto" w:fill="FFFFFF" w:themeFill="background1"/>
          </w:tcPr>
          <w:p w14:paraId="4B2759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A340ED" w14:textId="4D46081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4FEA1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8AAB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E303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F80B19" w14:textId="0A71BA7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ECE729A" w14:textId="53428DF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0F8A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C4D139E" w14:textId="7E853D3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3F68E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BB54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A9C3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ADD1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4614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E7C68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5C89D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5E4D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D03C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B1F2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A2C471" w14:textId="38DBCD5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A1D9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45E8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5A5B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1025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079836" w14:textId="1E6F049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A287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C2A3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187E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A63E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A560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278D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4AA2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16D3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278A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96D8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A18E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46A5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0145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36EA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EBE7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C5CA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A039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E4752EC" w14:textId="6CCD65D6" w:rsidTr="00AD3B5C">
        <w:tc>
          <w:tcPr>
            <w:tcW w:w="846" w:type="dxa"/>
            <w:vMerge/>
            <w:shd w:val="clear" w:color="auto" w:fill="FFFFFF" w:themeFill="background1"/>
            <w:textDirection w:val="btLr"/>
          </w:tcPr>
          <w:p w14:paraId="42A73CC0"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4D25F9A" w14:textId="27560092"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RA2</w:t>
            </w:r>
            <w:r w:rsidRPr="005A1F4A">
              <w:rPr>
                <w:rFonts w:ascii="Times New Roman" w:eastAsia="Calibri" w:hAnsi="Times New Roman" w:cs="Times New Roman"/>
                <w:sz w:val="16"/>
                <w:szCs w:val="16"/>
              </w:rPr>
              <w:t xml:space="preserve"> </w:t>
            </w:r>
            <w:r w:rsidRPr="005A1F4A">
              <w:rPr>
                <w:rFonts w:ascii="Times New Roman" w:eastAsia="Calibri" w:hAnsi="Times New Roman" w:cs="Times New Roman"/>
                <w:sz w:val="16"/>
                <w:szCs w:val="16"/>
                <w:lang w:val="ro-RO"/>
              </w:rPr>
              <w:t>Contribuie la comunicarea clară între proiectare, producție și control tehnic.</w:t>
            </w:r>
          </w:p>
        </w:tc>
        <w:tc>
          <w:tcPr>
            <w:tcW w:w="411" w:type="dxa"/>
            <w:shd w:val="clear" w:color="auto" w:fill="FFFFFF" w:themeFill="background1"/>
          </w:tcPr>
          <w:p w14:paraId="35AA66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2052ED" w14:textId="12B24EA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41A2D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414A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E4A2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452148" w14:textId="2A3C84C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1A8618" w14:textId="47B732B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9736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F1BB958" w14:textId="783C989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A21F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AA52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2871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9D79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5293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501EB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5AF9A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C78F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CE4C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523A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AB9A33" w14:textId="04F64EE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66DF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0B2D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28CF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6EBE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60A2AB" w14:textId="1A7A35C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3A09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0FFE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A3BE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F12E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5277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A853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2628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F4F7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658F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A35A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538A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6519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F838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AA57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97FE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9170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C8AD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EE52FDA" w14:textId="77777777" w:rsidTr="00AD3B5C">
        <w:tc>
          <w:tcPr>
            <w:tcW w:w="846" w:type="dxa"/>
            <w:vMerge w:val="restart"/>
            <w:shd w:val="clear" w:color="auto" w:fill="FFFFFF" w:themeFill="background1"/>
            <w:textDirection w:val="btLr"/>
          </w:tcPr>
          <w:p w14:paraId="218EF545" w14:textId="088A127B" w:rsidR="004C5090" w:rsidRPr="005A1F4A" w:rsidRDefault="004C5090" w:rsidP="00743014">
            <w:pPr>
              <w:shd w:val="clear" w:color="auto" w:fill="FFFFFF" w:themeFill="background1"/>
              <w:ind w:left="113" w:right="113"/>
              <w:jc w:val="center"/>
              <w:rPr>
                <w:rFonts w:ascii="Times New Roman" w:hAnsi="Times New Roman" w:cs="Times New Roman"/>
                <w:b/>
                <w:bCs/>
                <w:sz w:val="16"/>
                <w:szCs w:val="16"/>
              </w:rPr>
            </w:pPr>
            <w:r w:rsidRPr="005A1F4A">
              <w:rPr>
                <w:rFonts w:ascii="Times New Roman" w:hAnsi="Times New Roman" w:cs="Times New Roman"/>
                <w:b/>
                <w:bCs/>
                <w:sz w:val="18"/>
                <w:szCs w:val="18"/>
              </w:rPr>
              <w:t>C 7. Găsește soluții pentru probleme</w:t>
            </w:r>
          </w:p>
        </w:tc>
        <w:tc>
          <w:tcPr>
            <w:tcW w:w="3326" w:type="dxa"/>
            <w:shd w:val="clear" w:color="auto" w:fill="FFFFFF" w:themeFill="background1"/>
          </w:tcPr>
          <w:p w14:paraId="04642D44" w14:textId="5A63C5D6"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metode de rezolvare a problemelor inginerești (ex: analiza cauzelor, brainstorming, metode decizionale).</w:t>
            </w:r>
          </w:p>
        </w:tc>
        <w:tc>
          <w:tcPr>
            <w:tcW w:w="411" w:type="dxa"/>
            <w:shd w:val="clear" w:color="auto" w:fill="FFFFFF" w:themeFill="background1"/>
          </w:tcPr>
          <w:p w14:paraId="12292A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625E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DC08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413C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B054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A9DE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C2FC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523F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C68F8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24A8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699E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F227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D22C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F90C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F546A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48554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1373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43AB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24B1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C0E7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7D24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00C6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CC90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E6C6C1" w14:textId="76624AE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1C38FC6" w14:textId="7C96F94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6F63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5133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3495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4F76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80C3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E5FE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67F8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A7F1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D71D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8123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3AF7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2D57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859B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9C72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F14A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C42C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E64B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625742D" w14:textId="77777777" w:rsidTr="00AD3B5C">
        <w:tc>
          <w:tcPr>
            <w:tcW w:w="846" w:type="dxa"/>
            <w:vMerge/>
            <w:shd w:val="clear" w:color="auto" w:fill="FFFFFF" w:themeFill="background1"/>
            <w:textDirection w:val="btLr"/>
          </w:tcPr>
          <w:p w14:paraId="3969C9F0"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A74CCE3" w14:textId="27CEDEAA"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procesele tehnologice și constrângerile sistemelor tehnice.</w:t>
            </w:r>
          </w:p>
        </w:tc>
        <w:tc>
          <w:tcPr>
            <w:tcW w:w="411" w:type="dxa"/>
            <w:shd w:val="clear" w:color="auto" w:fill="FFFFFF" w:themeFill="background1"/>
          </w:tcPr>
          <w:p w14:paraId="5DE4EB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3E4C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11A9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8D38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B95A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E10C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997C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44C3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80C8C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674D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2696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715E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5264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EC8F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65173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DC925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BF18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2B52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181A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BD44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09A9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B7EA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9E36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126846" w14:textId="28D5EE30"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1A671A2" w14:textId="1E63B48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623B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9658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DE09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1FAD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5A4D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68DA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91EB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FB2F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61AF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83C1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B1D2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F836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52E9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E587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7A3E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CA48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4E1F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F06436E" w14:textId="77777777" w:rsidTr="00AD3B5C">
        <w:tc>
          <w:tcPr>
            <w:tcW w:w="846" w:type="dxa"/>
            <w:vMerge/>
            <w:shd w:val="clear" w:color="auto" w:fill="FFFFFF" w:themeFill="background1"/>
            <w:textDirection w:val="btLr"/>
          </w:tcPr>
          <w:p w14:paraId="05E6B140"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E2AA1FD" w14:textId="7CA12F71"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Identifică probleme tehnice și aplică metode de rezolvare eficientă.</w:t>
            </w:r>
          </w:p>
        </w:tc>
        <w:tc>
          <w:tcPr>
            <w:tcW w:w="411" w:type="dxa"/>
            <w:shd w:val="clear" w:color="auto" w:fill="FFFFFF" w:themeFill="background1"/>
          </w:tcPr>
          <w:p w14:paraId="44955A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BEAB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B34D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BFAE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A922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A0A5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0AEA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C153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79FF0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ECCA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0EC6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E049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717D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E4F5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ABDEA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2E329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C97E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FDCA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3C21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DAEC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B0A4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AA4C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355C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34E110" w14:textId="79E69E0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D370861" w14:textId="47374A9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4969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611B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6633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C685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F535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2502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D52F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9361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05FC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BAAC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6FBA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5FB9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6B86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1B21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F12A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FC6E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2517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2D8D6A5" w14:textId="77777777" w:rsidTr="00AD3B5C">
        <w:tc>
          <w:tcPr>
            <w:tcW w:w="846" w:type="dxa"/>
            <w:vMerge/>
            <w:shd w:val="clear" w:color="auto" w:fill="FFFFFF" w:themeFill="background1"/>
            <w:textDirection w:val="btLr"/>
          </w:tcPr>
          <w:p w14:paraId="2E55DBC8"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EDD5535" w14:textId="4903EAB3"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Propune soluții tehnice inovatoare și funcționale, bazate pe analiza situației</w:t>
            </w:r>
          </w:p>
        </w:tc>
        <w:tc>
          <w:tcPr>
            <w:tcW w:w="411" w:type="dxa"/>
            <w:shd w:val="clear" w:color="auto" w:fill="FFFFFF" w:themeFill="background1"/>
          </w:tcPr>
          <w:p w14:paraId="7C1AAC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4606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74F9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A3E7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FE08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A4F4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456D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9249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B1519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8E7C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5835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0835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0B9B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5B41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0D949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AD776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F045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A275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86E2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A3EF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22FC3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3352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FB73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213F0A" w14:textId="77D9A5A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77CCD33" w14:textId="1AAAFFB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D8DB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7A92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45C7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0AD6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C92B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9257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2AD7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A940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131C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3A97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D5BA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52EB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2D8A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2B93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B860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6D71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95C5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DCDBE9D" w14:textId="77777777" w:rsidTr="00AD3B5C">
        <w:tc>
          <w:tcPr>
            <w:tcW w:w="846" w:type="dxa"/>
            <w:vMerge/>
            <w:shd w:val="clear" w:color="auto" w:fill="FFFFFF" w:themeFill="background1"/>
            <w:textDirection w:val="btLr"/>
          </w:tcPr>
          <w:p w14:paraId="13AF5515"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485FB1A3" w14:textId="54DAF7FB"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Abordează problemele cu responsabilitate și spirit critic.</w:t>
            </w:r>
          </w:p>
        </w:tc>
        <w:tc>
          <w:tcPr>
            <w:tcW w:w="411" w:type="dxa"/>
            <w:shd w:val="clear" w:color="auto" w:fill="FFFFFF" w:themeFill="background1"/>
          </w:tcPr>
          <w:p w14:paraId="1A2E9E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73DD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028F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3D0B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DD8B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4053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CD72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A728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DBFFA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EBF7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7AC5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EEDD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BF02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DCF3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E70D0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8FDEA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1511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5FB1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23F4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7464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31E3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FD61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89BB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C47B2E" w14:textId="7E1AB46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8FA8854" w14:textId="6F7C2C8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4CB8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46A4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1192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1F76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157C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4539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B3D7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4CE6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3E6C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C925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B59A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F635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776C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9B53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F1BC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E2A8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7684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5315AFE" w14:textId="77777777" w:rsidTr="00AD3B5C">
        <w:tc>
          <w:tcPr>
            <w:tcW w:w="846" w:type="dxa"/>
            <w:vMerge/>
            <w:shd w:val="clear" w:color="auto" w:fill="FFFFFF" w:themeFill="background1"/>
            <w:textDirection w:val="btLr"/>
          </w:tcPr>
          <w:p w14:paraId="191662FB"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ADFF7C6" w14:textId="68104F89"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Colaborează cu membrii echipei pentru soluționarea situațiilor complexe.</w:t>
            </w:r>
          </w:p>
        </w:tc>
        <w:tc>
          <w:tcPr>
            <w:tcW w:w="411" w:type="dxa"/>
            <w:shd w:val="clear" w:color="auto" w:fill="FFFFFF" w:themeFill="background1"/>
          </w:tcPr>
          <w:p w14:paraId="4D3130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1BF3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56AC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201B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C4EB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9D07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3C1A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BEDE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1724B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BF8D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A57C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9459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2B5A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2D0D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D71E1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4DCA6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D951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0CED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FBE3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52AA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656D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2909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65F0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1816A5" w14:textId="3ED7C1D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5C605C7" w14:textId="51B6423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D87E4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7071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AF1A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A8F0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17C3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C6B1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8422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3B11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099D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F699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6DDA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68A6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D40A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A95C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54E8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5D1C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0E21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40B4812" w14:textId="77777777" w:rsidTr="00AD3B5C">
        <w:tc>
          <w:tcPr>
            <w:tcW w:w="846" w:type="dxa"/>
            <w:vMerge w:val="restart"/>
            <w:shd w:val="clear" w:color="auto" w:fill="FFFFFF" w:themeFill="background1"/>
            <w:textDirection w:val="btLr"/>
          </w:tcPr>
          <w:p w14:paraId="3F7831B0" w14:textId="079ACFA2" w:rsidR="004C5090" w:rsidRPr="005A1F4A" w:rsidRDefault="004C5090" w:rsidP="00743014">
            <w:pPr>
              <w:shd w:val="clear" w:color="auto" w:fill="FFFFFF" w:themeFill="background1"/>
              <w:ind w:left="113" w:right="113"/>
              <w:jc w:val="center"/>
              <w:rPr>
                <w:rFonts w:ascii="Times New Roman" w:hAnsi="Times New Roman" w:cs="Times New Roman"/>
                <w:b/>
                <w:bCs/>
                <w:sz w:val="16"/>
                <w:szCs w:val="16"/>
              </w:rPr>
            </w:pPr>
            <w:r w:rsidRPr="005A1F4A">
              <w:rPr>
                <w:rFonts w:ascii="Times New Roman" w:hAnsi="Times New Roman" w:cs="Times New Roman"/>
                <w:b/>
                <w:bCs/>
                <w:sz w:val="18"/>
                <w:szCs w:val="18"/>
              </w:rPr>
              <w:t>C 8. Asigură depanare</w:t>
            </w:r>
          </w:p>
        </w:tc>
        <w:tc>
          <w:tcPr>
            <w:tcW w:w="3326" w:type="dxa"/>
            <w:shd w:val="clear" w:color="auto" w:fill="FFFFFF" w:themeFill="background1"/>
          </w:tcPr>
          <w:p w14:paraId="0116FD7D" w14:textId="3B9B10BA"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procedurile de diagnosticare și depanare pentru echipamente și sisteme mecanice.</w:t>
            </w:r>
          </w:p>
        </w:tc>
        <w:tc>
          <w:tcPr>
            <w:tcW w:w="411" w:type="dxa"/>
            <w:shd w:val="clear" w:color="auto" w:fill="FFFFFF" w:themeFill="background1"/>
          </w:tcPr>
          <w:p w14:paraId="6A0762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477F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FA07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0A62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7640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863D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F6F9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D207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571A8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58DF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72FA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F375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F42B3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2B41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F7A38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EDE5B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6874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594E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2B58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E470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C475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E5D7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84B0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3D72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827F40" w14:textId="2F2994C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58C0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DBC7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7139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AAAD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C110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9D11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ABCC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C47A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9C0A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52F6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D104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A2EF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D4DE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6822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F8A2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9194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FC10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EEF5E19" w14:textId="77777777" w:rsidTr="00AD3B5C">
        <w:tc>
          <w:tcPr>
            <w:tcW w:w="846" w:type="dxa"/>
            <w:vMerge/>
            <w:shd w:val="clear" w:color="auto" w:fill="FFFFFF" w:themeFill="background1"/>
            <w:textDirection w:val="btLr"/>
          </w:tcPr>
          <w:p w14:paraId="1FD8C76A"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A66DE0F" w14:textId="6EE0E40A"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 xml:space="preserve">C2 </w:t>
            </w:r>
            <w:r w:rsidRPr="005A1F4A">
              <w:rPr>
                <w:rFonts w:ascii="Times New Roman" w:hAnsi="Times New Roman" w:cs="Times New Roman"/>
                <w:sz w:val="16"/>
                <w:szCs w:val="16"/>
              </w:rPr>
              <w:t>Înțelege cauzele posibile ale defecțiunilor și metodele de remediere.</w:t>
            </w:r>
          </w:p>
        </w:tc>
        <w:tc>
          <w:tcPr>
            <w:tcW w:w="411" w:type="dxa"/>
            <w:shd w:val="clear" w:color="auto" w:fill="FFFFFF" w:themeFill="background1"/>
          </w:tcPr>
          <w:p w14:paraId="3761DA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FF1C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0848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D691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871C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6E7A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6B0E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0DA0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1D47D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D097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41AA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46D7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C568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56D4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01167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6B182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F483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774D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EED9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257A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C6B3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D9BE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7F8E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A5DC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777D66" w14:textId="7551368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12A5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5EF5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0EF7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34CD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CC0F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833E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0AA4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43E3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6D5E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D120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E594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8D14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6270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7B36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EC88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2E02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1CCC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A15138C" w14:textId="77777777" w:rsidTr="00AD3B5C">
        <w:tc>
          <w:tcPr>
            <w:tcW w:w="846" w:type="dxa"/>
            <w:vMerge/>
            <w:shd w:val="clear" w:color="auto" w:fill="FFFFFF" w:themeFill="background1"/>
            <w:textDirection w:val="btLr"/>
          </w:tcPr>
          <w:p w14:paraId="0FF99411"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4B1FF61" w14:textId="3B629F85"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Identifică defecțiuni în sisteme mecanice și stabilește cauza acestora.</w:t>
            </w:r>
          </w:p>
        </w:tc>
        <w:tc>
          <w:tcPr>
            <w:tcW w:w="411" w:type="dxa"/>
            <w:shd w:val="clear" w:color="auto" w:fill="FFFFFF" w:themeFill="background1"/>
          </w:tcPr>
          <w:p w14:paraId="6B9F16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3722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2BCA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FAD0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27CF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3E72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B49C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EED1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9D62B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4410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41A6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A41A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8C4C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52ED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260E1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9BFD6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8F80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3363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85CC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008D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3F47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A3E1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0E37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D13F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712138" w14:textId="410D71B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144C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BEAE4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3006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8389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4B39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D944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1573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F363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3351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CBD2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68C0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BAEF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7050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C98B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FDB3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E552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9012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40CBE92" w14:textId="77777777" w:rsidTr="00AD3B5C">
        <w:tc>
          <w:tcPr>
            <w:tcW w:w="846" w:type="dxa"/>
            <w:vMerge/>
            <w:shd w:val="clear" w:color="auto" w:fill="FFFFFF" w:themeFill="background1"/>
            <w:textDirection w:val="btLr"/>
          </w:tcPr>
          <w:p w14:paraId="259BBBDA"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2825370" w14:textId="45DC5E2B"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Aplică proceduri de testare, întreținere și reparații.</w:t>
            </w:r>
          </w:p>
        </w:tc>
        <w:tc>
          <w:tcPr>
            <w:tcW w:w="411" w:type="dxa"/>
            <w:shd w:val="clear" w:color="auto" w:fill="FFFFFF" w:themeFill="background1"/>
          </w:tcPr>
          <w:p w14:paraId="3CC7E7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FD5E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1F3F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D6B3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B24D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4229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4FA3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499B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EE9B6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F9D0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BA55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6542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A9A9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D64B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D0C63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F413A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6470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317B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6038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63CF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2D94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A664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642A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C8DF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CA1818" w14:textId="657ACAF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0B17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9542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1EE3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1685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FCBE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1540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4779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FEE6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E115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02F0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C685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0D09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3BEF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711E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BB9E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ADDE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2CB4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452C92F" w14:textId="77777777" w:rsidTr="00AD3B5C">
        <w:tc>
          <w:tcPr>
            <w:tcW w:w="846" w:type="dxa"/>
            <w:vMerge/>
            <w:shd w:val="clear" w:color="auto" w:fill="FFFFFF" w:themeFill="background1"/>
            <w:textDirection w:val="btLr"/>
          </w:tcPr>
          <w:p w14:paraId="47F7921F"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FAD9A1B" w14:textId="4512656A"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Asigură funcționarea optimă a echipamentelor prin intervenții eficiente.</w:t>
            </w:r>
          </w:p>
        </w:tc>
        <w:tc>
          <w:tcPr>
            <w:tcW w:w="411" w:type="dxa"/>
            <w:shd w:val="clear" w:color="auto" w:fill="FFFFFF" w:themeFill="background1"/>
          </w:tcPr>
          <w:p w14:paraId="41FDFE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2349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C937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5015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589E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B3C6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C80A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5A7D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98D7F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5E4F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2E88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3C50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E601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C4E8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029E6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28750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1B16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27E7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E609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15C9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D054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51B6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D812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E936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38AB21" w14:textId="5F3C1B1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09CB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DF6E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8F9C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730D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ECDE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1C1A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4137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EDE3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3F99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E9DD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EE8A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318A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8A03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AE18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E1BF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822C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FACB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600AB54" w14:textId="77777777" w:rsidTr="00AD3B5C">
        <w:tc>
          <w:tcPr>
            <w:tcW w:w="846" w:type="dxa"/>
            <w:vMerge/>
            <w:shd w:val="clear" w:color="auto" w:fill="FFFFFF" w:themeFill="background1"/>
            <w:textDirection w:val="btLr"/>
          </w:tcPr>
          <w:p w14:paraId="66FCDF7F"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E16F9A9" w14:textId="224A869A"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Răspunde de calitatea și siguranța lucrărilor de depanare efectuate.</w:t>
            </w:r>
          </w:p>
        </w:tc>
        <w:tc>
          <w:tcPr>
            <w:tcW w:w="411" w:type="dxa"/>
            <w:shd w:val="clear" w:color="auto" w:fill="FFFFFF" w:themeFill="background1"/>
          </w:tcPr>
          <w:p w14:paraId="227478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4B10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D77C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CE06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E1AA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5E8F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A6F4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01C6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317DD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92BB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4245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65BE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49E9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8EB0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32587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1DE57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D11B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0C89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06D2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CFDD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6C8C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5B03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9B92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E0F1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4B0CDE" w14:textId="50D6D61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398F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55D9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97B8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9332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FB0C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2408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7064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D2F9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C5BC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D8DB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58B8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9895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A82E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FA1F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9C24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34FB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AF37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A571972" w14:textId="77777777" w:rsidTr="00AD3B5C">
        <w:tc>
          <w:tcPr>
            <w:tcW w:w="846" w:type="dxa"/>
            <w:vMerge w:val="restart"/>
            <w:shd w:val="clear" w:color="auto" w:fill="FFFFFF" w:themeFill="background1"/>
            <w:textDirection w:val="btLr"/>
          </w:tcPr>
          <w:p w14:paraId="018B0C8A" w14:textId="1AFBBCB9"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bCs/>
                <w:sz w:val="18"/>
                <w:szCs w:val="18"/>
              </w:rPr>
              <w:t>C 9. Execută calcule matematice analitice</w:t>
            </w:r>
          </w:p>
        </w:tc>
        <w:tc>
          <w:tcPr>
            <w:tcW w:w="3326" w:type="dxa"/>
            <w:shd w:val="clear" w:color="auto" w:fill="FFFFFF" w:themeFill="background1"/>
          </w:tcPr>
          <w:p w14:paraId="4E6CC34D" w14:textId="6C6F25C4"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concepte matematice aplicabile în inginerie: algebra liniară, calcul diferențial și integral, ecuații diferențiale.</w:t>
            </w:r>
          </w:p>
        </w:tc>
        <w:tc>
          <w:tcPr>
            <w:tcW w:w="411" w:type="dxa"/>
            <w:shd w:val="clear" w:color="auto" w:fill="FFFFFF" w:themeFill="background1"/>
          </w:tcPr>
          <w:p w14:paraId="3D8D5184" w14:textId="1139082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17D13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626B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BA1872" w14:textId="112A736A"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648BA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1C79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7082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418B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A8A99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3D7B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AFB513" w14:textId="2BD7D5C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EC28905" w14:textId="67DB628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0F6D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D70B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EEF51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E217B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97B4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FC24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13E4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2A7A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A765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E4A7FC" w14:textId="60F711F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40D56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4ED7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CC768D" w14:textId="3CAEC1D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ECB864" w14:textId="58466C1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86AC4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0F72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996082" w14:textId="326C10A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11827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BEB5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49F7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A769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7D67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FD92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DEEB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05E4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157F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D0C2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BB00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1D89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3BB9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6338524" w14:textId="77777777" w:rsidTr="00AD3B5C">
        <w:tc>
          <w:tcPr>
            <w:tcW w:w="846" w:type="dxa"/>
            <w:vMerge/>
            <w:shd w:val="clear" w:color="auto" w:fill="FFFFFF" w:themeFill="background1"/>
            <w:textDirection w:val="btLr"/>
          </w:tcPr>
          <w:p w14:paraId="7A781E66"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D333626" w14:textId="7241D607"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modelarea matematică a fenomenelor fizice și tehnice.</w:t>
            </w:r>
          </w:p>
        </w:tc>
        <w:tc>
          <w:tcPr>
            <w:tcW w:w="411" w:type="dxa"/>
            <w:shd w:val="clear" w:color="auto" w:fill="FFFFFF" w:themeFill="background1"/>
          </w:tcPr>
          <w:p w14:paraId="60B13CD3" w14:textId="53FB561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A774F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34D4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C1919F" w14:textId="249A64A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BFC60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FE6E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D593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970F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43210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A651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A2A3EE" w14:textId="12300B4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C77B456" w14:textId="7910217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74DF6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FCFD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895E9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A21F6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F098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2A14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5D7B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660C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0039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99DED9" w14:textId="48F72A1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10701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E0D7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E39E99" w14:textId="46BF81B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483810" w14:textId="6622361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C9B87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ABAF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6AFB94" w14:textId="6A6B879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1422E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F0D8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B21D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32FD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3C2F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F8CE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067B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CD28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A374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C2C4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FE87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A963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6A68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29E286D" w14:textId="77777777" w:rsidTr="00AD3B5C">
        <w:tc>
          <w:tcPr>
            <w:tcW w:w="846" w:type="dxa"/>
            <w:vMerge/>
            <w:shd w:val="clear" w:color="auto" w:fill="FFFFFF" w:themeFill="background1"/>
            <w:textDirection w:val="btLr"/>
          </w:tcPr>
          <w:p w14:paraId="3187A01A"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B15E02F" w14:textId="4538A76A"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Aplică metode analitice pentru rezolvarea problemelor inginerești.</w:t>
            </w:r>
          </w:p>
        </w:tc>
        <w:tc>
          <w:tcPr>
            <w:tcW w:w="411" w:type="dxa"/>
            <w:shd w:val="clear" w:color="auto" w:fill="FFFFFF" w:themeFill="background1"/>
          </w:tcPr>
          <w:p w14:paraId="514643A4" w14:textId="6C220BCA"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F9DB8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CA62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3010B9" w14:textId="5213340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1FE6A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47283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DF20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ED8E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29049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4E56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66C3B5" w14:textId="582E800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D6EF7DC" w14:textId="7AE07C7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52765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622A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810A2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144A8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F14F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911B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D294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96C4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095E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723677" w14:textId="0BC08F4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0A02B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AC44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C2F660" w14:textId="3BC47AE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728655" w14:textId="2298F7E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19853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C19F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090206" w14:textId="0BF6116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A9F6A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CE7D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BFAA4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F35C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2024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1CE7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DE71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C1DE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766B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0021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0C37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AC11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2683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34E5057" w14:textId="77777777" w:rsidTr="00AD3B5C">
        <w:tc>
          <w:tcPr>
            <w:tcW w:w="846" w:type="dxa"/>
            <w:vMerge/>
            <w:shd w:val="clear" w:color="auto" w:fill="FFFFFF" w:themeFill="background1"/>
            <w:textDirection w:val="btLr"/>
          </w:tcPr>
          <w:p w14:paraId="1881C7B3"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45D6D94C" w14:textId="13CF9690"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Interpretează rezultatele calculelor matematice în contextul tehnic.</w:t>
            </w:r>
          </w:p>
        </w:tc>
        <w:tc>
          <w:tcPr>
            <w:tcW w:w="411" w:type="dxa"/>
            <w:shd w:val="clear" w:color="auto" w:fill="FFFFFF" w:themeFill="background1"/>
          </w:tcPr>
          <w:p w14:paraId="5E5B0615" w14:textId="712B2C0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5054C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5FB0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F7BE64" w14:textId="45BFCB9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74FD3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795D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146B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7FB9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FFD4A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10D4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B666BB" w14:textId="0AF2A4C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B90018D" w14:textId="1198D44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E9874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B89E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AA446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B1E30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417C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5649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491C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D158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3FDB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E28CAC" w14:textId="1DB5605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73B5E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51CA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B0C0C7" w14:textId="1ADAB4A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E0781E" w14:textId="49FF4DC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C6D11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419C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0B5278" w14:textId="7F62233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46799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7C01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426A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FEA0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7182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A9B0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D43E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5CD2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04AD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6DC8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BCED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FEE4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967D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F8836F2" w14:textId="77777777" w:rsidTr="00AD3B5C">
        <w:tc>
          <w:tcPr>
            <w:tcW w:w="846" w:type="dxa"/>
            <w:vMerge/>
            <w:shd w:val="clear" w:color="auto" w:fill="FFFFFF" w:themeFill="background1"/>
            <w:textDirection w:val="btLr"/>
          </w:tcPr>
          <w:p w14:paraId="4E6CFDA2"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464B1C7F" w14:textId="05AF74BC"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Aplică în mod riguros metodele de calcul, asigurând corectitudinea rezultatelor.</w:t>
            </w:r>
          </w:p>
        </w:tc>
        <w:tc>
          <w:tcPr>
            <w:tcW w:w="411" w:type="dxa"/>
            <w:shd w:val="clear" w:color="auto" w:fill="FFFFFF" w:themeFill="background1"/>
          </w:tcPr>
          <w:p w14:paraId="4A911C83" w14:textId="20442AA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BFFA8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EC56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D098D1" w14:textId="69F1E13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F8383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5431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F423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0783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F5FA3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0D8B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BFC791" w14:textId="19A9038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D57E609" w14:textId="1114B25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020B1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417C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83EFA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32916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538F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A469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7303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5BCE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1B55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AB8383" w14:textId="4EB26F1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5E110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8DB9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30DBC5" w14:textId="03D7596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6BFEBD" w14:textId="634AF21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918814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23B0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3E6FD6" w14:textId="28D0984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65530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2104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C572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B615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5723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039D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B176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23A9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2803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1D3E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F634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4F3E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1D2E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42071C4" w14:textId="77777777" w:rsidTr="00AD3B5C">
        <w:trPr>
          <w:trHeight w:val="416"/>
        </w:trPr>
        <w:tc>
          <w:tcPr>
            <w:tcW w:w="846" w:type="dxa"/>
            <w:vMerge/>
            <w:shd w:val="clear" w:color="auto" w:fill="FFFFFF" w:themeFill="background1"/>
            <w:textDirection w:val="btLr"/>
          </w:tcPr>
          <w:p w14:paraId="77B0AC3D"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4FCCA78E" w14:textId="5CB1E695"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Utilizează calculele ca suport pentru luarea deciziilor tehnice.</w:t>
            </w:r>
          </w:p>
        </w:tc>
        <w:tc>
          <w:tcPr>
            <w:tcW w:w="411" w:type="dxa"/>
            <w:shd w:val="clear" w:color="auto" w:fill="FFFFFF" w:themeFill="background1"/>
          </w:tcPr>
          <w:p w14:paraId="7944D51D" w14:textId="7225587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0B0B4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0082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AB78FF" w14:textId="7F596C1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94D79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37F3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7A23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AA16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1339C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0A64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C63B2A" w14:textId="03F9D8B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8D871B4" w14:textId="2F14AB4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28EF0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9E6D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8E2DB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1F936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B5EE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8744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512D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3841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2B1A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B59DB2" w14:textId="403AB2B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26F58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1F71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ABD814" w14:textId="1307ED1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8D238D" w14:textId="129BCBF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49999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93AC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4F6DD9" w14:textId="61A86BA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935E2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3AF7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4485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D478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1AC9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AA55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AACC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67BC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B1B9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138C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0766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F96D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DB82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2A51AB8" w14:textId="77777777" w:rsidTr="00AD3B5C">
        <w:tc>
          <w:tcPr>
            <w:tcW w:w="846" w:type="dxa"/>
            <w:vMerge w:val="restart"/>
            <w:shd w:val="clear" w:color="auto" w:fill="FFFFFF" w:themeFill="background1"/>
            <w:textDirection w:val="btLr"/>
          </w:tcPr>
          <w:p w14:paraId="0346F52F" w14:textId="6CD3E177"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bCs/>
                <w:sz w:val="18"/>
                <w:szCs w:val="18"/>
              </w:rPr>
              <w:t>C 10. Examinează principii tehnice</w:t>
            </w:r>
          </w:p>
        </w:tc>
        <w:tc>
          <w:tcPr>
            <w:tcW w:w="3326" w:type="dxa"/>
            <w:shd w:val="clear" w:color="auto" w:fill="FFFFFF" w:themeFill="background1"/>
          </w:tcPr>
          <w:p w14:paraId="5438AE2A" w14:textId="5B0F29AA"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principiile fundamentale de funcționare ale sistemelor mecanice, electrice și hidraulice.</w:t>
            </w:r>
          </w:p>
        </w:tc>
        <w:tc>
          <w:tcPr>
            <w:tcW w:w="411" w:type="dxa"/>
            <w:shd w:val="clear" w:color="auto" w:fill="FFFFFF" w:themeFill="background1"/>
          </w:tcPr>
          <w:p w14:paraId="1D7E73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312B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6FEA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883A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3E62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556F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A1ED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1162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DF9A5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595C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5161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1EF450" w14:textId="0F8C39FA"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F8F6F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B2F5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87C4D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3C82B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29DE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5664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53A0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5105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5C41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3AD9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B0B658" w14:textId="2B48B36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D9AC1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5042B4" w14:textId="7B516BA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1BF398" w14:textId="23E7936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25CDF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08E7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962777" w14:textId="4E077B60"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B74BD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836864" w14:textId="6D5DE3B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448916F" w14:textId="1F68118A"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EFFFF47" w14:textId="62F462D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DF12A38" w14:textId="182387F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7EDA80B" w14:textId="6AA68D0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35498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58D2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8F8A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B8BE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76E5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61BB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6E9D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2C85E3C" w14:textId="77777777" w:rsidTr="00AD3B5C">
        <w:tc>
          <w:tcPr>
            <w:tcW w:w="846" w:type="dxa"/>
            <w:vMerge/>
            <w:shd w:val="clear" w:color="auto" w:fill="FFFFFF" w:themeFill="background1"/>
            <w:textDirection w:val="btLr"/>
          </w:tcPr>
          <w:p w14:paraId="22FEE953" w14:textId="583B0FA4"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849DEE2" w14:textId="78739D3D"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interacțiunea componentelor într-un sistem tehnic complex</w:t>
            </w:r>
          </w:p>
        </w:tc>
        <w:tc>
          <w:tcPr>
            <w:tcW w:w="411" w:type="dxa"/>
            <w:shd w:val="clear" w:color="auto" w:fill="FFFFFF" w:themeFill="background1"/>
          </w:tcPr>
          <w:p w14:paraId="34F853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B1C9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97FA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83BD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128D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C269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4EBB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8EAC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C8C0B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A262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9C49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BDDE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140E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6BF0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00767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70D2B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3B0F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BE90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C942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15D4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88D4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3FEA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1B017C" w14:textId="6090960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BF9E2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14B794" w14:textId="34F2A6E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D398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8220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3188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3C64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F630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AE8904" w14:textId="7099CBB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5CB5058" w14:textId="14523D1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3D61D68" w14:textId="4F05887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832E5A9" w14:textId="25B583C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3A17E28" w14:textId="127C3E3A"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5717E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0A0B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6469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22C4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E798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DC9D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9D97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3D04A01" w14:textId="77777777" w:rsidTr="00AD3B5C">
        <w:tc>
          <w:tcPr>
            <w:tcW w:w="846" w:type="dxa"/>
            <w:vMerge/>
            <w:shd w:val="clear" w:color="auto" w:fill="FFFFFF" w:themeFill="background1"/>
            <w:textDirection w:val="btLr"/>
          </w:tcPr>
          <w:p w14:paraId="0BD411DF" w14:textId="556E7786"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1BE5BF8" w14:textId="0B3866FC"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Analizează funcționarea sistemelor tehnice pornind de la principiile teoretice.</w:t>
            </w:r>
          </w:p>
        </w:tc>
        <w:tc>
          <w:tcPr>
            <w:tcW w:w="411" w:type="dxa"/>
            <w:shd w:val="clear" w:color="auto" w:fill="FFFFFF" w:themeFill="background1"/>
          </w:tcPr>
          <w:p w14:paraId="5EDB2F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BF1A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7A49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684F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CF23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8419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D08C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B431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6DE21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B065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3115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07C569" w14:textId="536EEA4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72D0C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3E114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628F3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C1856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B507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DD11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F95F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DFAB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C158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7BA4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61B603" w14:textId="246EA78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8F45D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9054D3" w14:textId="1C8582B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130449" w14:textId="7BF16CA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79831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C2D6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A92F26" w14:textId="106C7D1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282A1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8B6BEC" w14:textId="1C31FD1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7B8209D" w14:textId="75681F8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DC805BE" w14:textId="5F71E1E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D913AA5" w14:textId="520F0BF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7837FA5" w14:textId="436BE8E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AC49D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CDD4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6041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B5E8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9847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06AA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BD8C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F2639B7" w14:textId="77777777" w:rsidTr="00AD3B5C">
        <w:tc>
          <w:tcPr>
            <w:tcW w:w="846" w:type="dxa"/>
            <w:vMerge/>
            <w:shd w:val="clear" w:color="auto" w:fill="FFFFFF" w:themeFill="background1"/>
            <w:textDirection w:val="btLr"/>
          </w:tcPr>
          <w:p w14:paraId="08B3C98E" w14:textId="70823781"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448011C" w14:textId="04C33242"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Evaluează aplicabilitatea diferitelor soluții tehnice în proiecte inginerești.</w:t>
            </w:r>
          </w:p>
        </w:tc>
        <w:tc>
          <w:tcPr>
            <w:tcW w:w="411" w:type="dxa"/>
            <w:shd w:val="clear" w:color="auto" w:fill="FFFFFF" w:themeFill="background1"/>
          </w:tcPr>
          <w:p w14:paraId="095F75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3233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FE1E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EE92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876C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5A8B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B893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07BF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64B75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D5AF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C1CF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413B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8D24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B1FA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5EED7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6CC15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6FBD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BBB3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F3C6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0B3A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E1B1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6A30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D4C6D2" w14:textId="26BDE7A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817E9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DC31F8" w14:textId="61B5D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75BC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BE16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700D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D2EF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4A2A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48FE05" w14:textId="7023AB3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B45C86D" w14:textId="4B0ED82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F26E9CB" w14:textId="0A62D44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2E3F5AC" w14:textId="179C6AB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E54BB07" w14:textId="1DD2916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397B2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A65E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85AF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B4F8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9BE7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16C5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9D2F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EA2ADCD" w14:textId="77777777" w:rsidTr="00AD3B5C">
        <w:tc>
          <w:tcPr>
            <w:tcW w:w="846" w:type="dxa"/>
            <w:vMerge/>
            <w:shd w:val="clear" w:color="auto" w:fill="FFFFFF" w:themeFill="background1"/>
            <w:textDirection w:val="btLr"/>
          </w:tcPr>
          <w:p w14:paraId="5880FFD0"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7E2C2B3" w14:textId="6F177CC6"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Argumentează decizii tehnice bazate pe principii inginerești solide.</w:t>
            </w:r>
          </w:p>
        </w:tc>
        <w:tc>
          <w:tcPr>
            <w:tcW w:w="411" w:type="dxa"/>
            <w:shd w:val="clear" w:color="auto" w:fill="FFFFFF" w:themeFill="background1"/>
          </w:tcPr>
          <w:p w14:paraId="01543B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8300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B1F4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0891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CE78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F81E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BFF5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4B5B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105BA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DB0E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CD02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D330E5" w14:textId="46FC2D9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50761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3C56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0CFBF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CFDD7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4682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1A6B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AD75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8F9E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CF51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67BF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397F6B" w14:textId="3226B48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F4BB4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DA13CC" w14:textId="68786F1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3650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BD0A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38D8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CF6B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5FB4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8B775F" w14:textId="26064D4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96F3BC6" w14:textId="4B891E7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B54E09E" w14:textId="0C222EA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239BE07" w14:textId="7462012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C3BE7F7" w14:textId="321FF73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13EA4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4918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34ED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8FD5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052C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7715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71A3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CD4D632" w14:textId="77777777" w:rsidTr="007E40AB">
        <w:trPr>
          <w:trHeight w:val="378"/>
        </w:trPr>
        <w:tc>
          <w:tcPr>
            <w:tcW w:w="846" w:type="dxa"/>
            <w:vMerge/>
            <w:shd w:val="clear" w:color="auto" w:fill="FFFFFF" w:themeFill="background1"/>
            <w:textDirection w:val="btLr"/>
          </w:tcPr>
          <w:p w14:paraId="31F250F0"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817DB42" w14:textId="742B2B9D"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Participă activ la analiza funcțională a sistemelor tehnice.</w:t>
            </w:r>
          </w:p>
        </w:tc>
        <w:tc>
          <w:tcPr>
            <w:tcW w:w="411" w:type="dxa"/>
            <w:shd w:val="clear" w:color="auto" w:fill="FFFFFF" w:themeFill="background1"/>
          </w:tcPr>
          <w:p w14:paraId="064345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C18C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42F9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5C0F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B84C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62E6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1FC8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6B13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5D3DC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BE76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CAB8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257A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CDB4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80E8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A6C32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3C750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733B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D019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6B07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F9F2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CCCF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52F6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D58F11" w14:textId="1673A3D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0F3E8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DE7903" w14:textId="4655B45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D5290D" w14:textId="1A77520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D94C4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32B3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0B7201" w14:textId="0C7F807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D2175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A34B2A" w14:textId="59E214A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E875F4E" w14:textId="258EE96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A5FED07" w14:textId="43A92C9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D152080" w14:textId="2255254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E8CAB30" w14:textId="0F5B4BE0"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5901E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E9AC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7965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24B6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895F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2A82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D921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D60B120" w14:textId="77777777" w:rsidTr="00AD3B5C">
        <w:tc>
          <w:tcPr>
            <w:tcW w:w="846" w:type="dxa"/>
            <w:vMerge w:val="restart"/>
            <w:shd w:val="clear" w:color="auto" w:fill="FFFFFF" w:themeFill="background1"/>
            <w:textDirection w:val="btLr"/>
          </w:tcPr>
          <w:p w14:paraId="445FF4FD" w14:textId="7867C2F1" w:rsidR="004C5090" w:rsidRPr="005A1F4A" w:rsidRDefault="004C5090" w:rsidP="00743014">
            <w:pPr>
              <w:shd w:val="clear" w:color="auto" w:fill="FFFFFF" w:themeFill="background1"/>
              <w:ind w:left="113" w:right="113"/>
              <w:jc w:val="center"/>
              <w:rPr>
                <w:rFonts w:ascii="Times New Roman" w:hAnsi="Times New Roman" w:cs="Times New Roman"/>
                <w:b/>
                <w:bCs/>
                <w:sz w:val="16"/>
                <w:szCs w:val="16"/>
              </w:rPr>
            </w:pPr>
            <w:r w:rsidRPr="005A1F4A">
              <w:rPr>
                <w:rFonts w:ascii="Times New Roman" w:hAnsi="Times New Roman" w:cs="Times New Roman"/>
                <w:b/>
                <w:bCs/>
                <w:sz w:val="18"/>
                <w:szCs w:val="18"/>
              </w:rPr>
              <w:t>C 11. Utilizează documentație tehnică</w:t>
            </w:r>
          </w:p>
        </w:tc>
        <w:tc>
          <w:tcPr>
            <w:tcW w:w="3326" w:type="dxa"/>
            <w:shd w:val="clear" w:color="auto" w:fill="FFFFFF" w:themeFill="background1"/>
          </w:tcPr>
          <w:p w14:paraId="30465E9C" w14:textId="25769898"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tipurile și formatele de documentație tehnică utilizate în inginerie (fișe tehnice, manuale, standarde, planuri).</w:t>
            </w:r>
          </w:p>
        </w:tc>
        <w:tc>
          <w:tcPr>
            <w:tcW w:w="411" w:type="dxa"/>
            <w:shd w:val="clear" w:color="auto" w:fill="FFFFFF" w:themeFill="background1"/>
          </w:tcPr>
          <w:p w14:paraId="16A852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664B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7D09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E69F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7F1F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DB9727" w14:textId="6C06048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44287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5680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C998B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86AD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C7D1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BBC3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4A0C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BD5D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AB472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7A552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6865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0B37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5237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1535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B7E6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19CF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3721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C2F9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1783F8" w14:textId="0834558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82E9C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4551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4666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DE1F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6CD4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1DB3D6" w14:textId="5D23401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88DD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AA34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9A3379" w14:textId="01418CF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FB5A7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F0BE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B6C7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029D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62EC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0AB4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C49A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60DF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43630A4" w14:textId="77777777" w:rsidTr="00AD3B5C">
        <w:tc>
          <w:tcPr>
            <w:tcW w:w="846" w:type="dxa"/>
            <w:vMerge/>
            <w:shd w:val="clear" w:color="auto" w:fill="FFFFFF" w:themeFill="background1"/>
            <w:textDirection w:val="btLr"/>
          </w:tcPr>
          <w:p w14:paraId="1177F889"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4286666D" w14:textId="438C0FD6"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modul de structurare și actualizare a documentației tehnice</w:t>
            </w:r>
          </w:p>
        </w:tc>
        <w:tc>
          <w:tcPr>
            <w:tcW w:w="411" w:type="dxa"/>
            <w:shd w:val="clear" w:color="auto" w:fill="FFFFFF" w:themeFill="background1"/>
          </w:tcPr>
          <w:p w14:paraId="391448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2C50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1347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B3FC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EE32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1260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18C8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DB63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784B3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E781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52A9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4A23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3164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E1BF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574EB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173CC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7566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F104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3AA3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A3B9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1983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DA22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63CE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9A1E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FAAF5B" w14:textId="04EDB08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82631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3623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ECD3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84D8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7A24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D10B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A87F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4132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3BD65B" w14:textId="426226C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19B4A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79C0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EADB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E165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FF9D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5160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DCAB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AD37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BD186FF" w14:textId="77777777" w:rsidTr="00AD3B5C">
        <w:tc>
          <w:tcPr>
            <w:tcW w:w="846" w:type="dxa"/>
            <w:vMerge/>
            <w:shd w:val="clear" w:color="auto" w:fill="FFFFFF" w:themeFill="background1"/>
            <w:textDirection w:val="btLr"/>
          </w:tcPr>
          <w:p w14:paraId="6DF4DDF0"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5F342A3" w14:textId="0A44D0B3"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sz w:val="16"/>
                <w:szCs w:val="16"/>
              </w:rPr>
              <w:t xml:space="preserve"> </w:t>
            </w: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Accesează, interpretează și aplică informații din documentații tehnice relevante.</w:t>
            </w:r>
          </w:p>
        </w:tc>
        <w:tc>
          <w:tcPr>
            <w:tcW w:w="411" w:type="dxa"/>
            <w:shd w:val="clear" w:color="auto" w:fill="FFFFFF" w:themeFill="background1"/>
          </w:tcPr>
          <w:p w14:paraId="40504A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3B37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DF6D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79A9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6CB0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B4194C" w14:textId="3DE8522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13B29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A9DE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0CCB0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9460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430E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9068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1200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B2C1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9B634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E1651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41B8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51C8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7CF1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3A84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EDBD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93E9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7683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7FDF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A95AC7" w14:textId="0C8B77C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50C72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80AD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9476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8D62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F8EE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F14E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6D0F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F18B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944287" w14:textId="5901D0D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DC8F1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F177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9398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5787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EFF8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0B4C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83E0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440D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D5DD633" w14:textId="77777777" w:rsidTr="00AD3B5C">
        <w:tc>
          <w:tcPr>
            <w:tcW w:w="846" w:type="dxa"/>
            <w:vMerge/>
            <w:shd w:val="clear" w:color="auto" w:fill="FFFFFF" w:themeFill="background1"/>
            <w:textDirection w:val="btLr"/>
          </w:tcPr>
          <w:p w14:paraId="3034E092"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798054C" w14:textId="5A8D4DA3"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Corelează datele tehnice cu cerințele de execuție, control sau mentenanță.</w:t>
            </w:r>
          </w:p>
        </w:tc>
        <w:tc>
          <w:tcPr>
            <w:tcW w:w="411" w:type="dxa"/>
            <w:shd w:val="clear" w:color="auto" w:fill="FFFFFF" w:themeFill="background1"/>
          </w:tcPr>
          <w:p w14:paraId="1E1020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C1A4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C40F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8D51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6B2E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E2AE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3ED7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CF7D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30ABA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A751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E190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6F5D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697D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0B23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95E72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74FA9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295C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C2C4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F1AB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4DD6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2018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5617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E331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E742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F3DCD4" w14:textId="0DA068F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F6BAE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0788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035E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3D53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B82E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EA88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9513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17BA3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503DA8" w14:textId="4AA432C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45A0F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1D07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A3BC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8D4C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B00A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9C2E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B0A2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66D0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6045971" w14:textId="77777777" w:rsidTr="00AD3B5C">
        <w:tc>
          <w:tcPr>
            <w:tcW w:w="846" w:type="dxa"/>
            <w:vMerge/>
            <w:shd w:val="clear" w:color="auto" w:fill="FFFFFF" w:themeFill="background1"/>
            <w:textDirection w:val="btLr"/>
          </w:tcPr>
          <w:p w14:paraId="53EF4117"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1CA0E2AE" w14:textId="3AA6AC3E" w:rsidR="004C5090" w:rsidRPr="005A1F4A" w:rsidRDefault="004C5090" w:rsidP="00743014">
            <w:pPr>
              <w:shd w:val="clear" w:color="auto" w:fill="FFFFFF" w:themeFill="background1"/>
              <w:ind w:left="40"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Utilizează cu rigoare informațiile tehnice, asigurând corectitudinea aplicării acestora.</w:t>
            </w:r>
          </w:p>
        </w:tc>
        <w:tc>
          <w:tcPr>
            <w:tcW w:w="411" w:type="dxa"/>
            <w:shd w:val="clear" w:color="auto" w:fill="FFFFFF" w:themeFill="background1"/>
          </w:tcPr>
          <w:p w14:paraId="6324E0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B592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C797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1C9D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CFD3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EF20C4" w14:textId="14A5B64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3C8D8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15EE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365B5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DDDE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9F47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8C4C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5F8F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1FB2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712E4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AC5C1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A938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F7F4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6691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F4C6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6988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ADB1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8585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CE56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612E16" w14:textId="0BF54E6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33207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4BA1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78A6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9A28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00F5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D59A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91B9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8F4A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240523" w14:textId="13050AF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6E5CA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8954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7973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4476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7F9E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DDF3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D9B6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3721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21A400A" w14:textId="77777777" w:rsidTr="00AD3B5C">
        <w:tc>
          <w:tcPr>
            <w:tcW w:w="846" w:type="dxa"/>
            <w:vMerge/>
            <w:shd w:val="clear" w:color="auto" w:fill="FFFFFF" w:themeFill="background1"/>
            <w:textDirection w:val="btLr"/>
          </w:tcPr>
          <w:p w14:paraId="0FE803D1"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2E73281" w14:textId="3F03A7B0"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RA2</w:t>
            </w:r>
            <w:r w:rsidRPr="005A1F4A">
              <w:rPr>
                <w:rFonts w:ascii="Times New Roman" w:eastAsia="Calibri" w:hAnsi="Times New Roman" w:cs="Times New Roman"/>
                <w:sz w:val="16"/>
                <w:szCs w:val="16"/>
              </w:rPr>
              <w:t xml:space="preserve"> </w:t>
            </w:r>
            <w:r w:rsidRPr="005A1F4A">
              <w:rPr>
                <w:rFonts w:ascii="Times New Roman" w:eastAsia="Calibri" w:hAnsi="Times New Roman" w:cs="Times New Roman"/>
                <w:sz w:val="16"/>
                <w:szCs w:val="16"/>
                <w:lang w:val="ro-RO"/>
              </w:rPr>
              <w:t>Respectă standardele de lucru în manipularea și actualizarea documentației.</w:t>
            </w:r>
          </w:p>
        </w:tc>
        <w:tc>
          <w:tcPr>
            <w:tcW w:w="411" w:type="dxa"/>
            <w:shd w:val="clear" w:color="auto" w:fill="FFFFFF" w:themeFill="background1"/>
          </w:tcPr>
          <w:p w14:paraId="0A8966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3EEA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B6AD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281D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05FD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E4EB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398F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3657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8C9FB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B746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2A77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3F05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C44E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F82C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DD9AD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2D363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93FB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318C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FAF2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2F0B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E88E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A199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9613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F9B9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66DCA7" w14:textId="72E5FBC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12BCC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45E9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1871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C289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1B35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DAB5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7AA0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655E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E27AFE" w14:textId="5D5B767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F952E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1F0E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690C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212A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6C15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7871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A609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C34A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A1EC9D3" w14:textId="77777777" w:rsidTr="00AD3B5C">
        <w:tc>
          <w:tcPr>
            <w:tcW w:w="846" w:type="dxa"/>
            <w:vMerge w:val="restart"/>
            <w:shd w:val="clear" w:color="auto" w:fill="FFFFFF" w:themeFill="background1"/>
            <w:textDirection w:val="btLr"/>
          </w:tcPr>
          <w:p w14:paraId="251B8E42" w14:textId="65BF90EE" w:rsidR="004C5090" w:rsidRPr="005A1F4A" w:rsidRDefault="004C5090" w:rsidP="00743014">
            <w:pPr>
              <w:shd w:val="clear" w:color="auto" w:fill="FFFFFF" w:themeFill="background1"/>
              <w:ind w:left="113" w:right="113"/>
              <w:jc w:val="center"/>
              <w:rPr>
                <w:rFonts w:ascii="Times New Roman" w:hAnsi="Times New Roman" w:cs="Times New Roman"/>
                <w:b/>
                <w:bCs/>
                <w:sz w:val="16"/>
                <w:szCs w:val="16"/>
              </w:rPr>
            </w:pPr>
            <w:r w:rsidRPr="005A1F4A">
              <w:rPr>
                <w:rFonts w:ascii="Times New Roman" w:hAnsi="Times New Roman" w:cs="Times New Roman"/>
                <w:b/>
                <w:bCs/>
                <w:sz w:val="18"/>
                <w:szCs w:val="18"/>
              </w:rPr>
              <w:t>C 12. Pregătește rapoarte științifice</w:t>
            </w:r>
          </w:p>
        </w:tc>
        <w:tc>
          <w:tcPr>
            <w:tcW w:w="3326" w:type="dxa"/>
            <w:shd w:val="clear" w:color="auto" w:fill="FFFFFF" w:themeFill="background1"/>
          </w:tcPr>
          <w:p w14:paraId="2D2D4009" w14:textId="0EB162EB"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structura și cerințele redactării unui raport științific.</w:t>
            </w:r>
          </w:p>
        </w:tc>
        <w:tc>
          <w:tcPr>
            <w:tcW w:w="411" w:type="dxa"/>
            <w:shd w:val="clear" w:color="auto" w:fill="FFFFFF" w:themeFill="background1"/>
          </w:tcPr>
          <w:p w14:paraId="3BFE6C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9E75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1B71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D0B9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790A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88DE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DB38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20D8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C147C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EE44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D787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818A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A878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1CE4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F6CF2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18F64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0878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F36C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91D2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4A3A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C4D7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99BE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3386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D6E7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AB6157" w14:textId="365A78B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C229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C517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1710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F176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6624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85DC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5726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681A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C5C5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2D1A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6A93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A3AB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04B7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125C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77E3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6837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29F1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AF6476A" w14:textId="77777777" w:rsidTr="00AD3B5C">
        <w:tc>
          <w:tcPr>
            <w:tcW w:w="846" w:type="dxa"/>
            <w:vMerge/>
            <w:shd w:val="clear" w:color="auto" w:fill="FFFFFF" w:themeFill="background1"/>
            <w:textDirection w:val="btLr"/>
          </w:tcPr>
          <w:p w14:paraId="5A31491D"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FCED6D8" w14:textId="7A1352CB"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normele de citare, redactare și prezentare grafică a datelor.</w:t>
            </w:r>
          </w:p>
        </w:tc>
        <w:tc>
          <w:tcPr>
            <w:tcW w:w="411" w:type="dxa"/>
            <w:shd w:val="clear" w:color="auto" w:fill="FFFFFF" w:themeFill="background1"/>
          </w:tcPr>
          <w:p w14:paraId="2D14F93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AA21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CD65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C0FB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6BFD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EC31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338B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8E1AE3" w14:textId="20521BC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60AA56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BAA7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C3DD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147D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11CD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06B3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81288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A0B60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9445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4630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C32B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7190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B425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133A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CA14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C0EA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81A5F5" w14:textId="1A7E77A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C85C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956D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9363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68D0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0219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9EE5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D629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05C5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708B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B0E2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FA12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999A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D952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4C96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42A2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4F83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68F1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914FEC3" w14:textId="77777777" w:rsidTr="00AD3B5C">
        <w:tc>
          <w:tcPr>
            <w:tcW w:w="846" w:type="dxa"/>
            <w:vMerge/>
            <w:shd w:val="clear" w:color="auto" w:fill="FFFFFF" w:themeFill="background1"/>
            <w:textDirection w:val="btLr"/>
          </w:tcPr>
          <w:p w14:paraId="451E8699"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F1E744C" w14:textId="3E6DEC03"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Elaborează rapoarte științifice coerente, susținute de argumente tehnice și rezultate experimentale.</w:t>
            </w:r>
          </w:p>
        </w:tc>
        <w:tc>
          <w:tcPr>
            <w:tcW w:w="411" w:type="dxa"/>
            <w:shd w:val="clear" w:color="auto" w:fill="FFFFFF" w:themeFill="background1"/>
          </w:tcPr>
          <w:p w14:paraId="0E6063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E346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0D33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8401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340E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18FD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C101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604674" w14:textId="09005F0A"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247BAF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FB2A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AADC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D643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E81E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D6AE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6015C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D432F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8963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B479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9441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9680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CD48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58D8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6626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C3F3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D33495" w14:textId="03E5B10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9526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FB64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5C54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1DFD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924C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84E53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5908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96BB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A7FD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C183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E4B5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12BC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E76F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AE4F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3964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C930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5341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99BF45E" w14:textId="77777777" w:rsidTr="00AD3B5C">
        <w:tc>
          <w:tcPr>
            <w:tcW w:w="846" w:type="dxa"/>
            <w:vMerge/>
            <w:shd w:val="clear" w:color="auto" w:fill="FFFFFF" w:themeFill="background1"/>
            <w:textDirection w:val="btLr"/>
          </w:tcPr>
          <w:p w14:paraId="557E3443"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5A7DBBC" w14:textId="049FDE78"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Utilizează instrumente informatice pentru redactarea și ilustrarea rapoartelor.</w:t>
            </w:r>
          </w:p>
        </w:tc>
        <w:tc>
          <w:tcPr>
            <w:tcW w:w="411" w:type="dxa"/>
            <w:shd w:val="clear" w:color="auto" w:fill="FFFFFF" w:themeFill="background1"/>
          </w:tcPr>
          <w:p w14:paraId="73A59C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76A4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8FD9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9A91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C519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817D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B6C6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F748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FA15B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4133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6BCB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6824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3A53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B132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CF064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D568C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6AD0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D8FF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D344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FC0A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2739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C868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4CC7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9C8F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91B1E9" w14:textId="01703B3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6331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6DFC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7C72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4339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05B3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C3CD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BCFF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9E2E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6F18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1DDD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C477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3073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D1A9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6FF3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E748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D317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3E49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53075A3" w14:textId="77777777" w:rsidTr="00AD3B5C">
        <w:tc>
          <w:tcPr>
            <w:tcW w:w="846" w:type="dxa"/>
            <w:vMerge/>
            <w:shd w:val="clear" w:color="auto" w:fill="FFFFFF" w:themeFill="background1"/>
            <w:textDirection w:val="btLr"/>
          </w:tcPr>
          <w:p w14:paraId="2EFA812F"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B3AA30B" w14:textId="2BD06B2F"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Respectă normele de etică și integritate în cercetare.</w:t>
            </w:r>
          </w:p>
        </w:tc>
        <w:tc>
          <w:tcPr>
            <w:tcW w:w="411" w:type="dxa"/>
            <w:shd w:val="clear" w:color="auto" w:fill="FFFFFF" w:themeFill="background1"/>
          </w:tcPr>
          <w:p w14:paraId="738DB4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6424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DEC1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BA08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E80F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973F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724E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4B9338" w14:textId="6E4AA98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355BCE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0CA6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619B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8EA1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C43F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D015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7DD74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5D7CC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BCAD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521A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CAAA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07FA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3333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3CBC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1924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9C9C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8B58A8" w14:textId="162D798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D502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E09B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BD0C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A6A9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B261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420D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0564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EE0D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8795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811D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6360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7552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F6CC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1AD8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F4F5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7DC9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A8A0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E40DBB6" w14:textId="77777777" w:rsidTr="00AD3B5C">
        <w:tc>
          <w:tcPr>
            <w:tcW w:w="846" w:type="dxa"/>
            <w:vMerge/>
            <w:shd w:val="clear" w:color="auto" w:fill="FFFFFF" w:themeFill="background1"/>
            <w:textDirection w:val="btLr"/>
          </w:tcPr>
          <w:p w14:paraId="2F1DB3E6"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18B558C" w14:textId="4F322547"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RA2</w:t>
            </w:r>
            <w:r w:rsidRPr="005A1F4A">
              <w:rPr>
                <w:rFonts w:ascii="Times New Roman" w:eastAsia="Calibri" w:hAnsi="Times New Roman" w:cs="Times New Roman"/>
                <w:sz w:val="16"/>
                <w:szCs w:val="16"/>
              </w:rPr>
              <w:t xml:space="preserve"> </w:t>
            </w:r>
            <w:r w:rsidRPr="005A1F4A">
              <w:rPr>
                <w:rFonts w:ascii="Times New Roman" w:eastAsia="Calibri" w:hAnsi="Times New Roman" w:cs="Times New Roman"/>
                <w:sz w:val="16"/>
                <w:szCs w:val="16"/>
                <w:lang w:val="ro-RO"/>
              </w:rPr>
              <w:t>Își asumă responsabilitatea pentru corectitudinea datelor și concluziilor exprimate.</w:t>
            </w:r>
          </w:p>
        </w:tc>
        <w:tc>
          <w:tcPr>
            <w:tcW w:w="411" w:type="dxa"/>
            <w:shd w:val="clear" w:color="auto" w:fill="FFFFFF" w:themeFill="background1"/>
          </w:tcPr>
          <w:p w14:paraId="795DB1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66CD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DFF5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EB04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0572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F744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FF98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945A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6718A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E767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849C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87D7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6F96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F894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E6F93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98D55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286E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2F88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95D6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4CE1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6E55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DD4E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0AAF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E32A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0C5843" w14:textId="381C1876"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A2E6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7250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8877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6CB4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54AB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37A4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B57E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B1A6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4FED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5560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6D3E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0585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EA2C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B3C1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1509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0CE9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5BF1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8338D27" w14:textId="77777777" w:rsidTr="00AD3B5C">
        <w:tc>
          <w:tcPr>
            <w:tcW w:w="846" w:type="dxa"/>
            <w:vMerge w:val="restart"/>
            <w:shd w:val="clear" w:color="auto" w:fill="FFFFFF" w:themeFill="background1"/>
            <w:textDirection w:val="btLr"/>
          </w:tcPr>
          <w:p w14:paraId="36E8BF44" w14:textId="55F6DC86" w:rsidR="004C5090" w:rsidRPr="005A1F4A" w:rsidRDefault="004C5090" w:rsidP="00743014">
            <w:pPr>
              <w:shd w:val="clear" w:color="auto" w:fill="FFFFFF" w:themeFill="background1"/>
              <w:ind w:left="113" w:right="113"/>
              <w:jc w:val="center"/>
              <w:rPr>
                <w:rFonts w:ascii="Times New Roman" w:hAnsi="Times New Roman" w:cs="Times New Roman"/>
                <w:b/>
                <w:bCs/>
                <w:sz w:val="16"/>
                <w:szCs w:val="16"/>
              </w:rPr>
            </w:pPr>
            <w:r w:rsidRPr="005A1F4A">
              <w:rPr>
                <w:rFonts w:ascii="Times New Roman" w:hAnsi="Times New Roman" w:cs="Times New Roman"/>
                <w:b/>
                <w:bCs/>
                <w:sz w:val="18"/>
                <w:szCs w:val="18"/>
              </w:rPr>
              <w:t>C 13. Pregătește prototipuri pentru producție</w:t>
            </w:r>
          </w:p>
        </w:tc>
        <w:tc>
          <w:tcPr>
            <w:tcW w:w="3326" w:type="dxa"/>
            <w:shd w:val="clear" w:color="auto" w:fill="FFFFFF" w:themeFill="background1"/>
          </w:tcPr>
          <w:p w14:paraId="19FE5A10" w14:textId="04311819"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etapele de realizare a prototipurilor: proiectare, selecția materialelor, metode de fabricație.</w:t>
            </w:r>
          </w:p>
        </w:tc>
        <w:tc>
          <w:tcPr>
            <w:tcW w:w="411" w:type="dxa"/>
            <w:shd w:val="clear" w:color="auto" w:fill="FFFFFF" w:themeFill="background1"/>
          </w:tcPr>
          <w:p w14:paraId="4DD1E0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A9A2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C982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A3EE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F77F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D082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372E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0441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A40B8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E8C3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97F0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DF2A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6316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72B2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534BC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32C47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C4DC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53D0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7FA4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DEED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55AB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B0EC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756D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BBA7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0295DB" w14:textId="2DCF389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3BF5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52CF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E414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F329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948A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8016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FEF0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4C24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210D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FEA1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8CB1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93A4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0D1C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13CA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528C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F786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E9E6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A17C9F2" w14:textId="77777777" w:rsidTr="00AD3B5C">
        <w:tc>
          <w:tcPr>
            <w:tcW w:w="846" w:type="dxa"/>
            <w:vMerge/>
            <w:shd w:val="clear" w:color="auto" w:fill="FFFFFF" w:themeFill="background1"/>
            <w:textDirection w:val="btLr"/>
          </w:tcPr>
          <w:p w14:paraId="4CBAF1E6"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ADEF180" w14:textId="01E925CF"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cerințele funcționale, ergonomice și de testare ale unui prototip.</w:t>
            </w:r>
          </w:p>
        </w:tc>
        <w:tc>
          <w:tcPr>
            <w:tcW w:w="411" w:type="dxa"/>
            <w:shd w:val="clear" w:color="auto" w:fill="FFFFFF" w:themeFill="background1"/>
          </w:tcPr>
          <w:p w14:paraId="15E399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8035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895F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1909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84A9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72F7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8689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61AA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ED8FA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0376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F755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8D12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0975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F66A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75B4D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4AA88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3853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E0F9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DB3F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27B2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EE6D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FD43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2648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A60C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A53B50" w14:textId="1706F9B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E123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1EFB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AF88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0D94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FFE2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9406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CE15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12AA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34C6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A48C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BDAB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708D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E6C1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9A97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B407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847A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5E63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30BC7DA" w14:textId="77777777" w:rsidTr="00AD3B5C">
        <w:tc>
          <w:tcPr>
            <w:tcW w:w="846" w:type="dxa"/>
            <w:vMerge/>
            <w:shd w:val="clear" w:color="auto" w:fill="FFFFFF" w:themeFill="background1"/>
            <w:textDirection w:val="btLr"/>
          </w:tcPr>
          <w:p w14:paraId="6DAB21DA"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93E9956" w14:textId="0F27A731"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Colaborează la proiectarea și realizarea prototipurilor în funcție de specificațiile tehnice.</w:t>
            </w:r>
          </w:p>
        </w:tc>
        <w:tc>
          <w:tcPr>
            <w:tcW w:w="411" w:type="dxa"/>
            <w:shd w:val="clear" w:color="auto" w:fill="FFFFFF" w:themeFill="background1"/>
          </w:tcPr>
          <w:p w14:paraId="518D5C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30AE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AA10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4C5B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53E9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4400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E632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2DA9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DBE3E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6C4F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2A45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BA84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77BD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B027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EE1E8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BB0DD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3CD3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7D9E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2C7B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9A1C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4104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4600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80BB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8373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9E385C" w14:textId="5A40AEE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E514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5F1E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2CC2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1EA1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1D1D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0528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E096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F9E4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BFA0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81CE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DBDD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BCA3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D852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D037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FB87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883E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C4AC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ABF1EC6" w14:textId="77777777" w:rsidTr="00AD3B5C">
        <w:tc>
          <w:tcPr>
            <w:tcW w:w="846" w:type="dxa"/>
            <w:vMerge/>
            <w:shd w:val="clear" w:color="auto" w:fill="FFFFFF" w:themeFill="background1"/>
            <w:textDirection w:val="btLr"/>
          </w:tcPr>
          <w:p w14:paraId="45FEBE93"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8E1F913" w14:textId="62647113"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Selectează metode și materiale adecvate pentru faza de prototipare.</w:t>
            </w:r>
          </w:p>
        </w:tc>
        <w:tc>
          <w:tcPr>
            <w:tcW w:w="411" w:type="dxa"/>
            <w:shd w:val="clear" w:color="auto" w:fill="FFFFFF" w:themeFill="background1"/>
          </w:tcPr>
          <w:p w14:paraId="701D28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A454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4BC0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1724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CD2F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91F2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07E2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8B69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34FE7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6769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4CF8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EAB4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0DB4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DC04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29C68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55C92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6DF7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B2FA3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34D6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08AA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8B69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4B22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7B04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C42C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686FD4" w14:textId="13EFB37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96DC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A454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484F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1C54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D350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B782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276B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4F76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914F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ADCF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FE04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1068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7912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C9E9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FFFB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72CA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C467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2BA9661" w14:textId="77777777" w:rsidTr="00AD3B5C">
        <w:tc>
          <w:tcPr>
            <w:tcW w:w="846" w:type="dxa"/>
            <w:vMerge/>
            <w:shd w:val="clear" w:color="auto" w:fill="FFFFFF" w:themeFill="background1"/>
            <w:textDirection w:val="btLr"/>
          </w:tcPr>
          <w:p w14:paraId="710C7BA7"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6F09AD3" w14:textId="1836485C"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Respectă criteriile de calitate și siguranță în dezvoltarea prototipurilor.</w:t>
            </w:r>
          </w:p>
        </w:tc>
        <w:tc>
          <w:tcPr>
            <w:tcW w:w="411" w:type="dxa"/>
            <w:shd w:val="clear" w:color="auto" w:fill="FFFFFF" w:themeFill="background1"/>
          </w:tcPr>
          <w:p w14:paraId="57704C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3469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B3BB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2E6E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636D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7E89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5D90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879A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C3EFE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B7A6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6980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6862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93A1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A09E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2EBB5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7AE89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DC10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7FD3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DF51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50C3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6872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0A99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B131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7AE0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C4EAC6" w14:textId="19DAD06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6F57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7495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A7F8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ED17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A219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C719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3537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9CDA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836B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D041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6B0D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E266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8CCF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FF35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A368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F941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5151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34DECD9" w14:textId="77777777" w:rsidTr="00AD3B5C">
        <w:tc>
          <w:tcPr>
            <w:tcW w:w="846" w:type="dxa"/>
            <w:vMerge/>
            <w:shd w:val="clear" w:color="auto" w:fill="FFFFFF" w:themeFill="background1"/>
            <w:textDirection w:val="btLr"/>
          </w:tcPr>
          <w:p w14:paraId="2B2800D9"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8B5571B" w14:textId="6F866B29"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RA2</w:t>
            </w:r>
            <w:r w:rsidRPr="005A1F4A">
              <w:rPr>
                <w:rFonts w:ascii="Times New Roman" w:eastAsia="Calibri" w:hAnsi="Times New Roman" w:cs="Times New Roman"/>
                <w:sz w:val="16"/>
                <w:szCs w:val="16"/>
              </w:rPr>
              <w:t xml:space="preserve"> </w:t>
            </w:r>
            <w:r w:rsidRPr="005A1F4A">
              <w:rPr>
                <w:rFonts w:ascii="Times New Roman" w:eastAsia="Calibri" w:hAnsi="Times New Roman" w:cs="Times New Roman"/>
                <w:sz w:val="16"/>
                <w:szCs w:val="16"/>
                <w:lang w:val="ro-RO"/>
              </w:rPr>
              <w:t>Se implică activ în validarea prototipurilor înainte de trecerea la producție de serie.</w:t>
            </w:r>
          </w:p>
        </w:tc>
        <w:tc>
          <w:tcPr>
            <w:tcW w:w="411" w:type="dxa"/>
            <w:shd w:val="clear" w:color="auto" w:fill="FFFFFF" w:themeFill="background1"/>
          </w:tcPr>
          <w:p w14:paraId="1FDB6B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AD16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56D0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88D4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5A84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A6F7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65A0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BA65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4D1B1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8ECB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24B1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B95E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6946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BEE9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81D79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DC55D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AFD8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1B57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FE7E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5935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7786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7F9E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EF24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208B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63CA0D" w14:textId="56FFC47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4B3F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BE7F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324B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90FA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F6A7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8A27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0AF9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06CA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91C0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A36B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5F6C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C51A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A566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6AAA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2D1B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755A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1B31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F31E79B" w14:textId="77777777" w:rsidTr="00AD3B5C">
        <w:tc>
          <w:tcPr>
            <w:tcW w:w="846" w:type="dxa"/>
            <w:vMerge w:val="restart"/>
            <w:shd w:val="clear" w:color="auto" w:fill="FFFFFF" w:themeFill="background1"/>
            <w:textDirection w:val="btLr"/>
          </w:tcPr>
          <w:p w14:paraId="71ED513E" w14:textId="5B8F7F30"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bCs/>
                <w:sz w:val="18"/>
                <w:szCs w:val="18"/>
              </w:rPr>
              <w:t>C 14. Realizează schițe de proiectare</w:t>
            </w:r>
          </w:p>
        </w:tc>
        <w:tc>
          <w:tcPr>
            <w:tcW w:w="3326" w:type="dxa"/>
            <w:shd w:val="clear" w:color="auto" w:fill="FFFFFF" w:themeFill="background1"/>
          </w:tcPr>
          <w:p w14:paraId="3852B63A" w14:textId="7BFE70ED"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regulile de bază ale desenului tehnic manual și asistat de calculator.</w:t>
            </w:r>
          </w:p>
        </w:tc>
        <w:tc>
          <w:tcPr>
            <w:tcW w:w="411" w:type="dxa"/>
            <w:shd w:val="clear" w:color="auto" w:fill="FFFFFF" w:themeFill="background1"/>
          </w:tcPr>
          <w:p w14:paraId="5825AE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B3B9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F248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C3A0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EC41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97593A" w14:textId="344DCC0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446E3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8CF9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14766C9" w14:textId="44D82FA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B3F0C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D16D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6CCB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C00D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CB5C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3A2BB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5027F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E0F7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87ED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AC02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E13B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B0FE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2794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68C3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8FA7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30E37D" w14:textId="54A211B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9419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A0AE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4917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2106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0070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D923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2698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B891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AA22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EAA9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6C78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58E9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0B42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0D03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4D90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B380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6232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F8C3B02" w14:textId="77777777" w:rsidTr="00AD3B5C">
        <w:tc>
          <w:tcPr>
            <w:tcW w:w="846" w:type="dxa"/>
            <w:vMerge/>
            <w:shd w:val="clear" w:color="auto" w:fill="FFFFFF" w:themeFill="background1"/>
            <w:textDirection w:val="btLr"/>
          </w:tcPr>
          <w:p w14:paraId="188F018C"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413B2257" w14:textId="42EC395F"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simbolurile, cotele și proiecțiile utilizate în schițele de proiectare.</w:t>
            </w:r>
          </w:p>
        </w:tc>
        <w:tc>
          <w:tcPr>
            <w:tcW w:w="411" w:type="dxa"/>
            <w:shd w:val="clear" w:color="auto" w:fill="FFFFFF" w:themeFill="background1"/>
          </w:tcPr>
          <w:p w14:paraId="14A12C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29ED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95D2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BA70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6ED7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5D7311" w14:textId="27982DE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11404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0B09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A76239F" w14:textId="34A988B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1414F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A6BD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B47B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005A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AA0B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19950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1AA90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8232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CC1E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C93D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3B1F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2D11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FFD3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5B46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76AC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B47E00" w14:textId="6A110EE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527D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9AC8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0BAE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2695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33A1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D114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038C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4090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F9DB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766F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8F5E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1ADD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9D07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3AF2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7E7C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7628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F0DE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8F37319" w14:textId="77777777" w:rsidTr="00AD3B5C">
        <w:tc>
          <w:tcPr>
            <w:tcW w:w="846" w:type="dxa"/>
            <w:vMerge/>
            <w:shd w:val="clear" w:color="auto" w:fill="FFFFFF" w:themeFill="background1"/>
            <w:textDirection w:val="btLr"/>
          </w:tcPr>
          <w:p w14:paraId="21C0A72D"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6DA2EF4" w14:textId="186EC230"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Elaborează rapid schițe funcționale pentru componente sau ansambluri.</w:t>
            </w:r>
          </w:p>
        </w:tc>
        <w:tc>
          <w:tcPr>
            <w:tcW w:w="411" w:type="dxa"/>
            <w:shd w:val="clear" w:color="auto" w:fill="FFFFFF" w:themeFill="background1"/>
          </w:tcPr>
          <w:p w14:paraId="2B483D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5A0F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0174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EA53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88D7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C7EE3A" w14:textId="14252A0B"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20B1F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B528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3D9BA7E" w14:textId="66EDB26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2D45D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1976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D4CA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6DF3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34A8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D309C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CFF12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7832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3CBC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253B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593A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2EA2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2573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BB2C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8821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AE2CEA" w14:textId="02D32D93"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FDFC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C3FF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312E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DF49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1C00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527E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C73C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6554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6A49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8D7D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0CF1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8F1A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F3F3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BFFE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8811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2156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F0D3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D7ADF0E" w14:textId="77777777" w:rsidTr="00AD3B5C">
        <w:tc>
          <w:tcPr>
            <w:tcW w:w="846" w:type="dxa"/>
            <w:vMerge/>
            <w:shd w:val="clear" w:color="auto" w:fill="FFFFFF" w:themeFill="background1"/>
            <w:textDirection w:val="btLr"/>
          </w:tcPr>
          <w:p w14:paraId="1E9354FC"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1530054A" w14:textId="198EBF5F"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Transpune concepte inginerești în reprezentări grafice clare și sugestive.</w:t>
            </w:r>
          </w:p>
        </w:tc>
        <w:tc>
          <w:tcPr>
            <w:tcW w:w="411" w:type="dxa"/>
            <w:shd w:val="clear" w:color="auto" w:fill="FFFFFF" w:themeFill="background1"/>
          </w:tcPr>
          <w:p w14:paraId="6E47B5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FCBD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02BE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58A9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7A63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48E166" w14:textId="70CAB3E5"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6FBD8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9E33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E23640D" w14:textId="4E6150D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EC1ED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D3BD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1139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E3C5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1C3F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4CE2A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443B5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9B70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33D8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08E3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FAA3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5A11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606E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7EA5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2DFD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AB0C8E" w14:textId="536F196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0D52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2B19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90BA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5A43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CF07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5A26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79FF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5914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67F5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3703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9E06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5AAC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923F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87C2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2D8C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7C81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6ED1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9F14A01" w14:textId="77777777" w:rsidTr="00AD3B5C">
        <w:tc>
          <w:tcPr>
            <w:tcW w:w="846" w:type="dxa"/>
            <w:vMerge/>
            <w:shd w:val="clear" w:color="auto" w:fill="FFFFFF" w:themeFill="background1"/>
            <w:textDirection w:val="btLr"/>
          </w:tcPr>
          <w:p w14:paraId="4DCBF77F"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4E2B40E" w14:textId="2C921124"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RA1</w:t>
            </w:r>
            <w:r w:rsidRPr="005A1F4A">
              <w:rPr>
                <w:rFonts w:ascii="Times New Roman" w:eastAsia="Calibri" w:hAnsi="Times New Roman" w:cs="Times New Roman"/>
                <w:sz w:val="16"/>
                <w:szCs w:val="16"/>
              </w:rPr>
              <w:t xml:space="preserve"> </w:t>
            </w:r>
            <w:r w:rsidRPr="005A1F4A">
              <w:rPr>
                <w:rFonts w:ascii="Times New Roman" w:eastAsia="Calibri" w:hAnsi="Times New Roman" w:cs="Times New Roman"/>
                <w:sz w:val="16"/>
                <w:szCs w:val="16"/>
                <w:lang w:val="ro-RO"/>
              </w:rPr>
              <w:t>Redactează schițele în conformitate cu cerințele tehnice ale proiectului.</w:t>
            </w:r>
          </w:p>
        </w:tc>
        <w:tc>
          <w:tcPr>
            <w:tcW w:w="411" w:type="dxa"/>
            <w:shd w:val="clear" w:color="auto" w:fill="FFFFFF" w:themeFill="background1"/>
          </w:tcPr>
          <w:p w14:paraId="28224C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E3C5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1C1A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422A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635F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58AC62" w14:textId="2B64587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4D9FF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3DBB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D420D95" w14:textId="0667698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A0FC0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45CD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D6E6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5395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882F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08B01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FBBC6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AD67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717F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3604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59A3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DCF0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F853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ACD0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9936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CC907A" w14:textId="4755834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CF3F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C717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EB3F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FE05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2723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7D36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B33F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A68E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C416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9448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ABED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C0F2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24DC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3710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8552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AD19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BCF4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0171A4E" w14:textId="77777777" w:rsidTr="00AD3B5C">
        <w:tc>
          <w:tcPr>
            <w:tcW w:w="846" w:type="dxa"/>
            <w:vMerge/>
            <w:shd w:val="clear" w:color="auto" w:fill="FFFFFF" w:themeFill="background1"/>
            <w:textDirection w:val="btLr"/>
          </w:tcPr>
          <w:p w14:paraId="28B0DD69"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42ABED7" w14:textId="254912A9"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RA2</w:t>
            </w:r>
            <w:r w:rsidRPr="005A1F4A">
              <w:rPr>
                <w:rFonts w:ascii="Times New Roman" w:eastAsia="Calibri" w:hAnsi="Times New Roman" w:cs="Times New Roman"/>
                <w:sz w:val="16"/>
                <w:szCs w:val="16"/>
              </w:rPr>
              <w:t xml:space="preserve"> </w:t>
            </w:r>
            <w:r w:rsidRPr="005A1F4A">
              <w:rPr>
                <w:rFonts w:ascii="Times New Roman" w:eastAsia="Calibri" w:hAnsi="Times New Roman" w:cs="Times New Roman"/>
                <w:sz w:val="16"/>
                <w:szCs w:val="16"/>
                <w:lang w:val="ro-RO"/>
              </w:rPr>
              <w:t>Lucrează independent sau în echipă pentru definirea conceptuală a soluțiilor.</w:t>
            </w:r>
          </w:p>
        </w:tc>
        <w:tc>
          <w:tcPr>
            <w:tcW w:w="411" w:type="dxa"/>
            <w:shd w:val="clear" w:color="auto" w:fill="FFFFFF" w:themeFill="background1"/>
          </w:tcPr>
          <w:p w14:paraId="16E812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2239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0A0F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02D5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B755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558C97" w14:textId="43A2CC3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CFF74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1489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1F40DA5" w14:textId="4847371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ABC36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81CC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9D3A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D99F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B8C2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6F808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45959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D4E6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A44E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628C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BB1C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2F94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4DEB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51EC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1982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F1264C" w14:textId="2EC89C1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572B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1C15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82DE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B0CC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95AC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0374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9B71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6EAB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B43B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5BD7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5A91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7A45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BBEF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D7C9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4B58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91964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3E24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B38196B" w14:textId="77777777" w:rsidTr="00AD3B5C">
        <w:tc>
          <w:tcPr>
            <w:tcW w:w="846" w:type="dxa"/>
            <w:vMerge w:val="restart"/>
            <w:shd w:val="clear" w:color="auto" w:fill="FFFFFF" w:themeFill="background1"/>
            <w:textDirection w:val="btLr"/>
          </w:tcPr>
          <w:p w14:paraId="4DA4D98F" w14:textId="202DA8D1" w:rsidR="004C5090" w:rsidRPr="005A1F4A" w:rsidRDefault="004C5090" w:rsidP="00743014">
            <w:pPr>
              <w:shd w:val="clear" w:color="auto" w:fill="FFFFFF" w:themeFill="background1"/>
              <w:ind w:left="113" w:right="113"/>
              <w:jc w:val="center"/>
              <w:rPr>
                <w:rFonts w:ascii="Times New Roman" w:hAnsi="Times New Roman" w:cs="Times New Roman"/>
                <w:b/>
                <w:bCs/>
                <w:sz w:val="16"/>
                <w:szCs w:val="16"/>
              </w:rPr>
            </w:pPr>
            <w:r w:rsidRPr="005A1F4A">
              <w:rPr>
                <w:rFonts w:ascii="Times New Roman" w:hAnsi="Times New Roman" w:cs="Times New Roman"/>
                <w:b/>
                <w:bCs/>
                <w:sz w:val="18"/>
                <w:szCs w:val="18"/>
              </w:rPr>
              <w:t>C 15. Consultă resurse tehnice</w:t>
            </w:r>
          </w:p>
        </w:tc>
        <w:tc>
          <w:tcPr>
            <w:tcW w:w="3326" w:type="dxa"/>
            <w:shd w:val="clear" w:color="auto" w:fill="FFFFFF" w:themeFill="background1"/>
          </w:tcPr>
          <w:p w14:paraId="483B154C" w14:textId="7DD5951C"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sursele de informații tehnice disponibile: baze de date, cataloage, fișe ale producătorilor, publicații de specialitate.</w:t>
            </w:r>
          </w:p>
        </w:tc>
        <w:tc>
          <w:tcPr>
            <w:tcW w:w="411" w:type="dxa"/>
            <w:shd w:val="clear" w:color="auto" w:fill="FFFFFF" w:themeFill="background1"/>
          </w:tcPr>
          <w:p w14:paraId="1DACCF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B3EC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8147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97F4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93D1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D3E8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8C53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728BAF" w14:textId="4156379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586573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19F2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8A00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4A14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123E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FBB74F" w14:textId="6C05A030"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34B435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0784D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410B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65E0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6127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2DDD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927B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9C80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FED8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2D14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CF5104" w14:textId="2AAAF95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63D0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4A89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95FD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2B0A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4D9C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6D51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EBBF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1C38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B265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F23E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5129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AB0D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2912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A9D5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709B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034A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3B62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34B5D44" w14:textId="77777777" w:rsidTr="00AD3B5C">
        <w:tc>
          <w:tcPr>
            <w:tcW w:w="846" w:type="dxa"/>
            <w:vMerge/>
            <w:shd w:val="clear" w:color="auto" w:fill="FFFFFF" w:themeFill="background1"/>
            <w:textDirection w:val="btLr"/>
          </w:tcPr>
          <w:p w14:paraId="0233DCBD"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1AA80159" w14:textId="09F695F1"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criteriile de selecție a resurselor relevante pentru un anumit proiect.</w:t>
            </w:r>
          </w:p>
        </w:tc>
        <w:tc>
          <w:tcPr>
            <w:tcW w:w="411" w:type="dxa"/>
            <w:shd w:val="clear" w:color="auto" w:fill="FFFFFF" w:themeFill="background1"/>
          </w:tcPr>
          <w:p w14:paraId="3A4880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6890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6F5F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B8D6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0E0F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7BC3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0032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AF3C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9C29B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D0D0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CE4D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7365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FB7C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D6C3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C245A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9A979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B6F1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5CBA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7E21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D612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97E8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D03A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6D58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6261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F7EB0E" w14:textId="6878DA7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017C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05F9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5103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F5F9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6BC2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0D68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66E9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1E6E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7F45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A2F3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68E8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B37E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FC87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DA82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C832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4FF1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EEB2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2707EBC" w14:textId="77777777" w:rsidTr="00AD3B5C">
        <w:tc>
          <w:tcPr>
            <w:tcW w:w="846" w:type="dxa"/>
            <w:vMerge/>
            <w:shd w:val="clear" w:color="auto" w:fill="FFFFFF" w:themeFill="background1"/>
            <w:textDirection w:val="btLr"/>
          </w:tcPr>
          <w:p w14:paraId="3D45CF6C"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A333448" w14:textId="308FF3AD"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Identifică și extrage informații esențiale din surse tehnice pentru susținerea deciziilor inginerești.</w:t>
            </w:r>
          </w:p>
        </w:tc>
        <w:tc>
          <w:tcPr>
            <w:tcW w:w="411" w:type="dxa"/>
            <w:shd w:val="clear" w:color="auto" w:fill="FFFFFF" w:themeFill="background1"/>
          </w:tcPr>
          <w:p w14:paraId="596984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FABA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C4AA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DC80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4758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1446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CFB7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D13967" w14:textId="239EB76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5193E0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18CE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C9B2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C262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4573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5D0E3F" w14:textId="2EDF35D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32F87F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23B3C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86FE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D292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3E49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9576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E596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B8F6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D3F2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5E02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1DEA37" w14:textId="7C5462C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AF28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A0866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5073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7E53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4BB9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147C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F77E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C67B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75BE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07BF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530A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C0F9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2270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3F24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6A9F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8510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D6BF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14B6384" w14:textId="77777777" w:rsidTr="00AD3B5C">
        <w:tc>
          <w:tcPr>
            <w:tcW w:w="846" w:type="dxa"/>
            <w:vMerge/>
            <w:shd w:val="clear" w:color="auto" w:fill="FFFFFF" w:themeFill="background1"/>
            <w:textDirection w:val="btLr"/>
          </w:tcPr>
          <w:p w14:paraId="50BAA8EB"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3EF292C" w14:textId="74FA1F13"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Evaluează credibilitatea și actualitatea surselor utilizate.</w:t>
            </w:r>
          </w:p>
        </w:tc>
        <w:tc>
          <w:tcPr>
            <w:tcW w:w="411" w:type="dxa"/>
            <w:shd w:val="clear" w:color="auto" w:fill="FFFFFF" w:themeFill="background1"/>
          </w:tcPr>
          <w:p w14:paraId="290B42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0C50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8BA4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3FCF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039F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FA3F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62A9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06CC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DDAE5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999D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39E6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3B26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48F1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64BB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57DB4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27302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43B1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EC75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61B3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2D85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5E30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701F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8061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4202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19D851" w14:textId="4D834D8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8C8C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EDFB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E28F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A5A7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294D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9E5F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D4B1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9BA7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7CD1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8FF8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3A45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8E68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4A66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489B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9280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5011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CCFE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FD2F55D" w14:textId="77777777" w:rsidTr="00AD3B5C">
        <w:tc>
          <w:tcPr>
            <w:tcW w:w="846" w:type="dxa"/>
            <w:vMerge/>
            <w:shd w:val="clear" w:color="auto" w:fill="FFFFFF" w:themeFill="background1"/>
            <w:textDirection w:val="btLr"/>
          </w:tcPr>
          <w:p w14:paraId="64358695"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478F4D7" w14:textId="2C9BBED1"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RA1</w:t>
            </w:r>
            <w:r w:rsidRPr="005A1F4A">
              <w:rPr>
                <w:rFonts w:ascii="Times New Roman" w:eastAsia="Calibri" w:hAnsi="Times New Roman" w:cs="Times New Roman"/>
                <w:sz w:val="16"/>
                <w:szCs w:val="16"/>
              </w:rPr>
              <w:t xml:space="preserve"> </w:t>
            </w:r>
            <w:r w:rsidRPr="005A1F4A">
              <w:rPr>
                <w:rFonts w:ascii="Times New Roman" w:eastAsia="Calibri" w:hAnsi="Times New Roman" w:cs="Times New Roman"/>
                <w:sz w:val="16"/>
                <w:szCs w:val="16"/>
                <w:lang w:val="ro-RO"/>
              </w:rPr>
              <w:t>Aplică informațiile obținute în mod critic și argumentat în activitatea inginerească.</w:t>
            </w:r>
          </w:p>
        </w:tc>
        <w:tc>
          <w:tcPr>
            <w:tcW w:w="411" w:type="dxa"/>
            <w:shd w:val="clear" w:color="auto" w:fill="FFFFFF" w:themeFill="background1"/>
          </w:tcPr>
          <w:p w14:paraId="5F55DF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78AE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C90A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A4CE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96DE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E9B9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7529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C38F52" w14:textId="1AEDC7D4"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1D5E0A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BCA5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25EE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34C3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34BF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9A04A5" w14:textId="22C0080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35B0F4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098F6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46C5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0D2D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A265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0B15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4422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F0E8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2005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93AB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8A35BA" w14:textId="1C6F1C0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3BEE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30B4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93AC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3B66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E3B3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754D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1EE7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95BB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516C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AEEA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581B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1564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AF27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7E8D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F497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692E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2E14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8E1EF72" w14:textId="77777777" w:rsidTr="00AD3B5C">
        <w:tc>
          <w:tcPr>
            <w:tcW w:w="846" w:type="dxa"/>
            <w:vMerge/>
            <w:shd w:val="clear" w:color="auto" w:fill="FFFFFF" w:themeFill="background1"/>
            <w:textDirection w:val="btLr"/>
          </w:tcPr>
          <w:p w14:paraId="6B1BC11B"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2CC1E39" w14:textId="4823F842"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Manifestează autonomie în documentare și autoformare continuă.</w:t>
            </w:r>
          </w:p>
        </w:tc>
        <w:tc>
          <w:tcPr>
            <w:tcW w:w="411" w:type="dxa"/>
            <w:shd w:val="clear" w:color="auto" w:fill="FFFFFF" w:themeFill="background1"/>
          </w:tcPr>
          <w:p w14:paraId="0BB03C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0C46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06AD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352A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A16C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D0C2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C20E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A79D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05AFB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7525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19BA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1F6A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4803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B4B8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11FCA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3BA898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E66E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16E0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B41F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351F3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FA70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AFF0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B8CE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7A38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CA06B5" w14:textId="552B62C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704B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1545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1D1A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8A2D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F499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BF0D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6273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F3A9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CC59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9245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732E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BA76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60D4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D0C7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83D7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F963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7880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055B51F" w14:textId="77777777" w:rsidTr="00AD3B5C">
        <w:tc>
          <w:tcPr>
            <w:tcW w:w="846" w:type="dxa"/>
            <w:vMerge w:val="restart"/>
            <w:shd w:val="clear" w:color="auto" w:fill="FFFFFF" w:themeFill="background1"/>
            <w:textDirection w:val="btLr"/>
          </w:tcPr>
          <w:p w14:paraId="0302CBCE" w14:textId="19F5368B"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bCs/>
                <w:sz w:val="18"/>
                <w:szCs w:val="18"/>
              </w:rPr>
              <w:t>C 16. Utilizează software pentru design specializat</w:t>
            </w:r>
          </w:p>
        </w:tc>
        <w:tc>
          <w:tcPr>
            <w:tcW w:w="3326" w:type="dxa"/>
            <w:shd w:val="clear" w:color="auto" w:fill="FFFFFF" w:themeFill="background1"/>
          </w:tcPr>
          <w:p w14:paraId="1D513D15" w14:textId="1A76C4EC"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tipurile de aplicații software utilizate în designul inginerești</w:t>
            </w:r>
          </w:p>
        </w:tc>
        <w:tc>
          <w:tcPr>
            <w:tcW w:w="411" w:type="dxa"/>
            <w:shd w:val="clear" w:color="auto" w:fill="FFFFFF" w:themeFill="background1"/>
          </w:tcPr>
          <w:p w14:paraId="50A11E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21DD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3033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3CB7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6499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6495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CD64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8279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3853F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EC48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B676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E175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5309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978E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34D6C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C35BB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6FCC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0337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7941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DB3F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13B3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EC90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603E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2A96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519D3C" w14:textId="77CEB60A"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09E2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4C1B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BED8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8FBC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3DD7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71F1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426C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48D1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9EB5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9D29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50E3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21D8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7FAF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7A42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5877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E237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8542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E7301E9" w14:textId="77777777" w:rsidTr="00AD3B5C">
        <w:tc>
          <w:tcPr>
            <w:tcW w:w="846" w:type="dxa"/>
            <w:vMerge/>
            <w:shd w:val="clear" w:color="auto" w:fill="FFFFFF" w:themeFill="background1"/>
            <w:textDirection w:val="btLr"/>
          </w:tcPr>
          <w:p w14:paraId="431220B5"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97D8D4E" w14:textId="6B426C28"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principiile de funcționare ale modulelor avansate de simulare și analiză</w:t>
            </w:r>
          </w:p>
        </w:tc>
        <w:tc>
          <w:tcPr>
            <w:tcW w:w="411" w:type="dxa"/>
            <w:shd w:val="clear" w:color="auto" w:fill="FFFFFF" w:themeFill="background1"/>
          </w:tcPr>
          <w:p w14:paraId="50A2C3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2387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049A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A0E3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3BEA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8F6E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98E7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F566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E5D95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4D8D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2DB6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B6FE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4FBC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0B58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C5861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359E0B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19FE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44A6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C592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863A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7CD6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36D6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CB82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FCFA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5C85AF" w14:textId="0CD6796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816D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4C18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5FDF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FE49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620C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78DD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C908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6335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0C37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B357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41D5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9DE4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5C27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6D16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038B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08B7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6C01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0A4E5FD" w14:textId="77777777" w:rsidTr="00AD3B5C">
        <w:tc>
          <w:tcPr>
            <w:tcW w:w="846" w:type="dxa"/>
            <w:vMerge/>
            <w:shd w:val="clear" w:color="auto" w:fill="FFFFFF" w:themeFill="background1"/>
            <w:textDirection w:val="btLr"/>
          </w:tcPr>
          <w:p w14:paraId="2D1D1BB7"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0BD0DAD" w14:textId="61089A95"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Modelează și simulează comportamentul pieselor și ansamblurilor în condiții reale folosind software specializat.</w:t>
            </w:r>
          </w:p>
        </w:tc>
        <w:tc>
          <w:tcPr>
            <w:tcW w:w="411" w:type="dxa"/>
            <w:shd w:val="clear" w:color="auto" w:fill="FFFFFF" w:themeFill="background1"/>
          </w:tcPr>
          <w:p w14:paraId="7FC289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27A3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B4C1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73C4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54AB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3E7D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6C0C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1D7A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DEE05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58ED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8E20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8363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91663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0A05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37BEC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43AC9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58DC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FEBA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45FA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AC87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C77B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E3AB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3FC7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D873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DFE288" w14:textId="762A966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0228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DBF0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AB77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1A24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FFAB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7600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FDDE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3D8C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3909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3BAA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19A2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802A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E431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50BC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6C25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DA93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4734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4D50A9B" w14:textId="77777777" w:rsidTr="00AD3B5C">
        <w:tc>
          <w:tcPr>
            <w:tcW w:w="846" w:type="dxa"/>
            <w:vMerge/>
            <w:shd w:val="clear" w:color="auto" w:fill="FFFFFF" w:themeFill="background1"/>
            <w:textDirection w:val="btLr"/>
          </w:tcPr>
          <w:p w14:paraId="5117D9C7"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1B0A80FB" w14:textId="5F6D9F1F"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Optimizează designul pe baza rezultatelor obținute prin simulare.</w:t>
            </w:r>
          </w:p>
        </w:tc>
        <w:tc>
          <w:tcPr>
            <w:tcW w:w="411" w:type="dxa"/>
            <w:shd w:val="clear" w:color="auto" w:fill="FFFFFF" w:themeFill="background1"/>
          </w:tcPr>
          <w:p w14:paraId="7D02CDC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9E79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BA6E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366F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578F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29B8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A783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5C9E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93BBD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DCD5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EA2B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9C9A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E873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9E8D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2A941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23344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EA36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3643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BCA1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9E61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10B8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89EB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1633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B385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BB3B37" w14:textId="3CDBF0D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DB54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444E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927B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94254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6639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C566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FD69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D47B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9249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1D33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56C1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47AF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15EC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0D02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31D4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BEBF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B62C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CFD67F9" w14:textId="77777777" w:rsidTr="00AD3B5C">
        <w:tc>
          <w:tcPr>
            <w:tcW w:w="846" w:type="dxa"/>
            <w:vMerge/>
            <w:shd w:val="clear" w:color="auto" w:fill="FFFFFF" w:themeFill="background1"/>
            <w:textDirection w:val="btLr"/>
          </w:tcPr>
          <w:p w14:paraId="7C049E51"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83A8A9A" w14:textId="1BC59FF0"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Aplică instrumentele software în mod responsabil, cu înțelegerea limitărilor și a ipotezelor de lucru.</w:t>
            </w:r>
          </w:p>
        </w:tc>
        <w:tc>
          <w:tcPr>
            <w:tcW w:w="411" w:type="dxa"/>
            <w:shd w:val="clear" w:color="auto" w:fill="FFFFFF" w:themeFill="background1"/>
          </w:tcPr>
          <w:p w14:paraId="58E415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18D9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6AC6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4961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3F00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100A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81EE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ABD6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23F82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7D15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BFFB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299A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1982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ACC2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4AB7F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24C07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C976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E039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1043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F03B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36BDF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23B8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69F0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3081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42DF16" w14:textId="6E195DCD"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7518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33E1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5EDD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5783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4F42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B3AE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44F3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2DA6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64AE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9504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CD9B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DBC1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90B0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D6B83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64CD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1D12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64FA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1686378" w14:textId="77777777" w:rsidTr="00AD3B5C">
        <w:tc>
          <w:tcPr>
            <w:tcW w:w="846" w:type="dxa"/>
            <w:vMerge/>
            <w:shd w:val="clear" w:color="auto" w:fill="FFFFFF" w:themeFill="background1"/>
            <w:textDirection w:val="btLr"/>
          </w:tcPr>
          <w:p w14:paraId="108A7E72"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C219DBA" w14:textId="383CE71F" w:rsidR="004C5090" w:rsidRPr="005A1F4A" w:rsidRDefault="004C5090" w:rsidP="00743014">
            <w:pPr>
              <w:shd w:val="clear" w:color="auto" w:fill="FFFFFF" w:themeFill="background1"/>
              <w:ind w:left="37" w:right="113"/>
              <w:rPr>
                <w:rFonts w:ascii="Times New Roman" w:eastAsia="Calibri" w:hAnsi="Times New Roman" w:cs="Times New Roman"/>
                <w:sz w:val="16"/>
                <w:szCs w:val="16"/>
                <w:lang w:val="ro-RO"/>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Propune îmbunătățiri tehnice în baza analizei simulate.</w:t>
            </w:r>
          </w:p>
        </w:tc>
        <w:tc>
          <w:tcPr>
            <w:tcW w:w="411" w:type="dxa"/>
            <w:shd w:val="clear" w:color="auto" w:fill="FFFFFF" w:themeFill="background1"/>
          </w:tcPr>
          <w:p w14:paraId="20ACB8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3DF8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692E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1E45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6C6D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B6BB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324A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6677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011C7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2743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628E3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F58A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E059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C355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4A87D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EE5D6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6A85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97AA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654F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B754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2E5E3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E254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CCD2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CD31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A6063E" w14:textId="05D77C6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4A52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4F2B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341E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884F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6DE7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5B9A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339B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CF55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13CA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52AD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E28D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6312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C4BA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3681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03AB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CE54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88C1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286C393" w14:textId="77777777" w:rsidTr="00AD3B5C">
        <w:tc>
          <w:tcPr>
            <w:tcW w:w="846" w:type="dxa"/>
            <w:vMerge w:val="restart"/>
            <w:shd w:val="clear" w:color="auto" w:fill="FFFFFF" w:themeFill="background1"/>
            <w:textDirection w:val="btLr"/>
          </w:tcPr>
          <w:p w14:paraId="6B75199F" w14:textId="5B737ACD" w:rsidR="004C5090" w:rsidRPr="005A1F4A" w:rsidRDefault="004C5090" w:rsidP="00743014">
            <w:pPr>
              <w:shd w:val="clear" w:color="auto" w:fill="FFFFFF" w:themeFill="background1"/>
              <w:ind w:left="113" w:right="113"/>
              <w:jc w:val="center"/>
              <w:rPr>
                <w:rFonts w:ascii="Times New Roman" w:hAnsi="Times New Roman" w:cs="Times New Roman"/>
                <w:b/>
                <w:bCs/>
                <w:sz w:val="16"/>
                <w:szCs w:val="16"/>
              </w:rPr>
            </w:pPr>
            <w:r w:rsidRPr="005A1F4A">
              <w:rPr>
                <w:rFonts w:ascii="Times New Roman" w:hAnsi="Times New Roman" w:cs="Times New Roman"/>
                <w:b/>
                <w:bCs/>
                <w:sz w:val="18"/>
                <w:szCs w:val="18"/>
              </w:rPr>
              <w:t>C 17. Proiectează prototipuri</w:t>
            </w:r>
          </w:p>
        </w:tc>
        <w:tc>
          <w:tcPr>
            <w:tcW w:w="3326" w:type="dxa"/>
            <w:shd w:val="clear" w:color="auto" w:fill="FFFFFF" w:themeFill="background1"/>
          </w:tcPr>
          <w:p w14:paraId="0664E958" w14:textId="79E6BE02"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metodele de proiectare inginerească aplicabile prototipurilor funcționale.</w:t>
            </w:r>
          </w:p>
        </w:tc>
        <w:tc>
          <w:tcPr>
            <w:tcW w:w="411" w:type="dxa"/>
            <w:shd w:val="clear" w:color="auto" w:fill="FFFFFF" w:themeFill="background1"/>
          </w:tcPr>
          <w:p w14:paraId="68587C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B6E3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3951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F616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BE54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B139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E9E34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C12C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5DEBB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D20A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E01A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65BE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4537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7C6A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C1E0F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84213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FD6A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F216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63CF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207D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85D0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9102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06B3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D4E4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19BA77" w14:textId="78EFBA8E"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1315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36AB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6FD9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EC7B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5469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515A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1609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7B0E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DD59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CAF7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745E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5FF7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AA74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4952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F973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D6EC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33C1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4AE71D2" w14:textId="77777777" w:rsidTr="00AD3B5C">
        <w:tc>
          <w:tcPr>
            <w:tcW w:w="846" w:type="dxa"/>
            <w:vMerge/>
            <w:shd w:val="clear" w:color="auto" w:fill="FFFFFF" w:themeFill="background1"/>
            <w:textDirection w:val="btLr"/>
          </w:tcPr>
          <w:p w14:paraId="4709AB47"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8FCAA91" w14:textId="3372CCFF"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relația dintre cerințele funcționale și geometria/modelul constructiv.</w:t>
            </w:r>
          </w:p>
        </w:tc>
        <w:tc>
          <w:tcPr>
            <w:tcW w:w="411" w:type="dxa"/>
            <w:shd w:val="clear" w:color="auto" w:fill="FFFFFF" w:themeFill="background1"/>
          </w:tcPr>
          <w:p w14:paraId="70286C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D611B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7320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B4B7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EEF57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4BE1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037F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492F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DB450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8167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5CAB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2C5F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45C63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D0FF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2F7BE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56580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0E74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8642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B222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DEDD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F4A7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CC15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6E1E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3C01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983FA7" w14:textId="454939D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CEB7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5D78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F205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CFDC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42F0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0015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4626E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4FE7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71FD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2796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B78E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D5A5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4724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4F6F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7771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4A30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2C4D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82D284E" w14:textId="77777777" w:rsidTr="00AD3B5C">
        <w:tc>
          <w:tcPr>
            <w:tcW w:w="846" w:type="dxa"/>
            <w:vMerge/>
            <w:shd w:val="clear" w:color="auto" w:fill="FFFFFF" w:themeFill="background1"/>
            <w:textDirection w:val="btLr"/>
          </w:tcPr>
          <w:p w14:paraId="2351675F"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4F77870" w14:textId="25246FF4"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Realizează concepte de prototipuri pornind de la cerințe tehnice concrete.</w:t>
            </w:r>
          </w:p>
        </w:tc>
        <w:tc>
          <w:tcPr>
            <w:tcW w:w="411" w:type="dxa"/>
            <w:shd w:val="clear" w:color="auto" w:fill="FFFFFF" w:themeFill="background1"/>
          </w:tcPr>
          <w:p w14:paraId="24D41A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1355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C5CA3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EC02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2293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7AE1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2B7E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9313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95E23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9627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69B3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1915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4CCA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FE11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2E524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BC048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BD37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0CD3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1769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4533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DF3F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8CD5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F4D4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9101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835776" w14:textId="0A01792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BF30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BDD2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2E0F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2523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C364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FD90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AB4A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4582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996F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4533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D140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ABBD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9224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7E02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2A4B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AA50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E819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661966E2" w14:textId="77777777" w:rsidTr="00AD3B5C">
        <w:tc>
          <w:tcPr>
            <w:tcW w:w="846" w:type="dxa"/>
            <w:vMerge/>
            <w:shd w:val="clear" w:color="auto" w:fill="FFFFFF" w:themeFill="background1"/>
            <w:textDirection w:val="btLr"/>
          </w:tcPr>
          <w:p w14:paraId="27703638"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16DCBBD1" w14:textId="24CC76A6"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Integrează aspecte de ergonomie </w:t>
            </w:r>
            <w:r w:rsidRPr="005A1F4A">
              <w:rPr>
                <w:rFonts w:ascii="Times New Roman" w:eastAsia="Calibri" w:hAnsi="Times New Roman" w:cs="Times New Roman"/>
                <w:sz w:val="16"/>
                <w:szCs w:val="16"/>
                <w:lang w:val="ro-RO"/>
              </w:rPr>
              <w:t>și</w:t>
            </w:r>
            <w:r w:rsidRPr="005A1F4A">
              <w:rPr>
                <w:rFonts w:ascii="Times New Roman" w:eastAsia="Calibri" w:hAnsi="Times New Roman" w:cs="Times New Roman"/>
                <w:sz w:val="16"/>
                <w:szCs w:val="16"/>
              </w:rPr>
              <w:t xml:space="preserve"> funcționalitate în proiectare.</w:t>
            </w:r>
          </w:p>
        </w:tc>
        <w:tc>
          <w:tcPr>
            <w:tcW w:w="411" w:type="dxa"/>
            <w:shd w:val="clear" w:color="auto" w:fill="FFFFFF" w:themeFill="background1"/>
          </w:tcPr>
          <w:p w14:paraId="2D1E00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0A70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77E8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2F8A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E769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B456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5639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DED7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20099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0FF2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D79D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C3FD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EB36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90CE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D537E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73764C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2183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C840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671F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257B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FC63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89D4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A139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F042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35316C" w14:textId="56F8C6D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B5ABD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8D31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B15E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818F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6F3D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87B1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AC08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E1A1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F728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D5BE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0682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C7D2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E6D0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C99E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DC25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A90B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311C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EFDE6DD" w14:textId="77777777" w:rsidTr="00AD3B5C">
        <w:tc>
          <w:tcPr>
            <w:tcW w:w="846" w:type="dxa"/>
            <w:vMerge/>
            <w:shd w:val="clear" w:color="auto" w:fill="FFFFFF" w:themeFill="background1"/>
            <w:textDirection w:val="btLr"/>
          </w:tcPr>
          <w:p w14:paraId="778CE329"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2F38DC8" w14:textId="19A435C2"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1</w:t>
            </w:r>
            <w:r w:rsidRPr="005A1F4A">
              <w:rPr>
                <w:rFonts w:ascii="Times New Roman" w:eastAsia="Calibri" w:hAnsi="Times New Roman" w:cs="Times New Roman"/>
                <w:sz w:val="16"/>
                <w:szCs w:val="16"/>
                <w:lang w:val="ro-RO"/>
              </w:rPr>
              <w:t xml:space="preserve"> Își asumă responsabilitatea pentru fezabilitatea și viabilitatea prototipului proiectat.</w:t>
            </w:r>
          </w:p>
        </w:tc>
        <w:tc>
          <w:tcPr>
            <w:tcW w:w="411" w:type="dxa"/>
            <w:shd w:val="clear" w:color="auto" w:fill="FFFFFF" w:themeFill="background1"/>
          </w:tcPr>
          <w:p w14:paraId="049335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76907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90D93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EA88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84393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9410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4BF1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6B54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6A583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9F89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730ED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0D34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9F6B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DD3D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39614F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FAFF0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AB0A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BF28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8243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66F5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F586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3B6A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6A81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5527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F1A1C2" w14:textId="3C407F0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D742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139D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921F8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D108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39BA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A983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3350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A536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1FA5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2753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ABF2C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8E5A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3C14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F1E8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77CE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3316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FAB4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426B662" w14:textId="77777777" w:rsidTr="00AD3B5C">
        <w:tc>
          <w:tcPr>
            <w:tcW w:w="846" w:type="dxa"/>
            <w:vMerge/>
            <w:shd w:val="clear" w:color="auto" w:fill="FFFFFF" w:themeFill="background1"/>
            <w:textDirection w:val="btLr"/>
          </w:tcPr>
          <w:p w14:paraId="5D8E727E"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CCB2D2E" w14:textId="4C6A9577"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Coordonează procesul de proiectare până la validarea prototipului.</w:t>
            </w:r>
          </w:p>
        </w:tc>
        <w:tc>
          <w:tcPr>
            <w:tcW w:w="411" w:type="dxa"/>
            <w:shd w:val="clear" w:color="auto" w:fill="FFFFFF" w:themeFill="background1"/>
          </w:tcPr>
          <w:p w14:paraId="59911C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04C5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0A44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E527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1B78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FA142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E4EF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C58D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9DB96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23DC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DC6F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9E7B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ED30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756A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C83CE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79F67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470C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B4D0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A7C2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DDD9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E75F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3959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217A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8439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6D7421" w14:textId="0AE68B8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0CF1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A9E61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EBF3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E050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79F5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BCFD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5BB8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B92F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659B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FBAC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15A0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CCDD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68B2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9176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85B9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3133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9D6B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AE578FB" w14:textId="77777777" w:rsidTr="00AD3B5C">
        <w:tc>
          <w:tcPr>
            <w:tcW w:w="846" w:type="dxa"/>
            <w:vMerge w:val="restart"/>
            <w:shd w:val="clear" w:color="auto" w:fill="FFFFFF" w:themeFill="background1"/>
            <w:textDirection w:val="btLr"/>
          </w:tcPr>
          <w:p w14:paraId="46F131F5" w14:textId="30579D7E" w:rsidR="004C5090" w:rsidRPr="005A1F4A" w:rsidRDefault="004C5090" w:rsidP="00743014">
            <w:pPr>
              <w:shd w:val="clear" w:color="auto" w:fill="FFFFFF" w:themeFill="background1"/>
              <w:ind w:left="113" w:right="113"/>
              <w:jc w:val="center"/>
              <w:rPr>
                <w:rFonts w:ascii="Times New Roman" w:hAnsi="Times New Roman" w:cs="Times New Roman"/>
                <w:b/>
                <w:bCs/>
                <w:sz w:val="16"/>
                <w:szCs w:val="16"/>
              </w:rPr>
            </w:pPr>
            <w:r w:rsidRPr="005A1F4A">
              <w:rPr>
                <w:rFonts w:ascii="Times New Roman" w:hAnsi="Times New Roman" w:cs="Times New Roman"/>
                <w:b/>
                <w:bCs/>
                <w:sz w:val="18"/>
                <w:szCs w:val="18"/>
              </w:rPr>
              <w:t>C 18. Estimează durată de lucru</w:t>
            </w:r>
          </w:p>
        </w:tc>
        <w:tc>
          <w:tcPr>
            <w:tcW w:w="3326" w:type="dxa"/>
            <w:shd w:val="clear" w:color="auto" w:fill="FFFFFF" w:themeFill="background1"/>
          </w:tcPr>
          <w:p w14:paraId="2E16614B" w14:textId="6278F9A6"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1</w:t>
            </w:r>
            <w:r w:rsidRPr="005A1F4A">
              <w:rPr>
                <w:rFonts w:ascii="Times New Roman" w:hAnsi="Times New Roman" w:cs="Times New Roman"/>
                <w:sz w:val="16"/>
                <w:szCs w:val="16"/>
              </w:rPr>
              <w:t xml:space="preserve"> Cunoaște metode de planificare a proceselor de fabricație și modele de estimare a timpilor de execuție.</w:t>
            </w:r>
          </w:p>
        </w:tc>
        <w:tc>
          <w:tcPr>
            <w:tcW w:w="411" w:type="dxa"/>
            <w:shd w:val="clear" w:color="auto" w:fill="FFFFFF" w:themeFill="background1"/>
          </w:tcPr>
          <w:p w14:paraId="2B9F33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7BBA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AC3A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3F87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2B7B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3439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8C9A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1353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A8925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5DCE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D008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D60A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540E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C67287" w14:textId="3BFFC52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3B24874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36667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955A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AD5CB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CB0C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ACA9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F91D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F7BB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D09D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7421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444E7E" w14:textId="70AEF82F"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842E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FFD3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62C7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94CA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2346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42F7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0F6C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BD925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A3E9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51E6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F7B4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D535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6A8A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5C1E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FBFC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043D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B09F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616706E" w14:textId="77777777" w:rsidTr="00AD3B5C">
        <w:tc>
          <w:tcPr>
            <w:tcW w:w="846" w:type="dxa"/>
            <w:vMerge/>
            <w:shd w:val="clear" w:color="auto" w:fill="FFFFFF" w:themeFill="background1"/>
            <w:textDirection w:val="btLr"/>
          </w:tcPr>
          <w:p w14:paraId="405EF4CC"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15E2181E" w14:textId="1103B0B1"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hAnsi="Times New Roman" w:cs="Times New Roman"/>
                <w:b/>
                <w:bCs/>
                <w:sz w:val="16"/>
                <w:szCs w:val="16"/>
              </w:rPr>
              <w:t>C2</w:t>
            </w:r>
            <w:r w:rsidRPr="005A1F4A">
              <w:rPr>
                <w:rFonts w:ascii="Times New Roman" w:hAnsi="Times New Roman" w:cs="Times New Roman"/>
                <w:sz w:val="16"/>
                <w:szCs w:val="16"/>
              </w:rPr>
              <w:t xml:space="preserve"> Înțelege factorii care influențează durata activităților inginerești</w:t>
            </w:r>
          </w:p>
        </w:tc>
        <w:tc>
          <w:tcPr>
            <w:tcW w:w="411" w:type="dxa"/>
            <w:shd w:val="clear" w:color="auto" w:fill="FFFFFF" w:themeFill="background1"/>
          </w:tcPr>
          <w:p w14:paraId="1DC400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618F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D489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A9CC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0FA9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F0D7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9419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B4B7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DF742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B9AD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3FC9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11D5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4651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B95F1A" w14:textId="5E3AA11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328233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80AF5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6BA8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2417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B56D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267D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AEF3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C2C6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3BCD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CB21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41E2B7" w14:textId="1923F06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A36B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5988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DA44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930E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AB3B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0E72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5B03C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ACA6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79D2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8F70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D99D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8015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B77A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DC3B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DFF7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2C60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74E2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6427172" w14:textId="77777777" w:rsidTr="00AD3B5C">
        <w:tc>
          <w:tcPr>
            <w:tcW w:w="846" w:type="dxa"/>
            <w:vMerge/>
            <w:shd w:val="clear" w:color="auto" w:fill="FFFFFF" w:themeFill="background1"/>
            <w:textDirection w:val="btLr"/>
          </w:tcPr>
          <w:p w14:paraId="35E404C0"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7971CF5" w14:textId="30B710B5"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1</w:t>
            </w:r>
            <w:r w:rsidRPr="005A1F4A">
              <w:rPr>
                <w:rFonts w:ascii="Times New Roman" w:eastAsia="Calibri" w:hAnsi="Times New Roman" w:cs="Times New Roman"/>
                <w:sz w:val="16"/>
                <w:szCs w:val="16"/>
              </w:rPr>
              <w:t xml:space="preserve"> Estimează realist timpii de lucru pentru activități de proiectare, producție sau testare.</w:t>
            </w:r>
          </w:p>
        </w:tc>
        <w:tc>
          <w:tcPr>
            <w:tcW w:w="411" w:type="dxa"/>
            <w:shd w:val="clear" w:color="auto" w:fill="FFFFFF" w:themeFill="background1"/>
          </w:tcPr>
          <w:p w14:paraId="4B3EA9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F41D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26BE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7637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2CA7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1375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87D1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70B3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09464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ED1E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B961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EB10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D4B8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A7289D" w14:textId="44BC0751"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12CDFC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35149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847C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AA9C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3AB1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C2F2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DF6A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01DC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6917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29BF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B458FD" w14:textId="15DB67CC"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C691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D0EE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6CA9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C124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A5E0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A027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0E47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D3E2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9D43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36EA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DD3F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E896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F1A8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CECB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4E9F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4456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B845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C1D1069" w14:textId="77777777" w:rsidTr="00AD3B5C">
        <w:tc>
          <w:tcPr>
            <w:tcW w:w="846" w:type="dxa"/>
            <w:vMerge/>
            <w:shd w:val="clear" w:color="auto" w:fill="FFFFFF" w:themeFill="background1"/>
            <w:textDirection w:val="btLr"/>
          </w:tcPr>
          <w:p w14:paraId="3E06C854"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54014E9" w14:textId="5B55F721"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A2</w:t>
            </w:r>
            <w:r w:rsidRPr="005A1F4A">
              <w:rPr>
                <w:rFonts w:ascii="Times New Roman" w:eastAsia="Calibri" w:hAnsi="Times New Roman" w:cs="Times New Roman"/>
                <w:sz w:val="16"/>
                <w:szCs w:val="16"/>
              </w:rPr>
              <w:t xml:space="preserve"> Utilizează instrumente informatice pentru planificarea și urmărirea activităților.</w:t>
            </w:r>
          </w:p>
        </w:tc>
        <w:tc>
          <w:tcPr>
            <w:tcW w:w="411" w:type="dxa"/>
            <w:shd w:val="clear" w:color="auto" w:fill="FFFFFF" w:themeFill="background1"/>
          </w:tcPr>
          <w:p w14:paraId="266EF2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60D45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BF64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6E1B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0F4F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6BD2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652F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D893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E9043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695E8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5C57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8A50E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4DFC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EF5EA9" w14:textId="7C71973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660F50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4973A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BA22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D214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7AAC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259A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A9B4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6D65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D47A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AEE8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7D30F7" w14:textId="65AFC1E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CC3D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5328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33A8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D233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02E2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C494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7F7A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7B58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10AD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D6792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F2E7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9D3A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DCA3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828C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5730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E4D8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50DC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B800576" w14:textId="77777777" w:rsidTr="00AD3B5C">
        <w:tc>
          <w:tcPr>
            <w:tcW w:w="846" w:type="dxa"/>
            <w:vMerge/>
            <w:shd w:val="clear" w:color="auto" w:fill="FFFFFF" w:themeFill="background1"/>
            <w:textDirection w:val="btLr"/>
          </w:tcPr>
          <w:p w14:paraId="220B4B3C"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26521464" w14:textId="1D6A02AF"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rPr>
              <w:t>RA1</w:t>
            </w:r>
            <w:r w:rsidRPr="005A1F4A">
              <w:rPr>
                <w:rFonts w:ascii="Times New Roman" w:eastAsia="Calibri" w:hAnsi="Times New Roman" w:cs="Times New Roman"/>
                <w:sz w:val="16"/>
                <w:szCs w:val="16"/>
              </w:rPr>
              <w:t xml:space="preserve"> </w:t>
            </w:r>
            <w:r w:rsidRPr="005A1F4A">
              <w:rPr>
                <w:rFonts w:ascii="Times New Roman" w:eastAsia="Calibri" w:hAnsi="Times New Roman" w:cs="Times New Roman"/>
                <w:sz w:val="16"/>
                <w:szCs w:val="16"/>
                <w:lang w:val="ro-RO"/>
              </w:rPr>
              <w:t>Propune planuri de lucru eficiente, adaptate resurselor disponibile.</w:t>
            </w:r>
          </w:p>
        </w:tc>
        <w:tc>
          <w:tcPr>
            <w:tcW w:w="411" w:type="dxa"/>
            <w:shd w:val="clear" w:color="auto" w:fill="FFFFFF" w:themeFill="background1"/>
          </w:tcPr>
          <w:p w14:paraId="35E500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5B41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DE9E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7B21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C8C6B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7C29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5212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8C9B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C2334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91BE6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4164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B0FE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1558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F3DC03" w14:textId="2CC45083"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364C4C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81C32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CA81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CFBCF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9146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5B65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3F1F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ADEA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1AC5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B49B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191C7F" w14:textId="2B1877B1"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66F4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AD6E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6B057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BD37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08816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58FE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3587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A2BE3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67C03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4694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BB5F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449E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926F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C8E7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752F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9C87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001DB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4B91EB74" w14:textId="77777777" w:rsidTr="00AD3B5C">
        <w:tc>
          <w:tcPr>
            <w:tcW w:w="846" w:type="dxa"/>
            <w:vMerge/>
            <w:shd w:val="clear" w:color="auto" w:fill="FFFFFF" w:themeFill="background1"/>
            <w:textDirection w:val="btLr"/>
          </w:tcPr>
          <w:p w14:paraId="095E6ADE"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63688D0" w14:textId="70D0E9BF" w:rsidR="004C5090" w:rsidRPr="005A1F4A" w:rsidRDefault="004C5090" w:rsidP="00743014">
            <w:pPr>
              <w:shd w:val="clear" w:color="auto" w:fill="FFFFFF" w:themeFill="background1"/>
              <w:ind w:left="37" w:right="113"/>
              <w:rPr>
                <w:rFonts w:ascii="Times New Roman" w:hAnsi="Times New Roman" w:cs="Times New Roman"/>
                <w:b/>
                <w:bCs/>
                <w:sz w:val="16"/>
                <w:szCs w:val="16"/>
              </w:rPr>
            </w:pPr>
            <w:r w:rsidRPr="005A1F4A">
              <w:rPr>
                <w:rFonts w:ascii="Times New Roman" w:eastAsia="Calibri" w:hAnsi="Times New Roman" w:cs="Times New Roman"/>
                <w:b/>
                <w:bCs/>
                <w:sz w:val="16"/>
                <w:szCs w:val="16"/>
                <w:lang w:val="ro-RO"/>
              </w:rPr>
              <w:t>RA2</w:t>
            </w:r>
            <w:r w:rsidRPr="005A1F4A">
              <w:rPr>
                <w:rFonts w:ascii="Times New Roman" w:eastAsia="Calibri" w:hAnsi="Times New Roman" w:cs="Times New Roman"/>
                <w:sz w:val="16"/>
                <w:szCs w:val="16"/>
                <w:lang w:val="ro-RO"/>
              </w:rPr>
              <w:t xml:space="preserve"> Răspunde de acuratețea estimărilor în cadrul proiectelor tehnice.</w:t>
            </w:r>
          </w:p>
        </w:tc>
        <w:tc>
          <w:tcPr>
            <w:tcW w:w="411" w:type="dxa"/>
            <w:shd w:val="clear" w:color="auto" w:fill="FFFFFF" w:themeFill="background1"/>
          </w:tcPr>
          <w:p w14:paraId="752B55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8D22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7406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18A7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CC28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2E63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B94E5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FEC5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5F843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4794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0902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A2B8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7F6A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2CB675" w14:textId="0251788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33607C2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78788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9B20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2AF1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9161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64C3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B7E8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4E72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97C7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C186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C83C44" w14:textId="7FADA5E0"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BCAB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07AE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C45DF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568F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CCCE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201D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1B92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DD981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20EE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629B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E4DE7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37EA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33C2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CAA9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DB99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AB0C4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02DA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A1823F0" w14:textId="77777777" w:rsidTr="00AD3B5C">
        <w:tc>
          <w:tcPr>
            <w:tcW w:w="846" w:type="dxa"/>
            <w:vMerge w:val="restart"/>
            <w:shd w:val="clear" w:color="auto" w:fill="FFFFFF" w:themeFill="background1"/>
            <w:textDirection w:val="btLr"/>
          </w:tcPr>
          <w:p w14:paraId="39964BC1" w14:textId="65C95610" w:rsidR="004C5090" w:rsidRPr="005A1F4A" w:rsidRDefault="004C5090"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bCs/>
                <w:sz w:val="18"/>
                <w:szCs w:val="18"/>
              </w:rPr>
              <w:t>C 19. Analizează procese de producție în vederea îmbunătățirii</w:t>
            </w:r>
          </w:p>
        </w:tc>
        <w:tc>
          <w:tcPr>
            <w:tcW w:w="3326" w:type="dxa"/>
            <w:shd w:val="clear" w:color="auto" w:fill="FFFFFF" w:themeFill="background1"/>
          </w:tcPr>
          <w:p w14:paraId="55E50567" w14:textId="46CAD527"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hAnsi="Times New Roman" w:cs="Times New Roman"/>
                <w:b/>
                <w:bCs/>
                <w:sz w:val="16"/>
                <w:szCs w:val="20"/>
              </w:rPr>
              <w:t xml:space="preserve">C1 </w:t>
            </w:r>
            <w:r w:rsidRPr="005A1F4A">
              <w:rPr>
                <w:rFonts w:ascii="Times New Roman" w:hAnsi="Times New Roman" w:cs="Times New Roman"/>
                <w:sz w:val="16"/>
                <w:szCs w:val="20"/>
              </w:rPr>
              <w:t>Cunoaște tehnicile de analiză a proceselor: fluxuri tehnologice, timpi de ciclu, pierderi.</w:t>
            </w:r>
          </w:p>
        </w:tc>
        <w:tc>
          <w:tcPr>
            <w:tcW w:w="411" w:type="dxa"/>
            <w:shd w:val="clear" w:color="auto" w:fill="FFFFFF" w:themeFill="background1"/>
          </w:tcPr>
          <w:p w14:paraId="4E0D15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000F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6AD5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9092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424C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7745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9EEE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4224A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2856A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5A04F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7CCE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0BA1E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4EEF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52D0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21CA6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028E6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0F88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F82E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2363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B048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EAD1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7B37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FE15C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119B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961649" w14:textId="72481319"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E1C1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D06E9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2FF8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6A23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DB05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80BF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3F8B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D6E2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C782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DDB3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33DB0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6657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3436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0B7C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B12F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705E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DEE5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8BE5383" w14:textId="77777777" w:rsidTr="00AD3B5C">
        <w:tc>
          <w:tcPr>
            <w:tcW w:w="846" w:type="dxa"/>
            <w:vMerge/>
            <w:shd w:val="clear" w:color="auto" w:fill="FFFFFF" w:themeFill="background1"/>
            <w:textDirection w:val="btLr"/>
          </w:tcPr>
          <w:p w14:paraId="0B279B5D"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97FE4ED" w14:textId="1B858421"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hAnsi="Times New Roman" w:cs="Times New Roman"/>
                <w:b/>
                <w:bCs/>
                <w:sz w:val="16"/>
                <w:szCs w:val="20"/>
              </w:rPr>
              <w:t>C2</w:t>
            </w:r>
            <w:r w:rsidRPr="005A1F4A">
              <w:rPr>
                <w:rFonts w:ascii="Times New Roman" w:hAnsi="Times New Roman" w:cs="Times New Roman"/>
                <w:sz w:val="16"/>
                <w:szCs w:val="20"/>
              </w:rPr>
              <w:t xml:space="preserve"> Înțelege conceptele de îmbunătățire continuă (Lean, Six Sigma, Kaizen).</w:t>
            </w:r>
          </w:p>
        </w:tc>
        <w:tc>
          <w:tcPr>
            <w:tcW w:w="411" w:type="dxa"/>
            <w:shd w:val="clear" w:color="auto" w:fill="FFFFFF" w:themeFill="background1"/>
          </w:tcPr>
          <w:p w14:paraId="0A7E1D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2C99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1A8A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4C4C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27EB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8990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8629B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FC73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AEAE3E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353D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7BAC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9656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7645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4348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A2E311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91F35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47BAB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D1EC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742A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7E77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A887B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6AE78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40BF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286E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EEE2A4" w14:textId="088FC294"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7983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C5DA0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4955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562A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A2466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72F91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CAB8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235B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6E3D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314B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19C49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9685A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9334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647A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AAD1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2CB15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9B66A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1B26DD89" w14:textId="77777777" w:rsidTr="00AD3B5C">
        <w:tc>
          <w:tcPr>
            <w:tcW w:w="846" w:type="dxa"/>
            <w:vMerge/>
            <w:shd w:val="clear" w:color="auto" w:fill="FFFFFF" w:themeFill="background1"/>
            <w:textDirection w:val="btLr"/>
          </w:tcPr>
          <w:p w14:paraId="28969492"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3CE5F8F" w14:textId="1B167C7F"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eastAsia="Calibri" w:hAnsi="Times New Roman" w:cs="Times New Roman"/>
                <w:b/>
                <w:bCs/>
                <w:sz w:val="16"/>
                <w:szCs w:val="20"/>
              </w:rPr>
              <w:t>A1</w:t>
            </w:r>
            <w:r w:rsidRPr="005A1F4A">
              <w:rPr>
                <w:rFonts w:ascii="Times New Roman" w:eastAsia="Calibri" w:hAnsi="Times New Roman" w:cs="Times New Roman"/>
                <w:sz w:val="16"/>
                <w:szCs w:val="20"/>
              </w:rPr>
              <w:t xml:space="preserve"> Identifică punctele critice ale unui proces de producție și propune optimizări.</w:t>
            </w:r>
          </w:p>
        </w:tc>
        <w:tc>
          <w:tcPr>
            <w:tcW w:w="411" w:type="dxa"/>
            <w:shd w:val="clear" w:color="auto" w:fill="FFFFFF" w:themeFill="background1"/>
          </w:tcPr>
          <w:p w14:paraId="0F34C5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8862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2D89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F6C3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AF28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A44F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884B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C1DF2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E9B87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AF13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99E0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36FE9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D2BD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BFA9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AE447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29C6B6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D194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3623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EAC2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44A97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26B40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D5D4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36B5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4670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E090DB" w14:textId="401E2A38"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2214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6DBF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47E7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8C3B5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CE18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8B1B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A745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229F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4F34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922B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9C607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2E66B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2743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429D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9ABE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8B92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7ACD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3737B599" w14:textId="77777777" w:rsidTr="00AD3B5C">
        <w:tc>
          <w:tcPr>
            <w:tcW w:w="846" w:type="dxa"/>
            <w:vMerge/>
            <w:shd w:val="clear" w:color="auto" w:fill="FFFFFF" w:themeFill="background1"/>
            <w:textDirection w:val="btLr"/>
          </w:tcPr>
          <w:p w14:paraId="3D0D80A6"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4A0D3CC4" w14:textId="0C688AA0"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eastAsia="Calibri" w:hAnsi="Times New Roman" w:cs="Times New Roman"/>
                <w:b/>
                <w:bCs/>
                <w:sz w:val="16"/>
                <w:szCs w:val="20"/>
              </w:rPr>
              <w:t>A2</w:t>
            </w:r>
            <w:r w:rsidRPr="005A1F4A">
              <w:rPr>
                <w:rFonts w:ascii="Times New Roman" w:eastAsia="Calibri" w:hAnsi="Times New Roman" w:cs="Times New Roman"/>
                <w:sz w:val="16"/>
                <w:szCs w:val="20"/>
              </w:rPr>
              <w:t xml:space="preserve"> Aplică metode inginerești pentru reducerea costurilor, creșterea calității și eficienței.</w:t>
            </w:r>
          </w:p>
        </w:tc>
        <w:tc>
          <w:tcPr>
            <w:tcW w:w="411" w:type="dxa"/>
            <w:shd w:val="clear" w:color="auto" w:fill="FFFFFF" w:themeFill="background1"/>
          </w:tcPr>
          <w:p w14:paraId="78E10A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5FFF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CA3D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A31B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71FA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B175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E852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9FAF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72A52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9F7E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C80C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84D9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8A63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13A0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20A29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AD8D93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11E1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F69A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8400D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200C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7BE6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49A6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72B0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F3456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F008A1" w14:textId="095D5785"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87DC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110D0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2E86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D7F6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0D36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E838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D155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C8EC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2F943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569F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3E86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C040B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8029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B9F0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44CB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4204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A0E9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B43AA76" w14:textId="77777777" w:rsidTr="00AD3B5C">
        <w:tc>
          <w:tcPr>
            <w:tcW w:w="846" w:type="dxa"/>
            <w:vMerge/>
            <w:shd w:val="clear" w:color="auto" w:fill="FFFFFF" w:themeFill="background1"/>
            <w:textDirection w:val="btLr"/>
          </w:tcPr>
          <w:p w14:paraId="6F3E75E9"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4A3E68D9" w14:textId="2FE7807C"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eastAsia="Calibri" w:hAnsi="Times New Roman" w:cs="Times New Roman"/>
                <w:b/>
                <w:bCs/>
                <w:sz w:val="16"/>
                <w:szCs w:val="20"/>
                <w:lang w:val="ro-RO"/>
              </w:rPr>
              <w:t>RA1</w:t>
            </w:r>
            <w:r w:rsidRPr="005A1F4A">
              <w:rPr>
                <w:rFonts w:ascii="Times New Roman" w:eastAsia="Calibri" w:hAnsi="Times New Roman" w:cs="Times New Roman"/>
                <w:sz w:val="16"/>
                <w:szCs w:val="20"/>
                <w:lang w:val="ro-RO"/>
              </w:rPr>
              <w:t xml:space="preserve"> Participă activ la implementarea soluțiilor de îmbunătățire.</w:t>
            </w:r>
          </w:p>
        </w:tc>
        <w:tc>
          <w:tcPr>
            <w:tcW w:w="411" w:type="dxa"/>
            <w:shd w:val="clear" w:color="auto" w:fill="FFFFFF" w:themeFill="background1"/>
          </w:tcPr>
          <w:p w14:paraId="57493A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5FC3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DBC09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7953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7D8C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711D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78B8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4874E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2B9C8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4A661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3A990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0D8F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3CEE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8363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E9A3A4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DB968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ED48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0F07A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A4DB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7FA4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DF1A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011F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129F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C7B8B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878642" w14:textId="7BBA9A8B"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364F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8334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78AA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4350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805DA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94E5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3224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A9221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8D388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BD5B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5F643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93E1B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47774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B8EA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02E0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79BFF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C6A20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B7AA433" w14:textId="77777777" w:rsidTr="00AD3B5C">
        <w:tc>
          <w:tcPr>
            <w:tcW w:w="846" w:type="dxa"/>
            <w:vMerge/>
            <w:shd w:val="clear" w:color="auto" w:fill="FFFFFF" w:themeFill="background1"/>
            <w:textDirection w:val="btLr"/>
          </w:tcPr>
          <w:p w14:paraId="3DEF2D43"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1BA82641" w14:textId="0D9AF9BA"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eastAsia="Calibri" w:hAnsi="Times New Roman" w:cs="Times New Roman"/>
                <w:b/>
                <w:bCs/>
                <w:sz w:val="16"/>
                <w:szCs w:val="20"/>
              </w:rPr>
              <w:t>RA2</w:t>
            </w:r>
            <w:r w:rsidRPr="005A1F4A">
              <w:rPr>
                <w:rFonts w:ascii="Times New Roman" w:eastAsia="Calibri" w:hAnsi="Times New Roman" w:cs="Times New Roman"/>
                <w:sz w:val="16"/>
                <w:szCs w:val="20"/>
              </w:rPr>
              <w:t xml:space="preserve"> </w:t>
            </w:r>
            <w:r w:rsidRPr="005A1F4A">
              <w:rPr>
                <w:rFonts w:ascii="Times New Roman" w:eastAsia="Calibri" w:hAnsi="Times New Roman" w:cs="Times New Roman"/>
                <w:sz w:val="16"/>
                <w:szCs w:val="20"/>
                <w:lang w:val="ro-RO"/>
              </w:rPr>
              <w:t>Manifestă spirit critic și inițiativă în optimizarea proceselor tehnologice.</w:t>
            </w:r>
          </w:p>
        </w:tc>
        <w:tc>
          <w:tcPr>
            <w:tcW w:w="411" w:type="dxa"/>
            <w:shd w:val="clear" w:color="auto" w:fill="FFFFFF" w:themeFill="background1"/>
          </w:tcPr>
          <w:p w14:paraId="1CD046F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3EF9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F47F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CA547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1827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9E66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C0BC0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F95F2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FC477D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366C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DB9BE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F9499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88B0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E20A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2B1AF6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5A383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F2C14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EC9E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97BD0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3CBF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8927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BC03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D0EF5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7F5C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7ABB17" w14:textId="49050AE2"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683D2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FE7B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D3B2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6B98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D3A0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B245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2EF4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5906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5B859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21B0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7B12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81B9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C2D8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EA22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4826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FD52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5615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F1F5100" w14:textId="77777777" w:rsidTr="00AD3B5C">
        <w:tc>
          <w:tcPr>
            <w:tcW w:w="846" w:type="dxa"/>
            <w:vMerge w:val="restart"/>
            <w:shd w:val="clear" w:color="auto" w:fill="FFFFFF" w:themeFill="background1"/>
            <w:textDirection w:val="btLr"/>
          </w:tcPr>
          <w:p w14:paraId="01842AA1" w14:textId="119A29D2" w:rsidR="004C5090" w:rsidRPr="005A1F4A" w:rsidRDefault="004C5090" w:rsidP="00743014">
            <w:pPr>
              <w:shd w:val="clear" w:color="auto" w:fill="FFFFFF" w:themeFill="background1"/>
              <w:ind w:left="113" w:right="113"/>
              <w:jc w:val="center"/>
              <w:rPr>
                <w:rFonts w:ascii="Times New Roman" w:hAnsi="Times New Roman" w:cs="Times New Roman"/>
                <w:sz w:val="18"/>
                <w:szCs w:val="18"/>
              </w:rPr>
            </w:pPr>
            <w:r w:rsidRPr="005A1F4A">
              <w:rPr>
                <w:rStyle w:val="xc"/>
                <w:rFonts w:ascii="Times New Roman" w:hAnsi="Times New Roman" w:cs="Times New Roman"/>
                <w:b/>
                <w:sz w:val="18"/>
                <w:szCs w:val="18"/>
                <w:lang w:val="ro-RO"/>
              </w:rPr>
              <w:t>C 20. Efectuează controlul calității</w:t>
            </w:r>
          </w:p>
        </w:tc>
        <w:tc>
          <w:tcPr>
            <w:tcW w:w="3326" w:type="dxa"/>
            <w:shd w:val="clear" w:color="auto" w:fill="FFFFFF" w:themeFill="background1"/>
          </w:tcPr>
          <w:p w14:paraId="46640B66" w14:textId="115CCEC0"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hAnsi="Times New Roman" w:cs="Times New Roman"/>
                <w:b/>
                <w:bCs/>
                <w:sz w:val="16"/>
                <w:szCs w:val="20"/>
              </w:rPr>
              <w:t>C1</w:t>
            </w:r>
            <w:r w:rsidRPr="005A1F4A">
              <w:rPr>
                <w:rFonts w:ascii="Times New Roman" w:hAnsi="Times New Roman" w:cs="Times New Roman"/>
                <w:sz w:val="16"/>
                <w:szCs w:val="20"/>
              </w:rPr>
              <w:t xml:space="preserve"> Cunoaște metodele și instrumentele de control al calității </w:t>
            </w:r>
          </w:p>
        </w:tc>
        <w:tc>
          <w:tcPr>
            <w:tcW w:w="411" w:type="dxa"/>
            <w:shd w:val="clear" w:color="auto" w:fill="FFFFFF" w:themeFill="background1"/>
          </w:tcPr>
          <w:p w14:paraId="071628A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21DF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8F410C" w14:textId="7F19876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0BF489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50C3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77BF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E8FDA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580F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848B9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0B025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66C7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00AD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11C67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F6A58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23838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1DC83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A9FEC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9F010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F6B4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6BAF6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3559C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C169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E70D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C239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FFDC86" w14:textId="6E1A5F2D"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1BBD5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001A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016D6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CF0B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E6894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2DF1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9164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DA11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CEB1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80C37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D716E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9572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4845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95FD0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1989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C8728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DDDA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3AB8BB1" w14:textId="77777777" w:rsidTr="00AD3B5C">
        <w:tc>
          <w:tcPr>
            <w:tcW w:w="846" w:type="dxa"/>
            <w:vMerge/>
            <w:shd w:val="clear" w:color="auto" w:fill="FFFFFF" w:themeFill="background1"/>
            <w:textDirection w:val="btLr"/>
          </w:tcPr>
          <w:p w14:paraId="5F7329C4"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01629F4" w14:textId="2F5586D9"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hAnsi="Times New Roman" w:cs="Times New Roman"/>
                <w:b/>
                <w:bCs/>
                <w:sz w:val="16"/>
                <w:szCs w:val="20"/>
              </w:rPr>
              <w:t>C2</w:t>
            </w:r>
            <w:r w:rsidRPr="005A1F4A">
              <w:rPr>
                <w:rFonts w:ascii="Times New Roman" w:hAnsi="Times New Roman" w:cs="Times New Roman"/>
                <w:sz w:val="16"/>
                <w:szCs w:val="20"/>
              </w:rPr>
              <w:t xml:space="preserve"> Înțelege cerințele standardelor de calitate</w:t>
            </w:r>
          </w:p>
        </w:tc>
        <w:tc>
          <w:tcPr>
            <w:tcW w:w="411" w:type="dxa"/>
            <w:shd w:val="clear" w:color="auto" w:fill="FFFFFF" w:themeFill="background1"/>
          </w:tcPr>
          <w:p w14:paraId="4D5469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5107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8B3A0E" w14:textId="116D739C"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53F06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E3675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FF3F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42701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D2AB3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5FE87C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AC16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DA410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FDED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9DA07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211F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ABA26A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26AE86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61C5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D542E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7595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F6398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0ACA6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04F9F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F632F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9D82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0D734A" w14:textId="2A317D37"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20C9DA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08B2E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C370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B353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9CF7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C8F3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3F13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DE455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1706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52EC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4A429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E901A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F248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E1A8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0B8B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FB3CA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5298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4F5182C" w14:textId="77777777" w:rsidTr="00AD3B5C">
        <w:tc>
          <w:tcPr>
            <w:tcW w:w="846" w:type="dxa"/>
            <w:vMerge/>
            <w:shd w:val="clear" w:color="auto" w:fill="FFFFFF" w:themeFill="background1"/>
            <w:textDirection w:val="btLr"/>
          </w:tcPr>
          <w:p w14:paraId="671AB45B"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685E399" w14:textId="7C00F348"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eastAsia="Calibri" w:hAnsi="Times New Roman" w:cs="Times New Roman"/>
                <w:b/>
                <w:bCs/>
                <w:sz w:val="16"/>
                <w:szCs w:val="20"/>
              </w:rPr>
              <w:t>A1</w:t>
            </w:r>
            <w:r w:rsidRPr="005A1F4A">
              <w:rPr>
                <w:rFonts w:ascii="Times New Roman" w:eastAsia="Calibri" w:hAnsi="Times New Roman" w:cs="Times New Roman"/>
                <w:sz w:val="16"/>
                <w:szCs w:val="20"/>
              </w:rPr>
              <w:t xml:space="preserve"> Aplică proceduri de verificare, măsurare și control al pieselor și proceselor.</w:t>
            </w:r>
          </w:p>
        </w:tc>
        <w:tc>
          <w:tcPr>
            <w:tcW w:w="411" w:type="dxa"/>
            <w:shd w:val="clear" w:color="auto" w:fill="FFFFFF" w:themeFill="background1"/>
          </w:tcPr>
          <w:p w14:paraId="5979249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7CD38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CB9765" w14:textId="2EF8E9D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F7BBDC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2B7A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09E44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86EB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0595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250761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CF5F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9135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CAFA2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EB98D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532E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A2C89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39B3E1E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EE13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60223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0D7A4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1928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2DB2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21EB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58C9D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B4E6C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4414D9" w14:textId="00B16679"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EE0973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15A5F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8BF8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CED9E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8B99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95C1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2A3D4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7E907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79B2E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D0F0E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B6B5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5F77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729A1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8DB7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CD1DF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03D2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AB26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5F40EBFA" w14:textId="77777777" w:rsidTr="00AD3B5C">
        <w:tc>
          <w:tcPr>
            <w:tcW w:w="846" w:type="dxa"/>
            <w:vMerge/>
            <w:shd w:val="clear" w:color="auto" w:fill="FFFFFF" w:themeFill="background1"/>
            <w:textDirection w:val="btLr"/>
          </w:tcPr>
          <w:p w14:paraId="69AD203B"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31BA65E1" w14:textId="0D7F1D2B"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eastAsia="Calibri" w:hAnsi="Times New Roman" w:cs="Times New Roman"/>
                <w:b/>
                <w:bCs/>
                <w:sz w:val="16"/>
                <w:szCs w:val="20"/>
              </w:rPr>
              <w:t>A2</w:t>
            </w:r>
            <w:r w:rsidRPr="005A1F4A">
              <w:rPr>
                <w:rFonts w:ascii="Times New Roman" w:eastAsia="Calibri" w:hAnsi="Times New Roman" w:cs="Times New Roman"/>
                <w:sz w:val="16"/>
                <w:szCs w:val="20"/>
              </w:rPr>
              <w:t xml:space="preserve"> Interpretează rapoarte de inspecție și propune acțiuni corective</w:t>
            </w:r>
          </w:p>
        </w:tc>
        <w:tc>
          <w:tcPr>
            <w:tcW w:w="411" w:type="dxa"/>
            <w:shd w:val="clear" w:color="auto" w:fill="FFFFFF" w:themeFill="background1"/>
          </w:tcPr>
          <w:p w14:paraId="56E338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FCCAC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FBA9BB" w14:textId="1E2F7922"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AAB2D5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F67A1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B642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24340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EBCB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3F83A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ECAF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0B7EB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091E3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D9788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F29F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6CF69A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E156CD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FD0B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B1413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20CE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A3A79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603E8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4C1E4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337F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F5BA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9C667D" w14:textId="2707452E"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C149F6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3506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47E1B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AA718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D16E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7AC3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98B19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E2DE9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81A81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192EA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1E8E8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4EF28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BA762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5301C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78A3D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3303F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2BFA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2CFB49BE" w14:textId="77777777" w:rsidTr="00AD3B5C">
        <w:tc>
          <w:tcPr>
            <w:tcW w:w="846" w:type="dxa"/>
            <w:vMerge/>
            <w:shd w:val="clear" w:color="auto" w:fill="FFFFFF" w:themeFill="background1"/>
            <w:textDirection w:val="btLr"/>
          </w:tcPr>
          <w:p w14:paraId="58A9B26E"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12F1349" w14:textId="3335F716"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eastAsia="Calibri" w:hAnsi="Times New Roman" w:cs="Times New Roman"/>
                <w:b/>
                <w:bCs/>
                <w:sz w:val="16"/>
                <w:szCs w:val="20"/>
                <w:lang w:val="ro-RO"/>
              </w:rPr>
              <w:t>RA1</w:t>
            </w:r>
            <w:r w:rsidRPr="005A1F4A">
              <w:rPr>
                <w:rFonts w:ascii="Times New Roman" w:eastAsia="Calibri" w:hAnsi="Times New Roman" w:cs="Times New Roman"/>
                <w:sz w:val="16"/>
                <w:szCs w:val="20"/>
                <w:lang w:val="ro-RO"/>
              </w:rPr>
              <w:t xml:space="preserve"> Respectă cerințele de calitate și urmărește menținerea conformității.</w:t>
            </w:r>
          </w:p>
        </w:tc>
        <w:tc>
          <w:tcPr>
            <w:tcW w:w="411" w:type="dxa"/>
            <w:shd w:val="clear" w:color="auto" w:fill="FFFFFF" w:themeFill="background1"/>
          </w:tcPr>
          <w:p w14:paraId="06038B8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0C49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68E2D2" w14:textId="1E46BE48"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5D26A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40430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580EA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35FA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E9FD0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D9D7F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43E37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79AB1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A6469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EEB42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82C0F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B32B55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36418E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1B721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F59E7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CD5CE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72C93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9D0F2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5B27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038B4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61FF2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0251F1" w14:textId="5A04BA0A"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40E8B2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FC3F2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0F0C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6D4A6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CB721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E5743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A825D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C17ED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2C5CC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F0AB4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E8241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BDDA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7BFC6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8E495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A1681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2375D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6C0B53"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78F5F296" w14:textId="77777777" w:rsidTr="00AD3B5C">
        <w:tc>
          <w:tcPr>
            <w:tcW w:w="846" w:type="dxa"/>
            <w:vMerge/>
            <w:shd w:val="clear" w:color="auto" w:fill="FFFFFF" w:themeFill="background1"/>
            <w:textDirection w:val="btLr"/>
          </w:tcPr>
          <w:p w14:paraId="3F48C8A7" w14:textId="77777777" w:rsidR="004C5090" w:rsidRPr="005A1F4A" w:rsidRDefault="004C5090"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66468535" w14:textId="0505E621" w:rsidR="004C5090" w:rsidRPr="005A1F4A" w:rsidRDefault="004C5090" w:rsidP="00743014">
            <w:pPr>
              <w:shd w:val="clear" w:color="auto" w:fill="FFFFFF" w:themeFill="background1"/>
              <w:ind w:left="37" w:right="113"/>
              <w:rPr>
                <w:rFonts w:ascii="Times New Roman" w:hAnsi="Times New Roman" w:cs="Times New Roman"/>
                <w:b/>
                <w:bCs/>
                <w:sz w:val="16"/>
                <w:szCs w:val="20"/>
              </w:rPr>
            </w:pPr>
            <w:r w:rsidRPr="005A1F4A">
              <w:rPr>
                <w:rFonts w:ascii="Times New Roman" w:eastAsia="Calibri" w:hAnsi="Times New Roman" w:cs="Times New Roman"/>
                <w:b/>
                <w:bCs/>
                <w:sz w:val="16"/>
                <w:szCs w:val="20"/>
                <w:lang w:val="ro-RO"/>
              </w:rPr>
              <w:t>RA2</w:t>
            </w:r>
            <w:r w:rsidRPr="005A1F4A">
              <w:rPr>
                <w:rFonts w:ascii="Times New Roman" w:eastAsia="Calibri" w:hAnsi="Times New Roman" w:cs="Times New Roman"/>
                <w:sz w:val="16"/>
                <w:szCs w:val="20"/>
                <w:lang w:val="ro-RO"/>
              </w:rPr>
              <w:t xml:space="preserve"> Răspunde de rezultatele activităților de control în cadrul echipei tehnice</w:t>
            </w:r>
          </w:p>
        </w:tc>
        <w:tc>
          <w:tcPr>
            <w:tcW w:w="411" w:type="dxa"/>
            <w:shd w:val="clear" w:color="auto" w:fill="FFFFFF" w:themeFill="background1"/>
          </w:tcPr>
          <w:p w14:paraId="3A713A9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E181C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3BAD37" w14:textId="1AFE9B16"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E710A9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B04D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9BD60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6E2F5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1B1F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D8BDE9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E7A4CB"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A9DA5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29DFD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7E448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18CD8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792B5DA"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25729F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F0A971"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A111F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3A25B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C69FA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E8656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87C0B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F8A12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2C8D20"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4A481F" w14:textId="0487509F" w:rsidR="004C5090" w:rsidRPr="005A1F4A" w:rsidRDefault="004C5090"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1BD6F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7B515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ED4DD2"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CF28BD"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5A9E0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6D0AF9"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4AAE2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08C54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84C87F"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0CA7A5"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885A4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FC40DE"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514DC8"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21AFEC"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66C867"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22DED4"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CB2276" w14:textId="77777777" w:rsidR="004C5090" w:rsidRPr="005A1F4A" w:rsidRDefault="004C5090" w:rsidP="00743014">
            <w:pPr>
              <w:shd w:val="clear" w:color="auto" w:fill="FFFFFF" w:themeFill="background1"/>
              <w:jc w:val="center"/>
              <w:rPr>
                <w:rFonts w:ascii="Times New Roman" w:hAnsi="Times New Roman" w:cs="Times New Roman"/>
                <w:sz w:val="20"/>
                <w:szCs w:val="20"/>
              </w:rPr>
            </w:pPr>
          </w:p>
        </w:tc>
      </w:tr>
      <w:tr w:rsidR="00F22F39" w:rsidRPr="005A1F4A" w14:paraId="0870F554" w14:textId="77777777" w:rsidTr="00AD3B5C">
        <w:tc>
          <w:tcPr>
            <w:tcW w:w="846" w:type="dxa"/>
            <w:vMerge w:val="restart"/>
            <w:shd w:val="clear" w:color="auto" w:fill="FFFFFF" w:themeFill="background1"/>
            <w:textDirection w:val="btLr"/>
          </w:tcPr>
          <w:p w14:paraId="7C73501A" w14:textId="3FDD6B3C" w:rsidR="00FB7385" w:rsidRPr="00BA6293" w:rsidRDefault="00FB7385" w:rsidP="00BA6293">
            <w:pPr>
              <w:shd w:val="clear" w:color="auto" w:fill="FFFFFF" w:themeFill="background1"/>
              <w:ind w:left="113" w:right="113"/>
              <w:jc w:val="center"/>
              <w:rPr>
                <w:rFonts w:ascii="Times New Roman" w:hAnsi="Times New Roman" w:cs="Times New Roman"/>
                <w:b/>
                <w:sz w:val="18"/>
                <w:szCs w:val="16"/>
              </w:rPr>
            </w:pPr>
            <w:r w:rsidRPr="00BA6293">
              <w:rPr>
                <w:rFonts w:ascii="Times New Roman" w:hAnsi="Times New Roman" w:cs="Times New Roman"/>
                <w:b/>
                <w:sz w:val="18"/>
                <w:szCs w:val="16"/>
              </w:rPr>
              <w:t>CT1. Aplică cunoștințe științifice, tehnologice și inginerești</w:t>
            </w:r>
          </w:p>
        </w:tc>
        <w:tc>
          <w:tcPr>
            <w:tcW w:w="3326" w:type="dxa"/>
            <w:shd w:val="clear" w:color="auto" w:fill="FFFFFF" w:themeFill="background1"/>
          </w:tcPr>
          <w:p w14:paraId="6ED4E469" w14:textId="710CEB96" w:rsidR="00FB7385" w:rsidRPr="005A1F4A" w:rsidRDefault="00FB7385" w:rsidP="00743014">
            <w:pPr>
              <w:pStyle w:val="NormalWeb"/>
              <w:shd w:val="clear" w:color="auto" w:fill="FFFFFF" w:themeFill="background1"/>
              <w:spacing w:before="0" w:beforeAutospacing="0" w:after="0" w:afterAutospacing="0"/>
              <w:rPr>
                <w:sz w:val="16"/>
                <w:szCs w:val="16"/>
              </w:rPr>
            </w:pPr>
            <w:r w:rsidRPr="005A1F4A">
              <w:rPr>
                <w:b/>
                <w:sz w:val="16"/>
                <w:szCs w:val="16"/>
              </w:rPr>
              <w:t xml:space="preserve">Cn1 </w:t>
            </w:r>
            <w:r w:rsidRPr="005A1F4A">
              <w:rPr>
                <w:sz w:val="16"/>
                <w:szCs w:val="16"/>
              </w:rPr>
              <w:t>Înțelege principiile fundamentale din matematică, fizică și mecanică, aplicate în inginerie.</w:t>
            </w:r>
          </w:p>
        </w:tc>
        <w:tc>
          <w:tcPr>
            <w:tcW w:w="411" w:type="dxa"/>
            <w:shd w:val="clear" w:color="auto" w:fill="FFFFFF" w:themeFill="background1"/>
          </w:tcPr>
          <w:p w14:paraId="784B90CB" w14:textId="4995A603" w:rsidR="00FB7385" w:rsidRPr="005A1F4A" w:rsidRDefault="00FB7385"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5FEB74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CAF30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DAC051" w14:textId="14943E40"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610BCA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22AC6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3D0C2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078C4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59E7443" w14:textId="77777777" w:rsidR="00FB7385" w:rsidRPr="005A1F4A" w:rsidRDefault="00FB7385" w:rsidP="00743014">
            <w:pPr>
              <w:shd w:val="clear" w:color="auto" w:fill="FFFFFF" w:themeFill="background1"/>
              <w:jc w:val="center"/>
              <w:rPr>
                <w:rFonts w:ascii="Times New Roman" w:hAnsi="Times New Roman" w:cs="Times New Roman"/>
                <w:sz w:val="20"/>
                <w:szCs w:val="20"/>
                <w:highlight w:val="cyan"/>
              </w:rPr>
            </w:pPr>
          </w:p>
        </w:tc>
        <w:tc>
          <w:tcPr>
            <w:tcW w:w="411" w:type="dxa"/>
            <w:shd w:val="clear" w:color="auto" w:fill="FFFFFF" w:themeFill="background1"/>
          </w:tcPr>
          <w:p w14:paraId="4ADF05C8" w14:textId="212E15C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8EDA28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80B27C" w14:textId="1D6DE35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74C4E04" w14:textId="055DA768"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559927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853F29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378E2FC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CC6DA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96FFD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E113E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C62F8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1961D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CB909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767A4C" w14:textId="1900F0EE"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33E8B1A" w14:textId="0E5FEC23"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16B47F3" w14:textId="48BB235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BB41782" w14:textId="3E728479"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6F6B52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90C50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E477C9" w14:textId="20455D2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CD441B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EA18AA" w14:textId="474352B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0C13675" w14:textId="6223845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F52F45A" w14:textId="0CB38BE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751656" w14:textId="54C8B16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2E69B9D" w14:textId="073344A8"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3EC9C9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41374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F2B5D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3726D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DACEB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3A1C9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670D2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7C20A8AF" w14:textId="77777777" w:rsidTr="00AD3B5C">
        <w:tc>
          <w:tcPr>
            <w:tcW w:w="846" w:type="dxa"/>
            <w:vMerge/>
            <w:shd w:val="clear" w:color="auto" w:fill="FFFFFF" w:themeFill="background1"/>
            <w:textDirection w:val="btLr"/>
          </w:tcPr>
          <w:p w14:paraId="4DF7A6C1" w14:textId="77777777" w:rsidR="00FB7385" w:rsidRPr="00BA6293" w:rsidRDefault="00FB7385" w:rsidP="00BA6293">
            <w:pPr>
              <w:shd w:val="clear" w:color="auto" w:fill="FFFFFF" w:themeFill="background1"/>
              <w:ind w:left="113" w:right="113"/>
              <w:jc w:val="center"/>
              <w:rPr>
                <w:rFonts w:ascii="Times New Roman" w:hAnsi="Times New Roman" w:cs="Times New Roman"/>
                <w:b/>
                <w:sz w:val="18"/>
                <w:szCs w:val="16"/>
              </w:rPr>
            </w:pPr>
          </w:p>
        </w:tc>
        <w:tc>
          <w:tcPr>
            <w:tcW w:w="3326" w:type="dxa"/>
            <w:shd w:val="clear" w:color="auto" w:fill="FFFFFF" w:themeFill="background1"/>
          </w:tcPr>
          <w:p w14:paraId="30C52317" w14:textId="190B0EFA" w:rsidR="00FB7385" w:rsidRPr="005A1F4A" w:rsidRDefault="00FB7385" w:rsidP="00743014">
            <w:pPr>
              <w:pStyle w:val="NormalWeb"/>
              <w:shd w:val="clear" w:color="auto" w:fill="FFFFFF" w:themeFill="background1"/>
              <w:spacing w:before="0" w:beforeAutospacing="0" w:after="0" w:afterAutospacing="0"/>
              <w:rPr>
                <w:sz w:val="16"/>
                <w:szCs w:val="16"/>
              </w:rPr>
            </w:pPr>
            <w:r w:rsidRPr="005A1F4A">
              <w:rPr>
                <w:b/>
                <w:sz w:val="16"/>
                <w:szCs w:val="16"/>
              </w:rPr>
              <w:t>Cn2</w:t>
            </w:r>
            <w:r w:rsidRPr="005A1F4A">
              <w:rPr>
                <w:sz w:val="16"/>
                <w:szCs w:val="16"/>
              </w:rPr>
              <w:t xml:space="preserve"> Cunoaște procesele tehnologice de fabricație și prelucrare a materialelor.</w:t>
            </w:r>
          </w:p>
        </w:tc>
        <w:tc>
          <w:tcPr>
            <w:tcW w:w="411" w:type="dxa"/>
            <w:shd w:val="clear" w:color="auto" w:fill="FFFFFF" w:themeFill="background1"/>
          </w:tcPr>
          <w:p w14:paraId="15DFEF3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E7E95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F0885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AAB57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FF68FF" w14:textId="564EB19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B6BDA4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A18EE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F3843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4230AAA" w14:textId="77777777" w:rsidR="00FB7385" w:rsidRPr="005A1F4A" w:rsidRDefault="00FB7385" w:rsidP="00743014">
            <w:pPr>
              <w:shd w:val="clear" w:color="auto" w:fill="FFFFFF" w:themeFill="background1"/>
              <w:jc w:val="center"/>
              <w:rPr>
                <w:rFonts w:ascii="Times New Roman" w:hAnsi="Times New Roman" w:cs="Times New Roman"/>
                <w:sz w:val="20"/>
                <w:szCs w:val="20"/>
                <w:highlight w:val="cyan"/>
              </w:rPr>
            </w:pPr>
          </w:p>
        </w:tc>
        <w:tc>
          <w:tcPr>
            <w:tcW w:w="411" w:type="dxa"/>
            <w:shd w:val="clear" w:color="auto" w:fill="FFFFFF" w:themeFill="background1"/>
          </w:tcPr>
          <w:p w14:paraId="7F5D04C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8E462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260EA0" w14:textId="37D0833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60BDC68" w14:textId="0A9528B8"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01331D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B6ABC9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8D210B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D86C9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C9A49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BCB56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88549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21D75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4FA86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FB87C6" w14:textId="38C2F17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E949E68" w14:textId="495A5334"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68DCFC7" w14:textId="34162EE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968D085" w14:textId="367F6822"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514663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A32FF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73EF99" w14:textId="0BB4C2B8"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7BB846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D2D8ED" w14:textId="554A9B34"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6D8EBD2" w14:textId="31B5AD9C"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ADB842C" w14:textId="1018BEBC"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26A5E41" w14:textId="356E9BF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5AECE6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307F96" w14:textId="389085A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59B6C3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945CB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B4C7C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619A4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676B7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932C8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166C2A9F" w14:textId="77777777" w:rsidTr="00AD3B5C">
        <w:tc>
          <w:tcPr>
            <w:tcW w:w="846" w:type="dxa"/>
            <w:vMerge/>
            <w:shd w:val="clear" w:color="auto" w:fill="FFFFFF" w:themeFill="background1"/>
            <w:textDirection w:val="btLr"/>
          </w:tcPr>
          <w:p w14:paraId="75037BD0" w14:textId="77777777" w:rsidR="00FB7385" w:rsidRPr="00BA6293" w:rsidRDefault="00FB7385" w:rsidP="00BA6293">
            <w:pPr>
              <w:shd w:val="clear" w:color="auto" w:fill="FFFFFF" w:themeFill="background1"/>
              <w:ind w:left="113" w:right="113"/>
              <w:jc w:val="center"/>
              <w:rPr>
                <w:rFonts w:ascii="Times New Roman" w:hAnsi="Times New Roman" w:cs="Times New Roman"/>
                <w:b/>
                <w:sz w:val="18"/>
                <w:szCs w:val="16"/>
              </w:rPr>
            </w:pPr>
          </w:p>
        </w:tc>
        <w:tc>
          <w:tcPr>
            <w:tcW w:w="3326" w:type="dxa"/>
            <w:shd w:val="clear" w:color="auto" w:fill="FFFFFF" w:themeFill="background1"/>
          </w:tcPr>
          <w:p w14:paraId="21B1C7A9" w14:textId="77E71077" w:rsidR="00FB7385" w:rsidRPr="005A1F4A" w:rsidRDefault="00FB7385"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Cn3</w:t>
            </w:r>
            <w:r w:rsidRPr="005A1F4A">
              <w:rPr>
                <w:rFonts w:ascii="Times New Roman" w:hAnsi="Times New Roman" w:cs="Times New Roman"/>
                <w:sz w:val="16"/>
                <w:szCs w:val="16"/>
              </w:rPr>
              <w:t xml:space="preserve"> Identifică concepte de bază privind proiectarea și funcționarea sistemelor mecanice.</w:t>
            </w:r>
          </w:p>
        </w:tc>
        <w:tc>
          <w:tcPr>
            <w:tcW w:w="411" w:type="dxa"/>
            <w:shd w:val="clear" w:color="auto" w:fill="FFFFFF" w:themeFill="background1"/>
          </w:tcPr>
          <w:p w14:paraId="3C4563D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148AA5" w14:textId="016CB7D7"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817BDB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D63D9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06C75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193E0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6C5C1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15EA3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4C85173" w14:textId="77777777" w:rsidR="00FB7385" w:rsidRPr="005A1F4A" w:rsidRDefault="00FB7385" w:rsidP="00743014">
            <w:pPr>
              <w:shd w:val="clear" w:color="auto" w:fill="FFFFFF" w:themeFill="background1"/>
              <w:jc w:val="center"/>
              <w:rPr>
                <w:rFonts w:ascii="Times New Roman" w:hAnsi="Times New Roman" w:cs="Times New Roman"/>
                <w:sz w:val="20"/>
                <w:szCs w:val="20"/>
                <w:highlight w:val="cyan"/>
              </w:rPr>
            </w:pPr>
          </w:p>
        </w:tc>
        <w:tc>
          <w:tcPr>
            <w:tcW w:w="411" w:type="dxa"/>
            <w:shd w:val="clear" w:color="auto" w:fill="FFFFFF" w:themeFill="background1"/>
          </w:tcPr>
          <w:p w14:paraId="33E9709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91682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56463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D0DFE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2B2F7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9C97E4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1FEB95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19445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60134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D14C5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695CA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141FF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1C75B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DCF44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9418DE" w14:textId="11096594"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58AC4C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ACE99A" w14:textId="51CDE707"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F8A9FD3" w14:textId="171407AE"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422243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D32AAA" w14:textId="5D73DCD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C18A4CE" w14:textId="4F33F8D4"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8776600" w14:textId="32FE5BB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790EECE" w14:textId="3B50C0AE"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E2648BF" w14:textId="2F98DC9F"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DC1C783" w14:textId="42CFA612"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E0FDDC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BD1348" w14:textId="5B99477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D999D2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2DCB0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D20BA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14FBB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09D92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DB703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54894F73" w14:textId="77777777" w:rsidTr="00AD3B5C">
        <w:tc>
          <w:tcPr>
            <w:tcW w:w="846" w:type="dxa"/>
            <w:vMerge/>
            <w:shd w:val="clear" w:color="auto" w:fill="FFFFFF" w:themeFill="background1"/>
            <w:textDirection w:val="btLr"/>
          </w:tcPr>
          <w:p w14:paraId="4EABE45C" w14:textId="77777777" w:rsidR="00FB7385" w:rsidRPr="00BA6293" w:rsidRDefault="00FB7385" w:rsidP="00BA6293">
            <w:pPr>
              <w:shd w:val="clear" w:color="auto" w:fill="FFFFFF" w:themeFill="background1"/>
              <w:ind w:left="113" w:right="113"/>
              <w:jc w:val="center"/>
              <w:rPr>
                <w:rFonts w:ascii="Times New Roman" w:hAnsi="Times New Roman" w:cs="Times New Roman"/>
                <w:b/>
                <w:sz w:val="18"/>
                <w:szCs w:val="16"/>
              </w:rPr>
            </w:pPr>
          </w:p>
        </w:tc>
        <w:tc>
          <w:tcPr>
            <w:tcW w:w="3326" w:type="dxa"/>
            <w:shd w:val="clear" w:color="auto" w:fill="FFFFFF" w:themeFill="background1"/>
          </w:tcPr>
          <w:p w14:paraId="33648C04" w14:textId="1EFD9535" w:rsidR="00FB7385" w:rsidRPr="005A1F4A" w:rsidRDefault="00FB7385" w:rsidP="00743014">
            <w:pPr>
              <w:pStyle w:val="NormalWeb"/>
              <w:shd w:val="clear" w:color="auto" w:fill="FFFFFF" w:themeFill="background1"/>
              <w:spacing w:before="0" w:beforeAutospacing="0" w:after="0" w:afterAutospacing="0"/>
              <w:rPr>
                <w:sz w:val="16"/>
                <w:szCs w:val="16"/>
              </w:rPr>
            </w:pPr>
            <w:r w:rsidRPr="005A1F4A">
              <w:rPr>
                <w:b/>
                <w:sz w:val="16"/>
                <w:szCs w:val="16"/>
              </w:rPr>
              <w:t xml:space="preserve">A1 </w:t>
            </w:r>
            <w:r w:rsidRPr="005A1F4A">
              <w:rPr>
                <w:sz w:val="16"/>
                <w:szCs w:val="16"/>
              </w:rPr>
              <w:t>Aplică metode inginerești pentru rezolvarea problemelor tehnice.</w:t>
            </w:r>
          </w:p>
        </w:tc>
        <w:tc>
          <w:tcPr>
            <w:tcW w:w="411" w:type="dxa"/>
            <w:shd w:val="clear" w:color="auto" w:fill="FFFFFF" w:themeFill="background1"/>
          </w:tcPr>
          <w:p w14:paraId="335C533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F03B3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1BB01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3EAAAE" w14:textId="24EF7003"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226D6FD" w14:textId="3CB456E0"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712727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BE0EC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4ACAE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F57DAF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78DD2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C9C2E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47745B" w14:textId="57426522"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247AFE3" w14:textId="7DCCD9BF"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3334F7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27B497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EBE228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3FC67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ADEE9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A7008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CB330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72399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1719D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47F0E1" w14:textId="0C77FE2E"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2F0A70F" w14:textId="3CBB0665"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5458A38" w14:textId="567286A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7D460C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91D2B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4D8C3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08529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54A74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A1E20E" w14:textId="12B0746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569DA59" w14:textId="4191610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8EA6911" w14:textId="45C24744"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3CD77C3" w14:textId="0C35E40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C782B5D" w14:textId="6D5FAF7F"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924591D" w14:textId="4AD5FAA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27B8E9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19332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CB6CC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17F3F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F6378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BBDFE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66A6EB55" w14:textId="77777777" w:rsidTr="00AD3B5C">
        <w:tc>
          <w:tcPr>
            <w:tcW w:w="846" w:type="dxa"/>
            <w:vMerge/>
            <w:shd w:val="clear" w:color="auto" w:fill="FFFFFF" w:themeFill="background1"/>
            <w:textDirection w:val="btLr"/>
          </w:tcPr>
          <w:p w14:paraId="32B9D7E7" w14:textId="77777777" w:rsidR="00FB7385" w:rsidRPr="00BA6293" w:rsidRDefault="00FB7385" w:rsidP="00BA6293">
            <w:pPr>
              <w:shd w:val="clear" w:color="auto" w:fill="FFFFFF" w:themeFill="background1"/>
              <w:ind w:left="113" w:right="113"/>
              <w:jc w:val="center"/>
              <w:rPr>
                <w:rFonts w:ascii="Times New Roman" w:hAnsi="Times New Roman" w:cs="Times New Roman"/>
                <w:b/>
                <w:sz w:val="18"/>
                <w:szCs w:val="16"/>
              </w:rPr>
            </w:pPr>
          </w:p>
        </w:tc>
        <w:tc>
          <w:tcPr>
            <w:tcW w:w="3326" w:type="dxa"/>
            <w:shd w:val="clear" w:color="auto" w:fill="FFFFFF" w:themeFill="background1"/>
          </w:tcPr>
          <w:p w14:paraId="1E9C8CB1" w14:textId="3FDE8DB1" w:rsidR="00FB7385" w:rsidRPr="005A1F4A" w:rsidRDefault="00FB7385"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A2</w:t>
            </w:r>
            <w:r w:rsidRPr="005A1F4A">
              <w:rPr>
                <w:rFonts w:ascii="Times New Roman" w:hAnsi="Times New Roman" w:cs="Times New Roman"/>
                <w:sz w:val="16"/>
                <w:szCs w:val="16"/>
              </w:rPr>
              <w:t xml:space="preserve"> Utilizează software specific (CAD/CAM) pentru proiectare și analiză.</w:t>
            </w:r>
          </w:p>
        </w:tc>
        <w:tc>
          <w:tcPr>
            <w:tcW w:w="411" w:type="dxa"/>
            <w:shd w:val="clear" w:color="auto" w:fill="FFFFFF" w:themeFill="background1"/>
          </w:tcPr>
          <w:p w14:paraId="76CE189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93800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A448F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90083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971F2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9430C1" w14:textId="51442CA4"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11F3E6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AA74B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44BCB19" w14:textId="7E1991B4"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ABB5046" w14:textId="75D66862"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F03979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DBA05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A25E9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141A9B" w14:textId="773D1833"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554D6BE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6321EB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D228F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7AE35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71AA9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A994E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C34BE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437D7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30051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3FD6D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21B24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C0FBC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88AF2F" w14:textId="225FF2E3"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BB54B0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0C4B2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ABB118" w14:textId="509F2F2E"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CB5B9B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A26CB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3143A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FE419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269CA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54EDB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2F612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AF552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61E12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06786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467B0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E9E94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5ADE62B5" w14:textId="77777777" w:rsidTr="00AD3B5C">
        <w:tc>
          <w:tcPr>
            <w:tcW w:w="846" w:type="dxa"/>
            <w:vMerge/>
            <w:shd w:val="clear" w:color="auto" w:fill="FFFFFF" w:themeFill="background1"/>
            <w:textDirection w:val="btLr"/>
          </w:tcPr>
          <w:p w14:paraId="4341B149" w14:textId="77777777" w:rsidR="00FB7385" w:rsidRPr="00BA6293" w:rsidRDefault="00FB7385" w:rsidP="00BA6293">
            <w:pPr>
              <w:shd w:val="clear" w:color="auto" w:fill="FFFFFF" w:themeFill="background1"/>
              <w:ind w:left="113" w:right="113"/>
              <w:jc w:val="center"/>
              <w:rPr>
                <w:rFonts w:ascii="Times New Roman" w:hAnsi="Times New Roman" w:cs="Times New Roman"/>
                <w:b/>
                <w:sz w:val="18"/>
                <w:szCs w:val="16"/>
              </w:rPr>
            </w:pPr>
          </w:p>
        </w:tc>
        <w:tc>
          <w:tcPr>
            <w:tcW w:w="3326" w:type="dxa"/>
            <w:shd w:val="clear" w:color="auto" w:fill="FFFFFF" w:themeFill="background1"/>
          </w:tcPr>
          <w:p w14:paraId="4A3B1B8E" w14:textId="2C8E7447" w:rsidR="00FB7385" w:rsidRPr="005A1F4A" w:rsidRDefault="00FB7385"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A3</w:t>
            </w:r>
            <w:r w:rsidRPr="005A1F4A">
              <w:rPr>
                <w:rFonts w:ascii="Times New Roman" w:hAnsi="Times New Roman" w:cs="Times New Roman"/>
                <w:sz w:val="16"/>
                <w:szCs w:val="16"/>
              </w:rPr>
              <w:t xml:space="preserve"> Interpretează desene tehnice și documentații tehnologice</w:t>
            </w:r>
          </w:p>
        </w:tc>
        <w:tc>
          <w:tcPr>
            <w:tcW w:w="411" w:type="dxa"/>
            <w:shd w:val="clear" w:color="auto" w:fill="FFFFFF" w:themeFill="background1"/>
          </w:tcPr>
          <w:p w14:paraId="589CEED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83F9FD" w14:textId="44D48D03"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D1A1BC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A7817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1EC7F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E918E1" w14:textId="140938F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26C4FA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3859F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CE01739" w14:textId="2A76A8E2"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BE7C2E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2D89B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08EAE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27727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5EDF9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AB4DC6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77843D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D07D6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68C05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A8ED6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A9648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82B1D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EE39E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2F81B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8F6766" w14:textId="2F917FBF"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47E96CF" w14:textId="24F6FBEF"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76C6CA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8FFF68" w14:textId="56F9A40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04604F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3A06F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2A469D" w14:textId="15DA863F"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AE3CBCE" w14:textId="3429FE02"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00E5E59" w14:textId="5903543F"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246653B" w14:textId="4520CFC7"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1A66DA9" w14:textId="4022E7D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8C9D57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0E435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3B358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8167B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74B1F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DD474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05094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41942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0D7844EF" w14:textId="77777777" w:rsidTr="00AD3B5C">
        <w:tc>
          <w:tcPr>
            <w:tcW w:w="846" w:type="dxa"/>
            <w:vMerge/>
            <w:shd w:val="clear" w:color="auto" w:fill="FFFFFF" w:themeFill="background1"/>
            <w:textDirection w:val="btLr"/>
          </w:tcPr>
          <w:p w14:paraId="60FC3139" w14:textId="77777777" w:rsidR="00FB7385" w:rsidRPr="00BA6293" w:rsidRDefault="00FB7385" w:rsidP="00BA6293">
            <w:pPr>
              <w:shd w:val="clear" w:color="auto" w:fill="FFFFFF" w:themeFill="background1"/>
              <w:ind w:left="113" w:right="113"/>
              <w:jc w:val="center"/>
              <w:rPr>
                <w:rFonts w:ascii="Times New Roman" w:hAnsi="Times New Roman" w:cs="Times New Roman"/>
                <w:b/>
                <w:sz w:val="18"/>
                <w:szCs w:val="16"/>
              </w:rPr>
            </w:pPr>
          </w:p>
        </w:tc>
        <w:tc>
          <w:tcPr>
            <w:tcW w:w="3326" w:type="dxa"/>
            <w:shd w:val="clear" w:color="auto" w:fill="FFFFFF" w:themeFill="background1"/>
          </w:tcPr>
          <w:p w14:paraId="45F93392" w14:textId="632CA013" w:rsidR="00FB7385" w:rsidRPr="005A1F4A" w:rsidRDefault="00FB7385" w:rsidP="00743014">
            <w:pPr>
              <w:pStyle w:val="NormalWeb"/>
              <w:shd w:val="clear" w:color="auto" w:fill="FFFFFF" w:themeFill="background1"/>
              <w:spacing w:before="0" w:beforeAutospacing="0" w:after="0" w:afterAutospacing="0"/>
              <w:rPr>
                <w:sz w:val="16"/>
                <w:szCs w:val="16"/>
              </w:rPr>
            </w:pPr>
            <w:r w:rsidRPr="005A1F4A">
              <w:rPr>
                <w:b/>
                <w:sz w:val="16"/>
                <w:szCs w:val="16"/>
              </w:rPr>
              <w:t>RA1</w:t>
            </w:r>
            <w:r w:rsidRPr="005A1F4A">
              <w:rPr>
                <w:sz w:val="16"/>
                <w:szCs w:val="16"/>
              </w:rPr>
              <w:t xml:space="preserve"> Aplică corect cunoștințele în contexte practice, respectând standardele tehnice.</w:t>
            </w:r>
          </w:p>
        </w:tc>
        <w:tc>
          <w:tcPr>
            <w:tcW w:w="411" w:type="dxa"/>
            <w:shd w:val="clear" w:color="auto" w:fill="FFFFFF" w:themeFill="background1"/>
          </w:tcPr>
          <w:p w14:paraId="043C360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F1FAD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3108D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2BCCF5" w14:textId="3381AF60"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162B21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56E31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52AED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09557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E21031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802DD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6BA2E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55D6FB" w14:textId="3EC0F3B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3252B3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F769C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5A26CE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338EA2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7BCD4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7E36D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09D89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C75C4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2B921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9154A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6956B8" w14:textId="1C4BFE1F"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130B8B2" w14:textId="5A686B4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52A550F" w14:textId="6F662DF4"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40E1CD5" w14:textId="4EB66F99"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C74DEEF" w14:textId="15520D59"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A99629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675C86" w14:textId="571B986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D55403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8D7F62" w14:textId="7984F7F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15CA0C1" w14:textId="416FB7F5"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98FD0E6" w14:textId="3DC193B9"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D4DD7A8" w14:textId="1363618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E57022E" w14:textId="724E948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AFB5064" w14:textId="272587B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647D03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0B972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B3D1A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7F870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6C05B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230B6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70B50D9C" w14:textId="77777777" w:rsidTr="00AD3B5C">
        <w:tc>
          <w:tcPr>
            <w:tcW w:w="846" w:type="dxa"/>
            <w:vMerge/>
            <w:shd w:val="clear" w:color="auto" w:fill="FFFFFF" w:themeFill="background1"/>
            <w:textDirection w:val="btLr"/>
          </w:tcPr>
          <w:p w14:paraId="1C2BF2DC" w14:textId="77777777" w:rsidR="00FB7385" w:rsidRPr="00BA6293" w:rsidRDefault="00FB7385" w:rsidP="00BA6293">
            <w:pPr>
              <w:shd w:val="clear" w:color="auto" w:fill="FFFFFF" w:themeFill="background1"/>
              <w:ind w:left="113" w:right="113"/>
              <w:jc w:val="center"/>
              <w:rPr>
                <w:rFonts w:ascii="Times New Roman" w:hAnsi="Times New Roman" w:cs="Times New Roman"/>
                <w:b/>
                <w:sz w:val="18"/>
                <w:szCs w:val="16"/>
              </w:rPr>
            </w:pPr>
          </w:p>
        </w:tc>
        <w:tc>
          <w:tcPr>
            <w:tcW w:w="3326" w:type="dxa"/>
            <w:shd w:val="clear" w:color="auto" w:fill="FFFFFF" w:themeFill="background1"/>
          </w:tcPr>
          <w:p w14:paraId="5D10A222" w14:textId="163FD9EF" w:rsidR="00FB7385" w:rsidRPr="005A1F4A" w:rsidRDefault="00FB7385" w:rsidP="00743014">
            <w:pPr>
              <w:shd w:val="clear" w:color="auto" w:fill="FFFFFF" w:themeFill="background1"/>
              <w:ind w:left="37" w:right="113"/>
              <w:rPr>
                <w:rFonts w:ascii="Times New Roman" w:eastAsia="Calibri" w:hAnsi="Times New Roman" w:cs="Times New Roman"/>
                <w:bCs/>
                <w:sz w:val="16"/>
                <w:szCs w:val="16"/>
                <w:lang w:val="ro-RO"/>
              </w:rPr>
            </w:pPr>
            <w:r w:rsidRPr="005A1F4A">
              <w:rPr>
                <w:rFonts w:ascii="Times New Roman" w:hAnsi="Times New Roman" w:cs="Times New Roman"/>
                <w:b/>
                <w:sz w:val="16"/>
                <w:szCs w:val="16"/>
              </w:rPr>
              <w:t>RA2</w:t>
            </w:r>
            <w:r w:rsidRPr="005A1F4A">
              <w:rPr>
                <w:rFonts w:ascii="Times New Roman" w:hAnsi="Times New Roman" w:cs="Times New Roman"/>
                <w:sz w:val="16"/>
                <w:szCs w:val="16"/>
              </w:rPr>
              <w:t xml:space="preserve"> Ia decizii tehnice simple în condiții bine definite.</w:t>
            </w:r>
          </w:p>
        </w:tc>
        <w:tc>
          <w:tcPr>
            <w:tcW w:w="411" w:type="dxa"/>
            <w:shd w:val="clear" w:color="auto" w:fill="FFFFFF" w:themeFill="background1"/>
          </w:tcPr>
          <w:p w14:paraId="6228E5B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02795F" w14:textId="18792BA6"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F7191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8955B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A99A88" w14:textId="168C75AC"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D9A197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CFBDB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AD633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5C3A05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EC5EA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F866D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8F14A9" w14:textId="6079D92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2187235" w14:textId="4FE56EC6"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EE23AC9" w14:textId="78E4E409"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27F6219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872646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82D47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1E3F5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70991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AEC35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88520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BFC66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2B8B41" w14:textId="1584E20C"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289FFAC" w14:textId="36FB893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322592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C2135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6CCDF6" w14:textId="403B749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826630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B11B5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71D93B" w14:textId="2CFA0F35"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6A76801" w14:textId="25E9B33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F4DB159" w14:textId="0CA84D9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2998C02" w14:textId="79E35147"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79CF90D" w14:textId="6AE3D124"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C0B36C5" w14:textId="3413BDF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541159B" w14:textId="6C8F42F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CE6C6D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66A5F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F973E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E0654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99E7A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59A8F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4B579204" w14:textId="77777777" w:rsidTr="00AD3B5C">
        <w:tc>
          <w:tcPr>
            <w:tcW w:w="846" w:type="dxa"/>
            <w:vMerge/>
            <w:shd w:val="clear" w:color="auto" w:fill="FFFFFF" w:themeFill="background1"/>
            <w:textDirection w:val="btLr"/>
          </w:tcPr>
          <w:p w14:paraId="2EF0377F" w14:textId="77777777" w:rsidR="00FB7385" w:rsidRPr="00BA6293" w:rsidRDefault="00FB7385" w:rsidP="00BA6293">
            <w:pPr>
              <w:shd w:val="clear" w:color="auto" w:fill="FFFFFF" w:themeFill="background1"/>
              <w:ind w:left="113" w:right="113"/>
              <w:jc w:val="center"/>
              <w:rPr>
                <w:rFonts w:ascii="Times New Roman" w:hAnsi="Times New Roman" w:cs="Times New Roman"/>
                <w:b/>
                <w:sz w:val="18"/>
                <w:szCs w:val="16"/>
              </w:rPr>
            </w:pPr>
          </w:p>
        </w:tc>
        <w:tc>
          <w:tcPr>
            <w:tcW w:w="3326" w:type="dxa"/>
            <w:shd w:val="clear" w:color="auto" w:fill="FFFFFF" w:themeFill="background1"/>
          </w:tcPr>
          <w:p w14:paraId="508DC958" w14:textId="4F0B80DE" w:rsidR="00FB7385" w:rsidRPr="005A1F4A" w:rsidRDefault="00FB7385" w:rsidP="00743014">
            <w:pPr>
              <w:shd w:val="clear" w:color="auto" w:fill="FFFFFF" w:themeFill="background1"/>
              <w:ind w:left="37" w:right="113"/>
              <w:rPr>
                <w:rFonts w:ascii="Times New Roman" w:eastAsia="Calibri" w:hAnsi="Times New Roman" w:cs="Times New Roman"/>
                <w:bCs/>
                <w:sz w:val="16"/>
                <w:szCs w:val="16"/>
                <w:lang w:val="ro-RO"/>
              </w:rPr>
            </w:pPr>
            <w:r w:rsidRPr="005A1F4A">
              <w:rPr>
                <w:rFonts w:ascii="Times New Roman" w:hAnsi="Times New Roman" w:cs="Times New Roman"/>
                <w:b/>
                <w:sz w:val="16"/>
                <w:szCs w:val="16"/>
              </w:rPr>
              <w:t>RA3</w:t>
            </w:r>
            <w:r w:rsidRPr="005A1F4A">
              <w:rPr>
                <w:rFonts w:ascii="Times New Roman" w:hAnsi="Times New Roman" w:cs="Times New Roman"/>
                <w:sz w:val="16"/>
                <w:szCs w:val="16"/>
              </w:rPr>
              <w:t xml:space="preserve"> Își asumă responsabilitatea pentru corectitudinea soluțiilor propuse</w:t>
            </w:r>
          </w:p>
        </w:tc>
        <w:tc>
          <w:tcPr>
            <w:tcW w:w="411" w:type="dxa"/>
            <w:shd w:val="clear" w:color="auto" w:fill="FFFFFF" w:themeFill="background1"/>
          </w:tcPr>
          <w:p w14:paraId="6A72166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D13FC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89C75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B1E22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3CA6F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DE1431" w14:textId="461165DB"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1B97A0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8C7E9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6FE26643" w14:textId="788AE402"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B7A03B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ED423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11534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B49FD7" w14:textId="32244E00"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E64B4C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1878F11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2C4F5C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160D5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0A9D0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37920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EADB8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F3DB7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36A0B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C099D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DBD07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DA020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8CD6B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15A38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2EB68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1E1085"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6C9B3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8BE2E7" w14:textId="3589B840"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68C81CD" w14:textId="464719E5"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75C4CB2" w14:textId="504728A5"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AF71D7C" w14:textId="72CD678D"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532E934" w14:textId="279A9047"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D292A7C" w14:textId="13653759"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F4FB28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81034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681FB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94EC9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446F03"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6394F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58A08D7E" w14:textId="77777777" w:rsidTr="00AD3B5C">
        <w:tc>
          <w:tcPr>
            <w:tcW w:w="846" w:type="dxa"/>
            <w:vMerge w:val="restart"/>
            <w:shd w:val="clear" w:color="auto" w:fill="FFFFFF" w:themeFill="background1"/>
            <w:textDirection w:val="btLr"/>
          </w:tcPr>
          <w:p w14:paraId="1F9592EA" w14:textId="77777777" w:rsidR="00FB7385" w:rsidRPr="00BA6293" w:rsidRDefault="00FB7385" w:rsidP="00BA6293">
            <w:pPr>
              <w:shd w:val="clear" w:color="auto" w:fill="FFFFFF" w:themeFill="background1"/>
              <w:ind w:left="113" w:right="113"/>
              <w:jc w:val="center"/>
              <w:rPr>
                <w:rFonts w:ascii="Times New Roman" w:hAnsi="Times New Roman" w:cs="Times New Roman"/>
                <w:b/>
                <w:bCs/>
                <w:sz w:val="18"/>
                <w:szCs w:val="18"/>
              </w:rPr>
            </w:pPr>
            <w:r w:rsidRPr="00BA6293">
              <w:rPr>
                <w:rFonts w:ascii="Times New Roman" w:hAnsi="Times New Roman" w:cs="Times New Roman"/>
                <w:b/>
                <w:bCs/>
                <w:sz w:val="18"/>
                <w:szCs w:val="18"/>
              </w:rPr>
              <w:t>CT2. Lucrează în echipe</w:t>
            </w:r>
          </w:p>
        </w:tc>
        <w:tc>
          <w:tcPr>
            <w:tcW w:w="3326" w:type="dxa"/>
            <w:shd w:val="clear" w:color="auto" w:fill="FFFFFF" w:themeFill="background1"/>
          </w:tcPr>
          <w:p w14:paraId="4831E962" w14:textId="5EFE131B" w:rsidR="00FB7385" w:rsidRPr="005A1F4A" w:rsidRDefault="00FB7385" w:rsidP="00743014">
            <w:pPr>
              <w:pStyle w:val="NormalWeb"/>
              <w:shd w:val="clear" w:color="auto" w:fill="FFFFFF" w:themeFill="background1"/>
              <w:spacing w:before="0" w:beforeAutospacing="0" w:after="0" w:afterAutospacing="0"/>
              <w:rPr>
                <w:sz w:val="16"/>
                <w:szCs w:val="16"/>
              </w:rPr>
            </w:pPr>
            <w:r w:rsidRPr="005A1F4A">
              <w:rPr>
                <w:b/>
                <w:sz w:val="16"/>
                <w:szCs w:val="16"/>
              </w:rPr>
              <w:t>Cn1</w:t>
            </w:r>
            <w:r w:rsidRPr="005A1F4A">
              <w:rPr>
                <w:sz w:val="16"/>
                <w:szCs w:val="16"/>
              </w:rPr>
              <w:t xml:space="preserve"> Înțelege rolurile și dinamica muncii în echipă.</w:t>
            </w:r>
          </w:p>
        </w:tc>
        <w:tc>
          <w:tcPr>
            <w:tcW w:w="411" w:type="dxa"/>
            <w:shd w:val="clear" w:color="auto" w:fill="FFFFFF" w:themeFill="background1"/>
          </w:tcPr>
          <w:p w14:paraId="3DD32E4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A3B6F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AF9CD1" w14:textId="4D079683"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41FCB6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CB013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FA69C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B9E0FA" w14:textId="44E4D965"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2F881D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29985E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B297E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7A6078" w14:textId="0DFBE711"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DD3B6A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1232E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389248"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64508216" w14:textId="7F26A84E"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7F9B6D1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B5092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2D42D6"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69D68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5790C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5AABE9"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8206A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450110" w14:textId="60E798DD"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46B3F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727C1F"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107AF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4B31ED"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C707CC"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82E784"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F87497"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9DA331" w14:textId="25590E50"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8A680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C62E4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EA7AA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70A4EB"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73D16C" w14:textId="523FB30A" w:rsidR="00FB738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935CE10"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2F0DA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2AE72E"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F395B1"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C29A2A"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A128A2" w14:textId="77777777" w:rsidR="00FB7385" w:rsidRPr="005A1F4A" w:rsidRDefault="00FB7385" w:rsidP="00743014">
            <w:pPr>
              <w:shd w:val="clear" w:color="auto" w:fill="FFFFFF" w:themeFill="background1"/>
              <w:jc w:val="center"/>
              <w:rPr>
                <w:rFonts w:ascii="Times New Roman" w:hAnsi="Times New Roman" w:cs="Times New Roman"/>
                <w:sz w:val="20"/>
                <w:szCs w:val="20"/>
              </w:rPr>
            </w:pPr>
          </w:p>
        </w:tc>
      </w:tr>
      <w:tr w:rsidR="00F22F39" w:rsidRPr="005A1F4A" w14:paraId="5883D1D3" w14:textId="77777777" w:rsidTr="00AD3B5C">
        <w:tc>
          <w:tcPr>
            <w:tcW w:w="846" w:type="dxa"/>
            <w:vMerge/>
            <w:shd w:val="clear" w:color="auto" w:fill="FFFFFF" w:themeFill="background1"/>
            <w:textDirection w:val="btLr"/>
          </w:tcPr>
          <w:p w14:paraId="2260EEEC" w14:textId="77777777" w:rsidR="00B21198" w:rsidRPr="005A1F4A" w:rsidRDefault="00B21198"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3DC81574" w14:textId="71E48CE8" w:rsidR="00B21198" w:rsidRPr="005A1F4A" w:rsidRDefault="00B21198"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Cn2</w:t>
            </w:r>
            <w:r w:rsidRPr="005A1F4A">
              <w:rPr>
                <w:rFonts w:ascii="Times New Roman" w:hAnsi="Times New Roman" w:cs="Times New Roman"/>
                <w:sz w:val="16"/>
                <w:szCs w:val="16"/>
              </w:rPr>
              <w:t xml:space="preserve"> Cunoaște principiile comunicării eficiente în mediul profesional.</w:t>
            </w:r>
          </w:p>
        </w:tc>
        <w:tc>
          <w:tcPr>
            <w:tcW w:w="411" w:type="dxa"/>
            <w:shd w:val="clear" w:color="auto" w:fill="FFFFFF" w:themeFill="background1"/>
          </w:tcPr>
          <w:p w14:paraId="3FEBDB5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4A1DB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62435A" w14:textId="3726459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8BEC00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DA32A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D5DD3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95BD03" w14:textId="5AAFF9A6"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380F123" w14:textId="79061D3A"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54AF856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9DE1B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E9EC45" w14:textId="5834CD00"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C1A006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8DB06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B5427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EC3FABD" w14:textId="093D385D"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3F771C40" w14:textId="24A0FC8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78389E8" w14:textId="7F5D929D"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C4E6E22" w14:textId="68AC0BA0"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7E3FAED" w14:textId="5BE3882E"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01E1138" w14:textId="793F190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C8750E2" w14:textId="4E4E40D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E36C92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CF3828" w14:textId="2FE02E6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AA1459" w14:textId="5C0BF69D"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5DB6E8D"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2CF75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1A399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216140" w14:textId="02B2BD06"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E9CC20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CC17A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B33EDA" w14:textId="6486D3F3"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7EF00F" w14:textId="0AA918D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1CC588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6BF34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61B1C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EE1334" w14:textId="4111F0FA"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963B204" w14:textId="581CF5E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0B13486" w14:textId="3EEC0C8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938AFE7" w14:textId="13DD33A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EC105BC" w14:textId="62471DC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E05FA50" w14:textId="0D5D27A6"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660BEC8" w14:textId="6B0FF39E"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25F74730" w14:textId="77777777" w:rsidTr="00AD3B5C">
        <w:tc>
          <w:tcPr>
            <w:tcW w:w="846" w:type="dxa"/>
            <w:vMerge/>
            <w:shd w:val="clear" w:color="auto" w:fill="FFFFFF" w:themeFill="background1"/>
            <w:textDirection w:val="btLr"/>
          </w:tcPr>
          <w:p w14:paraId="54157D51" w14:textId="77777777" w:rsidR="00B21198" w:rsidRPr="005A1F4A" w:rsidRDefault="00B21198"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57757B52" w14:textId="1B9315FF" w:rsidR="00B21198" w:rsidRPr="005A1F4A" w:rsidRDefault="00B21198"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Cn3</w:t>
            </w:r>
            <w:r w:rsidRPr="005A1F4A">
              <w:rPr>
                <w:rFonts w:ascii="Times New Roman" w:hAnsi="Times New Roman" w:cs="Times New Roman"/>
                <w:sz w:val="16"/>
                <w:szCs w:val="16"/>
              </w:rPr>
              <w:t xml:space="preserve"> Identifică metode de organizare și coordonare a activităților de grup.</w:t>
            </w:r>
          </w:p>
        </w:tc>
        <w:tc>
          <w:tcPr>
            <w:tcW w:w="411" w:type="dxa"/>
            <w:shd w:val="clear" w:color="auto" w:fill="FFFFFF" w:themeFill="background1"/>
          </w:tcPr>
          <w:p w14:paraId="5108CC0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88478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2D63E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5E8EE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9D02A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7C304B" w14:textId="0720C299"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B555C6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C5B26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F591578" w14:textId="4959E348"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7997B7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21E95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0133B2" w14:textId="4656581C"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F29415B" w14:textId="19B84E08"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CBD061E" w14:textId="7504885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3AA0805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3A697D53" w14:textId="1862E14C"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BF9B78F" w14:textId="0CDA2C12"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603E40F" w14:textId="36D9E1E5"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E50D7B5" w14:textId="42BF1AB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E7026CE" w14:textId="074B2B5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F8D5D76" w14:textId="438C56D0"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D4773A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2C83D7" w14:textId="50188883"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BCAB588" w14:textId="437A1AB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AA307D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715AAA" w14:textId="113C1E73"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6AFFA2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1BC40B" w14:textId="3228F78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C3C9DBB" w14:textId="48B5A28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C7BF09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C8B827" w14:textId="237DF6A8"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4D82F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A60C8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3C80B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230A9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59B3A6" w14:textId="59D47B6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44D9FA6" w14:textId="6C70A6C8"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0F293EC" w14:textId="03FBF34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5219EDF" w14:textId="56EE8EAE"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5D8BE90" w14:textId="1486B8BD"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7133CDA" w14:textId="6CA0E93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8126D48" w14:textId="640ADF0A"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1B085D76" w14:textId="77777777" w:rsidTr="00AD3B5C">
        <w:tc>
          <w:tcPr>
            <w:tcW w:w="846" w:type="dxa"/>
            <w:vMerge/>
            <w:shd w:val="clear" w:color="auto" w:fill="FFFFFF" w:themeFill="background1"/>
            <w:textDirection w:val="btLr"/>
          </w:tcPr>
          <w:p w14:paraId="25303A0C" w14:textId="77777777" w:rsidR="00B21198" w:rsidRPr="005A1F4A" w:rsidRDefault="00B21198"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462F91D6" w14:textId="7F40BF5D" w:rsidR="00B21198" w:rsidRPr="005A1F4A" w:rsidRDefault="00B21198" w:rsidP="00743014">
            <w:pPr>
              <w:pStyle w:val="NormalWeb"/>
              <w:shd w:val="clear" w:color="auto" w:fill="FFFFFF" w:themeFill="background1"/>
              <w:spacing w:before="0" w:beforeAutospacing="0" w:after="0" w:afterAutospacing="0"/>
              <w:rPr>
                <w:sz w:val="16"/>
                <w:szCs w:val="16"/>
              </w:rPr>
            </w:pPr>
            <w:r w:rsidRPr="005A1F4A">
              <w:rPr>
                <w:b/>
                <w:sz w:val="16"/>
                <w:szCs w:val="16"/>
              </w:rPr>
              <w:t>A1.</w:t>
            </w:r>
            <w:r w:rsidRPr="005A1F4A">
              <w:rPr>
                <w:sz w:val="16"/>
                <w:szCs w:val="16"/>
              </w:rPr>
              <w:t xml:space="preserve">Colaborează eficient cu colegii pentru realizarea sarcinilor comune.  </w:t>
            </w:r>
          </w:p>
        </w:tc>
        <w:tc>
          <w:tcPr>
            <w:tcW w:w="411" w:type="dxa"/>
            <w:shd w:val="clear" w:color="auto" w:fill="FFFFFF" w:themeFill="background1"/>
          </w:tcPr>
          <w:p w14:paraId="29FA906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830BE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6C44C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97786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F3201F" w14:textId="075241A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924262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D82DF5" w14:textId="67D8410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2680C02" w14:textId="0E840F52"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7CA19A3D"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A71D7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22D35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11D03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6EEA77" w14:textId="4172903C"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F258828" w14:textId="1525023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6DE557D2" w14:textId="67D773A9"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126705B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52B25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8FA4C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B1D1A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C46ED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DE493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AC760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391F0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68D8C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519786" w14:textId="0CD13880"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C2EB6D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2A053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15F88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EC10B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49DC7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9BFD4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5149A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83DEA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020CC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B1132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385F04" w14:textId="7FCFBD3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2A1D77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D5021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BD4BC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10BF9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93342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44F21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r>
      <w:tr w:rsidR="00F22F39" w:rsidRPr="005A1F4A" w14:paraId="0F50045B" w14:textId="77777777" w:rsidTr="00AD3B5C">
        <w:tc>
          <w:tcPr>
            <w:tcW w:w="846" w:type="dxa"/>
            <w:vMerge/>
            <w:shd w:val="clear" w:color="auto" w:fill="FFFFFF" w:themeFill="background1"/>
            <w:textDirection w:val="btLr"/>
          </w:tcPr>
          <w:p w14:paraId="2AF62A12" w14:textId="77777777" w:rsidR="00B21198" w:rsidRPr="005A1F4A" w:rsidRDefault="00B21198"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40B8C2D7" w14:textId="52DF2D90" w:rsidR="00B21198" w:rsidRPr="005A1F4A" w:rsidRDefault="00B21198"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A2.</w:t>
            </w:r>
            <w:r w:rsidRPr="005A1F4A">
              <w:rPr>
                <w:rFonts w:ascii="Times New Roman" w:hAnsi="Times New Roman" w:cs="Times New Roman"/>
                <w:sz w:val="16"/>
                <w:szCs w:val="16"/>
              </w:rPr>
              <w:t>Comunică clar idei tehnice, oral și în scris.</w:t>
            </w:r>
          </w:p>
        </w:tc>
        <w:tc>
          <w:tcPr>
            <w:tcW w:w="411" w:type="dxa"/>
            <w:shd w:val="clear" w:color="auto" w:fill="FFFFFF" w:themeFill="background1"/>
          </w:tcPr>
          <w:p w14:paraId="0B1784D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4F80E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0FCC4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1C441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6C013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7767E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DB043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3D2A8F" w14:textId="6A554DF6"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3096B0D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0A78A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C45F8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90F630" w14:textId="4AC1292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84161D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54074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45A7AD7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CB5BDEA" w14:textId="1CDE4622"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3438921" w14:textId="12E14CBA"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0F0B000" w14:textId="59BE7B1E"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9CB0F7" w14:textId="6200170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23DB9B8" w14:textId="1EAEB028"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50A797B" w14:textId="1747ADCC"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DE35DA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8BC7E5" w14:textId="2C21A645"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B80974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39293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EFA88F" w14:textId="3690D72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B222D8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3A2529" w14:textId="15C9794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6B04C72" w14:textId="7CA9DE60"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4716DE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9140F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76BAC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E7EC6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645D1E" w14:textId="41AA7650"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5528D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0D350D" w14:textId="6EBB2FE0"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AB8DEE1" w14:textId="1641CA7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14B4F8F" w14:textId="58517262"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137D10E" w14:textId="11014E3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55BD118" w14:textId="6FAE9AA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E713DD6" w14:textId="2D37FF1D"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95E3CD1" w14:textId="155448D2"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3FD9EC77" w14:textId="77777777" w:rsidTr="00AD3B5C">
        <w:tc>
          <w:tcPr>
            <w:tcW w:w="846" w:type="dxa"/>
            <w:vMerge/>
            <w:shd w:val="clear" w:color="auto" w:fill="FFFFFF" w:themeFill="background1"/>
            <w:textDirection w:val="btLr"/>
          </w:tcPr>
          <w:p w14:paraId="7DCFB4F5" w14:textId="77777777" w:rsidR="00B21198" w:rsidRPr="005A1F4A" w:rsidRDefault="00B21198"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245E1A4F" w14:textId="74BB5F9A" w:rsidR="00B21198" w:rsidRPr="005A1F4A" w:rsidRDefault="00B21198"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A3.</w:t>
            </w:r>
            <w:r w:rsidRPr="005A1F4A">
              <w:rPr>
                <w:rFonts w:ascii="Times New Roman" w:hAnsi="Times New Roman" w:cs="Times New Roman"/>
                <w:sz w:val="16"/>
                <w:szCs w:val="16"/>
              </w:rPr>
              <w:t xml:space="preserve"> Participă activ la rezolvarea problemelor în echipă</w:t>
            </w:r>
          </w:p>
        </w:tc>
        <w:tc>
          <w:tcPr>
            <w:tcW w:w="411" w:type="dxa"/>
            <w:shd w:val="clear" w:color="auto" w:fill="FFFFFF" w:themeFill="background1"/>
          </w:tcPr>
          <w:p w14:paraId="4924138D" w14:textId="31765528" w:rsidR="00B21198" w:rsidRPr="005A1F4A" w:rsidRDefault="00B21198"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80EF3AC" w14:textId="38E3B84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0A6D31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FD0FB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51C59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15017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E668D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50801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A4F65A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FB62F9" w14:textId="6BA90DD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110EA36" w14:textId="1724A8BE"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0F5E7E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CEF51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9D6193" w14:textId="29A381B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5AB525A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272956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DA04B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F446E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503AD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EE5C2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51AB9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30A9E1" w14:textId="197115D3"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CF1F76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ACFC0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4CF7DF" w14:textId="341FE26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FCE1EB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7D6AA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71ABDD"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DB084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D9DD5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0E3AF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F7D038" w14:textId="66A2929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DFBD5AD" w14:textId="2475845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14125D0" w14:textId="260A8EF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B547FD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B94ECC" w14:textId="79F1CA7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710ACF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C87D2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766A6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DDE45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8CAF8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37699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r>
      <w:tr w:rsidR="00F22F39" w:rsidRPr="005A1F4A" w14:paraId="2D10E93F" w14:textId="77777777" w:rsidTr="00AD3B5C">
        <w:tc>
          <w:tcPr>
            <w:tcW w:w="846" w:type="dxa"/>
            <w:vMerge/>
            <w:shd w:val="clear" w:color="auto" w:fill="FFFFFF" w:themeFill="background1"/>
            <w:textDirection w:val="btLr"/>
          </w:tcPr>
          <w:p w14:paraId="265176AF" w14:textId="77777777" w:rsidR="00B21198" w:rsidRPr="005A1F4A" w:rsidRDefault="00B21198"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1E42EF2B" w14:textId="4C087CE4" w:rsidR="00B21198" w:rsidRPr="005A1F4A" w:rsidRDefault="00B21198" w:rsidP="00743014">
            <w:pPr>
              <w:pStyle w:val="NormalWeb"/>
              <w:shd w:val="clear" w:color="auto" w:fill="FFFFFF" w:themeFill="background1"/>
              <w:spacing w:before="0" w:beforeAutospacing="0" w:after="0" w:afterAutospacing="0"/>
              <w:rPr>
                <w:sz w:val="16"/>
                <w:szCs w:val="16"/>
              </w:rPr>
            </w:pPr>
            <w:r w:rsidRPr="005A1F4A">
              <w:rPr>
                <w:b/>
                <w:sz w:val="16"/>
                <w:szCs w:val="16"/>
              </w:rPr>
              <w:t>RA1</w:t>
            </w:r>
            <w:r w:rsidRPr="005A1F4A">
              <w:rPr>
                <w:sz w:val="16"/>
                <w:szCs w:val="16"/>
              </w:rPr>
              <w:t xml:space="preserve"> Își asumă rolul în echipă și respectă responsabilitățile atribuite</w:t>
            </w:r>
          </w:p>
        </w:tc>
        <w:tc>
          <w:tcPr>
            <w:tcW w:w="411" w:type="dxa"/>
            <w:shd w:val="clear" w:color="auto" w:fill="FFFFFF" w:themeFill="background1"/>
          </w:tcPr>
          <w:p w14:paraId="08DE051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74F26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835C9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83CF2B" w14:textId="7CF750F3"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EAF74F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2636F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176D68" w14:textId="37DB5D89"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ACD1A4D"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976EEE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B852E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518E8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D6DC9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D9621F" w14:textId="1ACC28A7"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696343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B5E5D61" w14:textId="2C61A0A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3E311094" w14:textId="108B3F52"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B55DC66" w14:textId="7703062E"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7F51EB5" w14:textId="09970936"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1A7BDBB" w14:textId="46D8E77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B265659" w14:textId="0CD9BE99"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8CB5CA4" w14:textId="593A121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CADC96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14FB2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F3F13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7A2F5C" w14:textId="4F98F46C"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077CED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46CFA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99AA7E" w14:textId="3C8C33CC"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42E4F7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AB115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C6497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FE5AC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ECCB9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4A8D1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125D4D"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923F8C" w14:textId="03E7ADB6"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B9C98E8" w14:textId="18BD062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1A2B4DA" w14:textId="5428A595"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A00EE5B" w14:textId="61D790F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0C4E6C2" w14:textId="398150CE"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D5882E" w14:textId="4435BA70"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6D60F2D" w14:textId="56C00FC0"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0509D7E7" w14:textId="77777777" w:rsidTr="00AD3B5C">
        <w:tc>
          <w:tcPr>
            <w:tcW w:w="846" w:type="dxa"/>
            <w:vMerge/>
            <w:shd w:val="clear" w:color="auto" w:fill="FFFFFF" w:themeFill="background1"/>
            <w:textDirection w:val="btLr"/>
          </w:tcPr>
          <w:p w14:paraId="0C3AB617" w14:textId="77777777" w:rsidR="00B21198" w:rsidRPr="005A1F4A" w:rsidRDefault="00B21198"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436852AB" w14:textId="76A41E6C" w:rsidR="00B21198" w:rsidRPr="005A1F4A" w:rsidRDefault="00B21198"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RA2</w:t>
            </w:r>
            <w:r w:rsidRPr="005A1F4A">
              <w:rPr>
                <w:rFonts w:ascii="Times New Roman" w:hAnsi="Times New Roman" w:cs="Times New Roman"/>
                <w:sz w:val="16"/>
                <w:szCs w:val="16"/>
              </w:rPr>
              <w:t xml:space="preserve"> Respectă termenele și contribuie la atingerea obiectivelor comune.</w:t>
            </w:r>
          </w:p>
        </w:tc>
        <w:tc>
          <w:tcPr>
            <w:tcW w:w="411" w:type="dxa"/>
            <w:shd w:val="clear" w:color="auto" w:fill="FFFFFF" w:themeFill="background1"/>
          </w:tcPr>
          <w:p w14:paraId="14383A7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26F67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C9FEE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44F5A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90ECAD"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D456A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0C37A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BFE15B" w14:textId="44278993"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733511C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F9236A" w14:textId="0C690071"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1D0850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8C507C" w14:textId="210E07F0"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CF870F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11F43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5D1D47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DCFC85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44C06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9584A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0E1F8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DD693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1A72F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BA587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E066B4" w14:textId="3FAB707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6D0FE4D"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B8B3E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DB70C7" w14:textId="4F3BC3B8"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F82486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21580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3B3452" w14:textId="49A1EF2E"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05332E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D5F27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C45C0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0B88B5"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884D8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12788C"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A78A86" w14:textId="0C8CF1B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679F8B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46791E"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A12D1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4AD5B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F5C71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E38FA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r>
      <w:tr w:rsidR="00F22F39" w:rsidRPr="005A1F4A" w14:paraId="6F63D10B" w14:textId="77777777" w:rsidTr="00AD3B5C">
        <w:tc>
          <w:tcPr>
            <w:tcW w:w="846" w:type="dxa"/>
            <w:vMerge/>
            <w:shd w:val="clear" w:color="auto" w:fill="FFFFFF" w:themeFill="background1"/>
            <w:textDirection w:val="btLr"/>
          </w:tcPr>
          <w:p w14:paraId="65AC662C" w14:textId="77777777" w:rsidR="00B21198" w:rsidRPr="005A1F4A" w:rsidRDefault="00B21198"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21D89B19" w14:textId="61AA22DD" w:rsidR="00B21198" w:rsidRPr="005A1F4A" w:rsidRDefault="00B21198"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RA3</w:t>
            </w:r>
            <w:r w:rsidRPr="005A1F4A">
              <w:rPr>
                <w:rFonts w:ascii="Times New Roman" w:hAnsi="Times New Roman" w:cs="Times New Roman"/>
                <w:sz w:val="16"/>
                <w:szCs w:val="16"/>
              </w:rPr>
              <w:t xml:space="preserve"> Manifestă deschidere față de opiniile celorlalți și spirit constructiv.</w:t>
            </w:r>
          </w:p>
        </w:tc>
        <w:tc>
          <w:tcPr>
            <w:tcW w:w="411" w:type="dxa"/>
            <w:shd w:val="clear" w:color="auto" w:fill="FFFFFF" w:themeFill="background1"/>
          </w:tcPr>
          <w:p w14:paraId="0DC2E44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BB40B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AF9C8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14C945" w14:textId="51DEFF5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67A614B"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F32C3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F46677" w14:textId="26492F7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10BC27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B3023E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DE122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6A8B8E" w14:textId="16E86996"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C787AF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1207EF"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C7412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A1A58A4" w14:textId="1B80E4EB"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5FC77A9F" w14:textId="78E32DF2"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2B80719" w14:textId="7DB846E8"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8F4FBAF" w14:textId="0C98801D"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9684BDC" w14:textId="70F2CFE4"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132F4E3" w14:textId="5B7DA7E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AE98A9F" w14:textId="6A2833BA"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C77CDA7"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195BF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EA7DA2"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E2746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98C1B3"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4BDCE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663A79"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DE0268"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0F3070"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C21EAA"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1F41C4"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2AC629" w14:textId="1B4C6E86"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B00D116"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6209B1" w14:textId="77777777" w:rsidR="00B21198" w:rsidRPr="005A1F4A" w:rsidRDefault="00B21198"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1A96D4" w14:textId="41D856B8"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4192073" w14:textId="0F9EF193"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2FEC906" w14:textId="0920546A"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372BE92" w14:textId="67076AFE"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405ED9D" w14:textId="0303BC4F"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2795C34" w14:textId="7C4281DD"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4D30B43" w14:textId="38DA7DFD" w:rsidR="00B21198"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bl>
    <w:tbl>
      <w:tblPr>
        <w:tblStyle w:val="TableGrid"/>
        <w:tblW w:w="21496" w:type="dxa"/>
        <w:shd w:val="clear" w:color="auto" w:fill="FFFFFF" w:themeFill="background1"/>
        <w:tblLayout w:type="fixed"/>
        <w:tblLook w:val="04A0" w:firstRow="1" w:lastRow="0" w:firstColumn="1" w:lastColumn="0" w:noHBand="0" w:noVBand="1"/>
      </w:tblPr>
      <w:tblGrid>
        <w:gridCol w:w="846"/>
        <w:gridCol w:w="3326"/>
        <w:gridCol w:w="411"/>
        <w:gridCol w:w="411"/>
        <w:gridCol w:w="411"/>
        <w:gridCol w:w="411"/>
        <w:gridCol w:w="411"/>
        <w:gridCol w:w="411"/>
        <w:gridCol w:w="411"/>
        <w:gridCol w:w="411"/>
        <w:gridCol w:w="473"/>
        <w:gridCol w:w="411"/>
        <w:gridCol w:w="411"/>
        <w:gridCol w:w="411"/>
        <w:gridCol w:w="411"/>
        <w:gridCol w:w="411"/>
        <w:gridCol w:w="386"/>
        <w:gridCol w:w="436"/>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tblGrid>
      <w:tr w:rsidR="00F22F39" w:rsidRPr="005A1F4A" w14:paraId="74BC48ED" w14:textId="77777777" w:rsidTr="00AD3B5C">
        <w:tc>
          <w:tcPr>
            <w:tcW w:w="846" w:type="dxa"/>
            <w:vMerge w:val="restart"/>
            <w:shd w:val="clear" w:color="auto" w:fill="FFFFFF" w:themeFill="background1"/>
            <w:textDirection w:val="btLr"/>
          </w:tcPr>
          <w:p w14:paraId="48D27C0C" w14:textId="1F912E0F" w:rsidR="00FE3835" w:rsidRPr="005A1F4A" w:rsidRDefault="00FE3835"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bCs/>
                <w:sz w:val="18"/>
                <w:szCs w:val="18"/>
              </w:rPr>
              <w:t>CT3. Își asumă responsabilitatea</w:t>
            </w:r>
          </w:p>
        </w:tc>
        <w:tc>
          <w:tcPr>
            <w:tcW w:w="3326" w:type="dxa"/>
            <w:shd w:val="clear" w:color="auto" w:fill="FFFFFF" w:themeFill="background1"/>
          </w:tcPr>
          <w:p w14:paraId="4DEDB5DF" w14:textId="2A1FF976" w:rsidR="00A15838" w:rsidRPr="005A1F4A" w:rsidRDefault="00FE3835" w:rsidP="00743014">
            <w:pPr>
              <w:shd w:val="clear" w:color="auto" w:fill="FFFFFF" w:themeFill="background1"/>
              <w:ind w:left="37" w:right="113"/>
              <w:rPr>
                <w:rFonts w:ascii="Times New Roman" w:hAnsi="Times New Roman" w:cs="Times New Roman"/>
                <w:sz w:val="16"/>
                <w:szCs w:val="16"/>
              </w:rPr>
            </w:pPr>
            <w:r w:rsidRPr="005A1F4A">
              <w:rPr>
                <w:rFonts w:ascii="Times New Roman" w:hAnsi="Times New Roman" w:cs="Times New Roman"/>
                <w:sz w:val="16"/>
                <w:szCs w:val="16"/>
              </w:rPr>
              <w:t xml:space="preserve">Cn1 </w:t>
            </w:r>
            <w:r w:rsidR="00A15838" w:rsidRPr="005A1F4A">
              <w:rPr>
                <w:rFonts w:ascii="Times New Roman" w:hAnsi="Times New Roman" w:cs="Times New Roman"/>
                <w:sz w:val="16"/>
                <w:szCs w:val="16"/>
              </w:rPr>
              <w:t>Cunoaște normele etice și profesionale în domeniul ingineriei.</w:t>
            </w:r>
          </w:p>
        </w:tc>
        <w:tc>
          <w:tcPr>
            <w:tcW w:w="411" w:type="dxa"/>
            <w:shd w:val="clear" w:color="auto" w:fill="FFFFFF" w:themeFill="background1"/>
          </w:tcPr>
          <w:p w14:paraId="3366F9D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8C6290"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ADE887" w14:textId="41CA6BB6"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BE886A"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8430A2"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4AA6C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EDA1F9"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6B9A55" w14:textId="36DDDBE7"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400C96A8"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FC7476"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0CAD02"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55ECE9" w14:textId="6D45ACB4"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6E6F8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BA43F3"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0CD7EF2"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568BD032" w14:textId="17E4952D"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BEF68A" w14:textId="61F1E4D4"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04E6F2" w14:textId="24F18E6E"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1CB173" w14:textId="440C3F9F"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D052F5" w14:textId="012D5B1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0B541A" w14:textId="6F573F89"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A62DC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371E4E" w14:textId="48B60BE2"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A928FA6"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9D89B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B89349"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F729A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055569"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AA9F5E"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B0CDA9"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CEB79E"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66FF76"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63549E"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B209E3"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323728"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7AF6B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58783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08C1BA"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FCDE0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DF7E9F"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099B2A"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926868"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r>
      <w:tr w:rsidR="00F22F39" w:rsidRPr="005A1F4A" w14:paraId="65C4B1F8" w14:textId="77777777" w:rsidTr="00AD3B5C">
        <w:tc>
          <w:tcPr>
            <w:tcW w:w="846" w:type="dxa"/>
            <w:vMerge/>
            <w:shd w:val="clear" w:color="auto" w:fill="FFFFFF" w:themeFill="background1"/>
            <w:textDirection w:val="btLr"/>
          </w:tcPr>
          <w:p w14:paraId="0432854B" w14:textId="77777777" w:rsidR="00FE3835" w:rsidRPr="005A1F4A" w:rsidRDefault="00FE3835"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213041B9" w14:textId="27B1EB33" w:rsidR="00A15838" w:rsidRPr="005A1F4A" w:rsidRDefault="00FE3835" w:rsidP="00743014">
            <w:pPr>
              <w:shd w:val="clear" w:color="auto" w:fill="FFFFFF" w:themeFill="background1"/>
              <w:ind w:left="37" w:right="113"/>
              <w:rPr>
                <w:rFonts w:ascii="Times New Roman" w:hAnsi="Times New Roman" w:cs="Times New Roman"/>
                <w:sz w:val="16"/>
                <w:szCs w:val="16"/>
              </w:rPr>
            </w:pPr>
            <w:r w:rsidRPr="005A1F4A">
              <w:rPr>
                <w:rFonts w:ascii="Times New Roman" w:hAnsi="Times New Roman" w:cs="Times New Roman"/>
                <w:sz w:val="16"/>
                <w:szCs w:val="16"/>
              </w:rPr>
              <w:t xml:space="preserve">Cn2 </w:t>
            </w:r>
            <w:r w:rsidR="00A15838" w:rsidRPr="005A1F4A">
              <w:rPr>
                <w:rFonts w:ascii="Times New Roman" w:hAnsi="Times New Roman" w:cs="Times New Roman"/>
                <w:sz w:val="16"/>
                <w:szCs w:val="16"/>
              </w:rPr>
              <w:t>Înțelege importanța calității și siguranței în procesele tehnice.</w:t>
            </w:r>
          </w:p>
        </w:tc>
        <w:tc>
          <w:tcPr>
            <w:tcW w:w="411" w:type="dxa"/>
            <w:shd w:val="clear" w:color="auto" w:fill="FFFFFF" w:themeFill="background1"/>
          </w:tcPr>
          <w:p w14:paraId="535627E1"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44BC21"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F20C38"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CB65B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0AA94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0CC350"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ADA89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2931C6" w14:textId="60DC3E82"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5867441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ABBA9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21E7FB"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CD59B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F74034" w14:textId="1E7D74E9"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E6707B8"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1A00F5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47A1D73"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C8CD9A"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843F86"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85C27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81E6FB"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871B4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2E4271"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B7C61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3810F1"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6EEAF30"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C3A2C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4853B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C00F3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1456E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56659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83EF88"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88E530"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CD2DC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62C27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CADC45" w14:textId="2C84FC6E"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5710DC6" w14:textId="724F7087"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D2A1C1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83F91E"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F8C32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644F91"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4D4CB0"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83BBB3"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r>
      <w:tr w:rsidR="00F22F39" w:rsidRPr="005A1F4A" w14:paraId="7FC5825F" w14:textId="77777777" w:rsidTr="00AD3B5C">
        <w:tc>
          <w:tcPr>
            <w:tcW w:w="846" w:type="dxa"/>
            <w:vMerge/>
            <w:shd w:val="clear" w:color="auto" w:fill="FFFFFF" w:themeFill="background1"/>
            <w:textDirection w:val="btLr"/>
          </w:tcPr>
          <w:p w14:paraId="5E26969F" w14:textId="77777777" w:rsidR="00FE3835" w:rsidRPr="005A1F4A" w:rsidRDefault="00FE3835"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096D4455" w14:textId="6F98DA5E" w:rsidR="00A15838" w:rsidRPr="005A1F4A" w:rsidRDefault="00FE3835" w:rsidP="00743014">
            <w:pPr>
              <w:shd w:val="clear" w:color="auto" w:fill="FFFFFF" w:themeFill="background1"/>
              <w:ind w:left="37" w:right="113"/>
              <w:rPr>
                <w:rFonts w:ascii="Times New Roman" w:hAnsi="Times New Roman" w:cs="Times New Roman"/>
                <w:sz w:val="16"/>
                <w:szCs w:val="16"/>
              </w:rPr>
            </w:pPr>
            <w:r w:rsidRPr="005A1F4A">
              <w:rPr>
                <w:rFonts w:ascii="Times New Roman" w:hAnsi="Times New Roman" w:cs="Times New Roman"/>
                <w:sz w:val="16"/>
                <w:szCs w:val="16"/>
              </w:rPr>
              <w:t xml:space="preserve">Cn3 </w:t>
            </w:r>
            <w:r w:rsidR="00A15838" w:rsidRPr="005A1F4A">
              <w:rPr>
                <w:rFonts w:ascii="Times New Roman" w:hAnsi="Times New Roman" w:cs="Times New Roman"/>
                <w:sz w:val="16"/>
                <w:szCs w:val="16"/>
              </w:rPr>
              <w:t>Identifică impactul deciziilor tehnice asupra mediului și societății.</w:t>
            </w:r>
          </w:p>
        </w:tc>
        <w:tc>
          <w:tcPr>
            <w:tcW w:w="411" w:type="dxa"/>
            <w:shd w:val="clear" w:color="auto" w:fill="FFFFFF" w:themeFill="background1"/>
          </w:tcPr>
          <w:p w14:paraId="3FE3285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8EE1E1"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7C338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D1A41F"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92309F" w14:textId="57508BCB"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F602B3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67971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1BC4E3" w14:textId="288723B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05D248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4E8CB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79C54B" w14:textId="7A248F75"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928A8B"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D9E0AB"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8CE8B9" w14:textId="67A0684C"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7C8CA90"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4D0FC97C" w14:textId="015AF661"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B16559" w14:textId="7300D0E6"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89F63A" w14:textId="38AD7F7E"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B7E250" w14:textId="1C670EBF"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720FB2" w14:textId="035CDBC0"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D10A97" w14:textId="373B9200"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8FFE0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11FF3B"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79516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35980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15ADF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C0A943"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2A4DD3"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F8735E"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6E9D3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920612"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FFCF22"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BA2916"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C713C0" w14:textId="13316AC1"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4D6FAA" w14:textId="210F337E"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7C1881A" w14:textId="62E9F666"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68F38E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866EF3"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5B3E3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6F7B76"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E0147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7EE93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r>
      <w:tr w:rsidR="00F22F39" w:rsidRPr="005A1F4A" w14:paraId="238FE247" w14:textId="77777777" w:rsidTr="00AD3B5C">
        <w:tc>
          <w:tcPr>
            <w:tcW w:w="846" w:type="dxa"/>
            <w:vMerge/>
            <w:shd w:val="clear" w:color="auto" w:fill="FFFFFF" w:themeFill="background1"/>
            <w:textDirection w:val="btLr"/>
          </w:tcPr>
          <w:p w14:paraId="3B272B1D" w14:textId="77777777" w:rsidR="00FE3835" w:rsidRPr="005A1F4A" w:rsidRDefault="00FE3835"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68ADD4BE" w14:textId="4C2761AC" w:rsidR="00FE3835" w:rsidRPr="005A1F4A" w:rsidRDefault="00FE3835" w:rsidP="00743014">
            <w:pPr>
              <w:pStyle w:val="NormalWeb"/>
              <w:shd w:val="clear" w:color="auto" w:fill="FFFFFF" w:themeFill="background1"/>
              <w:spacing w:before="0" w:beforeAutospacing="0" w:after="0" w:afterAutospacing="0"/>
              <w:rPr>
                <w:sz w:val="16"/>
                <w:szCs w:val="16"/>
              </w:rPr>
            </w:pPr>
            <w:r w:rsidRPr="005A1F4A">
              <w:rPr>
                <w:sz w:val="16"/>
                <w:szCs w:val="16"/>
              </w:rPr>
              <w:t>A1 Respectă cerințele de calitate și standardele în activitățile desfășurate</w:t>
            </w:r>
          </w:p>
        </w:tc>
        <w:tc>
          <w:tcPr>
            <w:tcW w:w="411" w:type="dxa"/>
            <w:shd w:val="clear" w:color="auto" w:fill="FFFFFF" w:themeFill="background1"/>
          </w:tcPr>
          <w:p w14:paraId="6FC77BB9"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E26E5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AF6BC0" w14:textId="3245F7E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C5796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CFE17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08E1FB"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D20E8F"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F855C84"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A3B0241"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D24A56"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7A8D1A"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83D957" w14:textId="136CB8B5"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735AF9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9EA55A"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2E3A3195"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98CEA56"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06AA79"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C6DDD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3A5581"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EF1720"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56D142"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A6B860"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FC39BA" w14:textId="2DE5CA2D"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53F825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78216B"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A6C93C" w14:textId="3DA0A882"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882C196"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498512"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830983" w14:textId="1A2DA020"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410B7B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659CA2"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36DDE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EC963B"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4C13B3"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9C91B2"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98E2113" w14:textId="28889F7A" w:rsidR="00FE3835"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C978D59"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16790E"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2EF350"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392D1D"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847E57"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EF8A0C" w14:textId="77777777" w:rsidR="00FE3835" w:rsidRPr="005A1F4A" w:rsidRDefault="00FE3835" w:rsidP="00743014">
            <w:pPr>
              <w:shd w:val="clear" w:color="auto" w:fill="FFFFFF" w:themeFill="background1"/>
              <w:jc w:val="center"/>
              <w:rPr>
                <w:rFonts w:ascii="Times New Roman" w:hAnsi="Times New Roman" w:cs="Times New Roman"/>
                <w:sz w:val="20"/>
                <w:szCs w:val="20"/>
              </w:rPr>
            </w:pPr>
          </w:p>
        </w:tc>
      </w:tr>
      <w:tr w:rsidR="00F22F39" w:rsidRPr="005A1F4A" w14:paraId="2E52AB18" w14:textId="77777777" w:rsidTr="00AD3B5C">
        <w:tc>
          <w:tcPr>
            <w:tcW w:w="846" w:type="dxa"/>
            <w:vMerge/>
            <w:shd w:val="clear" w:color="auto" w:fill="FFFFFF" w:themeFill="background1"/>
            <w:textDirection w:val="btLr"/>
          </w:tcPr>
          <w:p w14:paraId="67E84278" w14:textId="77777777" w:rsidR="00932A71" w:rsidRPr="005A1F4A" w:rsidRDefault="00932A71"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544ADF51" w14:textId="0E712362"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sz w:val="16"/>
                <w:szCs w:val="16"/>
              </w:rPr>
              <w:t>A2 Evaluează consecințele acțiunilor proprii în context profesional.</w:t>
            </w:r>
          </w:p>
        </w:tc>
        <w:tc>
          <w:tcPr>
            <w:tcW w:w="411" w:type="dxa"/>
            <w:shd w:val="clear" w:color="auto" w:fill="FFFFFF" w:themeFill="background1"/>
          </w:tcPr>
          <w:p w14:paraId="57660B9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D70ED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616BC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6FAB8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14F66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3D670B" w14:textId="654730E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9A6EFA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43DD2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A8765E5" w14:textId="46502EC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75D0EC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0BF90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E5D3F2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4BE107" w14:textId="2BE766B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C04B60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BC8781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34B32DAC" w14:textId="4333FE4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8EBDEDF" w14:textId="41420F7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BD20479" w14:textId="377E8E6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30292A3" w14:textId="47B82EB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4C05AA5" w14:textId="68F09A4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2624748" w14:textId="3A26EF8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F5558B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3A44B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6B1C8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33925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82A95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A83BB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088B2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CFAB5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EDF83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57F8E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F45BC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7107E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490E6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B92A1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910E40" w14:textId="706CD934"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1DC68D1" w14:textId="0F51EE1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FAE0346" w14:textId="506E64A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1C07D1B" w14:textId="3ABF74A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08C4522" w14:textId="3BBFF454"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044F866" w14:textId="67C70DB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0FA5318" w14:textId="37AD5A9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40393586" w14:textId="77777777" w:rsidTr="00AD3B5C">
        <w:tc>
          <w:tcPr>
            <w:tcW w:w="846" w:type="dxa"/>
            <w:vMerge/>
            <w:shd w:val="clear" w:color="auto" w:fill="FFFFFF" w:themeFill="background1"/>
            <w:textDirection w:val="btLr"/>
          </w:tcPr>
          <w:p w14:paraId="35B1B324" w14:textId="77777777" w:rsidR="00932A71" w:rsidRPr="005A1F4A" w:rsidRDefault="00932A71"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7D322A57" w14:textId="2A785627"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sz w:val="16"/>
                <w:szCs w:val="16"/>
              </w:rPr>
              <w:t>A3 Gestionează sarcinile primite într-un mod organizat și eficient.</w:t>
            </w:r>
          </w:p>
        </w:tc>
        <w:tc>
          <w:tcPr>
            <w:tcW w:w="411" w:type="dxa"/>
            <w:shd w:val="clear" w:color="auto" w:fill="FFFFFF" w:themeFill="background1"/>
          </w:tcPr>
          <w:p w14:paraId="088F49A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08B9C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CBA64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B82CB2" w14:textId="3538D84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497763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9EF5B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466B1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872ED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0F1DC88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A1A5C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617D83" w14:textId="76FF585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F18E99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C678B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11A7B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65B3FB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25A91AF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7C3F6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9881A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5B2781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B72DA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5F4B3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D4636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F54C2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76DAFE" w14:textId="5DBB318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BBC1AE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61584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846A6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9F26CE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49777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179196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D1347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D70A0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A99DD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192A8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816CC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364803" w14:textId="2D731579"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875666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E5F93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96D2F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27ACE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21516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3D497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r>
      <w:tr w:rsidR="00F22F39" w:rsidRPr="005A1F4A" w14:paraId="3D591436" w14:textId="77777777" w:rsidTr="00AD3B5C">
        <w:tc>
          <w:tcPr>
            <w:tcW w:w="846" w:type="dxa"/>
            <w:vMerge/>
            <w:shd w:val="clear" w:color="auto" w:fill="FFFFFF" w:themeFill="background1"/>
            <w:textDirection w:val="btLr"/>
          </w:tcPr>
          <w:p w14:paraId="6F962FD6" w14:textId="77777777" w:rsidR="00932A71" w:rsidRPr="005A1F4A" w:rsidRDefault="00932A71"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6FB62072" w14:textId="0B86B113" w:rsidR="00932A71" w:rsidRPr="005A1F4A" w:rsidRDefault="00932A71" w:rsidP="00743014">
            <w:pPr>
              <w:pStyle w:val="NormalWeb"/>
              <w:shd w:val="clear" w:color="auto" w:fill="FFFFFF" w:themeFill="background1"/>
              <w:spacing w:before="0" w:beforeAutospacing="0" w:after="0" w:afterAutospacing="0"/>
              <w:rPr>
                <w:sz w:val="16"/>
                <w:szCs w:val="16"/>
              </w:rPr>
            </w:pPr>
            <w:r w:rsidRPr="005A1F4A">
              <w:rPr>
                <w:sz w:val="16"/>
                <w:szCs w:val="16"/>
              </w:rPr>
              <w:t>RA1 Își asumă răspunderea pentru rezultatele muncii proprii.</w:t>
            </w:r>
          </w:p>
        </w:tc>
        <w:tc>
          <w:tcPr>
            <w:tcW w:w="411" w:type="dxa"/>
            <w:shd w:val="clear" w:color="auto" w:fill="FFFFFF" w:themeFill="background1"/>
          </w:tcPr>
          <w:p w14:paraId="3907B16C" w14:textId="5CDEEE8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72E476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7581E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06165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9519F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1228A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AEFF5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86709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A993AD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3737E5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0C170A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0A480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79D3D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C1A7C8" w14:textId="23181B54"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114E616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6FB534F" w14:textId="35DD79E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2B7BB96" w14:textId="6F529A9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DA46B0C" w14:textId="02B4116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7AB6114" w14:textId="100C10E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4B8458A" w14:textId="5375181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50699E" w14:textId="5F4BB819"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3F0ABDD" w14:textId="69AB0D0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2FE127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17C05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39AFC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1942A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1EE6F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8EA96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06C0C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1F11C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FAA83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14D99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EB6C5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5A8F9B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80915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5552E3" w14:textId="07AA4D0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559877C" w14:textId="0D0CEC3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6AF82A7" w14:textId="600E2FD8"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6341C01" w14:textId="28CB036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8233C50" w14:textId="6486848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ACD9CC1" w14:textId="01E4592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D039431" w14:textId="121F8484"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43D346C1" w14:textId="77777777" w:rsidTr="00AD3B5C">
        <w:tc>
          <w:tcPr>
            <w:tcW w:w="846" w:type="dxa"/>
            <w:vMerge/>
            <w:shd w:val="clear" w:color="auto" w:fill="FFFFFF" w:themeFill="background1"/>
            <w:textDirection w:val="btLr"/>
          </w:tcPr>
          <w:p w14:paraId="6399AC44" w14:textId="77777777" w:rsidR="00932A71" w:rsidRPr="005A1F4A" w:rsidRDefault="00932A71"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1972874B" w14:textId="3DD1DE12"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sz w:val="16"/>
                <w:szCs w:val="16"/>
              </w:rPr>
              <w:t>RA2 Acționează etic și responsabil în situații profesionale.</w:t>
            </w:r>
          </w:p>
        </w:tc>
        <w:tc>
          <w:tcPr>
            <w:tcW w:w="411" w:type="dxa"/>
            <w:shd w:val="clear" w:color="auto" w:fill="FFFFFF" w:themeFill="background1"/>
          </w:tcPr>
          <w:p w14:paraId="59BD12E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89F1E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12965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1E7CD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A934C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599D5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F6DD0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8AA3D3" w14:textId="42D786B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24BB8B4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DBE4E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E9939E" w14:textId="00BB9F39"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2D0C721" w14:textId="51649D3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E73EF5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B1B8D8" w14:textId="09BA504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1D0D17F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1A5CAB2F" w14:textId="30F8721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01FDEBF" w14:textId="24FC870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1B139D4" w14:textId="2BBF990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70437FB" w14:textId="6E636D5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7E47A57" w14:textId="0D8214A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336337E" w14:textId="7E62B50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1626B7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7C0EC3A" w14:textId="5296643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F33318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00FAA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9C285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C4655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71F09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26925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C7E44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8D29C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5884A5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898313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A5B7E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8C91A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BC75C1" w14:textId="78D889E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CFE4F0C" w14:textId="27FCC3C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32B4259" w14:textId="25E6696B"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D9D12A4" w14:textId="6D55BFB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DE11445" w14:textId="06D102C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ED343C1" w14:textId="19837B59"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9DB0ECA" w14:textId="312F814B"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1EF48CEF" w14:textId="77777777" w:rsidTr="00AD3B5C">
        <w:tc>
          <w:tcPr>
            <w:tcW w:w="846" w:type="dxa"/>
            <w:vMerge/>
            <w:shd w:val="clear" w:color="auto" w:fill="FFFFFF" w:themeFill="background1"/>
            <w:textDirection w:val="btLr"/>
          </w:tcPr>
          <w:p w14:paraId="0D985B2C" w14:textId="77777777" w:rsidR="00932A71" w:rsidRPr="005A1F4A" w:rsidRDefault="00932A71" w:rsidP="00743014">
            <w:pPr>
              <w:shd w:val="clear" w:color="auto" w:fill="FFFFFF" w:themeFill="background1"/>
              <w:ind w:left="113" w:right="113"/>
              <w:jc w:val="center"/>
              <w:rPr>
                <w:rFonts w:ascii="Times New Roman" w:hAnsi="Times New Roman" w:cs="Times New Roman"/>
                <w:b/>
                <w:bCs/>
                <w:sz w:val="18"/>
                <w:szCs w:val="18"/>
              </w:rPr>
            </w:pPr>
          </w:p>
        </w:tc>
        <w:tc>
          <w:tcPr>
            <w:tcW w:w="3326" w:type="dxa"/>
            <w:shd w:val="clear" w:color="auto" w:fill="FFFFFF" w:themeFill="background1"/>
          </w:tcPr>
          <w:p w14:paraId="28EE5405" w14:textId="6669CEE7"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sz w:val="16"/>
                <w:szCs w:val="16"/>
              </w:rPr>
              <w:t>RA3 Demonstrează inițiativă în rezolvarea sarcinilor fără supraveghere constantă.</w:t>
            </w:r>
          </w:p>
        </w:tc>
        <w:tc>
          <w:tcPr>
            <w:tcW w:w="411" w:type="dxa"/>
            <w:shd w:val="clear" w:color="auto" w:fill="FFFFFF" w:themeFill="background1"/>
          </w:tcPr>
          <w:p w14:paraId="5A19FDA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251EED" w14:textId="741774E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5203E7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09494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4DE24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EF307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D23EBC6" w14:textId="381581D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618E5E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438604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D3493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AC4AE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C3235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2E9D44" w14:textId="3280245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D53EE1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7E14DD6" w14:textId="3FA257AB"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6973B2AD" w14:textId="680C707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69A8FEF" w14:textId="6178187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2908BAE" w14:textId="15473EE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E4B7378" w14:textId="6F75520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F999397" w14:textId="6BBA9A6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1BFEF41" w14:textId="3FD09838"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B4A83E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4B409E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ED48B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F0BBE92" w14:textId="1CD3712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09AA6F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03B62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16FFC5E" w14:textId="656C718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03161D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8337B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1FD53A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7FF8C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77B77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C66AF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02163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F1B1452" w14:textId="5916F95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E76D8D" w14:textId="72EEFCF9"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56272F2" w14:textId="25DA92B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CE074A5" w14:textId="57AA3A5B"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9E7C9C3" w14:textId="2DF70DF4"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C34265D" w14:textId="00BA135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7B0A69D" w14:textId="73E29B28"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184135B9" w14:textId="77777777" w:rsidTr="00AD3B5C">
        <w:tc>
          <w:tcPr>
            <w:tcW w:w="846" w:type="dxa"/>
            <w:vMerge w:val="restart"/>
            <w:shd w:val="clear" w:color="auto" w:fill="FFFFFF" w:themeFill="background1"/>
            <w:textDirection w:val="btLr"/>
          </w:tcPr>
          <w:p w14:paraId="68BFBBE2" w14:textId="240625D3" w:rsidR="00932A71" w:rsidRPr="005A1F4A" w:rsidRDefault="00932A71" w:rsidP="00743014">
            <w:pPr>
              <w:shd w:val="clear" w:color="auto" w:fill="FFFFFF" w:themeFill="background1"/>
              <w:ind w:left="113" w:right="113"/>
              <w:jc w:val="center"/>
              <w:rPr>
                <w:rFonts w:ascii="Times New Roman" w:hAnsi="Times New Roman" w:cs="Times New Roman"/>
                <w:b/>
                <w:bCs/>
                <w:sz w:val="18"/>
                <w:szCs w:val="18"/>
              </w:rPr>
            </w:pPr>
            <w:r w:rsidRPr="005A1F4A">
              <w:rPr>
                <w:rFonts w:ascii="Times New Roman" w:hAnsi="Times New Roman" w:cs="Times New Roman"/>
                <w:b/>
                <w:bCs/>
                <w:sz w:val="18"/>
                <w:szCs w:val="18"/>
              </w:rPr>
              <w:t>CT4. Dă dovadă de auto-reflecție.</w:t>
            </w:r>
          </w:p>
        </w:tc>
        <w:tc>
          <w:tcPr>
            <w:tcW w:w="3326" w:type="dxa"/>
            <w:shd w:val="clear" w:color="auto" w:fill="FFFFFF" w:themeFill="background1"/>
          </w:tcPr>
          <w:p w14:paraId="1E97AA8A" w14:textId="4B57571A" w:rsidR="00932A71" w:rsidRPr="005A1F4A" w:rsidRDefault="00932A71" w:rsidP="00743014">
            <w:pPr>
              <w:pStyle w:val="NormalWeb"/>
              <w:shd w:val="clear" w:color="auto" w:fill="FFFFFF" w:themeFill="background1"/>
              <w:spacing w:before="0" w:beforeAutospacing="0" w:after="0" w:afterAutospacing="0"/>
              <w:rPr>
                <w:sz w:val="16"/>
                <w:szCs w:val="16"/>
              </w:rPr>
            </w:pPr>
            <w:r w:rsidRPr="005A1F4A">
              <w:rPr>
                <w:b/>
                <w:sz w:val="16"/>
                <w:szCs w:val="16"/>
              </w:rPr>
              <w:t>Cn1</w:t>
            </w:r>
            <w:r w:rsidRPr="005A1F4A">
              <w:rPr>
                <w:sz w:val="16"/>
                <w:szCs w:val="16"/>
              </w:rPr>
              <w:t xml:space="preserve"> Înțelege concepte de dezvoltare personală și profesională</w:t>
            </w:r>
          </w:p>
        </w:tc>
        <w:tc>
          <w:tcPr>
            <w:tcW w:w="411" w:type="dxa"/>
            <w:shd w:val="clear" w:color="auto" w:fill="FFFFFF" w:themeFill="background1"/>
          </w:tcPr>
          <w:p w14:paraId="3B76370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2967D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81D00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16F22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5509B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620D1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B9C1460" w14:textId="3101385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DC6807D" w14:textId="6F2BE82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733C1E8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6C79F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8FA68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F3C8C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6973C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8C313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54948ED" w14:textId="697F368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577F714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28BD8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FCBC7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2D7E15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EC05C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A7120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76AF23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DA8B2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1873E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22B1D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0C7D6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3400D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11B7FC" w14:textId="496B7B89"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0CC240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28DEB9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993E6A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049CF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E0672B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6BBF4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896F19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BF418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42258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A5553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C34E9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ABADE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3A909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C8DFD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r>
      <w:tr w:rsidR="00F22F39" w:rsidRPr="005A1F4A" w14:paraId="19905FCF" w14:textId="77777777" w:rsidTr="00AD3B5C">
        <w:tc>
          <w:tcPr>
            <w:tcW w:w="846" w:type="dxa"/>
            <w:vMerge/>
            <w:shd w:val="clear" w:color="auto" w:fill="FFFFFF" w:themeFill="background1"/>
            <w:textDirection w:val="btLr"/>
          </w:tcPr>
          <w:p w14:paraId="605DAEA3" w14:textId="77777777" w:rsidR="00932A71" w:rsidRPr="005A1F4A" w:rsidRDefault="00932A71"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50190B0" w14:textId="762ED4C7"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 xml:space="preserve">Cn2 </w:t>
            </w:r>
            <w:r w:rsidRPr="005A1F4A">
              <w:rPr>
                <w:rFonts w:ascii="Times New Roman" w:hAnsi="Times New Roman" w:cs="Times New Roman"/>
                <w:sz w:val="16"/>
                <w:szCs w:val="16"/>
              </w:rPr>
              <w:t>Cunoaște metode de evaluare a propriei performanțe.</w:t>
            </w:r>
          </w:p>
        </w:tc>
        <w:tc>
          <w:tcPr>
            <w:tcW w:w="411" w:type="dxa"/>
            <w:shd w:val="clear" w:color="auto" w:fill="FFFFFF" w:themeFill="background1"/>
          </w:tcPr>
          <w:p w14:paraId="281871E0" w14:textId="2F447DB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CD5723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38BB20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3873C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DBF7C7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16471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FB1BB68" w14:textId="3BA1B5F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06F696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D2BB8C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5DCB1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4629B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BB604B" w14:textId="07CA4E1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B69FF0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698AF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0804A390" w14:textId="5860FF6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35037486" w14:textId="17D2D1F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09A0EC5" w14:textId="275A7D5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1359075" w14:textId="242FE0C9"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EF399C4" w14:textId="3971A58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25ED60F" w14:textId="171ABF88"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B46DFD5" w14:textId="440E20B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905B4E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F93F61" w14:textId="055892D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701610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F5106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823F3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C0030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424DBB" w14:textId="20E90BA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CAD05B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4C1A81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59FC9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3C8B2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B3C7A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00875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5453A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919A84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595C45" w14:textId="5172115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735B0EA" w14:textId="35EBE0E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1D0BF6C" w14:textId="3EF36D9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04C77D6" w14:textId="4D4BB39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09E3246" w14:textId="78BB4D6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FFB5FA0" w14:textId="41F2BFB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35A3B1A6" w14:textId="77777777" w:rsidTr="00AD3B5C">
        <w:tc>
          <w:tcPr>
            <w:tcW w:w="846" w:type="dxa"/>
            <w:vMerge/>
            <w:shd w:val="clear" w:color="auto" w:fill="FFFFFF" w:themeFill="background1"/>
            <w:textDirection w:val="btLr"/>
          </w:tcPr>
          <w:p w14:paraId="5429A9C7" w14:textId="77777777" w:rsidR="00932A71" w:rsidRPr="005A1F4A" w:rsidRDefault="00932A71"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5D631913" w14:textId="428C8183"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b/>
                <w:sz w:val="16"/>
                <w:szCs w:val="16"/>
              </w:rPr>
              <w:t xml:space="preserve">Cn3 </w:t>
            </w:r>
            <w:r w:rsidRPr="005A1F4A">
              <w:rPr>
                <w:rFonts w:ascii="Times New Roman" w:hAnsi="Times New Roman" w:cs="Times New Roman"/>
                <w:sz w:val="16"/>
                <w:szCs w:val="16"/>
              </w:rPr>
              <w:t>Identifică nevoile de învățare continuă în domeniul ingineriei.</w:t>
            </w:r>
          </w:p>
        </w:tc>
        <w:tc>
          <w:tcPr>
            <w:tcW w:w="411" w:type="dxa"/>
            <w:shd w:val="clear" w:color="auto" w:fill="FFFFFF" w:themeFill="background1"/>
          </w:tcPr>
          <w:p w14:paraId="3DC5C95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7C8F2F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1E56C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F32691" w14:textId="3A19E06D"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1B7D90" w14:textId="54CCF91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DACE4F0" w14:textId="2F14ADD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D7AD0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16616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AA28CAC" w14:textId="695B6C4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8FB726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61DEE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2B0D77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472676" w14:textId="1894371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59B26C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C2A823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5D187F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59D37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115F2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47D4C5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E67D4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60ADD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5F9C88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8FB2F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5D0D311" w14:textId="744BF29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73E1542" w14:textId="51E6CBF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3C255E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6638F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9A512F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D6158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05B16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741EA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C7C84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5B11B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C2EBE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E1AC2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9631E8" w14:textId="0299957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A054DA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81A8C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33FC2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25E6B8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4F9BF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202E7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r>
      <w:tr w:rsidR="00F22F39" w:rsidRPr="005A1F4A" w14:paraId="29AF8435" w14:textId="77777777" w:rsidTr="00AD3B5C">
        <w:tc>
          <w:tcPr>
            <w:tcW w:w="846" w:type="dxa"/>
            <w:vMerge/>
            <w:shd w:val="clear" w:color="auto" w:fill="FFFFFF" w:themeFill="background1"/>
            <w:textDirection w:val="btLr"/>
          </w:tcPr>
          <w:p w14:paraId="18227416" w14:textId="77777777" w:rsidR="00932A71" w:rsidRPr="005A1F4A" w:rsidRDefault="00932A71"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CCC20C4" w14:textId="6CBF89EF" w:rsidR="00932A71" w:rsidRPr="005A1F4A" w:rsidRDefault="00932A71" w:rsidP="00743014">
            <w:pPr>
              <w:pStyle w:val="NormalWeb"/>
              <w:shd w:val="clear" w:color="auto" w:fill="FFFFFF" w:themeFill="background1"/>
              <w:spacing w:before="0" w:beforeAutospacing="0" w:after="0" w:afterAutospacing="0"/>
              <w:rPr>
                <w:sz w:val="16"/>
                <w:szCs w:val="16"/>
              </w:rPr>
            </w:pPr>
            <w:r w:rsidRPr="005A1F4A">
              <w:rPr>
                <w:sz w:val="16"/>
                <w:szCs w:val="16"/>
              </w:rPr>
              <w:t>A1 Analizează critic propriile rezultate și identifică puncte forte/slabe</w:t>
            </w:r>
          </w:p>
        </w:tc>
        <w:tc>
          <w:tcPr>
            <w:tcW w:w="411" w:type="dxa"/>
            <w:shd w:val="clear" w:color="auto" w:fill="FFFFFF" w:themeFill="background1"/>
          </w:tcPr>
          <w:p w14:paraId="3E1208E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ED1A2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12256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E31162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2C22D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442A82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3952D6" w14:textId="3EA9226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E2B827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36397F0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CA066E" w14:textId="0F5C3A3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F65853A" w14:textId="2A48C1F9"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4B4BEB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043DC0" w14:textId="544461A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EC1EA7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04C6026" w14:textId="13FB2BC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7D115CE1" w14:textId="7960588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E252418" w14:textId="4FE8348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1E6660B" w14:textId="7ECAAA6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EE565BF" w14:textId="2F74D3D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17D419A" w14:textId="328FF97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D4A9C64" w14:textId="573FC93B"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25E944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16C1DF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C7992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4C2F8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C7783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5D09E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5227C2" w14:textId="3D6FE24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9CBF77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0E1A70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BD2DCF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72D20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EF631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B8D3A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9B876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A651F0" w14:textId="7D682E14"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9A21DA9" w14:textId="03F79DF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B589C15" w14:textId="18F3247B"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168BA9B" w14:textId="08E0F4F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9CB9224" w14:textId="6C5B61C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1B25402" w14:textId="4EEE6C3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14D9DE7" w14:textId="4EA33F0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3E048B5E" w14:textId="77777777" w:rsidTr="00AD3B5C">
        <w:tc>
          <w:tcPr>
            <w:tcW w:w="846" w:type="dxa"/>
            <w:vMerge/>
            <w:shd w:val="clear" w:color="auto" w:fill="FFFFFF" w:themeFill="background1"/>
            <w:textDirection w:val="btLr"/>
          </w:tcPr>
          <w:p w14:paraId="3363A467" w14:textId="77777777" w:rsidR="00932A71" w:rsidRPr="005A1F4A" w:rsidRDefault="00932A71"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10A6E115" w14:textId="398E7C5D"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sz w:val="16"/>
                <w:szCs w:val="16"/>
              </w:rPr>
              <w:t>A2 Își stabilește obiective realiste de îmbunătățire.</w:t>
            </w:r>
          </w:p>
        </w:tc>
        <w:tc>
          <w:tcPr>
            <w:tcW w:w="411" w:type="dxa"/>
            <w:shd w:val="clear" w:color="auto" w:fill="FFFFFF" w:themeFill="background1"/>
          </w:tcPr>
          <w:p w14:paraId="6D15980D" w14:textId="1B6FB94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077181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E5183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6DF677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91773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96F57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0537519" w14:textId="70656E5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CC039F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757D8D0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992C8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B4DF3C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8F320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87F0A9C" w14:textId="68B59D9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CC6FB3B" w14:textId="11E5A6F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38A0EA50" w14:textId="7A18F10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1049DDC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CDBF2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C2C482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D84D7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1FC31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F8C176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6BBB2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BF7286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D4AB9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C87D7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6828A3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FC174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14B47C" w14:textId="0F5692D8"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75CE8C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5A7A6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415802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E32D3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14B8DC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8AAE2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4739F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886F2D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C1E507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008C9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A1F382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ABA173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018A9B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D338F1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r>
      <w:tr w:rsidR="00F22F39" w:rsidRPr="005A1F4A" w14:paraId="2CA3FE87" w14:textId="77777777" w:rsidTr="00AD3B5C">
        <w:tc>
          <w:tcPr>
            <w:tcW w:w="846" w:type="dxa"/>
            <w:vMerge/>
            <w:shd w:val="clear" w:color="auto" w:fill="FFFFFF" w:themeFill="background1"/>
            <w:textDirection w:val="btLr"/>
          </w:tcPr>
          <w:p w14:paraId="19877ADC" w14:textId="77777777" w:rsidR="00932A71" w:rsidRPr="005A1F4A" w:rsidRDefault="00932A71"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7D81124D" w14:textId="3D597B88"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sz w:val="16"/>
                <w:szCs w:val="16"/>
              </w:rPr>
              <w:t>A3 Caută feedback și îl utilizează pentru dezvoltare.</w:t>
            </w:r>
          </w:p>
        </w:tc>
        <w:tc>
          <w:tcPr>
            <w:tcW w:w="411" w:type="dxa"/>
            <w:shd w:val="clear" w:color="auto" w:fill="FFFFFF" w:themeFill="background1"/>
          </w:tcPr>
          <w:p w14:paraId="5BA7FFA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07378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AEA270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E85AD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F0AF8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38AE9AB" w14:textId="0E1B019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333293A" w14:textId="1CD00BF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C1635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120C250C" w14:textId="75038EE4"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6F5F22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458D11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E5A14E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E1C36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0132C33" w14:textId="7C95453A"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3A93872E" w14:textId="69398F6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36" w:type="dxa"/>
            <w:shd w:val="clear" w:color="auto" w:fill="FFFFFF" w:themeFill="background1"/>
          </w:tcPr>
          <w:p w14:paraId="48B5C3B5" w14:textId="2417C2D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021C1FC" w14:textId="7301DBE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A1BA21C" w14:textId="138A1C7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126E38B" w14:textId="0DB67B1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BF4056A" w14:textId="159B3834"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B809D01" w14:textId="54B6B77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014317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1B97C1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3DB49F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B2468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47834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8502E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BCD4145" w14:textId="752181D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C4DB66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5A779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A99E5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72D217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969976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E1A3E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559C72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03B2FF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ACD58D" w14:textId="7751D07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689577F" w14:textId="41501F8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DEE4B5F" w14:textId="02438C7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9CE6A1C" w14:textId="18BA0F9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EC96B8C" w14:textId="190F05B4"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02F9641" w14:textId="5B6A760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03BC5E2E" w14:textId="77777777" w:rsidTr="00AD3B5C">
        <w:tc>
          <w:tcPr>
            <w:tcW w:w="846" w:type="dxa"/>
            <w:vMerge/>
            <w:shd w:val="clear" w:color="auto" w:fill="FFFFFF" w:themeFill="background1"/>
            <w:textDirection w:val="btLr"/>
          </w:tcPr>
          <w:p w14:paraId="39F4FE5E" w14:textId="77777777" w:rsidR="00932A71" w:rsidRPr="005A1F4A" w:rsidRDefault="00932A71"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6CF1E2A" w14:textId="33712B35" w:rsidR="00932A71" w:rsidRPr="005A1F4A" w:rsidRDefault="00932A71" w:rsidP="00743014">
            <w:pPr>
              <w:pStyle w:val="NormalWeb"/>
              <w:shd w:val="clear" w:color="auto" w:fill="FFFFFF" w:themeFill="background1"/>
              <w:spacing w:before="0" w:beforeAutospacing="0" w:after="0" w:afterAutospacing="0"/>
              <w:rPr>
                <w:sz w:val="16"/>
                <w:szCs w:val="16"/>
              </w:rPr>
            </w:pPr>
            <w:r w:rsidRPr="005A1F4A">
              <w:rPr>
                <w:sz w:val="16"/>
                <w:szCs w:val="16"/>
              </w:rPr>
              <w:t>RA1 Își asumă responsabilitatea pentru propria dezvoltare profesională.</w:t>
            </w:r>
          </w:p>
        </w:tc>
        <w:tc>
          <w:tcPr>
            <w:tcW w:w="411" w:type="dxa"/>
            <w:shd w:val="clear" w:color="auto" w:fill="FFFFFF" w:themeFill="background1"/>
          </w:tcPr>
          <w:p w14:paraId="52C4E5B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AD304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D22511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88CA5E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6C59FF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972CD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09FE09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078BCFB" w14:textId="4DBD6F4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73" w:type="dxa"/>
            <w:shd w:val="clear" w:color="auto" w:fill="FFFFFF" w:themeFill="background1"/>
          </w:tcPr>
          <w:p w14:paraId="22F6A9C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DBDA6F" w14:textId="23D0F53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C57B56E" w14:textId="28692AE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BD8266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456D5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87FB609" w14:textId="2E04762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386" w:type="dxa"/>
            <w:shd w:val="clear" w:color="auto" w:fill="FFFFFF" w:themeFill="background1"/>
          </w:tcPr>
          <w:p w14:paraId="1677498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794D1DE7" w14:textId="2A6D163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E8120E7" w14:textId="6D95DCE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AD80CAB" w14:textId="7F9FE02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D6AD24A" w14:textId="14FC7EF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612365F" w14:textId="3DAB047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3BCE461" w14:textId="09862D08"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0923F7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599BD7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605E37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AF4C57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B475F2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C19887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A94693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A960B3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93A51A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D5BE88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9F49A5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7D131B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F6D82A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73A824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AA4EBC9" w14:textId="1A6B94F6"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3F63984" w14:textId="6D697E3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80938F8" w14:textId="7275341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4DB6EE4" w14:textId="7B4D3F3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139F0C7" w14:textId="0FCD58D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6D6D4DE" w14:textId="31D592D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4AB10291" w14:textId="0F7D6D32"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5FA54180" w14:textId="77777777" w:rsidTr="00AD3B5C">
        <w:tc>
          <w:tcPr>
            <w:tcW w:w="846" w:type="dxa"/>
            <w:vMerge/>
            <w:shd w:val="clear" w:color="auto" w:fill="FFFFFF" w:themeFill="background1"/>
            <w:textDirection w:val="btLr"/>
          </w:tcPr>
          <w:p w14:paraId="523CD222" w14:textId="77777777" w:rsidR="00932A71" w:rsidRPr="005A1F4A" w:rsidRDefault="00932A71"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256469C" w14:textId="6701D0FD"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sz w:val="16"/>
                <w:szCs w:val="16"/>
              </w:rPr>
              <w:t>RA2 Manifestă autonomie în învățare și perfecționare continuă.</w:t>
            </w:r>
          </w:p>
        </w:tc>
        <w:tc>
          <w:tcPr>
            <w:tcW w:w="411" w:type="dxa"/>
            <w:shd w:val="clear" w:color="auto" w:fill="FFFFFF" w:themeFill="background1"/>
          </w:tcPr>
          <w:p w14:paraId="42DF837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3C47B27" w14:textId="0935CA6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3B553BE" w14:textId="5A412E05"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E5A924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AAFAD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1671CA0" w14:textId="42E126D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BC1D0E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578499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42AD1D79" w14:textId="40B75AEA"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6507417" w14:textId="6B4607A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782549F" w14:textId="616B4BC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DF52F6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29565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6E331F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55006DB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0C7E74B8" w14:textId="1D045B68"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A508092" w14:textId="0C9124D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D61570D" w14:textId="21CCD2AE"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A556ACA" w14:textId="2ABAE7B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9EE6B6D" w14:textId="008CB798"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A9BF63D" w14:textId="174FED3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C423A2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BCF82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87D27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A12BB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15FBB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C659FB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1AC6D2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EE4EDF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F8A641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B2F93A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3FABA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A924E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F94F5D"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2668B6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FE1E53" w14:textId="4E67309D"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69DE02F5" w14:textId="69E940C1"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52462AD" w14:textId="4B271A7B"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FEA4004" w14:textId="622A204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38A6C9FF" w14:textId="18B8D5EF"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71A00EBB" w14:textId="7BE6A7A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46206A2" w14:textId="48CD782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r>
      <w:tr w:rsidR="00F22F39" w:rsidRPr="005A1F4A" w14:paraId="55D8AC17" w14:textId="77777777" w:rsidTr="00AD3B5C">
        <w:tc>
          <w:tcPr>
            <w:tcW w:w="846" w:type="dxa"/>
            <w:vMerge/>
            <w:shd w:val="clear" w:color="auto" w:fill="FFFFFF" w:themeFill="background1"/>
            <w:textDirection w:val="btLr"/>
          </w:tcPr>
          <w:p w14:paraId="6ECB42A5" w14:textId="77777777" w:rsidR="00932A71" w:rsidRPr="005A1F4A" w:rsidRDefault="00932A71" w:rsidP="00743014">
            <w:pPr>
              <w:shd w:val="clear" w:color="auto" w:fill="FFFFFF" w:themeFill="background1"/>
              <w:ind w:left="113" w:right="113"/>
              <w:rPr>
                <w:rFonts w:ascii="Times New Roman" w:hAnsi="Times New Roman" w:cs="Times New Roman"/>
                <w:sz w:val="16"/>
                <w:szCs w:val="16"/>
              </w:rPr>
            </w:pPr>
          </w:p>
        </w:tc>
        <w:tc>
          <w:tcPr>
            <w:tcW w:w="3326" w:type="dxa"/>
            <w:shd w:val="clear" w:color="auto" w:fill="FFFFFF" w:themeFill="background1"/>
          </w:tcPr>
          <w:p w14:paraId="06C8A2EA" w14:textId="3DC11E09" w:rsidR="00932A71" w:rsidRPr="005A1F4A" w:rsidRDefault="00932A71" w:rsidP="00743014">
            <w:pPr>
              <w:shd w:val="clear" w:color="auto" w:fill="FFFFFF" w:themeFill="background1"/>
              <w:ind w:left="37" w:right="113"/>
              <w:rPr>
                <w:rFonts w:ascii="Times New Roman" w:eastAsia="Calibri" w:hAnsi="Times New Roman" w:cs="Times New Roman"/>
                <w:b/>
                <w:bCs/>
                <w:sz w:val="16"/>
                <w:szCs w:val="16"/>
                <w:lang w:val="ro-RO"/>
              </w:rPr>
            </w:pPr>
            <w:r w:rsidRPr="005A1F4A">
              <w:rPr>
                <w:rFonts w:ascii="Times New Roman" w:hAnsi="Times New Roman" w:cs="Times New Roman"/>
                <w:sz w:val="16"/>
                <w:szCs w:val="16"/>
              </w:rPr>
              <w:t>RA3 Se adaptează la noi cerințe și contexte tehnologice.</w:t>
            </w:r>
          </w:p>
        </w:tc>
        <w:tc>
          <w:tcPr>
            <w:tcW w:w="411" w:type="dxa"/>
            <w:shd w:val="clear" w:color="auto" w:fill="FFFFFF" w:themeFill="background1"/>
          </w:tcPr>
          <w:p w14:paraId="5A1E9EE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3C40BF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30B039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895153E" w14:textId="3466F26C"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A5CA24B" w14:textId="7858C718"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2ECB0EFC" w14:textId="0A5DF8B2"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0A971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4521F8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73" w:type="dxa"/>
            <w:shd w:val="clear" w:color="auto" w:fill="FFFFFF" w:themeFill="background1"/>
          </w:tcPr>
          <w:p w14:paraId="2D9021E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D72A7E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9F960C"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4BF106" w14:textId="6A101357"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5F6A4288" w14:textId="1E6CE293"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0A87339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386" w:type="dxa"/>
            <w:shd w:val="clear" w:color="auto" w:fill="FFFFFF" w:themeFill="background1"/>
          </w:tcPr>
          <w:p w14:paraId="7FD3466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36" w:type="dxa"/>
            <w:shd w:val="clear" w:color="auto" w:fill="FFFFFF" w:themeFill="background1"/>
          </w:tcPr>
          <w:p w14:paraId="6740C4B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C8997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CB37DE2"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CF12E47"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B89383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A3DF7A3"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7651EC6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FE6EA22" w14:textId="079F1549"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8B0F58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7C88B2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38EE66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28EC3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8FA8658"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2E00B6A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C6D33CF"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34697D0B"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DEED7C0"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ED7C8E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17430BD4"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229898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0E8EAF48" w14:textId="10802400" w:rsidR="00932A71" w:rsidRPr="005A1F4A" w:rsidRDefault="00AD3B5C" w:rsidP="00743014">
            <w:pPr>
              <w:shd w:val="clear" w:color="auto" w:fill="FFFFFF" w:themeFill="background1"/>
              <w:jc w:val="center"/>
              <w:rPr>
                <w:rFonts w:ascii="Times New Roman" w:hAnsi="Times New Roman" w:cs="Times New Roman"/>
                <w:sz w:val="20"/>
                <w:szCs w:val="20"/>
              </w:rPr>
            </w:pPr>
            <w:r w:rsidRPr="005A1F4A">
              <w:rPr>
                <w:rFonts w:ascii="Times New Roman" w:hAnsi="Times New Roman" w:cs="Times New Roman"/>
                <w:sz w:val="20"/>
                <w:szCs w:val="20"/>
              </w:rPr>
              <w:t>X</w:t>
            </w:r>
          </w:p>
        </w:tc>
        <w:tc>
          <w:tcPr>
            <w:tcW w:w="411" w:type="dxa"/>
            <w:shd w:val="clear" w:color="auto" w:fill="FFFFFF" w:themeFill="background1"/>
          </w:tcPr>
          <w:p w14:paraId="12E71475"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460898EE"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2DFC6CA"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DDA1589"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62792706"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c>
          <w:tcPr>
            <w:tcW w:w="411" w:type="dxa"/>
            <w:shd w:val="clear" w:color="auto" w:fill="FFFFFF" w:themeFill="background1"/>
          </w:tcPr>
          <w:p w14:paraId="5CDAED91" w14:textId="77777777" w:rsidR="00932A71" w:rsidRPr="005A1F4A" w:rsidRDefault="00932A71" w:rsidP="00743014">
            <w:pPr>
              <w:shd w:val="clear" w:color="auto" w:fill="FFFFFF" w:themeFill="background1"/>
              <w:jc w:val="center"/>
              <w:rPr>
                <w:rFonts w:ascii="Times New Roman" w:hAnsi="Times New Roman" w:cs="Times New Roman"/>
                <w:sz w:val="20"/>
                <w:szCs w:val="20"/>
              </w:rPr>
            </w:pPr>
          </w:p>
        </w:tc>
      </w:tr>
    </w:tbl>
    <w:p w14:paraId="2EFD75CC" w14:textId="24D12608" w:rsidR="007A434C" w:rsidRDefault="007A434C" w:rsidP="00743014">
      <w:pPr>
        <w:shd w:val="clear" w:color="auto" w:fill="FFFFFF" w:themeFill="background1"/>
      </w:pPr>
    </w:p>
    <w:p w14:paraId="06ACC4CC" w14:textId="2D0668F4" w:rsidR="00F22F39" w:rsidRDefault="00F22F39" w:rsidP="00743014">
      <w:pPr>
        <w:shd w:val="clear" w:color="auto" w:fill="FFFFFF" w:themeFill="background1"/>
      </w:pPr>
    </w:p>
    <w:tbl>
      <w:tblPr>
        <w:tblStyle w:val="TableGrid"/>
        <w:tblW w:w="19683" w:type="dxa"/>
        <w:jc w:val="right"/>
        <w:tblLayout w:type="fixed"/>
        <w:tblLook w:val="04A0" w:firstRow="1" w:lastRow="0" w:firstColumn="1" w:lastColumn="0" w:noHBand="0" w:noVBand="1"/>
      </w:tblPr>
      <w:tblGrid>
        <w:gridCol w:w="988"/>
        <w:gridCol w:w="3184"/>
        <w:gridCol w:w="411"/>
        <w:gridCol w:w="411"/>
        <w:gridCol w:w="411"/>
        <w:gridCol w:w="411"/>
        <w:gridCol w:w="411"/>
        <w:gridCol w:w="411"/>
        <w:gridCol w:w="411"/>
        <w:gridCol w:w="411"/>
        <w:gridCol w:w="473"/>
        <w:gridCol w:w="426"/>
        <w:gridCol w:w="425"/>
        <w:gridCol w:w="493"/>
        <w:gridCol w:w="411"/>
        <w:gridCol w:w="411"/>
        <w:gridCol w:w="528"/>
        <w:gridCol w:w="425"/>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gridCol w:w="411"/>
      </w:tblGrid>
      <w:tr w:rsidR="00F22F39" w:rsidRPr="006811F9" w14:paraId="4A161611" w14:textId="77777777" w:rsidTr="00BA4AFD">
        <w:trPr>
          <w:cantSplit/>
          <w:trHeight w:val="3833"/>
          <w:jc w:val="right"/>
        </w:trPr>
        <w:tc>
          <w:tcPr>
            <w:tcW w:w="988" w:type="dxa"/>
          </w:tcPr>
          <w:p w14:paraId="563D65B1" w14:textId="77777777" w:rsidR="00F22F39" w:rsidRPr="006811F9" w:rsidRDefault="00F22F39" w:rsidP="00BA4AFD">
            <w:pPr>
              <w:ind w:left="-1008"/>
              <w:rPr>
                <w:rFonts w:ascii="Times New Roman" w:hAnsi="Times New Roman" w:cs="Times New Roman"/>
                <w:sz w:val="16"/>
                <w:szCs w:val="16"/>
              </w:rPr>
            </w:pPr>
          </w:p>
        </w:tc>
        <w:tc>
          <w:tcPr>
            <w:tcW w:w="3184" w:type="dxa"/>
          </w:tcPr>
          <w:p w14:paraId="0C731424" w14:textId="77777777" w:rsidR="00F22F39" w:rsidRPr="006811F9" w:rsidRDefault="00F22F39" w:rsidP="00BA4AFD">
            <w:pPr>
              <w:ind w:left="37"/>
              <w:rPr>
                <w:rFonts w:ascii="Times New Roman" w:hAnsi="Times New Roman" w:cs="Times New Roman"/>
                <w:sz w:val="16"/>
                <w:szCs w:val="16"/>
              </w:rPr>
            </w:pPr>
          </w:p>
        </w:tc>
        <w:tc>
          <w:tcPr>
            <w:tcW w:w="411" w:type="dxa"/>
            <w:shd w:val="clear" w:color="auto" w:fill="FFFFFF" w:themeFill="background1"/>
            <w:textDirection w:val="btLr"/>
            <w:vAlign w:val="center"/>
          </w:tcPr>
          <w:p w14:paraId="35D85E94" w14:textId="77777777" w:rsidR="00F22F39" w:rsidRPr="006811F9" w:rsidRDefault="00F22F39" w:rsidP="00BA4AFD">
            <w:pPr>
              <w:ind w:left="113" w:right="113"/>
              <w:rPr>
                <w:rFonts w:ascii="Times New Roman" w:hAnsi="Times New Roman" w:cs="Times New Roman"/>
                <w:sz w:val="16"/>
                <w:szCs w:val="16"/>
                <w:lang w:val="ro-RO"/>
              </w:rPr>
            </w:pPr>
            <w:r w:rsidRPr="006811F9">
              <w:rPr>
                <w:rFonts w:ascii="Times New Roman" w:hAnsi="Times New Roman" w:cs="Times New Roman"/>
                <w:sz w:val="16"/>
                <w:szCs w:val="16"/>
              </w:rPr>
              <w:t>Tribologie</w:t>
            </w:r>
          </w:p>
        </w:tc>
        <w:tc>
          <w:tcPr>
            <w:tcW w:w="411" w:type="dxa"/>
            <w:shd w:val="clear" w:color="auto" w:fill="FFFFFF" w:themeFill="background1"/>
            <w:textDirection w:val="btLr"/>
            <w:vAlign w:val="center"/>
          </w:tcPr>
          <w:p w14:paraId="48B121C4"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Prelucrări prin așchiere</w:t>
            </w:r>
          </w:p>
        </w:tc>
        <w:tc>
          <w:tcPr>
            <w:tcW w:w="411" w:type="dxa"/>
            <w:shd w:val="clear" w:color="auto" w:fill="FFFFFF" w:themeFill="background1"/>
            <w:textDirection w:val="btLr"/>
            <w:vAlign w:val="center"/>
          </w:tcPr>
          <w:p w14:paraId="4E69396A"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Mașini și acționări electrice</w:t>
            </w:r>
          </w:p>
        </w:tc>
        <w:tc>
          <w:tcPr>
            <w:tcW w:w="411" w:type="dxa"/>
            <w:shd w:val="clear" w:color="auto" w:fill="FFFFFF" w:themeFill="background1"/>
            <w:textDirection w:val="btLr"/>
            <w:vAlign w:val="center"/>
          </w:tcPr>
          <w:p w14:paraId="35CC6FD9" w14:textId="77777777" w:rsidR="00F22F39" w:rsidRPr="006811F9" w:rsidRDefault="00F22F39" w:rsidP="00BA4AFD">
            <w:pPr>
              <w:ind w:left="113" w:right="113"/>
              <w:rPr>
                <w:rFonts w:ascii="Times New Roman" w:hAnsi="Times New Roman" w:cs="Times New Roman"/>
                <w:sz w:val="16"/>
                <w:szCs w:val="16"/>
                <w:lang w:val="ro-RO"/>
              </w:rPr>
            </w:pPr>
            <w:r w:rsidRPr="006811F9">
              <w:rPr>
                <w:rFonts w:ascii="Times New Roman" w:hAnsi="Times New Roman" w:cs="Times New Roman"/>
                <w:sz w:val="16"/>
                <w:szCs w:val="16"/>
                <w:lang w:val="ro-RO"/>
              </w:rPr>
              <w:t>Tratamente termice</w:t>
            </w:r>
          </w:p>
        </w:tc>
        <w:tc>
          <w:tcPr>
            <w:tcW w:w="411" w:type="dxa"/>
            <w:shd w:val="clear" w:color="auto" w:fill="FFFFFF" w:themeFill="background1"/>
            <w:textDirection w:val="btLr"/>
            <w:vAlign w:val="center"/>
          </w:tcPr>
          <w:p w14:paraId="7EEBB796"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Electronică aplicată</w:t>
            </w:r>
          </w:p>
        </w:tc>
        <w:tc>
          <w:tcPr>
            <w:tcW w:w="411" w:type="dxa"/>
            <w:shd w:val="clear" w:color="auto" w:fill="FFFFFF" w:themeFill="background1"/>
            <w:textDirection w:val="btLr"/>
            <w:vAlign w:val="center"/>
          </w:tcPr>
          <w:p w14:paraId="33EEFAF1"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Organe de mașini 1</w:t>
            </w:r>
          </w:p>
        </w:tc>
        <w:tc>
          <w:tcPr>
            <w:tcW w:w="411" w:type="dxa"/>
            <w:shd w:val="clear" w:color="auto" w:fill="FFFFFF" w:themeFill="background1"/>
            <w:textDirection w:val="btLr"/>
            <w:vAlign w:val="center"/>
          </w:tcPr>
          <w:p w14:paraId="721DB65B"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Organe de mașini 2</w:t>
            </w:r>
          </w:p>
        </w:tc>
        <w:tc>
          <w:tcPr>
            <w:tcW w:w="411" w:type="dxa"/>
            <w:shd w:val="clear" w:color="auto" w:fill="FFFFFF" w:themeFill="background1"/>
            <w:textDirection w:val="btLr"/>
            <w:vAlign w:val="center"/>
          </w:tcPr>
          <w:p w14:paraId="78E9B3D8"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Management industrial</w:t>
            </w:r>
          </w:p>
        </w:tc>
        <w:tc>
          <w:tcPr>
            <w:tcW w:w="473" w:type="dxa"/>
            <w:shd w:val="clear" w:color="auto" w:fill="FFFFFF" w:themeFill="background1"/>
            <w:textDirection w:val="btLr"/>
            <w:vAlign w:val="center"/>
          </w:tcPr>
          <w:p w14:paraId="38A57029"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Bazele generării suprafețelor pe mașini unelte</w:t>
            </w:r>
          </w:p>
        </w:tc>
        <w:tc>
          <w:tcPr>
            <w:tcW w:w="426" w:type="dxa"/>
            <w:shd w:val="clear" w:color="auto" w:fill="FFFFFF" w:themeFill="background1"/>
            <w:textDirection w:val="btLr"/>
            <w:vAlign w:val="center"/>
          </w:tcPr>
          <w:p w14:paraId="3DCCB720"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Proiectarea sculelor speciale 1</w:t>
            </w:r>
          </w:p>
        </w:tc>
        <w:tc>
          <w:tcPr>
            <w:tcW w:w="425" w:type="dxa"/>
            <w:shd w:val="clear" w:color="auto" w:fill="FFFFFF" w:themeFill="background1"/>
            <w:textDirection w:val="btLr"/>
            <w:vAlign w:val="center"/>
          </w:tcPr>
          <w:p w14:paraId="719A257B"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Dispozitive tehnologice</w:t>
            </w:r>
          </w:p>
        </w:tc>
        <w:tc>
          <w:tcPr>
            <w:tcW w:w="493" w:type="dxa"/>
            <w:shd w:val="clear" w:color="auto" w:fill="FFFFFF" w:themeFill="background1"/>
            <w:textDirection w:val="btLr"/>
            <w:vAlign w:val="center"/>
          </w:tcPr>
          <w:p w14:paraId="419CDE3D"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Ecologie și protecția mediului</w:t>
            </w:r>
          </w:p>
        </w:tc>
        <w:tc>
          <w:tcPr>
            <w:tcW w:w="411" w:type="dxa"/>
            <w:shd w:val="clear" w:color="auto" w:fill="FFFFFF" w:themeFill="background1"/>
            <w:textDirection w:val="btLr"/>
            <w:vAlign w:val="center"/>
          </w:tcPr>
          <w:p w14:paraId="3A069C0F"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Practică de specialitate</w:t>
            </w:r>
          </w:p>
        </w:tc>
        <w:tc>
          <w:tcPr>
            <w:tcW w:w="411" w:type="dxa"/>
            <w:shd w:val="clear" w:color="auto" w:fill="FFFFFF" w:themeFill="background1"/>
            <w:textDirection w:val="btLr"/>
            <w:vAlign w:val="center"/>
          </w:tcPr>
          <w:p w14:paraId="2A9DB362"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Calitate asistată de calculator CAQ</w:t>
            </w:r>
          </w:p>
        </w:tc>
        <w:tc>
          <w:tcPr>
            <w:tcW w:w="528" w:type="dxa"/>
            <w:shd w:val="clear" w:color="auto" w:fill="FFFFFF" w:themeFill="background1"/>
            <w:textDirection w:val="btLr"/>
            <w:vAlign w:val="center"/>
          </w:tcPr>
          <w:p w14:paraId="7EF77876"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Fiabilitate și mentenanță</w:t>
            </w:r>
          </w:p>
        </w:tc>
        <w:tc>
          <w:tcPr>
            <w:tcW w:w="425" w:type="dxa"/>
            <w:shd w:val="clear" w:color="auto" w:fill="FFFFFF" w:themeFill="background1"/>
            <w:textDirection w:val="btLr"/>
            <w:vAlign w:val="center"/>
          </w:tcPr>
          <w:p w14:paraId="76D53A1B"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Tehnologii de prototipare rapidă</w:t>
            </w:r>
          </w:p>
          <w:p w14:paraId="6D2305BB" w14:textId="77777777" w:rsidR="00F22F39" w:rsidRPr="006811F9" w:rsidRDefault="00F22F39" w:rsidP="00BA4AFD">
            <w:pPr>
              <w:ind w:left="113" w:right="113"/>
              <w:rPr>
                <w:rFonts w:ascii="Times New Roman" w:hAnsi="Times New Roman" w:cs="Times New Roman"/>
                <w:sz w:val="16"/>
                <w:szCs w:val="16"/>
              </w:rPr>
            </w:pPr>
          </w:p>
          <w:p w14:paraId="739FD4B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5B12F99"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Tehnologii de grup</w:t>
            </w:r>
          </w:p>
        </w:tc>
        <w:tc>
          <w:tcPr>
            <w:tcW w:w="411" w:type="dxa"/>
            <w:shd w:val="clear" w:color="auto" w:fill="FFFFFF" w:themeFill="background1"/>
            <w:textDirection w:val="btLr"/>
            <w:vAlign w:val="center"/>
          </w:tcPr>
          <w:p w14:paraId="097BF1CD"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Economie generală</w:t>
            </w:r>
          </w:p>
        </w:tc>
        <w:tc>
          <w:tcPr>
            <w:tcW w:w="411" w:type="dxa"/>
            <w:shd w:val="clear" w:color="auto" w:fill="FFFFFF" w:themeFill="background1"/>
            <w:textDirection w:val="btLr"/>
            <w:vAlign w:val="center"/>
          </w:tcPr>
          <w:p w14:paraId="72F80A8E"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Protecția mediului</w:t>
            </w:r>
          </w:p>
        </w:tc>
        <w:tc>
          <w:tcPr>
            <w:tcW w:w="411" w:type="dxa"/>
            <w:shd w:val="clear" w:color="auto" w:fill="FFFFFF" w:themeFill="background1"/>
            <w:textDirection w:val="btLr"/>
            <w:vAlign w:val="center"/>
          </w:tcPr>
          <w:p w14:paraId="30B9D58F"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Automatizarea proceselor tehnologice</w:t>
            </w:r>
          </w:p>
        </w:tc>
        <w:tc>
          <w:tcPr>
            <w:tcW w:w="411" w:type="dxa"/>
            <w:shd w:val="clear" w:color="auto" w:fill="FFFFFF" w:themeFill="background1"/>
            <w:textDirection w:val="btLr"/>
            <w:vAlign w:val="center"/>
          </w:tcPr>
          <w:p w14:paraId="64429F0C"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Programarea mașinilor unelte cu comandă numerică</w:t>
            </w: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6ADC6FDD"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Proiectarea sculelor speciale 2</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5BC6FB1"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Proiectarea dispozitivelor</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9159D43"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Tehnologia presării la rece 1</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D3EE383"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Tehnologia construcțiilor de mașini 1</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0AB0011"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Sisteme CAD/CAPP/CAM 1</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B2E6018"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Proiectarea dispozitivelor 2</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4D296357"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Tehnologia presării la rece 2</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7D4ECA7"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Tehnologia construcțiilor de mașini 2</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E8799A9"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Sisteme CAD/CAPP/CAM 2</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31EBDD0"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Bazele proiectării tehnologice asistate de calculator</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D64B11A"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Elaborarea proiectului de diplomă</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AEAF26F"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Practică pentru proiectul de diplomă</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2636ACF"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Tehnologii de asamblare</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B0562FC"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Tehnologia sudării</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8B34AF2"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Robotizarea proceselor tehnologice</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14EE0E3"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Dezvoltarea echipamentelor industriale</w:t>
            </w:r>
          </w:p>
        </w:tc>
      </w:tr>
      <w:tr w:rsidR="00F22F39" w:rsidRPr="006811F9" w14:paraId="6D9A9520" w14:textId="77777777" w:rsidTr="00BA4AFD">
        <w:trPr>
          <w:cantSplit/>
          <w:trHeight w:val="374"/>
          <w:jc w:val="right"/>
        </w:trPr>
        <w:tc>
          <w:tcPr>
            <w:tcW w:w="988" w:type="dxa"/>
            <w:vAlign w:val="center"/>
          </w:tcPr>
          <w:p w14:paraId="4C596D75" w14:textId="77777777" w:rsidR="00F22F39" w:rsidRPr="006811F9" w:rsidRDefault="00F22F39" w:rsidP="00BA4AFD">
            <w:pPr>
              <w:ind w:left="-820" w:right="316" w:hanging="188"/>
              <w:jc w:val="right"/>
              <w:rPr>
                <w:rFonts w:ascii="Times New Roman" w:hAnsi="Times New Roman" w:cs="Times New Roman"/>
                <w:sz w:val="16"/>
                <w:szCs w:val="16"/>
              </w:rPr>
            </w:pPr>
            <w:r w:rsidRPr="006811F9">
              <w:rPr>
                <w:rFonts w:ascii="Times New Roman" w:hAnsi="Times New Roman" w:cs="Times New Roman"/>
                <w:sz w:val="16"/>
                <w:szCs w:val="16"/>
              </w:rPr>
              <w:t>1</w:t>
            </w:r>
          </w:p>
        </w:tc>
        <w:tc>
          <w:tcPr>
            <w:tcW w:w="3184" w:type="dxa"/>
            <w:vAlign w:val="center"/>
          </w:tcPr>
          <w:p w14:paraId="1DC8FA4C" w14:textId="77777777" w:rsidR="00F22F39" w:rsidRPr="006811F9" w:rsidRDefault="00F22F39" w:rsidP="00BA4AFD">
            <w:pPr>
              <w:ind w:left="37"/>
              <w:jc w:val="center"/>
              <w:rPr>
                <w:rFonts w:ascii="Times New Roman" w:hAnsi="Times New Roman" w:cs="Times New Roman"/>
                <w:sz w:val="16"/>
                <w:szCs w:val="16"/>
              </w:rPr>
            </w:pPr>
            <w:r w:rsidRPr="006811F9">
              <w:rPr>
                <w:rFonts w:ascii="Times New Roman" w:hAnsi="Times New Roman" w:cs="Times New Roman"/>
                <w:sz w:val="16"/>
                <w:szCs w:val="16"/>
              </w:rPr>
              <w:t>2</w:t>
            </w:r>
          </w:p>
        </w:tc>
        <w:tc>
          <w:tcPr>
            <w:tcW w:w="411" w:type="dxa"/>
            <w:shd w:val="clear" w:color="auto" w:fill="FFFFFF" w:themeFill="background1"/>
            <w:vAlign w:val="center"/>
          </w:tcPr>
          <w:p w14:paraId="4236F274"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w:t>
            </w:r>
          </w:p>
        </w:tc>
        <w:tc>
          <w:tcPr>
            <w:tcW w:w="411" w:type="dxa"/>
            <w:shd w:val="clear" w:color="auto" w:fill="FFFFFF" w:themeFill="background1"/>
            <w:vAlign w:val="center"/>
          </w:tcPr>
          <w:p w14:paraId="5100127F"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4</w:t>
            </w:r>
          </w:p>
        </w:tc>
        <w:tc>
          <w:tcPr>
            <w:tcW w:w="411" w:type="dxa"/>
            <w:shd w:val="clear" w:color="auto" w:fill="FFFFFF" w:themeFill="background1"/>
            <w:vAlign w:val="center"/>
          </w:tcPr>
          <w:p w14:paraId="0AD2817C"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5</w:t>
            </w:r>
          </w:p>
        </w:tc>
        <w:tc>
          <w:tcPr>
            <w:tcW w:w="411" w:type="dxa"/>
            <w:shd w:val="clear" w:color="auto" w:fill="FFFFFF" w:themeFill="background1"/>
            <w:vAlign w:val="center"/>
          </w:tcPr>
          <w:p w14:paraId="48BE2260" w14:textId="77777777" w:rsidR="00F22F39" w:rsidRPr="006811F9" w:rsidRDefault="00F22F39" w:rsidP="00BA4AFD">
            <w:pPr>
              <w:rPr>
                <w:rFonts w:ascii="Times New Roman" w:hAnsi="Times New Roman" w:cs="Times New Roman"/>
                <w:sz w:val="16"/>
                <w:szCs w:val="16"/>
                <w:lang w:val="ro-RO"/>
              </w:rPr>
            </w:pPr>
            <w:r w:rsidRPr="006811F9">
              <w:rPr>
                <w:rFonts w:ascii="Times New Roman" w:hAnsi="Times New Roman" w:cs="Times New Roman"/>
                <w:sz w:val="16"/>
                <w:szCs w:val="16"/>
                <w:lang w:val="ro-RO"/>
              </w:rPr>
              <w:t>6</w:t>
            </w:r>
          </w:p>
        </w:tc>
        <w:tc>
          <w:tcPr>
            <w:tcW w:w="411" w:type="dxa"/>
            <w:shd w:val="clear" w:color="auto" w:fill="FFFFFF" w:themeFill="background1"/>
            <w:vAlign w:val="center"/>
          </w:tcPr>
          <w:p w14:paraId="41399CC9"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7</w:t>
            </w:r>
          </w:p>
        </w:tc>
        <w:tc>
          <w:tcPr>
            <w:tcW w:w="411" w:type="dxa"/>
            <w:shd w:val="clear" w:color="auto" w:fill="FFFFFF" w:themeFill="background1"/>
            <w:vAlign w:val="center"/>
          </w:tcPr>
          <w:p w14:paraId="5A4091AD"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8</w:t>
            </w:r>
          </w:p>
        </w:tc>
        <w:tc>
          <w:tcPr>
            <w:tcW w:w="411" w:type="dxa"/>
            <w:shd w:val="clear" w:color="auto" w:fill="FFFFFF" w:themeFill="background1"/>
            <w:vAlign w:val="center"/>
          </w:tcPr>
          <w:p w14:paraId="7A217EB3"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9</w:t>
            </w:r>
          </w:p>
        </w:tc>
        <w:tc>
          <w:tcPr>
            <w:tcW w:w="411" w:type="dxa"/>
            <w:shd w:val="clear" w:color="auto" w:fill="FFFFFF" w:themeFill="background1"/>
            <w:vAlign w:val="center"/>
          </w:tcPr>
          <w:p w14:paraId="72068599"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0</w:t>
            </w:r>
          </w:p>
        </w:tc>
        <w:tc>
          <w:tcPr>
            <w:tcW w:w="473" w:type="dxa"/>
            <w:shd w:val="clear" w:color="auto" w:fill="FFFFFF" w:themeFill="background1"/>
            <w:vAlign w:val="center"/>
          </w:tcPr>
          <w:p w14:paraId="7F40200F"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1</w:t>
            </w:r>
          </w:p>
        </w:tc>
        <w:tc>
          <w:tcPr>
            <w:tcW w:w="426" w:type="dxa"/>
            <w:shd w:val="clear" w:color="auto" w:fill="FFFFFF" w:themeFill="background1"/>
            <w:vAlign w:val="center"/>
          </w:tcPr>
          <w:p w14:paraId="5A1AEBCA"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2</w:t>
            </w:r>
          </w:p>
        </w:tc>
        <w:tc>
          <w:tcPr>
            <w:tcW w:w="425" w:type="dxa"/>
            <w:shd w:val="clear" w:color="auto" w:fill="FFFFFF" w:themeFill="background1"/>
            <w:vAlign w:val="center"/>
          </w:tcPr>
          <w:p w14:paraId="55D48677"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3</w:t>
            </w:r>
          </w:p>
        </w:tc>
        <w:tc>
          <w:tcPr>
            <w:tcW w:w="493" w:type="dxa"/>
            <w:shd w:val="clear" w:color="auto" w:fill="FFFFFF" w:themeFill="background1"/>
            <w:vAlign w:val="center"/>
          </w:tcPr>
          <w:p w14:paraId="55375427"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4</w:t>
            </w:r>
          </w:p>
        </w:tc>
        <w:tc>
          <w:tcPr>
            <w:tcW w:w="411" w:type="dxa"/>
            <w:shd w:val="clear" w:color="auto" w:fill="FFFFFF" w:themeFill="background1"/>
            <w:vAlign w:val="center"/>
          </w:tcPr>
          <w:p w14:paraId="46A43C9A"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5</w:t>
            </w:r>
          </w:p>
        </w:tc>
        <w:tc>
          <w:tcPr>
            <w:tcW w:w="411" w:type="dxa"/>
            <w:shd w:val="clear" w:color="auto" w:fill="FFFFFF" w:themeFill="background1"/>
            <w:vAlign w:val="center"/>
          </w:tcPr>
          <w:p w14:paraId="25B5B105"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6</w:t>
            </w:r>
          </w:p>
        </w:tc>
        <w:tc>
          <w:tcPr>
            <w:tcW w:w="528" w:type="dxa"/>
            <w:shd w:val="clear" w:color="auto" w:fill="FFFFFF" w:themeFill="background1"/>
            <w:vAlign w:val="center"/>
          </w:tcPr>
          <w:p w14:paraId="4654D4D3"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7</w:t>
            </w:r>
          </w:p>
        </w:tc>
        <w:tc>
          <w:tcPr>
            <w:tcW w:w="425" w:type="dxa"/>
            <w:shd w:val="clear" w:color="auto" w:fill="FFFFFF" w:themeFill="background1"/>
            <w:vAlign w:val="center"/>
          </w:tcPr>
          <w:p w14:paraId="3F756B7C"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8</w:t>
            </w:r>
          </w:p>
        </w:tc>
        <w:tc>
          <w:tcPr>
            <w:tcW w:w="411" w:type="dxa"/>
            <w:shd w:val="clear" w:color="auto" w:fill="FFFFFF" w:themeFill="background1"/>
            <w:vAlign w:val="center"/>
          </w:tcPr>
          <w:p w14:paraId="16A93CCE"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19</w:t>
            </w:r>
          </w:p>
        </w:tc>
        <w:tc>
          <w:tcPr>
            <w:tcW w:w="411" w:type="dxa"/>
            <w:shd w:val="clear" w:color="auto" w:fill="FFFFFF" w:themeFill="background1"/>
            <w:vAlign w:val="center"/>
          </w:tcPr>
          <w:p w14:paraId="758E6C9F"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0</w:t>
            </w:r>
          </w:p>
        </w:tc>
        <w:tc>
          <w:tcPr>
            <w:tcW w:w="411" w:type="dxa"/>
            <w:shd w:val="clear" w:color="auto" w:fill="FFFFFF" w:themeFill="background1"/>
            <w:vAlign w:val="center"/>
          </w:tcPr>
          <w:p w14:paraId="73E9FC08"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1</w:t>
            </w:r>
          </w:p>
        </w:tc>
        <w:tc>
          <w:tcPr>
            <w:tcW w:w="411" w:type="dxa"/>
            <w:shd w:val="clear" w:color="auto" w:fill="FFFFFF" w:themeFill="background1"/>
            <w:vAlign w:val="center"/>
          </w:tcPr>
          <w:p w14:paraId="7276AAE0"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2</w:t>
            </w:r>
          </w:p>
        </w:tc>
        <w:tc>
          <w:tcPr>
            <w:tcW w:w="411" w:type="dxa"/>
            <w:shd w:val="clear" w:color="auto" w:fill="FFFFFF" w:themeFill="background1"/>
            <w:vAlign w:val="center"/>
          </w:tcPr>
          <w:p w14:paraId="4D8649D6"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3</w:t>
            </w:r>
          </w:p>
        </w:tc>
        <w:tc>
          <w:tcPr>
            <w:tcW w:w="411" w:type="dxa"/>
            <w:tcBorders>
              <w:top w:val="single" w:sz="4" w:space="0" w:color="auto"/>
              <w:left w:val="nil"/>
              <w:bottom w:val="single" w:sz="4" w:space="0" w:color="auto"/>
              <w:right w:val="single" w:sz="4" w:space="0" w:color="auto"/>
            </w:tcBorders>
            <w:shd w:val="clear" w:color="auto" w:fill="FFFFFF" w:themeFill="background1"/>
            <w:vAlign w:val="center"/>
          </w:tcPr>
          <w:p w14:paraId="33CB7753"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4</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D8A2A"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5</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9A2D05"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6</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E08C3"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7</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2E28D"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8</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A2088"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29</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DEA4B4" w14:textId="77777777" w:rsidR="00F22F39" w:rsidRPr="006811F9" w:rsidRDefault="00F22F39" w:rsidP="00BA4AFD">
            <w:pPr>
              <w:jc w:val="center"/>
              <w:rPr>
                <w:rFonts w:ascii="Times New Roman" w:hAnsi="Times New Roman" w:cs="Times New Roman"/>
                <w:sz w:val="16"/>
                <w:szCs w:val="16"/>
              </w:rPr>
            </w:pPr>
            <w:r w:rsidRPr="006811F9">
              <w:rPr>
                <w:rFonts w:ascii="Times New Roman" w:hAnsi="Times New Roman" w:cs="Times New Roman"/>
                <w:sz w:val="16"/>
                <w:szCs w:val="16"/>
              </w:rPr>
              <w:t>30</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12FB5"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1</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013EF"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2</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9A84A"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3</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A115F"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4</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95855"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5</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BE8128"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6</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6DB1EC"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7</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F9521"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8</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19107E"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39</w:t>
            </w:r>
          </w:p>
        </w:tc>
      </w:tr>
      <w:tr w:rsidR="00F22F39" w:rsidRPr="006811F9" w14:paraId="6BB582F3" w14:textId="77777777" w:rsidTr="00BA4AFD">
        <w:trPr>
          <w:cantSplit/>
          <w:trHeight w:val="374"/>
          <w:jc w:val="right"/>
        </w:trPr>
        <w:tc>
          <w:tcPr>
            <w:tcW w:w="988" w:type="dxa"/>
            <w:vMerge w:val="restart"/>
            <w:textDirection w:val="btLr"/>
            <w:vAlign w:val="center"/>
          </w:tcPr>
          <w:p w14:paraId="5E57E748" w14:textId="77777777" w:rsidR="00F22F39" w:rsidRPr="006811F9" w:rsidRDefault="00F22F39" w:rsidP="00BA4AFD">
            <w:pPr>
              <w:ind w:left="-1008" w:right="113"/>
              <w:jc w:val="center"/>
              <w:rPr>
                <w:rFonts w:ascii="Times New Roman" w:hAnsi="Times New Roman" w:cs="Times New Roman"/>
                <w:sz w:val="16"/>
                <w:szCs w:val="16"/>
              </w:rPr>
            </w:pPr>
            <w:r w:rsidRPr="006811F9">
              <w:rPr>
                <w:rFonts w:ascii="Times New Roman" w:hAnsi="Times New Roman" w:cs="Times New Roman"/>
                <w:b/>
                <w:sz w:val="20"/>
                <w:szCs w:val="16"/>
              </w:rPr>
              <w:t>Domeniul științe inginerești</w:t>
            </w:r>
          </w:p>
        </w:tc>
        <w:tc>
          <w:tcPr>
            <w:tcW w:w="3184" w:type="dxa"/>
          </w:tcPr>
          <w:p w14:paraId="6D509C54" w14:textId="77777777" w:rsidR="00F22F39" w:rsidRPr="006811F9" w:rsidRDefault="00F22F39" w:rsidP="00BA4AFD">
            <w:pPr>
              <w:ind w:left="37"/>
              <w:rPr>
                <w:rFonts w:ascii="Times New Roman" w:hAnsi="Times New Roman" w:cs="Times New Roman"/>
                <w:b/>
                <w:iCs/>
                <w:sz w:val="16"/>
                <w:szCs w:val="16"/>
              </w:rPr>
            </w:pPr>
            <w:r w:rsidRPr="006811F9">
              <w:rPr>
                <w:rFonts w:ascii="Times New Roman" w:hAnsi="Times New Roman" w:cs="Times New Roman"/>
                <w:b/>
                <w:iCs/>
                <w:sz w:val="16"/>
                <w:szCs w:val="16"/>
              </w:rPr>
              <w:t>C1</w:t>
            </w:r>
            <w:r w:rsidRPr="006811F9">
              <w:rPr>
                <w:rFonts w:ascii="Times New Roman" w:hAnsi="Times New Roman" w:cs="Times New Roman"/>
                <w:i/>
                <w:iCs/>
                <w:sz w:val="16"/>
                <w:szCs w:val="16"/>
              </w:rPr>
              <w:t xml:space="preserve"> Identifică și descrie </w:t>
            </w:r>
            <w:r w:rsidRPr="006811F9">
              <w:rPr>
                <w:rFonts w:ascii="Times New Roman" w:hAnsi="Times New Roman" w:cs="Times New Roman"/>
                <w:sz w:val="16"/>
                <w:szCs w:val="16"/>
              </w:rPr>
              <w:t>concepte, principii și metode de bază din matematică, fizică, chimie, desen tehnic, economie și informatică.</w:t>
            </w:r>
          </w:p>
        </w:tc>
        <w:tc>
          <w:tcPr>
            <w:tcW w:w="411" w:type="dxa"/>
            <w:shd w:val="clear" w:color="auto" w:fill="FFFFFF" w:themeFill="background1"/>
            <w:textDirection w:val="btLr"/>
            <w:vAlign w:val="center"/>
          </w:tcPr>
          <w:p w14:paraId="488A474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BDDB6A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3B402A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BD765B7"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0165E02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C559E6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BAB760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BDC5D03" w14:textId="77777777" w:rsidR="00F22F39" w:rsidRPr="006811F9" w:rsidRDefault="00F22F39" w:rsidP="00BA4AFD">
            <w:pPr>
              <w:ind w:left="113" w:right="113"/>
              <w:rPr>
                <w:rFonts w:ascii="Times New Roman" w:hAnsi="Times New Roman" w:cs="Times New Roman"/>
                <w:sz w:val="16"/>
                <w:szCs w:val="16"/>
              </w:rPr>
            </w:pPr>
          </w:p>
        </w:tc>
        <w:tc>
          <w:tcPr>
            <w:tcW w:w="473" w:type="dxa"/>
            <w:shd w:val="clear" w:color="auto" w:fill="FFFFFF" w:themeFill="background1"/>
            <w:textDirection w:val="btLr"/>
            <w:vAlign w:val="center"/>
          </w:tcPr>
          <w:p w14:paraId="0FE90DD7"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7AC4AB19"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65E4CE8C"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15D4C36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E59FC06"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D263A55"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3E98CC02"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06D74FC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D1B6F97"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7094AA7A"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125CF41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30E0F06"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D6310C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7C87739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36A44C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EDCF60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DD7813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F854C4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7CB770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33A2862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D01B05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4D673C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223D36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37144B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B672DD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055DAB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8B4308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3B6EF5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C094C00"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2CD1DC0A" w14:textId="77777777" w:rsidTr="00BA4AFD">
        <w:trPr>
          <w:cantSplit/>
          <w:trHeight w:val="374"/>
          <w:jc w:val="right"/>
        </w:trPr>
        <w:tc>
          <w:tcPr>
            <w:tcW w:w="988" w:type="dxa"/>
            <w:vMerge/>
          </w:tcPr>
          <w:p w14:paraId="2D6D9426" w14:textId="77777777" w:rsidR="00F22F39" w:rsidRPr="006811F9" w:rsidRDefault="00F22F39" w:rsidP="00BA4AFD">
            <w:pPr>
              <w:ind w:left="-1008"/>
              <w:rPr>
                <w:rFonts w:ascii="Times New Roman" w:hAnsi="Times New Roman" w:cs="Times New Roman"/>
                <w:sz w:val="16"/>
                <w:szCs w:val="16"/>
              </w:rPr>
            </w:pPr>
          </w:p>
        </w:tc>
        <w:tc>
          <w:tcPr>
            <w:tcW w:w="3184" w:type="dxa"/>
          </w:tcPr>
          <w:p w14:paraId="5FD9309F"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rPr>
              <w:t>C 2.</w:t>
            </w:r>
            <w:r w:rsidRPr="006811F9">
              <w:rPr>
                <w:rFonts w:ascii="Times New Roman" w:hAnsi="Times New Roman" w:cs="Times New Roman"/>
                <w:i/>
                <w:iCs/>
                <w:sz w:val="16"/>
              </w:rPr>
              <w:t xml:space="preserve"> Explică </w:t>
            </w:r>
            <w:r w:rsidRPr="006811F9">
              <w:rPr>
                <w:rFonts w:ascii="Times New Roman" w:hAnsi="Times New Roman" w:cs="Times New Roman"/>
                <w:sz w:val="16"/>
              </w:rPr>
              <w:t>și</w:t>
            </w:r>
            <w:r w:rsidRPr="006811F9">
              <w:rPr>
                <w:rFonts w:ascii="Times New Roman" w:hAnsi="Times New Roman" w:cs="Times New Roman"/>
                <w:i/>
                <w:iCs/>
                <w:sz w:val="16"/>
              </w:rPr>
              <w:t xml:space="preserve"> interpretează </w:t>
            </w:r>
            <w:r w:rsidRPr="006811F9">
              <w:rPr>
                <w:rFonts w:ascii="Times New Roman" w:hAnsi="Times New Roman" w:cs="Times New Roman"/>
                <w:sz w:val="16"/>
              </w:rPr>
              <w:t xml:space="preserve">rezultate teoretice și experimentale din matematică, fizică, chimie, economie,  desen tehnic și informatică. </w:t>
            </w:r>
          </w:p>
        </w:tc>
        <w:tc>
          <w:tcPr>
            <w:tcW w:w="411" w:type="dxa"/>
            <w:shd w:val="clear" w:color="auto" w:fill="FFFFFF" w:themeFill="background1"/>
            <w:textDirection w:val="btLr"/>
            <w:vAlign w:val="center"/>
          </w:tcPr>
          <w:p w14:paraId="2A2B342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67CA7B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739FDE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6CD6CA4"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21CDA97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9EC1F6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27DFAC7"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560A72E4"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73" w:type="dxa"/>
            <w:shd w:val="clear" w:color="auto" w:fill="FFFFFF" w:themeFill="background1"/>
            <w:textDirection w:val="btLr"/>
            <w:vAlign w:val="center"/>
          </w:tcPr>
          <w:p w14:paraId="69E6836C"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4B4CA3F8"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563B43D9"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3AA6C51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2AE47E84"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1AD66266"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2D89B1BB"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16742223"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04E4BF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6C525D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44A4EA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1B91E57"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5CD9AC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3BB71CA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AD32F7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2D20C8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F3683F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97138B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7991E0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28225ED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99E407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71B081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31145E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8B44F1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84B15D4"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3910BC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E7DC01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93FE4D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339D5F5"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240F7CF6" w14:textId="77777777" w:rsidTr="00BA4AFD">
        <w:trPr>
          <w:cantSplit/>
          <w:trHeight w:val="374"/>
          <w:jc w:val="right"/>
        </w:trPr>
        <w:tc>
          <w:tcPr>
            <w:tcW w:w="988" w:type="dxa"/>
            <w:vMerge/>
          </w:tcPr>
          <w:p w14:paraId="09F342C7" w14:textId="77777777" w:rsidR="00F22F39" w:rsidRPr="006811F9" w:rsidRDefault="00F22F39" w:rsidP="00BA4AFD">
            <w:pPr>
              <w:ind w:left="-1008"/>
              <w:rPr>
                <w:rFonts w:ascii="Times New Roman" w:hAnsi="Times New Roman" w:cs="Times New Roman"/>
                <w:sz w:val="16"/>
                <w:szCs w:val="16"/>
              </w:rPr>
            </w:pPr>
          </w:p>
        </w:tc>
        <w:tc>
          <w:tcPr>
            <w:tcW w:w="3184" w:type="dxa"/>
          </w:tcPr>
          <w:p w14:paraId="54558949"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A1</w:t>
            </w:r>
            <w:r w:rsidRPr="006811F9">
              <w:rPr>
                <w:rFonts w:ascii="Times New Roman" w:hAnsi="Times New Roman" w:cs="Times New Roman"/>
                <w:i/>
                <w:iCs/>
                <w:sz w:val="16"/>
                <w:szCs w:val="16"/>
              </w:rPr>
              <w:t xml:space="preserve"> Operează </w:t>
            </w:r>
            <w:r w:rsidRPr="006811F9">
              <w:rPr>
                <w:rFonts w:ascii="Times New Roman" w:hAnsi="Times New Roman" w:cs="Times New Roman"/>
                <w:sz w:val="16"/>
                <w:szCs w:val="16"/>
              </w:rPr>
              <w:t>cu concepte, principii și metode de bază din matematică, fizică, chimie, desen tehnic, economie și informatică</w:t>
            </w:r>
          </w:p>
        </w:tc>
        <w:tc>
          <w:tcPr>
            <w:tcW w:w="411" w:type="dxa"/>
            <w:shd w:val="clear" w:color="auto" w:fill="FFFFFF" w:themeFill="background1"/>
            <w:textDirection w:val="btLr"/>
            <w:vAlign w:val="center"/>
          </w:tcPr>
          <w:p w14:paraId="708089D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E33D7A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5E56C3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D74B964"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01F91BA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CA6A5E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037F07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D1078F1" w14:textId="77777777" w:rsidR="00F22F39" w:rsidRPr="006811F9" w:rsidRDefault="00F22F39" w:rsidP="00BA4AFD">
            <w:pPr>
              <w:ind w:left="113" w:right="113"/>
              <w:rPr>
                <w:rFonts w:ascii="Times New Roman" w:hAnsi="Times New Roman" w:cs="Times New Roman"/>
                <w:sz w:val="16"/>
                <w:szCs w:val="16"/>
              </w:rPr>
            </w:pPr>
          </w:p>
        </w:tc>
        <w:tc>
          <w:tcPr>
            <w:tcW w:w="473" w:type="dxa"/>
            <w:shd w:val="clear" w:color="auto" w:fill="FFFFFF" w:themeFill="background1"/>
            <w:textDirection w:val="btLr"/>
            <w:vAlign w:val="center"/>
          </w:tcPr>
          <w:p w14:paraId="2BFC977C"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144C331C"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4A518274"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3406685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74DDC764" w14:textId="77777777" w:rsidR="00F22F39" w:rsidRPr="006811F9" w:rsidRDefault="00F22F39" w:rsidP="00BA4AFD">
            <w:pPr>
              <w:rPr>
                <w:rFonts w:ascii="Times New Roman" w:hAnsi="Times New Roman" w:cs="Times New Roman"/>
                <w:sz w:val="16"/>
                <w:szCs w:val="16"/>
              </w:rPr>
            </w:pPr>
          </w:p>
        </w:tc>
        <w:tc>
          <w:tcPr>
            <w:tcW w:w="411" w:type="dxa"/>
            <w:shd w:val="clear" w:color="auto" w:fill="FFFFFF" w:themeFill="background1"/>
            <w:textDirection w:val="btLr"/>
            <w:vAlign w:val="center"/>
          </w:tcPr>
          <w:p w14:paraId="7B3735D8"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10199CAD"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419C606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72B3B2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40899BBD"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7A28878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FE57A5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1939CD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36F4F5B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E825E5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A6B188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999184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14489A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D62625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2262F80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9D0D66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BBE861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72BC5B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54C42A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9A6370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89A7F2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A0DEDE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36CFA8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6D4FD8B"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32FAE79A" w14:textId="77777777" w:rsidTr="00BA4AFD">
        <w:trPr>
          <w:cantSplit/>
          <w:trHeight w:val="374"/>
          <w:jc w:val="right"/>
        </w:trPr>
        <w:tc>
          <w:tcPr>
            <w:tcW w:w="988" w:type="dxa"/>
            <w:vMerge/>
          </w:tcPr>
          <w:p w14:paraId="0139BD71" w14:textId="77777777" w:rsidR="00F22F39" w:rsidRPr="006811F9" w:rsidRDefault="00F22F39" w:rsidP="00BA4AFD">
            <w:pPr>
              <w:ind w:left="-1008"/>
              <w:rPr>
                <w:rFonts w:ascii="Times New Roman" w:hAnsi="Times New Roman" w:cs="Times New Roman"/>
                <w:sz w:val="16"/>
                <w:szCs w:val="16"/>
              </w:rPr>
            </w:pPr>
          </w:p>
        </w:tc>
        <w:tc>
          <w:tcPr>
            <w:tcW w:w="3184" w:type="dxa"/>
          </w:tcPr>
          <w:p w14:paraId="1F2543E3"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A2.</w:t>
            </w:r>
            <w:r w:rsidRPr="006811F9">
              <w:rPr>
                <w:rFonts w:ascii="Times New Roman" w:hAnsi="Times New Roman" w:cs="Times New Roman"/>
                <w:i/>
                <w:iCs/>
                <w:sz w:val="16"/>
                <w:szCs w:val="16"/>
              </w:rPr>
              <w:t>Rezolvă</w:t>
            </w:r>
            <w:r w:rsidRPr="006811F9">
              <w:rPr>
                <w:rFonts w:ascii="Times New Roman" w:hAnsi="Times New Roman" w:cs="Times New Roman"/>
                <w:sz w:val="16"/>
                <w:szCs w:val="16"/>
              </w:rPr>
              <w:t xml:space="preserve"> probleme de matematică, fizică și chimie cu aplicabilitate în inginerie și </w:t>
            </w:r>
            <w:r w:rsidRPr="006811F9">
              <w:rPr>
                <w:rFonts w:ascii="Times New Roman" w:hAnsi="Times New Roman" w:cs="Times New Roman"/>
                <w:i/>
                <w:iCs/>
                <w:sz w:val="16"/>
                <w:szCs w:val="16"/>
              </w:rPr>
              <w:t>validează</w:t>
            </w:r>
            <w:r w:rsidRPr="006811F9">
              <w:rPr>
                <w:rFonts w:ascii="Times New Roman" w:hAnsi="Times New Roman" w:cs="Times New Roman"/>
                <w:sz w:val="16"/>
                <w:szCs w:val="16"/>
              </w:rPr>
              <w:t xml:space="preserve"> soluția obținută.</w:t>
            </w:r>
          </w:p>
        </w:tc>
        <w:tc>
          <w:tcPr>
            <w:tcW w:w="411" w:type="dxa"/>
            <w:shd w:val="clear" w:color="auto" w:fill="FFFFFF" w:themeFill="background1"/>
            <w:textDirection w:val="btLr"/>
            <w:vAlign w:val="center"/>
          </w:tcPr>
          <w:p w14:paraId="73AA18E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F8A5F86"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A7F74D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6B1474C"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3A09127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917242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7D1838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BAF3905" w14:textId="77777777" w:rsidR="00F22F39" w:rsidRPr="006811F9" w:rsidRDefault="00F22F39" w:rsidP="00BA4AFD">
            <w:pPr>
              <w:ind w:left="113" w:right="113"/>
              <w:rPr>
                <w:rFonts w:ascii="Times New Roman" w:hAnsi="Times New Roman" w:cs="Times New Roman"/>
                <w:sz w:val="16"/>
                <w:szCs w:val="16"/>
              </w:rPr>
            </w:pPr>
          </w:p>
        </w:tc>
        <w:tc>
          <w:tcPr>
            <w:tcW w:w="473" w:type="dxa"/>
            <w:shd w:val="clear" w:color="auto" w:fill="FFFFFF" w:themeFill="background1"/>
            <w:textDirection w:val="btLr"/>
            <w:vAlign w:val="center"/>
          </w:tcPr>
          <w:p w14:paraId="2C2B3508"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109E40F0"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222DE02D"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54FDDF8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2A7565A9" w14:textId="77777777" w:rsidR="00F22F39" w:rsidRPr="006811F9" w:rsidRDefault="00F22F39" w:rsidP="00BA4AFD">
            <w:pPr>
              <w:rPr>
                <w:rFonts w:ascii="Times New Roman" w:hAnsi="Times New Roman" w:cs="Times New Roman"/>
                <w:sz w:val="16"/>
                <w:szCs w:val="16"/>
              </w:rPr>
            </w:pPr>
          </w:p>
        </w:tc>
        <w:tc>
          <w:tcPr>
            <w:tcW w:w="411" w:type="dxa"/>
            <w:shd w:val="clear" w:color="auto" w:fill="FFFFFF" w:themeFill="background1"/>
            <w:textDirection w:val="btLr"/>
            <w:vAlign w:val="center"/>
          </w:tcPr>
          <w:p w14:paraId="74C9C488"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7B8581D3"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4BD2758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3F4DD2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43D59BE1"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74C9D7B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E662EB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11A55F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5A6146A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0DFCDD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4E920F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EA1F4A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63467F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386385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0F2C3CD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F27F3A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ABA3F4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61B68A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48BB0C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E09ACC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435B94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C13114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28B655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8BC183F"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65F0B8DC" w14:textId="77777777" w:rsidTr="00BA4AFD">
        <w:trPr>
          <w:cantSplit/>
          <w:trHeight w:val="374"/>
          <w:jc w:val="right"/>
        </w:trPr>
        <w:tc>
          <w:tcPr>
            <w:tcW w:w="988" w:type="dxa"/>
            <w:vMerge/>
          </w:tcPr>
          <w:p w14:paraId="5E93DA0E" w14:textId="77777777" w:rsidR="00F22F39" w:rsidRPr="006811F9" w:rsidRDefault="00F22F39" w:rsidP="00BA4AFD">
            <w:pPr>
              <w:ind w:left="-1008"/>
              <w:rPr>
                <w:rFonts w:ascii="Times New Roman" w:hAnsi="Times New Roman" w:cs="Times New Roman"/>
                <w:sz w:val="16"/>
                <w:szCs w:val="16"/>
              </w:rPr>
            </w:pPr>
          </w:p>
        </w:tc>
        <w:tc>
          <w:tcPr>
            <w:tcW w:w="3184" w:type="dxa"/>
          </w:tcPr>
          <w:p w14:paraId="6921467E"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A3.</w:t>
            </w:r>
            <w:r w:rsidRPr="006811F9">
              <w:rPr>
                <w:rFonts w:ascii="Times New Roman" w:hAnsi="Times New Roman" w:cs="Times New Roman"/>
                <w:i/>
                <w:iCs/>
                <w:sz w:val="16"/>
                <w:szCs w:val="16"/>
              </w:rPr>
              <w:t xml:space="preserve"> Efectuează calcule </w:t>
            </w:r>
            <w:r w:rsidRPr="006811F9">
              <w:rPr>
                <w:rFonts w:ascii="Times New Roman" w:hAnsi="Times New Roman" w:cs="Times New Roman"/>
                <w:sz w:val="16"/>
                <w:szCs w:val="16"/>
              </w:rPr>
              <w:t xml:space="preserve">inginerești și economice de complexitate medie și le </w:t>
            </w:r>
            <w:r w:rsidRPr="006811F9">
              <w:rPr>
                <w:rFonts w:ascii="Times New Roman" w:hAnsi="Times New Roman" w:cs="Times New Roman"/>
                <w:i/>
                <w:iCs/>
                <w:sz w:val="16"/>
                <w:szCs w:val="16"/>
              </w:rPr>
              <w:t>asociază</w:t>
            </w:r>
            <w:r w:rsidRPr="006811F9">
              <w:rPr>
                <w:rFonts w:ascii="Times New Roman" w:hAnsi="Times New Roman" w:cs="Times New Roman"/>
                <w:sz w:val="16"/>
                <w:szCs w:val="16"/>
              </w:rPr>
              <w:t xml:space="preserve"> cu reprezentări grafice letrice sau specifice proiectării asistate de calculator.</w:t>
            </w:r>
          </w:p>
        </w:tc>
        <w:tc>
          <w:tcPr>
            <w:tcW w:w="411" w:type="dxa"/>
            <w:shd w:val="clear" w:color="auto" w:fill="FFFFFF" w:themeFill="background1"/>
            <w:textDirection w:val="btLr"/>
            <w:vAlign w:val="center"/>
          </w:tcPr>
          <w:p w14:paraId="3C9A2FD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229D2F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98F771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FD7B480"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01345D8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0F3F0E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96CF1D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386549E" w14:textId="77777777" w:rsidR="00F22F39" w:rsidRPr="006811F9" w:rsidRDefault="00F22F39" w:rsidP="00BA4AFD">
            <w:pPr>
              <w:ind w:left="113" w:right="113"/>
              <w:rPr>
                <w:rFonts w:ascii="Times New Roman" w:hAnsi="Times New Roman" w:cs="Times New Roman"/>
                <w:sz w:val="16"/>
                <w:szCs w:val="16"/>
              </w:rPr>
            </w:pPr>
          </w:p>
        </w:tc>
        <w:tc>
          <w:tcPr>
            <w:tcW w:w="473" w:type="dxa"/>
            <w:shd w:val="clear" w:color="auto" w:fill="FFFFFF" w:themeFill="background1"/>
            <w:textDirection w:val="btLr"/>
            <w:vAlign w:val="center"/>
          </w:tcPr>
          <w:p w14:paraId="7368FBE0"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1D93AF59"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45BA9D42"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232FC21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7A35F9BE" w14:textId="77777777" w:rsidR="00F22F39" w:rsidRPr="006811F9" w:rsidRDefault="00F22F39" w:rsidP="00BA4AFD">
            <w:pPr>
              <w:rPr>
                <w:rFonts w:ascii="Times New Roman" w:hAnsi="Times New Roman" w:cs="Times New Roman"/>
                <w:sz w:val="16"/>
                <w:szCs w:val="16"/>
              </w:rPr>
            </w:pPr>
          </w:p>
        </w:tc>
        <w:tc>
          <w:tcPr>
            <w:tcW w:w="411" w:type="dxa"/>
            <w:shd w:val="clear" w:color="auto" w:fill="FFFFFF" w:themeFill="background1"/>
            <w:textDirection w:val="btLr"/>
            <w:vAlign w:val="center"/>
          </w:tcPr>
          <w:p w14:paraId="03BAE4DD"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33EAA90F"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4C6475D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508DD2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00199956"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711C1C21"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E701E6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E4BBCE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0A99943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0D8270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F5ED71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46F78F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381224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C0CE99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166B147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4FDBAF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4FAF22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A29444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C2DE7E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8278AE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0077F0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AA2011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410DAB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5A3BF5A"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227919E4" w14:textId="77777777" w:rsidTr="00BA4AFD">
        <w:trPr>
          <w:cantSplit/>
          <w:trHeight w:val="374"/>
          <w:jc w:val="right"/>
        </w:trPr>
        <w:tc>
          <w:tcPr>
            <w:tcW w:w="988" w:type="dxa"/>
            <w:vMerge/>
          </w:tcPr>
          <w:p w14:paraId="5EF0AF9B" w14:textId="77777777" w:rsidR="00F22F39" w:rsidRPr="006811F9" w:rsidRDefault="00F22F39" w:rsidP="00BA4AFD">
            <w:pPr>
              <w:ind w:left="-1008"/>
              <w:rPr>
                <w:rFonts w:ascii="Times New Roman" w:hAnsi="Times New Roman" w:cs="Times New Roman"/>
                <w:sz w:val="16"/>
                <w:szCs w:val="16"/>
              </w:rPr>
            </w:pPr>
          </w:p>
        </w:tc>
        <w:tc>
          <w:tcPr>
            <w:tcW w:w="3184" w:type="dxa"/>
          </w:tcPr>
          <w:p w14:paraId="528DA56C"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A4</w:t>
            </w:r>
            <w:r w:rsidRPr="006811F9">
              <w:rPr>
                <w:rFonts w:ascii="Times New Roman" w:hAnsi="Times New Roman" w:cs="Times New Roman"/>
                <w:i/>
                <w:iCs/>
                <w:sz w:val="16"/>
                <w:szCs w:val="16"/>
              </w:rPr>
              <w:t xml:space="preserve"> Descrie </w:t>
            </w:r>
            <w:r w:rsidRPr="006811F9">
              <w:rPr>
                <w:rFonts w:ascii="Times New Roman" w:hAnsi="Times New Roman" w:cs="Times New Roman"/>
                <w:sz w:val="16"/>
                <w:szCs w:val="16"/>
              </w:rPr>
              <w:t>fenomene și procese fizico-chimice și economice</w:t>
            </w:r>
          </w:p>
        </w:tc>
        <w:tc>
          <w:tcPr>
            <w:tcW w:w="411" w:type="dxa"/>
            <w:shd w:val="clear" w:color="auto" w:fill="FFFFFF" w:themeFill="background1"/>
            <w:textDirection w:val="btLr"/>
            <w:vAlign w:val="center"/>
          </w:tcPr>
          <w:p w14:paraId="1F10117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67A543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DFDFAA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386B53B"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11E39857"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357F77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0BDF42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24CB7DD" w14:textId="77777777" w:rsidR="00F22F39" w:rsidRPr="006811F9" w:rsidRDefault="00F22F39" w:rsidP="00BA4AFD">
            <w:pPr>
              <w:ind w:left="113" w:right="113"/>
              <w:rPr>
                <w:rFonts w:ascii="Times New Roman" w:hAnsi="Times New Roman" w:cs="Times New Roman"/>
                <w:sz w:val="16"/>
                <w:szCs w:val="16"/>
              </w:rPr>
            </w:pPr>
          </w:p>
        </w:tc>
        <w:tc>
          <w:tcPr>
            <w:tcW w:w="473" w:type="dxa"/>
            <w:shd w:val="clear" w:color="auto" w:fill="FFFFFF" w:themeFill="background1"/>
            <w:textDirection w:val="btLr"/>
            <w:vAlign w:val="center"/>
          </w:tcPr>
          <w:p w14:paraId="6436737F"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17F9C3A7"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63D3A273"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490C0C3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6E3E60AA" w14:textId="77777777" w:rsidR="00F22F39" w:rsidRPr="006811F9" w:rsidRDefault="00F22F39" w:rsidP="00BA4AFD">
            <w:pPr>
              <w:rPr>
                <w:rFonts w:ascii="Times New Roman" w:hAnsi="Times New Roman" w:cs="Times New Roman"/>
                <w:sz w:val="16"/>
                <w:szCs w:val="16"/>
              </w:rPr>
            </w:pPr>
          </w:p>
        </w:tc>
        <w:tc>
          <w:tcPr>
            <w:tcW w:w="411" w:type="dxa"/>
            <w:shd w:val="clear" w:color="auto" w:fill="FFFFFF" w:themeFill="background1"/>
            <w:textDirection w:val="btLr"/>
            <w:vAlign w:val="center"/>
          </w:tcPr>
          <w:p w14:paraId="6A0F5829"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69B60737"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073FBF8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3A3126E"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1206D9E2"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2BE1775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3ACF07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C92029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287A09E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CDB0C2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A6F271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53A6F7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DD2521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8A30DF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225CD5D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E8469A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8D60FA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7222C7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50FB13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60D328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357AEA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5D3CEB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9AE86C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775EFB1"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03C75732" w14:textId="77777777" w:rsidTr="00BA4AFD">
        <w:trPr>
          <w:cantSplit/>
          <w:trHeight w:val="374"/>
          <w:jc w:val="right"/>
        </w:trPr>
        <w:tc>
          <w:tcPr>
            <w:tcW w:w="988" w:type="dxa"/>
            <w:vMerge/>
          </w:tcPr>
          <w:p w14:paraId="1AE30956" w14:textId="77777777" w:rsidR="00F22F39" w:rsidRPr="006811F9" w:rsidRDefault="00F22F39" w:rsidP="00BA4AFD">
            <w:pPr>
              <w:ind w:left="-1008"/>
              <w:rPr>
                <w:rFonts w:ascii="Times New Roman" w:hAnsi="Times New Roman" w:cs="Times New Roman"/>
                <w:sz w:val="16"/>
                <w:szCs w:val="16"/>
              </w:rPr>
            </w:pPr>
          </w:p>
        </w:tc>
        <w:tc>
          <w:tcPr>
            <w:tcW w:w="3184" w:type="dxa"/>
          </w:tcPr>
          <w:p w14:paraId="12E9E2FD"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A5</w:t>
            </w:r>
            <w:r w:rsidRPr="006811F9">
              <w:rPr>
                <w:rFonts w:ascii="Times New Roman" w:hAnsi="Times New Roman" w:cs="Times New Roman"/>
                <w:i/>
                <w:iCs/>
                <w:sz w:val="16"/>
                <w:szCs w:val="16"/>
              </w:rPr>
              <w:t xml:space="preserve">. Aplică </w:t>
            </w:r>
            <w:r w:rsidRPr="006811F9">
              <w:rPr>
                <w:rFonts w:ascii="Times New Roman" w:hAnsi="Times New Roman" w:cs="Times New Roman"/>
                <w:sz w:val="16"/>
                <w:szCs w:val="16"/>
              </w:rPr>
              <w:t xml:space="preserve">criterii și metode de evaluare pentru identificarea, modelarea, experimentarea, analiza și aprecierea calitativă și cantitativă a fenomenelor și proceselor specifice domeniului fundamental folosind inclusiv tehnologii digitale. </w:t>
            </w:r>
          </w:p>
        </w:tc>
        <w:tc>
          <w:tcPr>
            <w:tcW w:w="411" w:type="dxa"/>
            <w:shd w:val="clear" w:color="auto" w:fill="FFFFFF" w:themeFill="background1"/>
            <w:textDirection w:val="btLr"/>
            <w:vAlign w:val="center"/>
          </w:tcPr>
          <w:p w14:paraId="31B5C6F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59F07B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0F8A9D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E9952B6"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1B06D847"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0A3CC3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6DD810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0AAC459C"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73" w:type="dxa"/>
            <w:shd w:val="clear" w:color="auto" w:fill="FFFFFF" w:themeFill="background1"/>
            <w:textDirection w:val="btLr"/>
            <w:vAlign w:val="center"/>
          </w:tcPr>
          <w:p w14:paraId="0DF73782"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601934CA"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420B1CEC"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3F61670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16BA0A21"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7A234942"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36BE6ECD"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42AD71D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2F4DD8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6E38C7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291685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F5C655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6A77F3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02C8099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F24D0E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270039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E46B37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960910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8A7E85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1C886F8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92B4A7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CD36D9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620684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44DB35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E56C31"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374630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306D09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77DFA2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6F30303"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3736AEE1" w14:textId="77777777" w:rsidTr="00BA4AFD">
        <w:trPr>
          <w:cantSplit/>
          <w:trHeight w:val="374"/>
          <w:jc w:val="right"/>
        </w:trPr>
        <w:tc>
          <w:tcPr>
            <w:tcW w:w="988" w:type="dxa"/>
            <w:vMerge/>
          </w:tcPr>
          <w:p w14:paraId="1168C91F" w14:textId="77777777" w:rsidR="00F22F39" w:rsidRPr="006811F9" w:rsidRDefault="00F22F39" w:rsidP="00BA4AFD">
            <w:pPr>
              <w:ind w:left="-1008"/>
              <w:rPr>
                <w:rFonts w:ascii="Times New Roman" w:hAnsi="Times New Roman" w:cs="Times New Roman"/>
                <w:sz w:val="16"/>
                <w:szCs w:val="16"/>
              </w:rPr>
            </w:pPr>
          </w:p>
        </w:tc>
        <w:tc>
          <w:tcPr>
            <w:tcW w:w="3184" w:type="dxa"/>
          </w:tcPr>
          <w:p w14:paraId="7BF86753"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A6.</w:t>
            </w:r>
            <w:r w:rsidRPr="006811F9">
              <w:rPr>
                <w:rFonts w:ascii="Times New Roman" w:hAnsi="Times New Roman" w:cs="Times New Roman"/>
                <w:i/>
                <w:iCs/>
                <w:sz w:val="16"/>
                <w:szCs w:val="16"/>
              </w:rPr>
              <w:t xml:space="preserve"> Achiziționează</w:t>
            </w:r>
            <w:r w:rsidRPr="006811F9">
              <w:rPr>
                <w:rFonts w:ascii="Times New Roman" w:hAnsi="Times New Roman" w:cs="Times New Roman"/>
                <w:sz w:val="16"/>
                <w:szCs w:val="16"/>
              </w:rPr>
              <w:t xml:space="preserve"> și </w:t>
            </w:r>
            <w:r w:rsidRPr="006811F9">
              <w:rPr>
                <w:rFonts w:ascii="Times New Roman" w:hAnsi="Times New Roman" w:cs="Times New Roman"/>
                <w:i/>
                <w:iCs/>
                <w:sz w:val="16"/>
                <w:szCs w:val="16"/>
              </w:rPr>
              <w:t>prelucrează</w:t>
            </w:r>
            <w:r w:rsidRPr="006811F9">
              <w:rPr>
                <w:rFonts w:ascii="Times New Roman" w:hAnsi="Times New Roman" w:cs="Times New Roman"/>
                <w:sz w:val="16"/>
                <w:szCs w:val="16"/>
              </w:rPr>
              <w:t xml:space="preserve"> date,</w:t>
            </w:r>
            <w:r w:rsidRPr="006811F9">
              <w:rPr>
                <w:rFonts w:ascii="Times New Roman" w:hAnsi="Times New Roman" w:cs="Times New Roman"/>
                <w:i/>
                <w:iCs/>
                <w:sz w:val="16"/>
                <w:szCs w:val="16"/>
              </w:rPr>
              <w:t xml:space="preserve"> interpretează</w:t>
            </w:r>
            <w:r w:rsidRPr="006811F9">
              <w:rPr>
                <w:rFonts w:ascii="Times New Roman" w:hAnsi="Times New Roman" w:cs="Times New Roman"/>
                <w:sz w:val="16"/>
                <w:szCs w:val="16"/>
              </w:rPr>
              <w:t xml:space="preserve"> rezultate teoretice și experimentale.</w:t>
            </w:r>
          </w:p>
        </w:tc>
        <w:tc>
          <w:tcPr>
            <w:tcW w:w="411" w:type="dxa"/>
            <w:shd w:val="clear" w:color="auto" w:fill="FFFFFF" w:themeFill="background1"/>
            <w:textDirection w:val="btLr"/>
            <w:vAlign w:val="center"/>
          </w:tcPr>
          <w:p w14:paraId="03A0DCC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D42A16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03791FE"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EE86403"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74519D6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A10823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6602CF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12A976AB"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73" w:type="dxa"/>
            <w:shd w:val="clear" w:color="auto" w:fill="FFFFFF" w:themeFill="background1"/>
            <w:textDirection w:val="btLr"/>
            <w:vAlign w:val="center"/>
          </w:tcPr>
          <w:p w14:paraId="0A3A326D"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75AD2AD4"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0F50FFCE"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31722DD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04549CAC"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3D0B1B9F"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6E2F71E2"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2D30E41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7ABED7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9C30D7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AE91A8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BAC582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DBED49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5CED96F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1C4745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8B010D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581C1E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DF943B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EA79A2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1ED269E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9353CD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A6C35A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454672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505D7D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67EC4"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1AA045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276317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B5549B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1FB0D37"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0138A121" w14:textId="77777777" w:rsidTr="00BA4AFD">
        <w:trPr>
          <w:cantSplit/>
          <w:trHeight w:val="374"/>
          <w:jc w:val="right"/>
        </w:trPr>
        <w:tc>
          <w:tcPr>
            <w:tcW w:w="988" w:type="dxa"/>
            <w:vMerge/>
          </w:tcPr>
          <w:p w14:paraId="47DFB48C" w14:textId="77777777" w:rsidR="00F22F39" w:rsidRPr="006811F9" w:rsidRDefault="00F22F39" w:rsidP="00BA4AFD">
            <w:pPr>
              <w:ind w:left="-1008"/>
              <w:rPr>
                <w:rFonts w:ascii="Times New Roman" w:hAnsi="Times New Roman" w:cs="Times New Roman"/>
                <w:sz w:val="16"/>
                <w:szCs w:val="16"/>
              </w:rPr>
            </w:pPr>
          </w:p>
        </w:tc>
        <w:tc>
          <w:tcPr>
            <w:tcW w:w="3184" w:type="dxa"/>
          </w:tcPr>
          <w:p w14:paraId="6C1E2B49"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A7.</w:t>
            </w:r>
            <w:r w:rsidRPr="006811F9">
              <w:rPr>
                <w:rFonts w:ascii="Times New Roman" w:hAnsi="Times New Roman" w:cs="Times New Roman"/>
                <w:i/>
                <w:iCs/>
                <w:sz w:val="16"/>
                <w:szCs w:val="16"/>
              </w:rPr>
              <w:t xml:space="preserve"> Concepe</w:t>
            </w:r>
            <w:r w:rsidRPr="006811F9">
              <w:rPr>
                <w:rFonts w:ascii="Times New Roman" w:hAnsi="Times New Roman" w:cs="Times New Roman"/>
                <w:sz w:val="16"/>
                <w:szCs w:val="16"/>
              </w:rPr>
              <w:t xml:space="preserve"> soluții, respectând standarde relevante, pentru probleme de inginerie de complexitate medie care îndeplinesc nevoile specificate, respectând cerințe de sănătate publică, siguranță, bunăstare, mediu, sustenabilitate și factori economici, precum și alte constrângeri specifice.</w:t>
            </w:r>
          </w:p>
        </w:tc>
        <w:tc>
          <w:tcPr>
            <w:tcW w:w="411" w:type="dxa"/>
            <w:shd w:val="clear" w:color="auto" w:fill="FFFFFF" w:themeFill="background1"/>
            <w:textDirection w:val="btLr"/>
            <w:vAlign w:val="center"/>
          </w:tcPr>
          <w:p w14:paraId="5C6F73D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ABC2E1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03FFAA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18070AE"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076F6EA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8F57D7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CDA6AC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423E8758"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73" w:type="dxa"/>
            <w:shd w:val="clear" w:color="auto" w:fill="FFFFFF" w:themeFill="background1"/>
            <w:textDirection w:val="btLr"/>
            <w:vAlign w:val="center"/>
          </w:tcPr>
          <w:p w14:paraId="73DAFFE6"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33981EF4"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6DE84EFB"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042AD2F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79EB46C8"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520761B0"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003B80AC"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05C3F0E6"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8FD53B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9806EA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F20C21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6C307F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3160C4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6FE2402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5C33C9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DF8E1A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FF560E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392DE8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46F906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07036B1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9309A5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89CCF0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2BFCCF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327C04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0850BD"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50E408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ECF053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706E37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E51550D"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59D711AC" w14:textId="77777777" w:rsidTr="00BA4AFD">
        <w:trPr>
          <w:cantSplit/>
          <w:trHeight w:val="374"/>
          <w:jc w:val="right"/>
        </w:trPr>
        <w:tc>
          <w:tcPr>
            <w:tcW w:w="988" w:type="dxa"/>
            <w:vMerge/>
          </w:tcPr>
          <w:p w14:paraId="748A1473" w14:textId="77777777" w:rsidR="00F22F39" w:rsidRPr="006811F9" w:rsidRDefault="00F22F39" w:rsidP="00BA4AFD">
            <w:pPr>
              <w:ind w:left="-1008"/>
              <w:rPr>
                <w:rFonts w:ascii="Times New Roman" w:hAnsi="Times New Roman" w:cs="Times New Roman"/>
                <w:sz w:val="16"/>
                <w:szCs w:val="16"/>
              </w:rPr>
            </w:pPr>
          </w:p>
        </w:tc>
        <w:tc>
          <w:tcPr>
            <w:tcW w:w="3184" w:type="dxa"/>
          </w:tcPr>
          <w:p w14:paraId="703F7916"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Rn 1</w:t>
            </w:r>
            <w:r w:rsidRPr="006811F9">
              <w:rPr>
                <w:rFonts w:ascii="Times New Roman" w:hAnsi="Times New Roman" w:cs="Times New Roman"/>
                <w:i/>
                <w:iCs/>
                <w:sz w:val="16"/>
                <w:szCs w:val="16"/>
              </w:rPr>
              <w:t xml:space="preserve"> Aplică</w:t>
            </w:r>
            <w:r w:rsidRPr="006811F9">
              <w:rPr>
                <w:rFonts w:ascii="Times New Roman" w:hAnsi="Times New Roman" w:cs="Times New Roman"/>
                <w:sz w:val="16"/>
                <w:szCs w:val="16"/>
              </w:rPr>
              <w:t xml:space="preserve"> valorile eticii și deontologiei profesiei de inginer</w:t>
            </w:r>
          </w:p>
        </w:tc>
        <w:tc>
          <w:tcPr>
            <w:tcW w:w="411" w:type="dxa"/>
            <w:shd w:val="clear" w:color="auto" w:fill="FFFFFF" w:themeFill="background1"/>
            <w:textDirection w:val="btLr"/>
            <w:vAlign w:val="center"/>
          </w:tcPr>
          <w:p w14:paraId="4E15295E"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CE0D60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87FFDC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1375AFC"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23AA6F7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C82A34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ABF01D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CB53752" w14:textId="77777777" w:rsidR="00F22F39" w:rsidRPr="006811F9" w:rsidRDefault="00F22F39" w:rsidP="00BA4AFD">
            <w:pPr>
              <w:ind w:left="113" w:right="113"/>
              <w:rPr>
                <w:rFonts w:ascii="Times New Roman" w:hAnsi="Times New Roman" w:cs="Times New Roman"/>
                <w:sz w:val="16"/>
                <w:szCs w:val="16"/>
              </w:rPr>
            </w:pPr>
          </w:p>
        </w:tc>
        <w:tc>
          <w:tcPr>
            <w:tcW w:w="473" w:type="dxa"/>
            <w:shd w:val="clear" w:color="auto" w:fill="FFFFFF" w:themeFill="background1"/>
            <w:textDirection w:val="btLr"/>
            <w:vAlign w:val="center"/>
          </w:tcPr>
          <w:p w14:paraId="3F180574"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1796039E"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71157B05"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601D589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0DD6B2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964BB7E"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1879A213"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0D4B697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119439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6143818D"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75CDDBCE"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576690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AA7AFF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6E169E2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4BD141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4B8372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A29B98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DC027E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FC755B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5D30C31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2B9599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BAEE8F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02B65C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BEB6EC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205EE6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898005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A53084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E70FBB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F744063"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16770A2D" w14:textId="77777777" w:rsidTr="00BA4AFD">
        <w:trPr>
          <w:cantSplit/>
          <w:trHeight w:val="374"/>
          <w:jc w:val="right"/>
        </w:trPr>
        <w:tc>
          <w:tcPr>
            <w:tcW w:w="988" w:type="dxa"/>
            <w:vMerge/>
          </w:tcPr>
          <w:p w14:paraId="2ACDC921" w14:textId="77777777" w:rsidR="00F22F39" w:rsidRPr="006811F9" w:rsidRDefault="00F22F39" w:rsidP="00BA4AFD">
            <w:pPr>
              <w:ind w:left="-1008"/>
              <w:rPr>
                <w:rFonts w:ascii="Times New Roman" w:hAnsi="Times New Roman" w:cs="Times New Roman"/>
                <w:sz w:val="16"/>
                <w:szCs w:val="16"/>
              </w:rPr>
            </w:pPr>
          </w:p>
        </w:tc>
        <w:tc>
          <w:tcPr>
            <w:tcW w:w="3184" w:type="dxa"/>
          </w:tcPr>
          <w:p w14:paraId="33A9C211"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Rn 2</w:t>
            </w:r>
            <w:r w:rsidRPr="006811F9">
              <w:rPr>
                <w:rFonts w:ascii="Times New Roman" w:hAnsi="Times New Roman" w:cs="Times New Roman"/>
                <w:i/>
                <w:iCs/>
                <w:sz w:val="16"/>
                <w:szCs w:val="16"/>
              </w:rPr>
              <w:t xml:space="preserve"> Practică</w:t>
            </w:r>
            <w:r w:rsidRPr="006811F9">
              <w:rPr>
                <w:rFonts w:ascii="Times New Roman" w:hAnsi="Times New Roman" w:cs="Times New Roman"/>
                <w:sz w:val="16"/>
                <w:szCs w:val="16"/>
              </w:rPr>
              <w:t xml:space="preserve"> raționamentul logic, evaluarea și autoevaluare în luarea deciziilor.</w:t>
            </w:r>
          </w:p>
        </w:tc>
        <w:tc>
          <w:tcPr>
            <w:tcW w:w="411" w:type="dxa"/>
            <w:shd w:val="clear" w:color="auto" w:fill="FFFFFF" w:themeFill="background1"/>
            <w:textDirection w:val="btLr"/>
            <w:vAlign w:val="center"/>
          </w:tcPr>
          <w:p w14:paraId="1286E02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B528AD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8A637C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BB75C15"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74547CB3"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840CE9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94288E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88A6D58" w14:textId="77777777" w:rsidR="00F22F39" w:rsidRPr="006811F9" w:rsidRDefault="00F22F39" w:rsidP="00BA4AFD">
            <w:pPr>
              <w:ind w:left="113" w:right="113"/>
              <w:rPr>
                <w:rFonts w:ascii="Times New Roman" w:hAnsi="Times New Roman" w:cs="Times New Roman"/>
                <w:sz w:val="16"/>
                <w:szCs w:val="16"/>
              </w:rPr>
            </w:pPr>
          </w:p>
        </w:tc>
        <w:tc>
          <w:tcPr>
            <w:tcW w:w="473" w:type="dxa"/>
            <w:shd w:val="clear" w:color="auto" w:fill="FFFFFF" w:themeFill="background1"/>
            <w:textDirection w:val="btLr"/>
            <w:vAlign w:val="center"/>
          </w:tcPr>
          <w:p w14:paraId="61918CA1"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27CCD727"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7866C4C3"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199765A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0227D7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6345656"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40E0F0BE"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10807827"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B8E1C7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05E64F08"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6F72A4E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C2DC25C"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28607F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0AED09B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29B848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3382C5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D093A9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61A069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F7C281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291A2A7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BDC98C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8DD2FC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87ED55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4CA26B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A3D283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73C434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DEE0CA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0693BC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027806F"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6E6AA88E" w14:textId="77777777" w:rsidTr="00BA4AFD">
        <w:trPr>
          <w:cantSplit/>
          <w:trHeight w:val="374"/>
          <w:jc w:val="right"/>
        </w:trPr>
        <w:tc>
          <w:tcPr>
            <w:tcW w:w="988" w:type="dxa"/>
            <w:vMerge/>
          </w:tcPr>
          <w:p w14:paraId="6FCE30BE" w14:textId="77777777" w:rsidR="00F22F39" w:rsidRPr="006811F9" w:rsidRDefault="00F22F39" w:rsidP="00BA4AFD">
            <w:pPr>
              <w:ind w:left="-1008"/>
              <w:rPr>
                <w:rFonts w:ascii="Times New Roman" w:hAnsi="Times New Roman" w:cs="Times New Roman"/>
                <w:sz w:val="16"/>
                <w:szCs w:val="16"/>
              </w:rPr>
            </w:pPr>
          </w:p>
        </w:tc>
        <w:tc>
          <w:tcPr>
            <w:tcW w:w="3184" w:type="dxa"/>
          </w:tcPr>
          <w:p w14:paraId="5430E567" w14:textId="77777777" w:rsidR="00F22F39" w:rsidRPr="006811F9" w:rsidRDefault="00F22F39" w:rsidP="00BA4AFD">
            <w:pPr>
              <w:ind w:left="37"/>
              <w:rPr>
                <w:rFonts w:ascii="Times New Roman" w:hAnsi="Times New Roman" w:cs="Times New Roman"/>
                <w:sz w:val="16"/>
                <w:szCs w:val="16"/>
              </w:rPr>
            </w:pPr>
            <w:r w:rsidRPr="006811F9">
              <w:rPr>
                <w:rFonts w:ascii="Times New Roman" w:hAnsi="Times New Roman" w:cs="Times New Roman"/>
                <w:b/>
                <w:iCs/>
                <w:sz w:val="16"/>
                <w:szCs w:val="16"/>
              </w:rPr>
              <w:t>Rn 3</w:t>
            </w:r>
            <w:r w:rsidRPr="006811F9">
              <w:rPr>
                <w:rFonts w:ascii="Times New Roman" w:hAnsi="Times New Roman" w:cs="Times New Roman"/>
                <w:i/>
                <w:iCs/>
                <w:sz w:val="16"/>
                <w:szCs w:val="16"/>
              </w:rPr>
              <w:t xml:space="preserve"> Comunică</w:t>
            </w:r>
            <w:r w:rsidRPr="006811F9">
              <w:rPr>
                <w:rFonts w:ascii="Times New Roman" w:hAnsi="Times New Roman" w:cs="Times New Roman"/>
                <w:sz w:val="16"/>
                <w:szCs w:val="16"/>
              </w:rPr>
              <w:t xml:space="preserve"> eficient despre activitățile de inginerie cu o gamă largă de public.</w:t>
            </w:r>
          </w:p>
        </w:tc>
        <w:tc>
          <w:tcPr>
            <w:tcW w:w="411" w:type="dxa"/>
            <w:shd w:val="clear" w:color="auto" w:fill="FFFFFF" w:themeFill="background1"/>
            <w:textDirection w:val="btLr"/>
            <w:vAlign w:val="center"/>
          </w:tcPr>
          <w:p w14:paraId="72DD8E56"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8AA64F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BF11F8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C53E4F8"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6983F767"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6B7074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69E247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BEA2A51" w14:textId="77777777" w:rsidR="00F22F39" w:rsidRPr="006811F9" w:rsidRDefault="00F22F39" w:rsidP="00BA4AFD">
            <w:pPr>
              <w:ind w:left="113" w:right="113"/>
              <w:rPr>
                <w:rFonts w:ascii="Times New Roman" w:hAnsi="Times New Roman" w:cs="Times New Roman"/>
                <w:sz w:val="16"/>
                <w:szCs w:val="16"/>
              </w:rPr>
            </w:pPr>
          </w:p>
        </w:tc>
        <w:tc>
          <w:tcPr>
            <w:tcW w:w="473" w:type="dxa"/>
            <w:shd w:val="clear" w:color="auto" w:fill="FFFFFF" w:themeFill="background1"/>
            <w:textDirection w:val="btLr"/>
            <w:vAlign w:val="center"/>
          </w:tcPr>
          <w:p w14:paraId="11666901"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20D6FD58"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72C1D25C"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10B018D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EB6E9D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A34E9B7"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3AF6F5CF"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2F40E85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81EC2F3"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7F29C096"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7FCE324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46C9EE6"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61898D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28ABA42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BC458E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694A59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FA1406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82FE81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0E770D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79E050E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D8B95E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F0210B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D47070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8E48DC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31ED73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1342CD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9A9A46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C14CAE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4B8BE55"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6585E190" w14:textId="77777777" w:rsidTr="00BA4AFD">
        <w:trPr>
          <w:cantSplit/>
          <w:trHeight w:val="374"/>
          <w:jc w:val="right"/>
        </w:trPr>
        <w:tc>
          <w:tcPr>
            <w:tcW w:w="988" w:type="dxa"/>
            <w:vMerge/>
          </w:tcPr>
          <w:p w14:paraId="0CD13C29" w14:textId="77777777" w:rsidR="00F22F39" w:rsidRPr="006811F9" w:rsidRDefault="00F22F39" w:rsidP="00BA4AFD">
            <w:pPr>
              <w:ind w:left="-1008"/>
              <w:rPr>
                <w:rFonts w:ascii="Times New Roman" w:hAnsi="Times New Roman" w:cs="Times New Roman"/>
                <w:sz w:val="16"/>
                <w:szCs w:val="16"/>
              </w:rPr>
            </w:pPr>
          </w:p>
        </w:tc>
        <w:tc>
          <w:tcPr>
            <w:tcW w:w="3184" w:type="dxa"/>
          </w:tcPr>
          <w:p w14:paraId="51FDAC03" w14:textId="77777777" w:rsidR="00F22F39" w:rsidRPr="006811F9" w:rsidRDefault="00F22F39" w:rsidP="00BA4AFD">
            <w:pPr>
              <w:ind w:left="37"/>
              <w:rPr>
                <w:rFonts w:ascii="Times New Roman" w:hAnsi="Times New Roman" w:cs="Times New Roman"/>
                <w:b/>
                <w:iCs/>
                <w:sz w:val="16"/>
                <w:szCs w:val="16"/>
              </w:rPr>
            </w:pPr>
            <w:r w:rsidRPr="006811F9">
              <w:rPr>
                <w:rFonts w:ascii="Times New Roman" w:hAnsi="Times New Roman" w:cs="Times New Roman"/>
                <w:b/>
                <w:iCs/>
                <w:sz w:val="16"/>
                <w:szCs w:val="16"/>
              </w:rPr>
              <w:t>Rn 4</w:t>
            </w:r>
            <w:r w:rsidRPr="006811F9">
              <w:rPr>
                <w:rFonts w:ascii="Times New Roman" w:hAnsi="Times New Roman" w:cs="Times New Roman"/>
                <w:i/>
                <w:iCs/>
                <w:sz w:val="16"/>
                <w:szCs w:val="16"/>
              </w:rPr>
              <w:t xml:space="preserve"> Folosește</w:t>
            </w:r>
            <w:r w:rsidRPr="006811F9">
              <w:rPr>
                <w:rFonts w:ascii="Times New Roman" w:hAnsi="Times New Roman" w:cs="Times New Roman"/>
                <w:sz w:val="16"/>
                <w:szCs w:val="16"/>
              </w:rPr>
              <w:t xml:space="preserve"> fluent o limbă de circulație internațională.</w:t>
            </w:r>
          </w:p>
        </w:tc>
        <w:tc>
          <w:tcPr>
            <w:tcW w:w="411" w:type="dxa"/>
            <w:shd w:val="clear" w:color="auto" w:fill="FFFFFF" w:themeFill="background1"/>
            <w:textDirection w:val="btLr"/>
            <w:vAlign w:val="center"/>
          </w:tcPr>
          <w:p w14:paraId="0BBCD4F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643EF4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7409E23"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4FF88E4"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3A338D6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6C4D547"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836E05B"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C49DB8C" w14:textId="77777777" w:rsidR="00F22F39" w:rsidRPr="006811F9" w:rsidRDefault="00F22F39" w:rsidP="00BA4AFD">
            <w:pPr>
              <w:ind w:left="113" w:right="113"/>
              <w:rPr>
                <w:rFonts w:ascii="Times New Roman" w:hAnsi="Times New Roman" w:cs="Times New Roman"/>
                <w:sz w:val="16"/>
                <w:szCs w:val="16"/>
              </w:rPr>
            </w:pPr>
          </w:p>
        </w:tc>
        <w:tc>
          <w:tcPr>
            <w:tcW w:w="473" w:type="dxa"/>
            <w:shd w:val="clear" w:color="auto" w:fill="FFFFFF" w:themeFill="background1"/>
            <w:textDirection w:val="btLr"/>
            <w:vAlign w:val="center"/>
          </w:tcPr>
          <w:p w14:paraId="1878778F"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608F596D"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76669871"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58F30BD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F19A9B1"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68FD7CD"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2756878D"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3D9AE8E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AE637C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6CF737F7"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632AFB0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2ED6F4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9D3871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72F20D9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B0140D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A2134E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6F634C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E53104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3A556A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28FA281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FE1226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AF24CD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C79E7F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BC5844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36FF6B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959F99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BCA028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FCFF6F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84260BC"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69BF5838" w14:textId="77777777" w:rsidTr="00BA4AFD">
        <w:trPr>
          <w:cantSplit/>
          <w:trHeight w:val="374"/>
          <w:jc w:val="right"/>
        </w:trPr>
        <w:tc>
          <w:tcPr>
            <w:tcW w:w="988" w:type="dxa"/>
            <w:vMerge/>
          </w:tcPr>
          <w:p w14:paraId="5C2B4646" w14:textId="77777777" w:rsidR="00F22F39" w:rsidRPr="006811F9" w:rsidRDefault="00F22F39" w:rsidP="00BA4AFD">
            <w:pPr>
              <w:ind w:left="-1008"/>
              <w:rPr>
                <w:rFonts w:ascii="Times New Roman" w:hAnsi="Times New Roman" w:cs="Times New Roman"/>
                <w:sz w:val="16"/>
                <w:szCs w:val="16"/>
              </w:rPr>
            </w:pPr>
          </w:p>
        </w:tc>
        <w:tc>
          <w:tcPr>
            <w:tcW w:w="3184" w:type="dxa"/>
          </w:tcPr>
          <w:p w14:paraId="0333DA07" w14:textId="77777777" w:rsidR="00F22F39" w:rsidRPr="006811F9" w:rsidRDefault="00F22F39" w:rsidP="00BA4AFD">
            <w:pPr>
              <w:ind w:left="37"/>
              <w:rPr>
                <w:rFonts w:ascii="Times New Roman" w:hAnsi="Times New Roman" w:cs="Times New Roman"/>
                <w:b/>
                <w:iCs/>
                <w:sz w:val="16"/>
                <w:szCs w:val="16"/>
              </w:rPr>
            </w:pPr>
            <w:r w:rsidRPr="006811F9">
              <w:rPr>
                <w:rFonts w:ascii="Times New Roman" w:hAnsi="Times New Roman" w:cs="Times New Roman"/>
                <w:b/>
                <w:iCs/>
                <w:sz w:val="16"/>
                <w:szCs w:val="16"/>
              </w:rPr>
              <w:t>Rn 5</w:t>
            </w:r>
            <w:r w:rsidRPr="006811F9">
              <w:rPr>
                <w:rFonts w:ascii="Times New Roman" w:hAnsi="Times New Roman" w:cs="Times New Roman"/>
                <w:i/>
                <w:iCs/>
                <w:sz w:val="16"/>
                <w:szCs w:val="16"/>
              </w:rPr>
              <w:t xml:space="preserve"> Este angajat</w:t>
            </w:r>
            <w:r w:rsidRPr="006811F9">
              <w:rPr>
                <w:rFonts w:ascii="Times New Roman" w:hAnsi="Times New Roman" w:cs="Times New Roman"/>
                <w:sz w:val="16"/>
                <w:szCs w:val="16"/>
              </w:rPr>
              <w:t xml:space="preserve"> în învățarea pe tot parcursul vieții pentru dobândirea și implementarea cunoștințelor, după cum este necesar, folosind strategii de învățare adecvate.</w:t>
            </w:r>
          </w:p>
        </w:tc>
        <w:tc>
          <w:tcPr>
            <w:tcW w:w="411" w:type="dxa"/>
            <w:shd w:val="clear" w:color="auto" w:fill="FFFFFF" w:themeFill="background1"/>
            <w:textDirection w:val="btLr"/>
            <w:vAlign w:val="center"/>
          </w:tcPr>
          <w:p w14:paraId="773FF5E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BC9F4C3"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DBFDD31"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495807D"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766EED2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88D2F1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B5530B1"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0E39E93F"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73" w:type="dxa"/>
            <w:shd w:val="clear" w:color="auto" w:fill="FFFFFF" w:themeFill="background1"/>
            <w:textDirection w:val="btLr"/>
            <w:vAlign w:val="center"/>
          </w:tcPr>
          <w:p w14:paraId="5EB5BB93"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7CE9DE40"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33003403"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29D82D2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654A3299"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6A83FF35"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64E2761C"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5ED9F28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A3AF80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349A7C3"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BB5DCC6"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AE3785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38D58E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209997C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F61582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480CC3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C26CB8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75A84F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6AC7EF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728F347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ADC097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66558B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909C0B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632406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DEBF03"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C52A40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96B03B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979A03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A03AAE2"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62518266" w14:textId="77777777" w:rsidTr="00BA4AFD">
        <w:trPr>
          <w:cantSplit/>
          <w:trHeight w:val="374"/>
          <w:jc w:val="right"/>
        </w:trPr>
        <w:tc>
          <w:tcPr>
            <w:tcW w:w="988" w:type="dxa"/>
            <w:vMerge/>
          </w:tcPr>
          <w:p w14:paraId="6CA85E6B" w14:textId="77777777" w:rsidR="00F22F39" w:rsidRPr="006811F9" w:rsidRDefault="00F22F39" w:rsidP="00BA4AFD">
            <w:pPr>
              <w:ind w:left="-1008"/>
              <w:rPr>
                <w:rFonts w:ascii="Times New Roman" w:hAnsi="Times New Roman" w:cs="Times New Roman"/>
                <w:sz w:val="16"/>
                <w:szCs w:val="16"/>
              </w:rPr>
            </w:pPr>
          </w:p>
        </w:tc>
        <w:tc>
          <w:tcPr>
            <w:tcW w:w="3184" w:type="dxa"/>
          </w:tcPr>
          <w:p w14:paraId="123B154D" w14:textId="77777777" w:rsidR="00F22F39" w:rsidRPr="006811F9" w:rsidRDefault="00F22F39" w:rsidP="00BA4AFD">
            <w:pPr>
              <w:ind w:left="37"/>
              <w:rPr>
                <w:rFonts w:ascii="Times New Roman" w:hAnsi="Times New Roman" w:cs="Times New Roman"/>
                <w:b/>
                <w:iCs/>
                <w:sz w:val="16"/>
                <w:szCs w:val="16"/>
              </w:rPr>
            </w:pPr>
            <w:r w:rsidRPr="006811F9">
              <w:rPr>
                <w:rFonts w:ascii="Times New Roman" w:hAnsi="Times New Roman" w:cs="Times New Roman"/>
                <w:b/>
                <w:iCs/>
                <w:sz w:val="16"/>
                <w:szCs w:val="16"/>
              </w:rPr>
              <w:t>Rn 6.</w:t>
            </w:r>
            <w:r w:rsidRPr="006811F9">
              <w:rPr>
                <w:rFonts w:ascii="Times New Roman" w:hAnsi="Times New Roman" w:cs="Times New Roman"/>
                <w:i/>
                <w:iCs/>
                <w:sz w:val="16"/>
                <w:szCs w:val="16"/>
              </w:rPr>
              <w:t xml:space="preserve"> Promovează</w:t>
            </w:r>
            <w:r w:rsidRPr="006811F9">
              <w:rPr>
                <w:rFonts w:ascii="Times New Roman" w:hAnsi="Times New Roman" w:cs="Times New Roman"/>
                <w:sz w:val="16"/>
                <w:szCs w:val="16"/>
              </w:rPr>
              <w:t xml:space="preserve"> dialogul, cooperarea, respectul față de ceilalți și interculturalitatea.</w:t>
            </w:r>
          </w:p>
        </w:tc>
        <w:tc>
          <w:tcPr>
            <w:tcW w:w="411" w:type="dxa"/>
            <w:shd w:val="clear" w:color="auto" w:fill="FFFFFF" w:themeFill="background1"/>
            <w:textDirection w:val="btLr"/>
            <w:vAlign w:val="center"/>
          </w:tcPr>
          <w:p w14:paraId="7FACEA2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79F1F47"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E7FA343"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1A70B39"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206640EE"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0DD5BF4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C17F84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1E9DCFA9"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73" w:type="dxa"/>
            <w:shd w:val="clear" w:color="auto" w:fill="FFFFFF" w:themeFill="background1"/>
            <w:textDirection w:val="btLr"/>
            <w:vAlign w:val="center"/>
          </w:tcPr>
          <w:p w14:paraId="27343B85"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19DC2ED7"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2EFDB98F"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56C4796A"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4A72C8E0"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30910C66"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4795626C"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48ED9A0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E3A1139"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74B39105"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7CF5A7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8CD4AA3"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6B521C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7DDDFC4D"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824FF7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E69953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38DDA5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3FDE50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E489BA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3287580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D4853D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AC5366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AC4B1F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6ECDC9A"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D7C183"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B276F98"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2F0EC1E"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F9F02D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23C673F"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2C14CF37" w14:textId="77777777" w:rsidTr="00BA4AFD">
        <w:trPr>
          <w:cantSplit/>
          <w:trHeight w:val="374"/>
          <w:jc w:val="right"/>
        </w:trPr>
        <w:tc>
          <w:tcPr>
            <w:tcW w:w="988" w:type="dxa"/>
            <w:vMerge/>
          </w:tcPr>
          <w:p w14:paraId="6C046AD5" w14:textId="77777777" w:rsidR="00F22F39" w:rsidRPr="006811F9" w:rsidRDefault="00F22F39" w:rsidP="00BA4AFD">
            <w:pPr>
              <w:ind w:left="-1008"/>
              <w:rPr>
                <w:rFonts w:ascii="Times New Roman" w:hAnsi="Times New Roman" w:cs="Times New Roman"/>
                <w:sz w:val="16"/>
                <w:szCs w:val="16"/>
              </w:rPr>
            </w:pPr>
          </w:p>
        </w:tc>
        <w:tc>
          <w:tcPr>
            <w:tcW w:w="3184" w:type="dxa"/>
          </w:tcPr>
          <w:p w14:paraId="00834DD1" w14:textId="77777777" w:rsidR="00F22F39" w:rsidRPr="006811F9" w:rsidRDefault="00F22F39" w:rsidP="00BA4AFD">
            <w:pPr>
              <w:ind w:left="37"/>
              <w:rPr>
                <w:rFonts w:ascii="Times New Roman" w:hAnsi="Times New Roman" w:cs="Times New Roman"/>
                <w:b/>
                <w:iCs/>
                <w:sz w:val="16"/>
                <w:szCs w:val="16"/>
              </w:rPr>
            </w:pPr>
            <w:r w:rsidRPr="006811F9">
              <w:rPr>
                <w:rFonts w:ascii="Times New Roman" w:hAnsi="Times New Roman" w:cs="Times New Roman"/>
                <w:b/>
                <w:iCs/>
                <w:sz w:val="16"/>
                <w:szCs w:val="16"/>
              </w:rPr>
              <w:t>Rn 7.</w:t>
            </w:r>
            <w:r w:rsidRPr="006811F9">
              <w:rPr>
                <w:rFonts w:ascii="Times New Roman" w:hAnsi="Times New Roman" w:cs="Times New Roman"/>
                <w:i/>
                <w:iCs/>
                <w:sz w:val="16"/>
                <w:szCs w:val="16"/>
              </w:rPr>
              <w:t xml:space="preserve"> Lucrează</w:t>
            </w:r>
            <w:r w:rsidRPr="006811F9">
              <w:rPr>
                <w:rFonts w:ascii="Times New Roman" w:hAnsi="Times New Roman" w:cs="Times New Roman"/>
                <w:sz w:val="16"/>
                <w:szCs w:val="16"/>
              </w:rPr>
              <w:t xml:space="preserve"> eficient ca membru în echipă sau lider al acesteia.</w:t>
            </w:r>
          </w:p>
        </w:tc>
        <w:tc>
          <w:tcPr>
            <w:tcW w:w="411" w:type="dxa"/>
            <w:shd w:val="clear" w:color="auto" w:fill="FFFFFF" w:themeFill="background1"/>
            <w:textDirection w:val="btLr"/>
            <w:vAlign w:val="center"/>
          </w:tcPr>
          <w:p w14:paraId="484CF5B6"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B7B161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4C0B66E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6C77204D" w14:textId="77777777" w:rsidR="00F22F39" w:rsidRPr="006811F9" w:rsidRDefault="00F22F39" w:rsidP="00BA4AFD">
            <w:pPr>
              <w:ind w:left="113" w:right="113"/>
              <w:rPr>
                <w:rFonts w:ascii="Times New Roman" w:hAnsi="Times New Roman" w:cs="Times New Roman"/>
                <w:sz w:val="16"/>
                <w:szCs w:val="16"/>
                <w:lang w:val="ro-RO"/>
              </w:rPr>
            </w:pPr>
          </w:p>
        </w:tc>
        <w:tc>
          <w:tcPr>
            <w:tcW w:w="411" w:type="dxa"/>
            <w:shd w:val="clear" w:color="auto" w:fill="FFFFFF" w:themeFill="background1"/>
            <w:textDirection w:val="btLr"/>
            <w:vAlign w:val="center"/>
          </w:tcPr>
          <w:p w14:paraId="311F2442"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2BEBC3D"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A4835D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7F467675"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73" w:type="dxa"/>
            <w:shd w:val="clear" w:color="auto" w:fill="FFFFFF" w:themeFill="background1"/>
            <w:textDirection w:val="btLr"/>
            <w:vAlign w:val="center"/>
          </w:tcPr>
          <w:p w14:paraId="4D3B6249" w14:textId="77777777" w:rsidR="00F22F39" w:rsidRPr="006811F9" w:rsidRDefault="00F22F39" w:rsidP="00BA4AFD">
            <w:pPr>
              <w:ind w:left="113" w:right="113"/>
              <w:rPr>
                <w:rFonts w:ascii="Times New Roman" w:hAnsi="Times New Roman" w:cs="Times New Roman"/>
                <w:sz w:val="16"/>
                <w:szCs w:val="16"/>
              </w:rPr>
            </w:pPr>
          </w:p>
        </w:tc>
        <w:tc>
          <w:tcPr>
            <w:tcW w:w="426" w:type="dxa"/>
            <w:shd w:val="clear" w:color="auto" w:fill="FFFFFF" w:themeFill="background1"/>
            <w:textDirection w:val="btLr"/>
            <w:vAlign w:val="center"/>
          </w:tcPr>
          <w:p w14:paraId="7A36670E"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141C6A71" w14:textId="77777777" w:rsidR="00F22F39" w:rsidRPr="006811F9" w:rsidRDefault="00F22F39" w:rsidP="00BA4AFD">
            <w:pPr>
              <w:ind w:left="113" w:right="113"/>
              <w:rPr>
                <w:rFonts w:ascii="Times New Roman" w:hAnsi="Times New Roman" w:cs="Times New Roman"/>
                <w:sz w:val="16"/>
                <w:szCs w:val="16"/>
              </w:rPr>
            </w:pPr>
          </w:p>
        </w:tc>
        <w:tc>
          <w:tcPr>
            <w:tcW w:w="493" w:type="dxa"/>
            <w:shd w:val="clear" w:color="auto" w:fill="FFFFFF" w:themeFill="background1"/>
            <w:textDirection w:val="btLr"/>
            <w:vAlign w:val="center"/>
          </w:tcPr>
          <w:p w14:paraId="212C2953"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vAlign w:val="center"/>
          </w:tcPr>
          <w:p w14:paraId="363A1870" w14:textId="77777777" w:rsidR="00F22F39" w:rsidRPr="006811F9" w:rsidRDefault="00F22F39" w:rsidP="00BA4AFD">
            <w:pPr>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shd w:val="clear" w:color="auto" w:fill="FFFFFF" w:themeFill="background1"/>
            <w:textDirection w:val="btLr"/>
            <w:vAlign w:val="center"/>
          </w:tcPr>
          <w:p w14:paraId="6DC85EDF" w14:textId="77777777" w:rsidR="00F22F39" w:rsidRPr="006811F9" w:rsidRDefault="00F22F39" w:rsidP="00BA4AFD">
            <w:pPr>
              <w:ind w:left="113" w:right="113"/>
              <w:rPr>
                <w:rFonts w:ascii="Times New Roman" w:hAnsi="Times New Roman" w:cs="Times New Roman"/>
                <w:sz w:val="16"/>
                <w:szCs w:val="16"/>
              </w:rPr>
            </w:pPr>
          </w:p>
        </w:tc>
        <w:tc>
          <w:tcPr>
            <w:tcW w:w="528" w:type="dxa"/>
            <w:shd w:val="clear" w:color="auto" w:fill="FFFFFF" w:themeFill="background1"/>
            <w:textDirection w:val="btLr"/>
            <w:vAlign w:val="center"/>
          </w:tcPr>
          <w:p w14:paraId="3AEC7737" w14:textId="77777777" w:rsidR="00F22F39" w:rsidRPr="006811F9" w:rsidRDefault="00F22F39" w:rsidP="00BA4AFD">
            <w:pPr>
              <w:ind w:left="113" w:right="113"/>
              <w:rPr>
                <w:rFonts w:ascii="Times New Roman" w:hAnsi="Times New Roman" w:cs="Times New Roman"/>
                <w:sz w:val="16"/>
                <w:szCs w:val="16"/>
              </w:rPr>
            </w:pPr>
          </w:p>
        </w:tc>
        <w:tc>
          <w:tcPr>
            <w:tcW w:w="425" w:type="dxa"/>
            <w:shd w:val="clear" w:color="auto" w:fill="FFFFFF" w:themeFill="background1"/>
            <w:textDirection w:val="btLr"/>
            <w:vAlign w:val="center"/>
          </w:tcPr>
          <w:p w14:paraId="1CA64988"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325FA400"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A235351"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5840108F"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2CC81864" w14:textId="77777777" w:rsidR="00F22F39" w:rsidRPr="006811F9" w:rsidRDefault="00F22F39" w:rsidP="00BA4AFD">
            <w:pPr>
              <w:ind w:left="113" w:right="113"/>
              <w:rPr>
                <w:rFonts w:ascii="Times New Roman" w:hAnsi="Times New Roman" w:cs="Times New Roman"/>
                <w:sz w:val="16"/>
                <w:szCs w:val="16"/>
              </w:rPr>
            </w:pPr>
          </w:p>
        </w:tc>
        <w:tc>
          <w:tcPr>
            <w:tcW w:w="411" w:type="dxa"/>
            <w:shd w:val="clear" w:color="auto" w:fill="FFFFFF" w:themeFill="background1"/>
            <w:textDirection w:val="btLr"/>
            <w:vAlign w:val="center"/>
          </w:tcPr>
          <w:p w14:paraId="135C7106"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5C68AB9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68C042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488BB9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C906A43"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B497C35"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D2EDE6F"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6A1838B7"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E44B001"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C20E2F0"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4AF0374"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9245322"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95F899" w14:textId="77777777" w:rsidR="00F22F39" w:rsidRPr="006811F9" w:rsidRDefault="00F22F39" w:rsidP="00BA4AFD">
            <w:pPr>
              <w:ind w:left="113" w:right="113"/>
              <w:rPr>
                <w:rFonts w:ascii="Times New Roman" w:hAnsi="Times New Roman" w:cs="Times New Roman"/>
                <w:sz w:val="16"/>
                <w:szCs w:val="16"/>
              </w:rPr>
            </w:pPr>
            <w:r w:rsidRPr="006811F9">
              <w:rPr>
                <w:rFonts w:ascii="Times New Roman" w:hAnsi="Times New Roman" w:cs="Times New Roman"/>
                <w:sz w:val="16"/>
                <w:szCs w:val="16"/>
              </w:rPr>
              <w:t>X</w:t>
            </w: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16ED6BC"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143092E9"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680B95B" w14:textId="77777777" w:rsidR="00F22F39" w:rsidRPr="006811F9" w:rsidRDefault="00F22F39" w:rsidP="00BA4AFD">
            <w:pPr>
              <w:ind w:left="113" w:right="113"/>
              <w:rPr>
                <w:rFonts w:ascii="Times New Roman" w:hAnsi="Times New Roman" w:cs="Times New Roman"/>
                <w:sz w:val="16"/>
                <w:szCs w:val="16"/>
              </w:rPr>
            </w:pPr>
          </w:p>
        </w:tc>
        <w:tc>
          <w:tcPr>
            <w:tcW w:w="41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353ACB1" w14:textId="77777777" w:rsidR="00F22F39" w:rsidRPr="006811F9" w:rsidRDefault="00F22F39" w:rsidP="00BA4AFD">
            <w:pPr>
              <w:ind w:left="113" w:right="113"/>
              <w:rPr>
                <w:rFonts w:ascii="Times New Roman" w:hAnsi="Times New Roman" w:cs="Times New Roman"/>
                <w:sz w:val="16"/>
                <w:szCs w:val="16"/>
              </w:rPr>
            </w:pPr>
          </w:p>
        </w:tc>
      </w:tr>
      <w:tr w:rsidR="00F22F39" w:rsidRPr="006811F9" w14:paraId="0D906761" w14:textId="77777777" w:rsidTr="00BA4AFD">
        <w:trPr>
          <w:jc w:val="right"/>
        </w:trPr>
        <w:tc>
          <w:tcPr>
            <w:tcW w:w="988" w:type="dxa"/>
            <w:vMerge w:val="restart"/>
            <w:textDirection w:val="btLr"/>
          </w:tcPr>
          <w:p w14:paraId="355E490F" w14:textId="77777777" w:rsidR="00F22F39" w:rsidRPr="006811F9" w:rsidRDefault="00F22F39" w:rsidP="00BA4AFD">
            <w:pPr>
              <w:ind w:left="113" w:right="113"/>
              <w:jc w:val="center"/>
              <w:rPr>
                <w:rFonts w:ascii="Times New Roman" w:hAnsi="Times New Roman" w:cs="Times New Roman"/>
                <w:b/>
                <w:bCs/>
                <w:sz w:val="18"/>
                <w:szCs w:val="18"/>
                <w:lang w:val="ro-RO"/>
              </w:rPr>
            </w:pPr>
            <w:r w:rsidRPr="006811F9">
              <w:rPr>
                <w:rFonts w:ascii="Times New Roman" w:hAnsi="Times New Roman" w:cs="Times New Roman"/>
                <w:b/>
                <w:bCs/>
                <w:sz w:val="18"/>
                <w:szCs w:val="18"/>
                <w:lang w:val="ro-RO"/>
              </w:rPr>
              <w:t>C 1. Utilizează software de desen tehnic</w:t>
            </w:r>
          </w:p>
        </w:tc>
        <w:tc>
          <w:tcPr>
            <w:tcW w:w="3184" w:type="dxa"/>
          </w:tcPr>
          <w:p w14:paraId="7D259EFF" w14:textId="77777777" w:rsidR="00F22F39" w:rsidRPr="006811F9" w:rsidRDefault="00F22F39" w:rsidP="00BA4AFD">
            <w:pPr>
              <w:tabs>
                <w:tab w:val="left" w:pos="225"/>
              </w:tabs>
              <w:ind w:left="37"/>
              <w:rPr>
                <w:rFonts w:ascii="Times New Roman" w:eastAsia="Calibri" w:hAnsi="Times New Roman" w:cs="Times New Roman"/>
                <w:sz w:val="16"/>
                <w:szCs w:val="16"/>
                <w:lang w:val="ro-RO"/>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funcționalitățile principalelor programe de desen tehnic.</w:t>
            </w:r>
          </w:p>
        </w:tc>
        <w:tc>
          <w:tcPr>
            <w:tcW w:w="411" w:type="dxa"/>
            <w:shd w:val="clear" w:color="auto" w:fill="FFFFFF" w:themeFill="background1"/>
          </w:tcPr>
          <w:p w14:paraId="27519D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0D64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E78C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1582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2B86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E0B6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C928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2D378E"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BB8E1FC"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EC2382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BF0CBB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FC50B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6527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A1A54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84EEC6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6D155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C582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2BF9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0453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0428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A1B966"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5B526096"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02502EDE"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59229BFE"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1FC73299"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37ECE17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tcBorders>
              <w:top w:val="single" w:sz="4" w:space="0" w:color="auto"/>
            </w:tcBorders>
            <w:shd w:val="clear" w:color="auto" w:fill="FFFFFF" w:themeFill="background1"/>
          </w:tcPr>
          <w:p w14:paraId="15924975"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2818BBF6"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57EF9785"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1D94AA4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tcBorders>
              <w:top w:val="single" w:sz="4" w:space="0" w:color="auto"/>
            </w:tcBorders>
            <w:shd w:val="clear" w:color="auto" w:fill="FFFFFF" w:themeFill="background1"/>
          </w:tcPr>
          <w:p w14:paraId="6B551AEA"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3AF67AE5"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1CD56EA6"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43028669"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52EB3526"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2462C5D4" w14:textId="77777777" w:rsidR="00F22F39" w:rsidRPr="006811F9" w:rsidRDefault="00F22F39" w:rsidP="00BA4AFD">
            <w:pPr>
              <w:jc w:val="center"/>
              <w:rPr>
                <w:rFonts w:ascii="Times New Roman" w:hAnsi="Times New Roman" w:cs="Times New Roman"/>
                <w:sz w:val="20"/>
                <w:szCs w:val="20"/>
              </w:rPr>
            </w:pPr>
          </w:p>
        </w:tc>
        <w:tc>
          <w:tcPr>
            <w:tcW w:w="411" w:type="dxa"/>
            <w:tcBorders>
              <w:top w:val="single" w:sz="4" w:space="0" w:color="auto"/>
            </w:tcBorders>
            <w:shd w:val="clear" w:color="auto" w:fill="FFFFFF" w:themeFill="background1"/>
          </w:tcPr>
          <w:p w14:paraId="7C4C1361" w14:textId="77777777" w:rsidR="00F22F39" w:rsidRPr="006811F9" w:rsidRDefault="00F22F39" w:rsidP="00BA4AFD">
            <w:pPr>
              <w:jc w:val="center"/>
              <w:rPr>
                <w:rFonts w:ascii="Times New Roman" w:hAnsi="Times New Roman" w:cs="Times New Roman"/>
                <w:sz w:val="20"/>
                <w:szCs w:val="20"/>
              </w:rPr>
            </w:pPr>
          </w:p>
        </w:tc>
      </w:tr>
      <w:tr w:rsidR="00F22F39" w:rsidRPr="006811F9" w14:paraId="03E4A3ED" w14:textId="77777777" w:rsidTr="00BA4AFD">
        <w:trPr>
          <w:jc w:val="right"/>
        </w:trPr>
        <w:tc>
          <w:tcPr>
            <w:tcW w:w="988" w:type="dxa"/>
            <w:vMerge/>
          </w:tcPr>
          <w:p w14:paraId="77DAA085" w14:textId="77777777" w:rsidR="00F22F39" w:rsidRPr="006811F9" w:rsidRDefault="00F22F39" w:rsidP="00BA4AFD">
            <w:pPr>
              <w:rPr>
                <w:rFonts w:ascii="Times New Roman" w:hAnsi="Times New Roman" w:cs="Times New Roman"/>
                <w:sz w:val="18"/>
                <w:szCs w:val="18"/>
              </w:rPr>
            </w:pPr>
          </w:p>
        </w:tc>
        <w:tc>
          <w:tcPr>
            <w:tcW w:w="3184" w:type="dxa"/>
          </w:tcPr>
          <w:p w14:paraId="194CF592" w14:textId="77777777" w:rsidR="00F22F39" w:rsidRPr="006811F9" w:rsidRDefault="00F22F39" w:rsidP="00BA4AFD">
            <w:pPr>
              <w:ind w:left="37"/>
              <w:rPr>
                <w:rFonts w:ascii="Times New Roman" w:eastAsia="Calibri" w:hAnsi="Times New Roman" w:cs="Times New Roman"/>
                <w:sz w:val="16"/>
                <w:szCs w:val="16"/>
                <w:lang w:val="ro-RO"/>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regulile și standardele de reprezentare grafică în desenul tehnic.</w:t>
            </w:r>
          </w:p>
        </w:tc>
        <w:tc>
          <w:tcPr>
            <w:tcW w:w="411" w:type="dxa"/>
            <w:shd w:val="clear" w:color="auto" w:fill="FFFFFF" w:themeFill="background1"/>
          </w:tcPr>
          <w:p w14:paraId="3875A1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B626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EDEC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9526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FEB9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0D15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02FA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468D3C"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5A534E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DEB504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7742716"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E0C48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4C7B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1D2F08"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FA211A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78C4C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5AB9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872C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B7E9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7C7A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7414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4F05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8ADBA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193B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013A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215C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DD4B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AA6E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553B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DEA0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B1F4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0706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8973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19BE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BC3FC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E6F2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DF0C39" w14:textId="77777777" w:rsidR="00F22F39" w:rsidRPr="006811F9" w:rsidRDefault="00F22F39" w:rsidP="00BA4AFD">
            <w:pPr>
              <w:jc w:val="center"/>
              <w:rPr>
                <w:rFonts w:ascii="Times New Roman" w:hAnsi="Times New Roman" w:cs="Times New Roman"/>
                <w:sz w:val="20"/>
                <w:szCs w:val="20"/>
              </w:rPr>
            </w:pPr>
          </w:p>
        </w:tc>
      </w:tr>
      <w:tr w:rsidR="00F22F39" w:rsidRPr="006811F9" w14:paraId="26C45CDF" w14:textId="77777777" w:rsidTr="00BA4AFD">
        <w:trPr>
          <w:jc w:val="right"/>
        </w:trPr>
        <w:tc>
          <w:tcPr>
            <w:tcW w:w="988" w:type="dxa"/>
            <w:vMerge/>
          </w:tcPr>
          <w:p w14:paraId="75717DEE" w14:textId="77777777" w:rsidR="00F22F39" w:rsidRPr="006811F9" w:rsidRDefault="00F22F39" w:rsidP="00BA4AFD">
            <w:pPr>
              <w:rPr>
                <w:rFonts w:ascii="Times New Roman" w:hAnsi="Times New Roman" w:cs="Times New Roman"/>
                <w:sz w:val="18"/>
                <w:szCs w:val="18"/>
              </w:rPr>
            </w:pPr>
          </w:p>
        </w:tc>
        <w:tc>
          <w:tcPr>
            <w:tcW w:w="3184" w:type="dxa"/>
          </w:tcPr>
          <w:p w14:paraId="1DF91491" w14:textId="77777777" w:rsidR="00F22F39" w:rsidRPr="006811F9" w:rsidRDefault="00F22F39" w:rsidP="00BA4AFD">
            <w:pPr>
              <w:ind w:left="37"/>
              <w:rPr>
                <w:rFonts w:ascii="Times New Roman" w:eastAsia="Calibri" w:hAnsi="Times New Roman" w:cs="Times New Roman"/>
                <w:sz w:val="16"/>
                <w:szCs w:val="16"/>
              </w:rPr>
            </w:pPr>
            <w:r w:rsidRPr="006811F9">
              <w:rPr>
                <w:rFonts w:ascii="Times New Roman" w:hAnsi="Times New Roman" w:cs="Times New Roman"/>
                <w:b/>
                <w:bCs/>
                <w:sz w:val="16"/>
                <w:szCs w:val="16"/>
              </w:rPr>
              <w:t>A1</w:t>
            </w:r>
            <w:r w:rsidRPr="006811F9">
              <w:rPr>
                <w:rFonts w:ascii="Times New Roman" w:hAnsi="Times New Roman" w:cs="Times New Roman"/>
                <w:sz w:val="16"/>
                <w:szCs w:val="16"/>
              </w:rPr>
              <w:t xml:space="preserve"> Realizează desene tehnice 2D și 3D utilizând software specializat.</w:t>
            </w:r>
          </w:p>
        </w:tc>
        <w:tc>
          <w:tcPr>
            <w:tcW w:w="411" w:type="dxa"/>
            <w:shd w:val="clear" w:color="auto" w:fill="FFFFFF" w:themeFill="background1"/>
          </w:tcPr>
          <w:p w14:paraId="7796B0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0F55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5F9A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B2EA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EBAF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B062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CF1A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396204"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B721D67"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3DECC1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5494A41"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7B271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BF36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918853"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F27A5C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F0FA4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1467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C514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B0AF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59AB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1170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240E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57B4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A8BC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4423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22508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F78FF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FB09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B700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A7F49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D5E75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C628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15D5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B98A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07D6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C52C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428A67" w14:textId="77777777" w:rsidR="00F22F39" w:rsidRPr="006811F9" w:rsidRDefault="00F22F39" w:rsidP="00BA4AFD">
            <w:pPr>
              <w:jc w:val="center"/>
              <w:rPr>
                <w:rFonts w:ascii="Times New Roman" w:hAnsi="Times New Roman" w:cs="Times New Roman"/>
                <w:sz w:val="20"/>
                <w:szCs w:val="20"/>
              </w:rPr>
            </w:pPr>
          </w:p>
        </w:tc>
      </w:tr>
      <w:tr w:rsidR="00F22F39" w:rsidRPr="006811F9" w14:paraId="0A1E32B7" w14:textId="77777777" w:rsidTr="00BA4AFD">
        <w:trPr>
          <w:jc w:val="right"/>
        </w:trPr>
        <w:tc>
          <w:tcPr>
            <w:tcW w:w="988" w:type="dxa"/>
            <w:vMerge/>
          </w:tcPr>
          <w:p w14:paraId="562BAD7A" w14:textId="77777777" w:rsidR="00F22F39" w:rsidRPr="006811F9" w:rsidRDefault="00F22F39" w:rsidP="00BA4AFD">
            <w:pPr>
              <w:rPr>
                <w:rFonts w:ascii="Times New Roman" w:hAnsi="Times New Roman" w:cs="Times New Roman"/>
                <w:sz w:val="18"/>
                <w:szCs w:val="18"/>
              </w:rPr>
            </w:pPr>
          </w:p>
        </w:tc>
        <w:tc>
          <w:tcPr>
            <w:tcW w:w="3184" w:type="dxa"/>
          </w:tcPr>
          <w:p w14:paraId="64AB12AF" w14:textId="77777777" w:rsidR="00F22F39" w:rsidRPr="006811F9" w:rsidRDefault="00F22F39" w:rsidP="00BA4AFD">
            <w:pPr>
              <w:ind w:left="37"/>
              <w:rPr>
                <w:rFonts w:ascii="Times New Roman" w:eastAsia="Calibri" w:hAnsi="Times New Roman" w:cs="Times New Roman"/>
                <w:sz w:val="16"/>
                <w:szCs w:val="16"/>
                <w:lang w:val="ro-RO"/>
              </w:rPr>
            </w:pPr>
            <w:r w:rsidRPr="006811F9">
              <w:rPr>
                <w:rFonts w:ascii="Times New Roman" w:hAnsi="Times New Roman" w:cs="Times New Roman"/>
                <w:b/>
                <w:bCs/>
                <w:sz w:val="16"/>
                <w:szCs w:val="16"/>
              </w:rPr>
              <w:t xml:space="preserve">A2 </w:t>
            </w:r>
            <w:r w:rsidRPr="006811F9">
              <w:rPr>
                <w:rFonts w:ascii="Times New Roman" w:hAnsi="Times New Roman" w:cs="Times New Roman"/>
                <w:sz w:val="16"/>
                <w:szCs w:val="16"/>
              </w:rPr>
              <w:t>Editează și adaptează schițe și planuri tehnice în format digital.</w:t>
            </w:r>
          </w:p>
        </w:tc>
        <w:tc>
          <w:tcPr>
            <w:tcW w:w="411" w:type="dxa"/>
            <w:shd w:val="clear" w:color="auto" w:fill="FFFFFF" w:themeFill="background1"/>
          </w:tcPr>
          <w:p w14:paraId="11F8BC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75E6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218B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E104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64A69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578F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3288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B02DB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0D71CF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77F659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D68D8E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A55CC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8EF4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3DA9AD"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BA304B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7F913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7BB2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8BAC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6951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68BF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8AFC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F6D2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02F7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D3D2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3B7A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E414A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F8C1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224B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C55D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A056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133D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18B7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32EC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B14D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FFB9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7A6B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810809" w14:textId="77777777" w:rsidR="00F22F39" w:rsidRPr="006811F9" w:rsidRDefault="00F22F39" w:rsidP="00BA4AFD">
            <w:pPr>
              <w:jc w:val="center"/>
              <w:rPr>
                <w:rFonts w:ascii="Times New Roman" w:hAnsi="Times New Roman" w:cs="Times New Roman"/>
                <w:sz w:val="20"/>
                <w:szCs w:val="20"/>
              </w:rPr>
            </w:pPr>
          </w:p>
        </w:tc>
      </w:tr>
      <w:tr w:rsidR="00F22F39" w:rsidRPr="006811F9" w14:paraId="3B197336" w14:textId="77777777" w:rsidTr="00BA4AFD">
        <w:trPr>
          <w:jc w:val="right"/>
        </w:trPr>
        <w:tc>
          <w:tcPr>
            <w:tcW w:w="988" w:type="dxa"/>
            <w:vMerge/>
          </w:tcPr>
          <w:p w14:paraId="438C4A42" w14:textId="77777777" w:rsidR="00F22F39" w:rsidRPr="006811F9" w:rsidRDefault="00F22F39" w:rsidP="00BA4AFD">
            <w:pPr>
              <w:rPr>
                <w:rFonts w:ascii="Times New Roman" w:hAnsi="Times New Roman" w:cs="Times New Roman"/>
                <w:sz w:val="18"/>
                <w:szCs w:val="18"/>
              </w:rPr>
            </w:pPr>
          </w:p>
        </w:tc>
        <w:tc>
          <w:tcPr>
            <w:tcW w:w="3184" w:type="dxa"/>
          </w:tcPr>
          <w:p w14:paraId="78098D28" w14:textId="77777777" w:rsidR="00F22F39" w:rsidRPr="006811F9" w:rsidRDefault="00F22F39" w:rsidP="00BA4AFD">
            <w:pPr>
              <w:ind w:left="37"/>
              <w:rPr>
                <w:rFonts w:ascii="Times New Roman" w:eastAsia="Calibri" w:hAnsi="Times New Roman" w:cs="Times New Roman"/>
                <w:sz w:val="16"/>
                <w:szCs w:val="16"/>
              </w:rPr>
            </w:pPr>
            <w:r w:rsidRPr="006811F9">
              <w:rPr>
                <w:rFonts w:ascii="Times New Roman" w:eastAsia="Calibri" w:hAnsi="Times New Roman" w:cs="Times New Roman"/>
                <w:b/>
                <w:bCs/>
                <w:sz w:val="16"/>
                <w:szCs w:val="16"/>
              </w:rPr>
              <w:t>RA1</w:t>
            </w:r>
            <w:r w:rsidRPr="006811F9">
              <w:rPr>
                <w:rFonts w:ascii="Times New Roman" w:eastAsia="Calibri" w:hAnsi="Times New Roman" w:cs="Times New Roman"/>
                <w:sz w:val="16"/>
                <w:szCs w:val="16"/>
              </w:rPr>
              <w:t xml:space="preserve"> Respectă normele de standardizare și acuratețe în documentația grafică.</w:t>
            </w:r>
          </w:p>
        </w:tc>
        <w:tc>
          <w:tcPr>
            <w:tcW w:w="411" w:type="dxa"/>
            <w:shd w:val="clear" w:color="auto" w:fill="FFFFFF" w:themeFill="background1"/>
          </w:tcPr>
          <w:p w14:paraId="217926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D256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4480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F1CE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85A1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A47B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2831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0A41AF"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786BEB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74FAB7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672533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AEF54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85AA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F30A45"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ADDC01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81F60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C29A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AFD7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DC16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534C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A991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3FC9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2A79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74AB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E1F5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9230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4BD1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A477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8E0B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5CB1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0F80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C97E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1984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0005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D9EA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F94E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3FF7FE" w14:textId="77777777" w:rsidR="00F22F39" w:rsidRPr="006811F9" w:rsidRDefault="00F22F39" w:rsidP="00BA4AFD">
            <w:pPr>
              <w:jc w:val="center"/>
              <w:rPr>
                <w:rFonts w:ascii="Times New Roman" w:hAnsi="Times New Roman" w:cs="Times New Roman"/>
                <w:sz w:val="20"/>
                <w:szCs w:val="20"/>
              </w:rPr>
            </w:pPr>
          </w:p>
        </w:tc>
      </w:tr>
      <w:tr w:rsidR="00F22F39" w:rsidRPr="006811F9" w14:paraId="7D3041CA" w14:textId="77777777" w:rsidTr="00BA4AFD">
        <w:trPr>
          <w:trHeight w:val="333"/>
          <w:jc w:val="right"/>
        </w:trPr>
        <w:tc>
          <w:tcPr>
            <w:tcW w:w="988" w:type="dxa"/>
            <w:vMerge/>
          </w:tcPr>
          <w:p w14:paraId="5A65B156" w14:textId="77777777" w:rsidR="00F22F39" w:rsidRPr="006811F9" w:rsidRDefault="00F22F39" w:rsidP="00BA4AFD">
            <w:pPr>
              <w:rPr>
                <w:rFonts w:ascii="Times New Roman" w:hAnsi="Times New Roman" w:cs="Times New Roman"/>
                <w:sz w:val="18"/>
                <w:szCs w:val="18"/>
              </w:rPr>
            </w:pPr>
          </w:p>
        </w:tc>
        <w:tc>
          <w:tcPr>
            <w:tcW w:w="3184" w:type="dxa"/>
          </w:tcPr>
          <w:p w14:paraId="0A511E77" w14:textId="77777777" w:rsidR="00F22F39" w:rsidRPr="006811F9" w:rsidRDefault="00F22F39" w:rsidP="00BA4AFD">
            <w:pPr>
              <w:ind w:left="37"/>
              <w:rPr>
                <w:rFonts w:ascii="Times New Roman" w:eastAsia="Calibri" w:hAnsi="Times New Roman" w:cs="Times New Roman"/>
                <w:sz w:val="16"/>
                <w:szCs w:val="16"/>
              </w:rPr>
            </w:pPr>
            <w:r w:rsidRPr="006811F9">
              <w:rPr>
                <w:rFonts w:ascii="Times New Roman" w:eastAsia="Calibri" w:hAnsi="Times New Roman" w:cs="Times New Roman"/>
                <w:b/>
                <w:bCs/>
                <w:sz w:val="16"/>
                <w:szCs w:val="16"/>
              </w:rPr>
              <w:t>RA2</w:t>
            </w:r>
            <w:r w:rsidRPr="006811F9">
              <w:rPr>
                <w:rFonts w:ascii="Times New Roman" w:eastAsia="Calibri" w:hAnsi="Times New Roman" w:cs="Times New Roman"/>
                <w:sz w:val="16"/>
                <w:szCs w:val="16"/>
              </w:rPr>
              <w:t xml:space="preserve"> Lucrează cu responsabilitate în realizarea desenelor în cadrul echipei de proiectare.</w:t>
            </w:r>
          </w:p>
        </w:tc>
        <w:tc>
          <w:tcPr>
            <w:tcW w:w="411" w:type="dxa"/>
            <w:shd w:val="clear" w:color="auto" w:fill="FFFFFF" w:themeFill="background1"/>
          </w:tcPr>
          <w:p w14:paraId="650A76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627A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070D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90D1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B6CD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E33E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DFF6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11D06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1759AA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7BA9CD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D207380"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0FBA5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FE96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F21CA2"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0412E5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F9BC8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6202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F899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1B66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2C46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869D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4BC1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453B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F6C1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7B86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F24C6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9696C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7337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195F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7DA91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ACBF0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E0E8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555F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4D38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8BAA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2990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9B69A1" w14:textId="77777777" w:rsidR="00F22F39" w:rsidRPr="006811F9" w:rsidRDefault="00F22F39" w:rsidP="00BA4AFD">
            <w:pPr>
              <w:jc w:val="center"/>
              <w:rPr>
                <w:rFonts w:ascii="Times New Roman" w:hAnsi="Times New Roman" w:cs="Times New Roman"/>
                <w:sz w:val="20"/>
                <w:szCs w:val="20"/>
              </w:rPr>
            </w:pPr>
          </w:p>
        </w:tc>
      </w:tr>
      <w:tr w:rsidR="00F22F39" w:rsidRPr="006811F9" w14:paraId="42639863" w14:textId="77777777" w:rsidTr="00BA4AFD">
        <w:trPr>
          <w:jc w:val="right"/>
        </w:trPr>
        <w:tc>
          <w:tcPr>
            <w:tcW w:w="988" w:type="dxa"/>
            <w:vMerge w:val="restart"/>
            <w:textDirection w:val="btLr"/>
          </w:tcPr>
          <w:p w14:paraId="3F58EFC6"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 2. Aprobă proiecte inginerești</w:t>
            </w:r>
          </w:p>
        </w:tc>
        <w:tc>
          <w:tcPr>
            <w:tcW w:w="3184" w:type="dxa"/>
          </w:tcPr>
          <w:p w14:paraId="51F34F7A" w14:textId="77777777" w:rsidR="00F22F39" w:rsidRPr="006811F9" w:rsidRDefault="00F22F39" w:rsidP="00BA4AFD">
            <w:pPr>
              <w:ind w:left="37" w:right="113"/>
              <w:rPr>
                <w:rFonts w:ascii="Times New Roman" w:hAnsi="Times New Roman" w:cs="Times New Roman"/>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cerințele de validare tehnică, economică și legală ale unui proiect ingineresc.</w:t>
            </w:r>
          </w:p>
        </w:tc>
        <w:tc>
          <w:tcPr>
            <w:tcW w:w="411" w:type="dxa"/>
            <w:shd w:val="clear" w:color="auto" w:fill="FFFFFF" w:themeFill="background1"/>
          </w:tcPr>
          <w:p w14:paraId="7E3CDF4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4E661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AB006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F198A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79DF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76E7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A3C0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1BEB3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051BE0EC"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99070E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554876C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802A6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C260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0A184F"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253607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3A7D5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C0D7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0640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E431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4744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259D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0E3A6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3E343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B2CC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6A49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9D04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CD03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0F5B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2E49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BC0F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98B0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C619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BED0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59F2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B8A8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31E4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0A4771" w14:textId="77777777" w:rsidR="00F22F39" w:rsidRPr="006811F9" w:rsidRDefault="00F22F39" w:rsidP="00BA4AFD">
            <w:pPr>
              <w:jc w:val="center"/>
              <w:rPr>
                <w:rFonts w:ascii="Times New Roman" w:hAnsi="Times New Roman" w:cs="Times New Roman"/>
                <w:sz w:val="20"/>
                <w:szCs w:val="20"/>
              </w:rPr>
            </w:pPr>
          </w:p>
        </w:tc>
      </w:tr>
      <w:tr w:rsidR="00F22F39" w:rsidRPr="006811F9" w14:paraId="78FF9982" w14:textId="77777777" w:rsidTr="00BA4AFD">
        <w:trPr>
          <w:jc w:val="right"/>
        </w:trPr>
        <w:tc>
          <w:tcPr>
            <w:tcW w:w="988" w:type="dxa"/>
            <w:vMerge/>
            <w:textDirection w:val="btLr"/>
          </w:tcPr>
          <w:p w14:paraId="01D9DBBF"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1DCFD055"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principiile de fezabilitate, sustenabilitate și siguranță aplicabile proiectelor.</w:t>
            </w:r>
          </w:p>
        </w:tc>
        <w:tc>
          <w:tcPr>
            <w:tcW w:w="411" w:type="dxa"/>
            <w:shd w:val="clear" w:color="auto" w:fill="FFFFFF" w:themeFill="background1"/>
          </w:tcPr>
          <w:p w14:paraId="48780B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5358F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88975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77BF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EF60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5F48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7F13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27AB2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36DD4DBC"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2FBEDF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75E57100"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E2CFD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01D0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B607D9"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957E2B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BA0E9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1E89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7E09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300A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1B4B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1C8B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204E5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76968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E244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666DF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49695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0240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7ABA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46161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7C92D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F63C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76CC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9D6D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7E00E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F618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1BA9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47A131" w14:textId="77777777" w:rsidR="00F22F39" w:rsidRPr="006811F9" w:rsidRDefault="00F22F39" w:rsidP="00BA4AFD">
            <w:pPr>
              <w:jc w:val="center"/>
              <w:rPr>
                <w:rFonts w:ascii="Times New Roman" w:hAnsi="Times New Roman" w:cs="Times New Roman"/>
                <w:sz w:val="20"/>
                <w:szCs w:val="20"/>
              </w:rPr>
            </w:pPr>
          </w:p>
        </w:tc>
      </w:tr>
      <w:tr w:rsidR="00F22F39" w:rsidRPr="006811F9" w14:paraId="4D098D61" w14:textId="77777777" w:rsidTr="00BA4AFD">
        <w:trPr>
          <w:jc w:val="right"/>
        </w:trPr>
        <w:tc>
          <w:tcPr>
            <w:tcW w:w="988" w:type="dxa"/>
            <w:vMerge/>
            <w:textDirection w:val="btLr"/>
          </w:tcPr>
          <w:p w14:paraId="00B0FFB9"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214F1A7A"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A1</w:t>
            </w:r>
            <w:r w:rsidRPr="006811F9">
              <w:rPr>
                <w:rFonts w:ascii="Times New Roman" w:hAnsi="Times New Roman" w:cs="Times New Roman"/>
                <w:sz w:val="16"/>
                <w:szCs w:val="16"/>
              </w:rPr>
              <w:t xml:space="preserve"> Evaluează conformitatea proiectelor cu specificațiile tehnice și reglementările în vigoare.</w:t>
            </w:r>
          </w:p>
        </w:tc>
        <w:tc>
          <w:tcPr>
            <w:tcW w:w="411" w:type="dxa"/>
            <w:shd w:val="clear" w:color="auto" w:fill="FFFFFF" w:themeFill="background1"/>
          </w:tcPr>
          <w:p w14:paraId="72B76B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A8AC0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EDC9B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4578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3561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FC3E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EC67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40F75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545D5B0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C79417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72D1D8C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7766D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4D5F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5C24D2"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DFD763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FADD5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F208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373D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4740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903E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C2E9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94A46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D72E6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F109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FE6A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4490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7A19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280EC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CB062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B748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6543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EA89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AAB1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70CA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05C3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3A20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F7306C" w14:textId="77777777" w:rsidR="00F22F39" w:rsidRPr="006811F9" w:rsidRDefault="00F22F39" w:rsidP="00BA4AFD">
            <w:pPr>
              <w:jc w:val="center"/>
              <w:rPr>
                <w:rFonts w:ascii="Times New Roman" w:hAnsi="Times New Roman" w:cs="Times New Roman"/>
                <w:sz w:val="20"/>
                <w:szCs w:val="20"/>
              </w:rPr>
            </w:pPr>
          </w:p>
        </w:tc>
      </w:tr>
      <w:tr w:rsidR="00F22F39" w:rsidRPr="006811F9" w14:paraId="15FA4AE0" w14:textId="77777777" w:rsidTr="00BA4AFD">
        <w:trPr>
          <w:jc w:val="right"/>
        </w:trPr>
        <w:tc>
          <w:tcPr>
            <w:tcW w:w="988" w:type="dxa"/>
            <w:vMerge/>
            <w:textDirection w:val="btLr"/>
          </w:tcPr>
          <w:p w14:paraId="02819C88"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415EBC29"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A2</w:t>
            </w:r>
            <w:r w:rsidRPr="006811F9">
              <w:rPr>
                <w:rFonts w:ascii="Times New Roman" w:hAnsi="Times New Roman" w:cs="Times New Roman"/>
                <w:sz w:val="16"/>
                <w:szCs w:val="16"/>
              </w:rPr>
              <w:t xml:space="preserve"> Argumentează decizia de aprobare sau respingere a unui proiect ingineresc</w:t>
            </w:r>
          </w:p>
        </w:tc>
        <w:tc>
          <w:tcPr>
            <w:tcW w:w="411" w:type="dxa"/>
            <w:shd w:val="clear" w:color="auto" w:fill="FFFFFF" w:themeFill="background1"/>
          </w:tcPr>
          <w:p w14:paraId="6A6557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EAE03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A84B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66B1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B035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FC7B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082B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85787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586C6C7D"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28AD4C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33116FD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EFC88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200B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616E4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DD0F60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47A7E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53AA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D2EE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0D8D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0B1B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2762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EF8E0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F2794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865C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A94D8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F1090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9206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1856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AFB37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18423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479F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C611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92D7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7512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4EC4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CE30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1F7C8F" w14:textId="77777777" w:rsidR="00F22F39" w:rsidRPr="006811F9" w:rsidRDefault="00F22F39" w:rsidP="00BA4AFD">
            <w:pPr>
              <w:jc w:val="center"/>
              <w:rPr>
                <w:rFonts w:ascii="Times New Roman" w:hAnsi="Times New Roman" w:cs="Times New Roman"/>
                <w:sz w:val="20"/>
                <w:szCs w:val="20"/>
              </w:rPr>
            </w:pPr>
          </w:p>
        </w:tc>
      </w:tr>
      <w:tr w:rsidR="00F22F39" w:rsidRPr="006811F9" w14:paraId="2D68CA54" w14:textId="77777777" w:rsidTr="00BA4AFD">
        <w:trPr>
          <w:trHeight w:val="486"/>
          <w:jc w:val="right"/>
        </w:trPr>
        <w:tc>
          <w:tcPr>
            <w:tcW w:w="988" w:type="dxa"/>
            <w:vMerge/>
            <w:textDirection w:val="btLr"/>
          </w:tcPr>
          <w:p w14:paraId="3E172D72"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1A373F7D"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Își asumă responsabilitatea pentru evaluarea și decizia finală asupra unui proiect.</w:t>
            </w:r>
          </w:p>
        </w:tc>
        <w:tc>
          <w:tcPr>
            <w:tcW w:w="411" w:type="dxa"/>
            <w:shd w:val="clear" w:color="auto" w:fill="FFFFFF" w:themeFill="background1"/>
          </w:tcPr>
          <w:p w14:paraId="548B66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E4DFB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166C5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A6049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0B18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A98C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8C1E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6E353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21FC0713"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CA82F0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3B220D0B"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45B3A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DF78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21447E"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94D6C3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A3E51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CA7B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E2D8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9527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0C22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A16E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270F8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48C19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C27F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9306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6F1D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CF50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4751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0199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798D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319C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3A9D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A872A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4497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7FEF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1CC0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112FF0" w14:textId="77777777" w:rsidR="00F22F39" w:rsidRPr="006811F9" w:rsidRDefault="00F22F39" w:rsidP="00BA4AFD">
            <w:pPr>
              <w:jc w:val="center"/>
              <w:rPr>
                <w:rFonts w:ascii="Times New Roman" w:hAnsi="Times New Roman" w:cs="Times New Roman"/>
                <w:sz w:val="20"/>
                <w:szCs w:val="20"/>
              </w:rPr>
            </w:pPr>
          </w:p>
        </w:tc>
      </w:tr>
      <w:tr w:rsidR="00F22F39" w:rsidRPr="006811F9" w14:paraId="2171D576" w14:textId="77777777" w:rsidTr="00BA4AFD">
        <w:trPr>
          <w:trHeight w:val="487"/>
          <w:jc w:val="right"/>
        </w:trPr>
        <w:tc>
          <w:tcPr>
            <w:tcW w:w="988" w:type="dxa"/>
            <w:vMerge/>
            <w:textDirection w:val="btLr"/>
          </w:tcPr>
          <w:p w14:paraId="2826BE93"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7169E0DF"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Coordonează procesul de aprobare în cadrul unei echipe multidisciplinare.</w:t>
            </w:r>
          </w:p>
        </w:tc>
        <w:tc>
          <w:tcPr>
            <w:tcW w:w="411" w:type="dxa"/>
            <w:shd w:val="clear" w:color="auto" w:fill="FFFFFF" w:themeFill="background1"/>
          </w:tcPr>
          <w:p w14:paraId="05E4B2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94B9E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AD6E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72F1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B4AA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0007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2E1F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8BF5C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7F5FD675"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AB3558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CE585E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C4E78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6677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F6BEBB"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6FFED6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343E1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2B54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495D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875E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53BD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A3E8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1506C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FB2E5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148E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B8F1A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A1C41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0318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CD9A9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B0702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3CAF4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0E55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F6D4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3F5C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DF53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92CC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C518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489B11" w14:textId="77777777" w:rsidR="00F22F39" w:rsidRPr="006811F9" w:rsidRDefault="00F22F39" w:rsidP="00BA4AFD">
            <w:pPr>
              <w:jc w:val="center"/>
              <w:rPr>
                <w:rFonts w:ascii="Times New Roman" w:hAnsi="Times New Roman" w:cs="Times New Roman"/>
                <w:sz w:val="20"/>
                <w:szCs w:val="20"/>
              </w:rPr>
            </w:pPr>
          </w:p>
        </w:tc>
      </w:tr>
      <w:tr w:rsidR="00F22F39" w:rsidRPr="006811F9" w14:paraId="43B916B1" w14:textId="77777777" w:rsidTr="00BA4AFD">
        <w:trPr>
          <w:jc w:val="right"/>
        </w:trPr>
        <w:tc>
          <w:tcPr>
            <w:tcW w:w="988" w:type="dxa"/>
            <w:vMerge w:val="restart"/>
            <w:textDirection w:val="btLr"/>
          </w:tcPr>
          <w:p w14:paraId="2716D421"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sz w:val="18"/>
                <w:szCs w:val="18"/>
                <w:lang w:val="ro-RO"/>
              </w:rPr>
              <w:t xml:space="preserve">C 3. </w:t>
            </w:r>
            <w:r w:rsidRPr="006811F9">
              <w:rPr>
                <w:rStyle w:val="xc"/>
                <w:rFonts w:ascii="Times New Roman" w:hAnsi="Times New Roman" w:cs="Times New Roman"/>
                <w:b/>
                <w:sz w:val="18"/>
                <w:szCs w:val="18"/>
                <w:lang w:val="ro-RO"/>
              </w:rPr>
              <w:t>Efectuează cercetare științifică</w:t>
            </w:r>
          </w:p>
        </w:tc>
        <w:tc>
          <w:tcPr>
            <w:tcW w:w="3184" w:type="dxa"/>
          </w:tcPr>
          <w:p w14:paraId="31D4BBAC"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metodele de cercetare aplicabile în ingineria industrială.</w:t>
            </w:r>
          </w:p>
        </w:tc>
        <w:tc>
          <w:tcPr>
            <w:tcW w:w="411" w:type="dxa"/>
            <w:shd w:val="clear" w:color="auto" w:fill="FFFFFF" w:themeFill="background1"/>
          </w:tcPr>
          <w:p w14:paraId="49308C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89F9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3EA4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2DF8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A3BE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CDAA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0EF1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52E123"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193D34F"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F1E3E2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1642A6A6"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5FFF1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D88C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951A4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F1DBE7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32140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AEF4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F1F4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473D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1E536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7389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73200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4A09E2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0DF66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6389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949B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248C9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B317F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EF70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A93E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DD96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DCD98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591DA4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7706F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7900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0432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1F3175" w14:textId="77777777" w:rsidR="00F22F39" w:rsidRPr="006811F9" w:rsidRDefault="00F22F39" w:rsidP="00BA4AFD">
            <w:pPr>
              <w:jc w:val="center"/>
              <w:rPr>
                <w:rFonts w:ascii="Times New Roman" w:hAnsi="Times New Roman" w:cs="Times New Roman"/>
                <w:sz w:val="20"/>
                <w:szCs w:val="20"/>
              </w:rPr>
            </w:pPr>
          </w:p>
        </w:tc>
      </w:tr>
      <w:tr w:rsidR="00F22F39" w:rsidRPr="006811F9" w14:paraId="0A163719" w14:textId="77777777" w:rsidTr="00BA4AFD">
        <w:trPr>
          <w:jc w:val="right"/>
        </w:trPr>
        <w:tc>
          <w:tcPr>
            <w:tcW w:w="988" w:type="dxa"/>
            <w:vMerge/>
            <w:textDirection w:val="btLr"/>
          </w:tcPr>
          <w:p w14:paraId="2EA85F31"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0C589AF1"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principiile redactării și diseminării rezultatelor științifice</w:t>
            </w:r>
          </w:p>
        </w:tc>
        <w:tc>
          <w:tcPr>
            <w:tcW w:w="411" w:type="dxa"/>
            <w:shd w:val="clear" w:color="auto" w:fill="FFFFFF" w:themeFill="background1"/>
          </w:tcPr>
          <w:p w14:paraId="3E3CD5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DB95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F56D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6D35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97FB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A877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F4EA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CADAE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73CF1B1"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810CD0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5795273B"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00EDF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8F96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867BCB"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247D07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8156E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3CF5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9D30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65D7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0192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7000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CDF2C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6E77C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94D4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B369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DF54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AA78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E87C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0D7C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5D8E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3303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279E5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AF2F31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56447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12B9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6B6F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AC1E60" w14:textId="77777777" w:rsidR="00F22F39" w:rsidRPr="006811F9" w:rsidRDefault="00F22F39" w:rsidP="00BA4AFD">
            <w:pPr>
              <w:jc w:val="center"/>
              <w:rPr>
                <w:rFonts w:ascii="Times New Roman" w:hAnsi="Times New Roman" w:cs="Times New Roman"/>
                <w:sz w:val="20"/>
                <w:szCs w:val="20"/>
              </w:rPr>
            </w:pPr>
          </w:p>
        </w:tc>
      </w:tr>
      <w:tr w:rsidR="00F22F39" w:rsidRPr="006811F9" w14:paraId="2A8FEF68" w14:textId="77777777" w:rsidTr="00BA4AFD">
        <w:trPr>
          <w:jc w:val="right"/>
        </w:trPr>
        <w:tc>
          <w:tcPr>
            <w:tcW w:w="988" w:type="dxa"/>
            <w:vMerge/>
            <w:textDirection w:val="btLr"/>
          </w:tcPr>
          <w:p w14:paraId="114C750E"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3D334BB0"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Formulează ipoteze și aplică metode experimentale pentru validarea acestora.</w:t>
            </w:r>
          </w:p>
        </w:tc>
        <w:tc>
          <w:tcPr>
            <w:tcW w:w="411" w:type="dxa"/>
            <w:shd w:val="clear" w:color="auto" w:fill="FFFFFF" w:themeFill="background1"/>
          </w:tcPr>
          <w:p w14:paraId="73EB82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EF6B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026A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B689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B3FA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A997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19EA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563B7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4336AD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3969F8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2474088B"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2787C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5DBE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6BDB7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ACF268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80672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6FB1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F322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79EF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E1FC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B157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7E906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F7664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EC46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5357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45AA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9C82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5902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BF72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8C33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9A68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9F23D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72EC3D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81C46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C4DC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44EA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E6852D" w14:textId="77777777" w:rsidR="00F22F39" w:rsidRPr="006811F9" w:rsidRDefault="00F22F39" w:rsidP="00BA4AFD">
            <w:pPr>
              <w:jc w:val="center"/>
              <w:rPr>
                <w:rFonts w:ascii="Times New Roman" w:hAnsi="Times New Roman" w:cs="Times New Roman"/>
                <w:sz w:val="20"/>
                <w:szCs w:val="20"/>
              </w:rPr>
            </w:pPr>
          </w:p>
        </w:tc>
      </w:tr>
      <w:tr w:rsidR="00F22F39" w:rsidRPr="006811F9" w14:paraId="2FAB98EA" w14:textId="77777777" w:rsidTr="00BA4AFD">
        <w:trPr>
          <w:jc w:val="right"/>
        </w:trPr>
        <w:tc>
          <w:tcPr>
            <w:tcW w:w="988" w:type="dxa"/>
            <w:vMerge/>
            <w:textDirection w:val="btLr"/>
          </w:tcPr>
          <w:p w14:paraId="6EE03D5F"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2B9F687D"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Analizează date și interpretează rezultate folosind instrumente științifice.</w:t>
            </w:r>
          </w:p>
        </w:tc>
        <w:tc>
          <w:tcPr>
            <w:tcW w:w="411" w:type="dxa"/>
            <w:shd w:val="clear" w:color="auto" w:fill="FFFFFF" w:themeFill="background1"/>
          </w:tcPr>
          <w:p w14:paraId="1D784A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C9D2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9DC7A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021A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C92E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1B6C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2AFC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285B08"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539349F"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EA4951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3AF9AC8A"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75D01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17FD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5217A8"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562716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CA47EE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A5A7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1136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7514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926E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9626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62D8C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E2349D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AD3DD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D6D4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9BEA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74073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4558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71E3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3095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E691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73385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A4437A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618767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8550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6C45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BFF877" w14:textId="77777777" w:rsidR="00F22F39" w:rsidRPr="006811F9" w:rsidRDefault="00F22F39" w:rsidP="00BA4AFD">
            <w:pPr>
              <w:jc w:val="center"/>
              <w:rPr>
                <w:rFonts w:ascii="Times New Roman" w:hAnsi="Times New Roman" w:cs="Times New Roman"/>
                <w:sz w:val="20"/>
                <w:szCs w:val="20"/>
              </w:rPr>
            </w:pPr>
          </w:p>
        </w:tc>
      </w:tr>
      <w:tr w:rsidR="00F22F39" w:rsidRPr="006811F9" w14:paraId="0FF183C7" w14:textId="77777777" w:rsidTr="00BA4AFD">
        <w:trPr>
          <w:jc w:val="right"/>
        </w:trPr>
        <w:tc>
          <w:tcPr>
            <w:tcW w:w="988" w:type="dxa"/>
            <w:vMerge/>
            <w:textDirection w:val="btLr"/>
          </w:tcPr>
          <w:p w14:paraId="65161EE0"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1CAB575C"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Lucrează autonom în proiecte de cercetare aplicată sau fundamentală.</w:t>
            </w:r>
          </w:p>
        </w:tc>
        <w:tc>
          <w:tcPr>
            <w:tcW w:w="411" w:type="dxa"/>
            <w:shd w:val="clear" w:color="auto" w:fill="FFFFFF" w:themeFill="background1"/>
          </w:tcPr>
          <w:p w14:paraId="744332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E3D7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BF7A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C699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0461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0F83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36EA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DC93B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81C700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602547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26E711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1F4FA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2909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4E2DFE"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D47282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DDBAF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F2BF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966A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73E7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864C8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32EE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F3757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DEE4A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AADD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07A6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977F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0D1B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E5F3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A8CC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BFE1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3087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DD38B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AD6B05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3788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7D0F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C518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52220F" w14:textId="77777777" w:rsidR="00F22F39" w:rsidRPr="006811F9" w:rsidRDefault="00F22F39" w:rsidP="00BA4AFD">
            <w:pPr>
              <w:jc w:val="center"/>
              <w:rPr>
                <w:rFonts w:ascii="Times New Roman" w:hAnsi="Times New Roman" w:cs="Times New Roman"/>
                <w:sz w:val="20"/>
                <w:szCs w:val="20"/>
              </w:rPr>
            </w:pPr>
          </w:p>
        </w:tc>
      </w:tr>
      <w:tr w:rsidR="00F22F39" w:rsidRPr="006811F9" w14:paraId="4DCC38B0" w14:textId="77777777" w:rsidTr="00BA4AFD">
        <w:trPr>
          <w:jc w:val="right"/>
        </w:trPr>
        <w:tc>
          <w:tcPr>
            <w:tcW w:w="988" w:type="dxa"/>
            <w:vMerge/>
            <w:textDirection w:val="btLr"/>
          </w:tcPr>
          <w:p w14:paraId="3F592A1B" w14:textId="77777777" w:rsidR="00F22F39" w:rsidRPr="006811F9" w:rsidRDefault="00F22F39" w:rsidP="00BA4AFD">
            <w:pPr>
              <w:ind w:left="113" w:right="113"/>
              <w:rPr>
                <w:rFonts w:ascii="Times New Roman" w:hAnsi="Times New Roman" w:cs="Times New Roman"/>
                <w:sz w:val="18"/>
                <w:szCs w:val="18"/>
              </w:rPr>
            </w:pPr>
          </w:p>
        </w:tc>
        <w:tc>
          <w:tcPr>
            <w:tcW w:w="3184" w:type="dxa"/>
          </w:tcPr>
          <w:p w14:paraId="5AB12C38"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Respectă etica cercetării științifice și reglementările privind proprietatea intelectuală.</w:t>
            </w:r>
          </w:p>
        </w:tc>
        <w:tc>
          <w:tcPr>
            <w:tcW w:w="411" w:type="dxa"/>
            <w:shd w:val="clear" w:color="auto" w:fill="FFFFFF" w:themeFill="background1"/>
          </w:tcPr>
          <w:p w14:paraId="59FA35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D377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9DCE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FCC8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B062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CCFA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BD2C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625CDC"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0913CA3"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ED0157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4FD3CD9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B8415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3491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B96AF0"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0483DF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E7E49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D8AD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7549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9B81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CC85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34E8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C9569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A0BA6B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C0775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2EB5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E376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38A1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78E90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503B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FFAA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342D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B6DB5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095BF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619F7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477B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4D8A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DA3913" w14:textId="77777777" w:rsidR="00F22F39" w:rsidRPr="006811F9" w:rsidRDefault="00F22F39" w:rsidP="00BA4AFD">
            <w:pPr>
              <w:jc w:val="center"/>
              <w:rPr>
                <w:rFonts w:ascii="Times New Roman" w:hAnsi="Times New Roman" w:cs="Times New Roman"/>
                <w:sz w:val="20"/>
                <w:szCs w:val="20"/>
              </w:rPr>
            </w:pPr>
          </w:p>
        </w:tc>
      </w:tr>
      <w:tr w:rsidR="00F22F39" w:rsidRPr="006811F9" w14:paraId="6412A0AF" w14:textId="77777777" w:rsidTr="00BA4AFD">
        <w:trPr>
          <w:jc w:val="right"/>
        </w:trPr>
        <w:tc>
          <w:tcPr>
            <w:tcW w:w="988" w:type="dxa"/>
            <w:vMerge w:val="restart"/>
            <w:textDirection w:val="btLr"/>
          </w:tcPr>
          <w:p w14:paraId="2EA786EA"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 4. Furnizează documentație tehnică</w:t>
            </w:r>
          </w:p>
        </w:tc>
        <w:tc>
          <w:tcPr>
            <w:tcW w:w="3184" w:type="dxa"/>
          </w:tcPr>
          <w:p w14:paraId="6BEF83B7"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structura și cerințele documentației tehnice pentru produse și procese.</w:t>
            </w:r>
          </w:p>
        </w:tc>
        <w:tc>
          <w:tcPr>
            <w:tcW w:w="411" w:type="dxa"/>
            <w:shd w:val="clear" w:color="auto" w:fill="FFFFFF" w:themeFill="background1"/>
          </w:tcPr>
          <w:p w14:paraId="5E9CF2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221F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0F66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E228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441E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4A99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FE31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CFB9C9"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816FA7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4933B5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F57399D"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04A15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3324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FFAFD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D0A58C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0FC73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DC72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206A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B477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554C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6AC9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C533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61EA6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6B9A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1DF1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CA7F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9B99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66E4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4E27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49E2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7B55A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91AB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6F2F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8943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01C7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5818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B8FEC5" w14:textId="77777777" w:rsidR="00F22F39" w:rsidRPr="006811F9" w:rsidRDefault="00F22F39" w:rsidP="00BA4AFD">
            <w:pPr>
              <w:jc w:val="center"/>
              <w:rPr>
                <w:rFonts w:ascii="Times New Roman" w:hAnsi="Times New Roman" w:cs="Times New Roman"/>
                <w:sz w:val="20"/>
                <w:szCs w:val="20"/>
              </w:rPr>
            </w:pPr>
          </w:p>
        </w:tc>
      </w:tr>
      <w:tr w:rsidR="00F22F39" w:rsidRPr="006811F9" w14:paraId="1ACAF934" w14:textId="77777777" w:rsidTr="00BA4AFD">
        <w:trPr>
          <w:jc w:val="right"/>
        </w:trPr>
        <w:tc>
          <w:tcPr>
            <w:tcW w:w="988" w:type="dxa"/>
            <w:vMerge/>
            <w:textDirection w:val="btLr"/>
          </w:tcPr>
          <w:p w14:paraId="39AB409A" w14:textId="77777777" w:rsidR="00F22F39" w:rsidRPr="006811F9" w:rsidRDefault="00F22F39" w:rsidP="00BA4AFD">
            <w:pPr>
              <w:ind w:left="113" w:right="113"/>
              <w:rPr>
                <w:rFonts w:ascii="Times New Roman" w:hAnsi="Times New Roman" w:cs="Times New Roman"/>
                <w:b/>
                <w:bCs/>
                <w:sz w:val="16"/>
                <w:szCs w:val="16"/>
              </w:rPr>
            </w:pPr>
          </w:p>
        </w:tc>
        <w:tc>
          <w:tcPr>
            <w:tcW w:w="3184" w:type="dxa"/>
          </w:tcPr>
          <w:p w14:paraId="79DA246A"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terminologia specifică ingineriei industriale și normele ISO relevante.</w:t>
            </w:r>
          </w:p>
        </w:tc>
        <w:tc>
          <w:tcPr>
            <w:tcW w:w="411" w:type="dxa"/>
            <w:shd w:val="clear" w:color="auto" w:fill="FFFFFF" w:themeFill="background1"/>
          </w:tcPr>
          <w:p w14:paraId="40B3F9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85306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79FDF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3CCF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F398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40D4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35C9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7CB34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0F5DD5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3384D7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20063F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407A1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D5CE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5BCBA2"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8A0090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E8813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670F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C53B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96D9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1323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4948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76C3A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3BF8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A872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36C5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3BEB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B5F2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138E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4AC9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197E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1E1F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AD10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50AC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00887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7FE5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98B4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53F42B" w14:textId="77777777" w:rsidR="00F22F39" w:rsidRPr="006811F9" w:rsidRDefault="00F22F39" w:rsidP="00BA4AFD">
            <w:pPr>
              <w:jc w:val="center"/>
              <w:rPr>
                <w:rFonts w:ascii="Times New Roman" w:hAnsi="Times New Roman" w:cs="Times New Roman"/>
                <w:sz w:val="20"/>
                <w:szCs w:val="20"/>
              </w:rPr>
            </w:pPr>
          </w:p>
        </w:tc>
      </w:tr>
      <w:tr w:rsidR="00F22F39" w:rsidRPr="006811F9" w14:paraId="004F2F30" w14:textId="77777777" w:rsidTr="00BA4AFD">
        <w:trPr>
          <w:jc w:val="right"/>
        </w:trPr>
        <w:tc>
          <w:tcPr>
            <w:tcW w:w="988" w:type="dxa"/>
            <w:vMerge/>
            <w:textDirection w:val="btLr"/>
          </w:tcPr>
          <w:p w14:paraId="77C702B9" w14:textId="77777777" w:rsidR="00F22F39" w:rsidRPr="006811F9" w:rsidRDefault="00F22F39" w:rsidP="00BA4AFD">
            <w:pPr>
              <w:ind w:left="113" w:right="113"/>
              <w:rPr>
                <w:rFonts w:ascii="Times New Roman" w:hAnsi="Times New Roman" w:cs="Times New Roman"/>
                <w:b/>
                <w:bCs/>
                <w:sz w:val="16"/>
                <w:szCs w:val="16"/>
              </w:rPr>
            </w:pPr>
          </w:p>
        </w:tc>
        <w:tc>
          <w:tcPr>
            <w:tcW w:w="3184" w:type="dxa"/>
          </w:tcPr>
          <w:p w14:paraId="28C0744F" w14:textId="77777777" w:rsidR="00F22F39" w:rsidRPr="006811F9" w:rsidRDefault="00F22F39" w:rsidP="00BA4AFD">
            <w:pPr>
              <w:ind w:left="37" w:right="113"/>
              <w:rPr>
                <w:rFonts w:ascii="Times New Roman" w:hAnsi="Times New Roman" w:cs="Times New Roman"/>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Redactează documentație tehnică precisă și clară (manuale, fișe tehnice, planuri de fabricație).</w:t>
            </w:r>
          </w:p>
        </w:tc>
        <w:tc>
          <w:tcPr>
            <w:tcW w:w="411" w:type="dxa"/>
            <w:shd w:val="clear" w:color="auto" w:fill="FFFFFF" w:themeFill="background1"/>
          </w:tcPr>
          <w:p w14:paraId="7A3AD3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CA85E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D7EB1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5DEE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9EB73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E882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E995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2BE9C5"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AB402C1"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6DA9E4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BF7B0EF"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84BAD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3F3D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2C691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DC846C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75066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6739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032E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27AB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F18B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77DE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A792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9CF3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299E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C1B5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4C53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2749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3E02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EA96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A4CF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B5BC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0952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BFE9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5E667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8D72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6C2E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2E5A69" w14:textId="77777777" w:rsidR="00F22F39" w:rsidRPr="006811F9" w:rsidRDefault="00F22F39" w:rsidP="00BA4AFD">
            <w:pPr>
              <w:jc w:val="center"/>
              <w:rPr>
                <w:rFonts w:ascii="Times New Roman" w:hAnsi="Times New Roman" w:cs="Times New Roman"/>
                <w:sz w:val="20"/>
                <w:szCs w:val="20"/>
              </w:rPr>
            </w:pPr>
          </w:p>
        </w:tc>
      </w:tr>
      <w:tr w:rsidR="00F22F39" w:rsidRPr="006811F9" w14:paraId="7528669B" w14:textId="77777777" w:rsidTr="00BA4AFD">
        <w:trPr>
          <w:jc w:val="right"/>
        </w:trPr>
        <w:tc>
          <w:tcPr>
            <w:tcW w:w="988" w:type="dxa"/>
            <w:vMerge/>
            <w:textDirection w:val="btLr"/>
          </w:tcPr>
          <w:p w14:paraId="78D1EB06" w14:textId="77777777" w:rsidR="00F22F39" w:rsidRPr="006811F9" w:rsidRDefault="00F22F39" w:rsidP="00BA4AFD">
            <w:pPr>
              <w:ind w:left="113" w:right="113"/>
              <w:rPr>
                <w:rFonts w:ascii="Times New Roman" w:hAnsi="Times New Roman" w:cs="Times New Roman"/>
                <w:b/>
                <w:bCs/>
                <w:sz w:val="16"/>
                <w:szCs w:val="16"/>
              </w:rPr>
            </w:pPr>
          </w:p>
        </w:tc>
        <w:tc>
          <w:tcPr>
            <w:tcW w:w="3184" w:type="dxa"/>
          </w:tcPr>
          <w:p w14:paraId="283233ED" w14:textId="77777777" w:rsidR="00F22F39" w:rsidRPr="006811F9" w:rsidRDefault="00F22F39" w:rsidP="00BA4AFD">
            <w:pPr>
              <w:ind w:left="37" w:right="113"/>
              <w:rPr>
                <w:rFonts w:ascii="Times New Roman" w:eastAsia="Calibri" w:hAnsi="Times New Roman" w:cs="Times New Roman"/>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Utilizează formate standardizate pentru prezentarea informațiilor tehnice.</w:t>
            </w:r>
          </w:p>
          <w:p w14:paraId="28FEDECB" w14:textId="77777777" w:rsidR="00F22F39" w:rsidRPr="006811F9" w:rsidRDefault="00F22F39" w:rsidP="00BA4AFD">
            <w:pPr>
              <w:ind w:left="37" w:right="113"/>
              <w:rPr>
                <w:rFonts w:ascii="Times New Roman" w:hAnsi="Times New Roman" w:cs="Times New Roman"/>
                <w:b/>
                <w:bCs/>
                <w:sz w:val="16"/>
                <w:szCs w:val="16"/>
              </w:rPr>
            </w:pPr>
          </w:p>
        </w:tc>
        <w:tc>
          <w:tcPr>
            <w:tcW w:w="411" w:type="dxa"/>
            <w:shd w:val="clear" w:color="auto" w:fill="FFFFFF" w:themeFill="background1"/>
          </w:tcPr>
          <w:p w14:paraId="54B5E7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7D924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6183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04CA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D4B8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C4D7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79A1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31A3F1"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86B1EE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08C7EC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8E82E0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E3A69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F145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F21DE5"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671B9C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3F1BE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2AA8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981F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F848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07A0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99E8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896D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2CDBE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FC7D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5B7F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3AA5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FCB9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5647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05D6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FE35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5B6A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119F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2558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C2DF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F6E0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1E2D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C524FB" w14:textId="77777777" w:rsidR="00F22F39" w:rsidRPr="006811F9" w:rsidRDefault="00F22F39" w:rsidP="00BA4AFD">
            <w:pPr>
              <w:jc w:val="center"/>
              <w:rPr>
                <w:rFonts w:ascii="Times New Roman" w:hAnsi="Times New Roman" w:cs="Times New Roman"/>
                <w:sz w:val="20"/>
                <w:szCs w:val="20"/>
              </w:rPr>
            </w:pPr>
          </w:p>
        </w:tc>
      </w:tr>
      <w:tr w:rsidR="00F22F39" w:rsidRPr="006811F9" w14:paraId="5DE8440D" w14:textId="77777777" w:rsidTr="00BA4AFD">
        <w:trPr>
          <w:jc w:val="right"/>
        </w:trPr>
        <w:tc>
          <w:tcPr>
            <w:tcW w:w="988" w:type="dxa"/>
            <w:vMerge/>
            <w:textDirection w:val="btLr"/>
          </w:tcPr>
          <w:p w14:paraId="29F535B5" w14:textId="77777777" w:rsidR="00F22F39" w:rsidRPr="006811F9" w:rsidRDefault="00F22F39" w:rsidP="00BA4AFD">
            <w:pPr>
              <w:ind w:left="113" w:right="113"/>
              <w:rPr>
                <w:rFonts w:ascii="Times New Roman" w:hAnsi="Times New Roman" w:cs="Times New Roman"/>
                <w:b/>
                <w:bCs/>
                <w:sz w:val="16"/>
                <w:szCs w:val="16"/>
              </w:rPr>
            </w:pPr>
          </w:p>
        </w:tc>
        <w:tc>
          <w:tcPr>
            <w:tcW w:w="3184" w:type="dxa"/>
          </w:tcPr>
          <w:p w14:paraId="3F1A1BB9"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Își asumă responsabilitatea pentru corectitudinea și completitudinea documentației.</w:t>
            </w:r>
          </w:p>
        </w:tc>
        <w:tc>
          <w:tcPr>
            <w:tcW w:w="411" w:type="dxa"/>
            <w:shd w:val="clear" w:color="auto" w:fill="FFFFFF" w:themeFill="background1"/>
          </w:tcPr>
          <w:p w14:paraId="67A660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C45B4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EE0D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76B0C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6826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9101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F197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52E92F"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7C886EB"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2ECACD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CB00BF9"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8C835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A87C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CF7EAE"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03B965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903DC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3F65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375D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0A7D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7A59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B9DF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C567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14FA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D8EF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627C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5E68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D84A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A940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0D04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6DDC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AD02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4F8D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004D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A5AD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F351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7853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37C75F" w14:textId="77777777" w:rsidR="00F22F39" w:rsidRPr="006811F9" w:rsidRDefault="00F22F39" w:rsidP="00BA4AFD">
            <w:pPr>
              <w:jc w:val="center"/>
              <w:rPr>
                <w:rFonts w:ascii="Times New Roman" w:hAnsi="Times New Roman" w:cs="Times New Roman"/>
                <w:sz w:val="20"/>
                <w:szCs w:val="20"/>
              </w:rPr>
            </w:pPr>
          </w:p>
        </w:tc>
      </w:tr>
      <w:tr w:rsidR="00F22F39" w:rsidRPr="006811F9" w14:paraId="7F4A18C4" w14:textId="77777777" w:rsidTr="00BA4AFD">
        <w:trPr>
          <w:jc w:val="right"/>
        </w:trPr>
        <w:tc>
          <w:tcPr>
            <w:tcW w:w="988" w:type="dxa"/>
            <w:vMerge/>
            <w:textDirection w:val="btLr"/>
          </w:tcPr>
          <w:p w14:paraId="32879DEF" w14:textId="77777777" w:rsidR="00F22F39" w:rsidRPr="006811F9" w:rsidRDefault="00F22F39" w:rsidP="00BA4AFD">
            <w:pPr>
              <w:ind w:left="113" w:right="113"/>
              <w:rPr>
                <w:rFonts w:ascii="Times New Roman" w:hAnsi="Times New Roman" w:cs="Times New Roman"/>
                <w:b/>
                <w:bCs/>
                <w:sz w:val="16"/>
                <w:szCs w:val="16"/>
              </w:rPr>
            </w:pPr>
          </w:p>
        </w:tc>
        <w:tc>
          <w:tcPr>
            <w:tcW w:w="3184" w:type="dxa"/>
          </w:tcPr>
          <w:p w14:paraId="17C2B34B"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Colaborează eficient cu echipe de proiect pentru actualizarea și menținerea documentației</w:t>
            </w:r>
          </w:p>
          <w:p w14:paraId="2364F314" w14:textId="77777777" w:rsidR="00F22F39" w:rsidRPr="006811F9" w:rsidRDefault="00F22F39" w:rsidP="00BA4AFD">
            <w:pPr>
              <w:ind w:left="37" w:right="113"/>
              <w:rPr>
                <w:rFonts w:ascii="Times New Roman" w:hAnsi="Times New Roman" w:cs="Times New Roman"/>
                <w:b/>
                <w:bCs/>
                <w:sz w:val="16"/>
                <w:szCs w:val="16"/>
              </w:rPr>
            </w:pPr>
          </w:p>
        </w:tc>
        <w:tc>
          <w:tcPr>
            <w:tcW w:w="411" w:type="dxa"/>
            <w:shd w:val="clear" w:color="auto" w:fill="FFFFFF" w:themeFill="background1"/>
          </w:tcPr>
          <w:p w14:paraId="72CE0D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F7FCE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5AE2D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1CB2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015D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5E0F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8C60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5EE3B1"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351EB4B"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8BC8EF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4C550BA"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0B6D5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36BD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0ADF2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820346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68683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7153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9FED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63F2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5AB6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1FAC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21AD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F9F7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A3CF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5101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AF2A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05F90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307A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E1407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72B1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06ED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CD18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2EC8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DF99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239A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E3BE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06E9F5" w14:textId="77777777" w:rsidR="00F22F39" w:rsidRPr="006811F9" w:rsidRDefault="00F22F39" w:rsidP="00BA4AFD">
            <w:pPr>
              <w:jc w:val="center"/>
              <w:rPr>
                <w:rFonts w:ascii="Times New Roman" w:hAnsi="Times New Roman" w:cs="Times New Roman"/>
                <w:sz w:val="20"/>
                <w:szCs w:val="20"/>
              </w:rPr>
            </w:pPr>
          </w:p>
        </w:tc>
      </w:tr>
      <w:tr w:rsidR="00F22F39" w:rsidRPr="006811F9" w14:paraId="3FF8C006" w14:textId="77777777" w:rsidTr="00BA4AFD">
        <w:trPr>
          <w:jc w:val="right"/>
        </w:trPr>
        <w:tc>
          <w:tcPr>
            <w:tcW w:w="988" w:type="dxa"/>
            <w:vMerge w:val="restart"/>
            <w:textDirection w:val="btLr"/>
          </w:tcPr>
          <w:p w14:paraId="58A52351" w14:textId="77777777" w:rsidR="00F22F39" w:rsidRPr="006811F9" w:rsidRDefault="00F22F39" w:rsidP="00BA4AFD">
            <w:pPr>
              <w:ind w:left="113" w:right="113"/>
              <w:jc w:val="center"/>
              <w:rPr>
                <w:rFonts w:ascii="Times New Roman" w:hAnsi="Times New Roman" w:cs="Times New Roman"/>
                <w:b/>
                <w:bCs/>
                <w:sz w:val="18"/>
                <w:szCs w:val="18"/>
                <w:lang w:val="pl-PL"/>
              </w:rPr>
            </w:pPr>
            <w:r w:rsidRPr="006811F9">
              <w:rPr>
                <w:rStyle w:val="xc"/>
                <w:rFonts w:ascii="Times New Roman" w:hAnsi="Times New Roman" w:cs="Times New Roman"/>
                <w:b/>
                <w:sz w:val="18"/>
                <w:szCs w:val="18"/>
                <w:lang w:val="ro-RO"/>
              </w:rPr>
              <w:t>C 5. Utilizează software CAD</w:t>
            </w:r>
          </w:p>
        </w:tc>
        <w:tc>
          <w:tcPr>
            <w:tcW w:w="3184" w:type="dxa"/>
          </w:tcPr>
          <w:p w14:paraId="5248CE0A"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principiile modelării tridimensionale asistate de calculator.</w:t>
            </w:r>
          </w:p>
        </w:tc>
        <w:tc>
          <w:tcPr>
            <w:tcW w:w="411" w:type="dxa"/>
            <w:shd w:val="clear" w:color="auto" w:fill="FFFFFF" w:themeFill="background1"/>
          </w:tcPr>
          <w:p w14:paraId="4E1539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5A94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05A6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D83D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AEAF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9CF7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DEC5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5BC300"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E54B6AE"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2F12FB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9BF642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E7217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00CE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EBF2D4"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5CF693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10501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2321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DACA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9020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4631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DB94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DAEE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08CF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0C1E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0D95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1CA0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376A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0914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5FF2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EAF9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75715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B8AEB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74C5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DBC4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0614C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575A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34DC6B" w14:textId="77777777" w:rsidR="00F22F39" w:rsidRPr="006811F9" w:rsidRDefault="00F22F39" w:rsidP="00BA4AFD">
            <w:pPr>
              <w:jc w:val="center"/>
              <w:rPr>
                <w:rFonts w:ascii="Times New Roman" w:hAnsi="Times New Roman" w:cs="Times New Roman"/>
                <w:sz w:val="20"/>
                <w:szCs w:val="20"/>
              </w:rPr>
            </w:pPr>
          </w:p>
        </w:tc>
      </w:tr>
      <w:tr w:rsidR="00F22F39" w:rsidRPr="006811F9" w14:paraId="5139238E" w14:textId="77777777" w:rsidTr="00BA4AFD">
        <w:trPr>
          <w:jc w:val="right"/>
        </w:trPr>
        <w:tc>
          <w:tcPr>
            <w:tcW w:w="988" w:type="dxa"/>
            <w:vMerge/>
            <w:textDirection w:val="btLr"/>
          </w:tcPr>
          <w:p w14:paraId="44EB8723"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AAC2534"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funcționalitățile programelor CAD (ex: SolidWorks, CATIA, Inventor).</w:t>
            </w:r>
          </w:p>
        </w:tc>
        <w:tc>
          <w:tcPr>
            <w:tcW w:w="411" w:type="dxa"/>
            <w:shd w:val="clear" w:color="auto" w:fill="FFFFFF" w:themeFill="background1"/>
          </w:tcPr>
          <w:p w14:paraId="591C0D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3B66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E9C1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BDF9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22E7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1464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60C6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A6B049"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DC5937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FB7503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68D1DDB"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EBF26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27D7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7B67B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6476B1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CE347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48B7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A968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289C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043A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57B8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408B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34BD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62A8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DDC1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5C9BB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3CE6A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EB25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115F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94079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2F341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1D42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854C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C944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5A90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74F1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4EE1CC" w14:textId="77777777" w:rsidR="00F22F39" w:rsidRPr="006811F9" w:rsidRDefault="00F22F39" w:rsidP="00BA4AFD">
            <w:pPr>
              <w:jc w:val="center"/>
              <w:rPr>
                <w:rFonts w:ascii="Times New Roman" w:hAnsi="Times New Roman" w:cs="Times New Roman"/>
                <w:sz w:val="20"/>
                <w:szCs w:val="20"/>
              </w:rPr>
            </w:pPr>
          </w:p>
        </w:tc>
      </w:tr>
      <w:tr w:rsidR="00F22F39" w:rsidRPr="006811F9" w14:paraId="56548323" w14:textId="77777777" w:rsidTr="00BA4AFD">
        <w:trPr>
          <w:jc w:val="right"/>
        </w:trPr>
        <w:tc>
          <w:tcPr>
            <w:tcW w:w="988" w:type="dxa"/>
            <w:vMerge/>
            <w:textDirection w:val="btLr"/>
          </w:tcPr>
          <w:p w14:paraId="1815CD43"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770528B"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Realizează modele 3D parametrice și asamblări utilizând software CAD.</w:t>
            </w:r>
          </w:p>
        </w:tc>
        <w:tc>
          <w:tcPr>
            <w:tcW w:w="411" w:type="dxa"/>
            <w:shd w:val="clear" w:color="auto" w:fill="FFFFFF" w:themeFill="background1"/>
          </w:tcPr>
          <w:p w14:paraId="4B1B51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1BEF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C080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166D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60A3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71BF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CFB9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0F45A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3F0A85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2769E6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BA84B0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2535B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F4D4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876D50"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779639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6EF57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081E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8041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6176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0DF5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971B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F6CC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16BD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6BCC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815B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9B8DF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AA18A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57C1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B6A1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5B724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73C91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AF1D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1CF8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847E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E44F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CDA3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0A25AF" w14:textId="77777777" w:rsidR="00F22F39" w:rsidRPr="006811F9" w:rsidRDefault="00F22F39" w:rsidP="00BA4AFD">
            <w:pPr>
              <w:jc w:val="center"/>
              <w:rPr>
                <w:rFonts w:ascii="Times New Roman" w:hAnsi="Times New Roman" w:cs="Times New Roman"/>
                <w:sz w:val="20"/>
                <w:szCs w:val="20"/>
              </w:rPr>
            </w:pPr>
          </w:p>
        </w:tc>
      </w:tr>
      <w:tr w:rsidR="00F22F39" w:rsidRPr="006811F9" w14:paraId="701AF3EE" w14:textId="77777777" w:rsidTr="00BA4AFD">
        <w:trPr>
          <w:jc w:val="right"/>
        </w:trPr>
        <w:tc>
          <w:tcPr>
            <w:tcW w:w="988" w:type="dxa"/>
            <w:vMerge/>
            <w:textDirection w:val="btLr"/>
          </w:tcPr>
          <w:p w14:paraId="0337CA62"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0E5BBDF6"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Editează și exportă desene tehnice din modelele 3D pentru producție.</w:t>
            </w:r>
          </w:p>
        </w:tc>
        <w:tc>
          <w:tcPr>
            <w:tcW w:w="411" w:type="dxa"/>
            <w:shd w:val="clear" w:color="auto" w:fill="FFFFFF" w:themeFill="background1"/>
          </w:tcPr>
          <w:p w14:paraId="70934E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2CD8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8C6A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CF30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7BDC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C8CF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BA6C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CE0189"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91DADD4"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2A2555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8AFB9D9"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879A7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113D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6D7062"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F7D42E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37BA5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8631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321C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76AB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9C0C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A507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26DE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4557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281C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E3EB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DFF9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7992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EA85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02B5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F53B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F3DCB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26748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5ADE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26DC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ECA3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4E15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A564DA" w14:textId="77777777" w:rsidR="00F22F39" w:rsidRPr="006811F9" w:rsidRDefault="00F22F39" w:rsidP="00BA4AFD">
            <w:pPr>
              <w:jc w:val="center"/>
              <w:rPr>
                <w:rFonts w:ascii="Times New Roman" w:hAnsi="Times New Roman" w:cs="Times New Roman"/>
                <w:sz w:val="20"/>
                <w:szCs w:val="20"/>
              </w:rPr>
            </w:pPr>
          </w:p>
        </w:tc>
      </w:tr>
      <w:tr w:rsidR="00F22F39" w:rsidRPr="006811F9" w14:paraId="00C9AFE7" w14:textId="77777777" w:rsidTr="00BA4AFD">
        <w:trPr>
          <w:jc w:val="right"/>
        </w:trPr>
        <w:tc>
          <w:tcPr>
            <w:tcW w:w="988" w:type="dxa"/>
            <w:vMerge/>
            <w:textDirection w:val="btLr"/>
          </w:tcPr>
          <w:p w14:paraId="550CF1AA"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C9FD881"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Asigură acuratețea modelelor și compatibilitatea cu cerințele de fabricație.</w:t>
            </w:r>
          </w:p>
        </w:tc>
        <w:tc>
          <w:tcPr>
            <w:tcW w:w="411" w:type="dxa"/>
            <w:shd w:val="clear" w:color="auto" w:fill="FFFFFF" w:themeFill="background1"/>
          </w:tcPr>
          <w:p w14:paraId="4B41AD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9F2D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B310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8A32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C1A5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E9E5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0C63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41AAC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541EDE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D4FE38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CD85F26"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3C71B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894A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FF7DF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59030E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7B166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A635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5021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2F88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8AFA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AD9F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DACE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34EA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1BA4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8558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8E8F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290F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38C6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2CDE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5D19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B71F1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2F7D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EDBB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35E2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40A2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B51D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3C8510" w14:textId="77777777" w:rsidR="00F22F39" w:rsidRPr="006811F9" w:rsidRDefault="00F22F39" w:rsidP="00BA4AFD">
            <w:pPr>
              <w:jc w:val="center"/>
              <w:rPr>
                <w:rFonts w:ascii="Times New Roman" w:hAnsi="Times New Roman" w:cs="Times New Roman"/>
                <w:sz w:val="20"/>
                <w:szCs w:val="20"/>
              </w:rPr>
            </w:pPr>
          </w:p>
        </w:tc>
      </w:tr>
      <w:tr w:rsidR="00F22F39" w:rsidRPr="006811F9" w14:paraId="0C0D088D" w14:textId="77777777" w:rsidTr="00BA4AFD">
        <w:trPr>
          <w:jc w:val="right"/>
        </w:trPr>
        <w:tc>
          <w:tcPr>
            <w:tcW w:w="988" w:type="dxa"/>
            <w:vMerge/>
            <w:textDirection w:val="btLr"/>
          </w:tcPr>
          <w:p w14:paraId="546DD269"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42DE768"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Se adaptează cerințelor proiectului și propune îmbunătățiri în proiectarea CAD.</w:t>
            </w:r>
          </w:p>
        </w:tc>
        <w:tc>
          <w:tcPr>
            <w:tcW w:w="411" w:type="dxa"/>
            <w:shd w:val="clear" w:color="auto" w:fill="FFFFFF" w:themeFill="background1"/>
          </w:tcPr>
          <w:p w14:paraId="401336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2D35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5BC8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35C7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45F8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5AF3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4908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CB591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A25069E"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97BB7A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A40B2B1"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F141F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0074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7C9C2D"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580516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6BEA0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1A53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FB34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0F5A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1C54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F4CC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4777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CC23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68B3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C603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85262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8148B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2AC5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D5C5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10750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4654C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32D4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132F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18D2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5E72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56C4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AA79BD" w14:textId="77777777" w:rsidR="00F22F39" w:rsidRPr="006811F9" w:rsidRDefault="00F22F39" w:rsidP="00BA4AFD">
            <w:pPr>
              <w:jc w:val="center"/>
              <w:rPr>
                <w:rFonts w:ascii="Times New Roman" w:hAnsi="Times New Roman" w:cs="Times New Roman"/>
                <w:sz w:val="20"/>
                <w:szCs w:val="20"/>
              </w:rPr>
            </w:pPr>
          </w:p>
        </w:tc>
      </w:tr>
      <w:tr w:rsidR="00F22F39" w:rsidRPr="006811F9" w14:paraId="671B35B8" w14:textId="77777777" w:rsidTr="00BA4AFD">
        <w:trPr>
          <w:jc w:val="right"/>
        </w:trPr>
        <w:tc>
          <w:tcPr>
            <w:tcW w:w="988" w:type="dxa"/>
            <w:vMerge w:val="restart"/>
            <w:textDirection w:val="btLr"/>
          </w:tcPr>
          <w:p w14:paraId="6B0DC83C" w14:textId="77777777" w:rsidR="00F22F39" w:rsidRPr="006811F9" w:rsidRDefault="00F22F39" w:rsidP="00BA4AFD">
            <w:pPr>
              <w:ind w:left="113" w:right="113"/>
              <w:jc w:val="center"/>
              <w:rPr>
                <w:rFonts w:ascii="Times New Roman" w:hAnsi="Times New Roman" w:cs="Times New Roman"/>
                <w:b/>
                <w:bCs/>
                <w:sz w:val="16"/>
                <w:szCs w:val="16"/>
              </w:rPr>
            </w:pPr>
            <w:r w:rsidRPr="006811F9">
              <w:rPr>
                <w:rFonts w:ascii="Times New Roman" w:hAnsi="Times New Roman" w:cs="Times New Roman"/>
                <w:b/>
                <w:bCs/>
                <w:sz w:val="18"/>
                <w:szCs w:val="18"/>
              </w:rPr>
              <w:t>C 6. Interpretează desene tehnice</w:t>
            </w:r>
          </w:p>
        </w:tc>
        <w:tc>
          <w:tcPr>
            <w:tcW w:w="3184" w:type="dxa"/>
          </w:tcPr>
          <w:p w14:paraId="0AC79CC9"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simbolurile, convențiile și cotele utilizate în desenul tehnic.</w:t>
            </w:r>
          </w:p>
        </w:tc>
        <w:tc>
          <w:tcPr>
            <w:tcW w:w="411" w:type="dxa"/>
            <w:shd w:val="clear" w:color="auto" w:fill="FFFFFF" w:themeFill="background1"/>
          </w:tcPr>
          <w:p w14:paraId="26D68F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4F02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18F0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D55A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F67D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39EB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02B5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07CCC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548604F"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4A3AB5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5F1E182"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B6500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C106E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32037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DBBAD4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3F2FD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E171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C356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E234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F759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3E7B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0B20A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F1E2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9E09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D415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4651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A646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D96A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D13F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7959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763C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0C1F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2D9F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45D3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BF41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5088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A09FB3" w14:textId="77777777" w:rsidR="00F22F39" w:rsidRPr="006811F9" w:rsidRDefault="00F22F39" w:rsidP="00BA4AFD">
            <w:pPr>
              <w:jc w:val="center"/>
              <w:rPr>
                <w:rFonts w:ascii="Times New Roman" w:hAnsi="Times New Roman" w:cs="Times New Roman"/>
                <w:sz w:val="20"/>
                <w:szCs w:val="20"/>
              </w:rPr>
            </w:pPr>
          </w:p>
        </w:tc>
      </w:tr>
      <w:tr w:rsidR="00F22F39" w:rsidRPr="006811F9" w14:paraId="06AFA136" w14:textId="77777777" w:rsidTr="00BA4AFD">
        <w:trPr>
          <w:jc w:val="right"/>
        </w:trPr>
        <w:tc>
          <w:tcPr>
            <w:tcW w:w="988" w:type="dxa"/>
            <w:vMerge/>
            <w:textDirection w:val="btLr"/>
          </w:tcPr>
          <w:p w14:paraId="19E8CDAF"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3276408"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relația între planuri, secțiuni și perspective într-un desen.</w:t>
            </w:r>
          </w:p>
        </w:tc>
        <w:tc>
          <w:tcPr>
            <w:tcW w:w="411" w:type="dxa"/>
            <w:shd w:val="clear" w:color="auto" w:fill="FFFFFF" w:themeFill="background1"/>
          </w:tcPr>
          <w:p w14:paraId="693535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611B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56EC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B723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D3EC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274B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8252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A5AE2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616300E"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C3E83E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556B6F2"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AB511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7595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EEE7BF"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43D6C9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37CC8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1E44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2501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B101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9673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DD46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D7B3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15F32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01F271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2C89F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5B550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E1E89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0A45E4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CC225A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F2A8F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C254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3D59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ACDE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D935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E8F6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5041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E24CF7" w14:textId="77777777" w:rsidR="00F22F39" w:rsidRPr="006811F9" w:rsidRDefault="00F22F39" w:rsidP="00BA4AFD">
            <w:pPr>
              <w:jc w:val="center"/>
              <w:rPr>
                <w:rFonts w:ascii="Times New Roman" w:hAnsi="Times New Roman" w:cs="Times New Roman"/>
                <w:sz w:val="20"/>
                <w:szCs w:val="20"/>
              </w:rPr>
            </w:pPr>
          </w:p>
        </w:tc>
      </w:tr>
      <w:tr w:rsidR="00F22F39" w:rsidRPr="006811F9" w14:paraId="691EB0ED" w14:textId="77777777" w:rsidTr="00BA4AFD">
        <w:trPr>
          <w:jc w:val="right"/>
        </w:trPr>
        <w:tc>
          <w:tcPr>
            <w:tcW w:w="988" w:type="dxa"/>
            <w:vMerge/>
            <w:textDirection w:val="btLr"/>
          </w:tcPr>
          <w:p w14:paraId="1AC8434D"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0FCA9AAC"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Analizează și înțelege desene tehnice pentru componente și ansambluri mecanice.</w:t>
            </w:r>
          </w:p>
        </w:tc>
        <w:tc>
          <w:tcPr>
            <w:tcW w:w="411" w:type="dxa"/>
            <w:shd w:val="clear" w:color="auto" w:fill="FFFFFF" w:themeFill="background1"/>
          </w:tcPr>
          <w:p w14:paraId="6A9C66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1D57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A2FA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7799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3D88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B244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F2E87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CCAA0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EA4442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ED79C6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0980E82"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4716B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253C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9C2A5F"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3125AA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22D62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2330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FAFBA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94BA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C7F2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B1CD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27F7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42B92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0C65A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7B42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BCBF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0B86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823EC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25BA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6324A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8348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7F86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4A2A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5BFA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9BE3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7B5F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11A61E" w14:textId="77777777" w:rsidR="00F22F39" w:rsidRPr="006811F9" w:rsidRDefault="00F22F39" w:rsidP="00BA4AFD">
            <w:pPr>
              <w:jc w:val="center"/>
              <w:rPr>
                <w:rFonts w:ascii="Times New Roman" w:hAnsi="Times New Roman" w:cs="Times New Roman"/>
                <w:sz w:val="20"/>
                <w:szCs w:val="20"/>
              </w:rPr>
            </w:pPr>
          </w:p>
        </w:tc>
      </w:tr>
      <w:tr w:rsidR="00F22F39" w:rsidRPr="006811F9" w14:paraId="176720A6" w14:textId="77777777" w:rsidTr="00BA4AFD">
        <w:trPr>
          <w:jc w:val="right"/>
        </w:trPr>
        <w:tc>
          <w:tcPr>
            <w:tcW w:w="988" w:type="dxa"/>
            <w:vMerge/>
            <w:textDirection w:val="btLr"/>
          </w:tcPr>
          <w:p w14:paraId="597660BE"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2D6A4166"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Extrage informațiile relevante pentru fabricație, asamblare și control.</w:t>
            </w:r>
          </w:p>
        </w:tc>
        <w:tc>
          <w:tcPr>
            <w:tcW w:w="411" w:type="dxa"/>
            <w:shd w:val="clear" w:color="auto" w:fill="FFFFFF" w:themeFill="background1"/>
          </w:tcPr>
          <w:p w14:paraId="605BC0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02E4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F8A9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81F5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BC0B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130D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02E1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8FF827"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82FE84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0EECC3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41D9E2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F48B9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FF45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09AAA3"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4E42D0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09FF1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0A6A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9B24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C476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00E9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07D7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E938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34D2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6D5A8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35FB0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6EB1D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DE0D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C5364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9C0782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7CEE7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9FB0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3140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7808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F1479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5419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657B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400E08" w14:textId="77777777" w:rsidR="00F22F39" w:rsidRPr="006811F9" w:rsidRDefault="00F22F39" w:rsidP="00BA4AFD">
            <w:pPr>
              <w:jc w:val="center"/>
              <w:rPr>
                <w:rFonts w:ascii="Times New Roman" w:hAnsi="Times New Roman" w:cs="Times New Roman"/>
                <w:sz w:val="20"/>
                <w:szCs w:val="20"/>
              </w:rPr>
            </w:pPr>
          </w:p>
        </w:tc>
      </w:tr>
      <w:tr w:rsidR="00F22F39" w:rsidRPr="006811F9" w14:paraId="3F38C277" w14:textId="77777777" w:rsidTr="00BA4AFD">
        <w:trPr>
          <w:jc w:val="right"/>
        </w:trPr>
        <w:tc>
          <w:tcPr>
            <w:tcW w:w="988" w:type="dxa"/>
            <w:vMerge/>
            <w:textDirection w:val="btLr"/>
          </w:tcPr>
          <w:p w14:paraId="6A5C4EAD"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24342E6" w14:textId="77777777" w:rsidR="00F22F39" w:rsidRPr="006811F9" w:rsidRDefault="00F22F39" w:rsidP="00BA4AFD">
            <w:pPr>
              <w:ind w:left="37" w:right="113"/>
              <w:rPr>
                <w:rFonts w:ascii="Times New Roman" w:hAnsi="Times New Roman" w:cs="Times New Roman"/>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Verifică conformitatea desenelor cu standardele și specificațiile proiectului.</w:t>
            </w:r>
          </w:p>
        </w:tc>
        <w:tc>
          <w:tcPr>
            <w:tcW w:w="411" w:type="dxa"/>
            <w:shd w:val="clear" w:color="auto" w:fill="FFFFFF" w:themeFill="background1"/>
          </w:tcPr>
          <w:p w14:paraId="196A5B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4AF7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FE12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1698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E80E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7984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CCC0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026C35"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7FE089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79C72C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7ED1C8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E6C63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2394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0B605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67C3CA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730AC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636E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9204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D2EF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467C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1638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7A51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8F44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30CC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24368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44CDC2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A732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49C4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F3E9B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05AD3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7189A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BBB5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2BC8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BA8F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12F6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99C1E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B119D4" w14:textId="77777777" w:rsidR="00F22F39" w:rsidRPr="006811F9" w:rsidRDefault="00F22F39" w:rsidP="00BA4AFD">
            <w:pPr>
              <w:jc w:val="center"/>
              <w:rPr>
                <w:rFonts w:ascii="Times New Roman" w:hAnsi="Times New Roman" w:cs="Times New Roman"/>
                <w:sz w:val="20"/>
                <w:szCs w:val="20"/>
              </w:rPr>
            </w:pPr>
          </w:p>
        </w:tc>
      </w:tr>
      <w:tr w:rsidR="00F22F39" w:rsidRPr="006811F9" w14:paraId="28701451" w14:textId="77777777" w:rsidTr="00BA4AFD">
        <w:trPr>
          <w:jc w:val="right"/>
        </w:trPr>
        <w:tc>
          <w:tcPr>
            <w:tcW w:w="988" w:type="dxa"/>
            <w:vMerge/>
            <w:textDirection w:val="btLr"/>
          </w:tcPr>
          <w:p w14:paraId="7F893102"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D2A1B80"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RA2</w:t>
            </w:r>
            <w:r w:rsidRPr="006811F9">
              <w:rPr>
                <w:rFonts w:ascii="Times New Roman" w:eastAsia="Calibri" w:hAnsi="Times New Roman" w:cs="Times New Roman"/>
                <w:sz w:val="16"/>
                <w:szCs w:val="16"/>
              </w:rPr>
              <w:t xml:space="preserve"> </w:t>
            </w:r>
            <w:r w:rsidRPr="006811F9">
              <w:rPr>
                <w:rFonts w:ascii="Times New Roman" w:eastAsia="Calibri" w:hAnsi="Times New Roman" w:cs="Times New Roman"/>
                <w:sz w:val="16"/>
                <w:szCs w:val="16"/>
                <w:lang w:val="ro-RO"/>
              </w:rPr>
              <w:t>Contribuie la comunicarea clară între proiectare, producție și control tehnic.</w:t>
            </w:r>
          </w:p>
        </w:tc>
        <w:tc>
          <w:tcPr>
            <w:tcW w:w="411" w:type="dxa"/>
            <w:shd w:val="clear" w:color="auto" w:fill="FFFFFF" w:themeFill="background1"/>
          </w:tcPr>
          <w:p w14:paraId="636DEE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604E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AE41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13E6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883B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5AB3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ADEF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C2BCDC"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9D413DE"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80B249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E87486A"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6F1CD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6B03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6636E2"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D544BE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5F0A1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7286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A836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31B4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D37B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3BA8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AC15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C3BFF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BA7C58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E5207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E5D9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C4218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E46600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CDDCF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7C58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65CD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8AF0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35DE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B37B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8D5F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92FC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FAA3F1" w14:textId="77777777" w:rsidR="00F22F39" w:rsidRPr="006811F9" w:rsidRDefault="00F22F39" w:rsidP="00BA4AFD">
            <w:pPr>
              <w:jc w:val="center"/>
              <w:rPr>
                <w:rFonts w:ascii="Times New Roman" w:hAnsi="Times New Roman" w:cs="Times New Roman"/>
                <w:sz w:val="20"/>
                <w:szCs w:val="20"/>
              </w:rPr>
            </w:pPr>
          </w:p>
        </w:tc>
      </w:tr>
      <w:tr w:rsidR="00F22F39" w:rsidRPr="006811F9" w14:paraId="50595BEB" w14:textId="77777777" w:rsidTr="00BA4AFD">
        <w:trPr>
          <w:jc w:val="right"/>
        </w:trPr>
        <w:tc>
          <w:tcPr>
            <w:tcW w:w="988" w:type="dxa"/>
            <w:vMerge w:val="restart"/>
            <w:textDirection w:val="btLr"/>
          </w:tcPr>
          <w:p w14:paraId="6EC83101" w14:textId="77777777" w:rsidR="00F22F39" w:rsidRPr="006811F9" w:rsidRDefault="00F22F39" w:rsidP="00BA4AFD">
            <w:pPr>
              <w:ind w:left="113" w:right="113"/>
              <w:jc w:val="center"/>
              <w:rPr>
                <w:rFonts w:ascii="Times New Roman" w:hAnsi="Times New Roman" w:cs="Times New Roman"/>
                <w:b/>
                <w:bCs/>
                <w:sz w:val="16"/>
                <w:szCs w:val="16"/>
              </w:rPr>
            </w:pPr>
            <w:r w:rsidRPr="006811F9">
              <w:rPr>
                <w:rFonts w:ascii="Times New Roman" w:hAnsi="Times New Roman" w:cs="Times New Roman"/>
                <w:b/>
                <w:bCs/>
                <w:sz w:val="18"/>
                <w:szCs w:val="18"/>
              </w:rPr>
              <w:t>C 7. Găsește soluții pentru probleme</w:t>
            </w:r>
          </w:p>
        </w:tc>
        <w:tc>
          <w:tcPr>
            <w:tcW w:w="3184" w:type="dxa"/>
          </w:tcPr>
          <w:p w14:paraId="110CDB71"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metode de rezolvare a problemelor inginerești (ex: analiza cauzelor, brainstorming, metode decizionale).</w:t>
            </w:r>
          </w:p>
        </w:tc>
        <w:tc>
          <w:tcPr>
            <w:tcW w:w="411" w:type="dxa"/>
            <w:shd w:val="clear" w:color="auto" w:fill="FFFFFF" w:themeFill="background1"/>
          </w:tcPr>
          <w:p w14:paraId="354B3D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7285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83CE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83EA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C69D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9E329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207263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751ECA3"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CF00F3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083ACE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68C2B07"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A5B65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5609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A83F2D"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B8C908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0A91ED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4798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B14D3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0EB5E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A60C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4CD3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53DE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8552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AD4B8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3375E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20C5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3984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9B219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649A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8F1C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561C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92F0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2B86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D069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7E4A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0870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BF1A1B" w14:textId="77777777" w:rsidR="00F22F39" w:rsidRPr="006811F9" w:rsidRDefault="00F22F39" w:rsidP="00BA4AFD">
            <w:pPr>
              <w:jc w:val="center"/>
              <w:rPr>
                <w:rFonts w:ascii="Times New Roman" w:hAnsi="Times New Roman" w:cs="Times New Roman"/>
                <w:sz w:val="20"/>
                <w:szCs w:val="20"/>
              </w:rPr>
            </w:pPr>
          </w:p>
        </w:tc>
      </w:tr>
      <w:tr w:rsidR="00F22F39" w:rsidRPr="006811F9" w14:paraId="6FF407D7" w14:textId="77777777" w:rsidTr="00BA4AFD">
        <w:trPr>
          <w:jc w:val="right"/>
        </w:trPr>
        <w:tc>
          <w:tcPr>
            <w:tcW w:w="988" w:type="dxa"/>
            <w:vMerge/>
            <w:textDirection w:val="btLr"/>
          </w:tcPr>
          <w:p w14:paraId="0F28259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2377FFB"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procesele tehnologice și constrângerile sistemelor tehnice.</w:t>
            </w:r>
          </w:p>
        </w:tc>
        <w:tc>
          <w:tcPr>
            <w:tcW w:w="411" w:type="dxa"/>
            <w:shd w:val="clear" w:color="auto" w:fill="FFFFFF" w:themeFill="background1"/>
          </w:tcPr>
          <w:p w14:paraId="76357D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189B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08E7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A040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D0F8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DA88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A788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1A78A5"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3930E6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B9C9C0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21A6FC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B3E870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CEBC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1BE9D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FE6923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7B84B2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D22C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005B0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B1AD5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5364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4E0A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F1B8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386C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AAB8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635A0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880DA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5180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C438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BE841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DF02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6C40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F802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8D9A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5F71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A388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C37D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B1B831" w14:textId="77777777" w:rsidR="00F22F39" w:rsidRPr="006811F9" w:rsidRDefault="00F22F39" w:rsidP="00BA4AFD">
            <w:pPr>
              <w:jc w:val="center"/>
              <w:rPr>
                <w:rFonts w:ascii="Times New Roman" w:hAnsi="Times New Roman" w:cs="Times New Roman"/>
                <w:sz w:val="20"/>
                <w:szCs w:val="20"/>
              </w:rPr>
            </w:pPr>
          </w:p>
        </w:tc>
      </w:tr>
      <w:tr w:rsidR="00F22F39" w:rsidRPr="006811F9" w14:paraId="669252C6" w14:textId="77777777" w:rsidTr="00BA4AFD">
        <w:trPr>
          <w:jc w:val="right"/>
        </w:trPr>
        <w:tc>
          <w:tcPr>
            <w:tcW w:w="988" w:type="dxa"/>
            <w:vMerge/>
            <w:textDirection w:val="btLr"/>
          </w:tcPr>
          <w:p w14:paraId="7FDDAD5A"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6504569"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Identifică probleme tehnice și aplică metode de rezolvare eficientă.</w:t>
            </w:r>
          </w:p>
        </w:tc>
        <w:tc>
          <w:tcPr>
            <w:tcW w:w="411" w:type="dxa"/>
            <w:shd w:val="clear" w:color="auto" w:fill="FFFFFF" w:themeFill="background1"/>
          </w:tcPr>
          <w:p w14:paraId="0083C6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6CAC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20F6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93A9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E7D7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3B8D4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CA78A4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2708E8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319790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3442E0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9A57B89"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C80FF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E31F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351BD9"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77A413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08252F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985A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D044E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0EF5F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2CC3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6126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094D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ECE6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6039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9408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2999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E02D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4836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5640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EB62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22B9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2804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30C3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CA43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9C96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52A0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F18543" w14:textId="77777777" w:rsidR="00F22F39" w:rsidRPr="006811F9" w:rsidRDefault="00F22F39" w:rsidP="00BA4AFD">
            <w:pPr>
              <w:jc w:val="center"/>
              <w:rPr>
                <w:rFonts w:ascii="Times New Roman" w:hAnsi="Times New Roman" w:cs="Times New Roman"/>
                <w:sz w:val="20"/>
                <w:szCs w:val="20"/>
              </w:rPr>
            </w:pPr>
          </w:p>
        </w:tc>
      </w:tr>
      <w:tr w:rsidR="00F22F39" w:rsidRPr="006811F9" w14:paraId="2F2ABF80" w14:textId="77777777" w:rsidTr="00BA4AFD">
        <w:trPr>
          <w:jc w:val="right"/>
        </w:trPr>
        <w:tc>
          <w:tcPr>
            <w:tcW w:w="988" w:type="dxa"/>
            <w:vMerge/>
            <w:textDirection w:val="btLr"/>
          </w:tcPr>
          <w:p w14:paraId="167E644D"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09DAA6CE"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Propune soluții tehnice inovatoare și funcționale, bazate pe analiza situației</w:t>
            </w:r>
          </w:p>
        </w:tc>
        <w:tc>
          <w:tcPr>
            <w:tcW w:w="411" w:type="dxa"/>
            <w:shd w:val="clear" w:color="auto" w:fill="FFFFFF" w:themeFill="background1"/>
          </w:tcPr>
          <w:p w14:paraId="243DF5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038A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D234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3A16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8A6C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7802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006C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40F180"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97D883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FDFF2E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D76A652"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BD74AD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D5E02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855DEB"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970F2B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0D1C11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C501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D820F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675487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C6917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B3AA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8E9F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9118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5D208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7B4BDF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BE99D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5B7E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1407E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7FE05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8CF39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DE15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E70C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D636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F3D8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BF06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70E8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8EB10A" w14:textId="77777777" w:rsidR="00F22F39" w:rsidRPr="006811F9" w:rsidRDefault="00F22F39" w:rsidP="00BA4AFD">
            <w:pPr>
              <w:jc w:val="center"/>
              <w:rPr>
                <w:rFonts w:ascii="Times New Roman" w:hAnsi="Times New Roman" w:cs="Times New Roman"/>
                <w:sz w:val="20"/>
                <w:szCs w:val="20"/>
              </w:rPr>
            </w:pPr>
          </w:p>
        </w:tc>
      </w:tr>
      <w:tr w:rsidR="00F22F39" w:rsidRPr="006811F9" w14:paraId="5AE2EBBD" w14:textId="77777777" w:rsidTr="00BA4AFD">
        <w:trPr>
          <w:jc w:val="right"/>
        </w:trPr>
        <w:tc>
          <w:tcPr>
            <w:tcW w:w="988" w:type="dxa"/>
            <w:vMerge/>
            <w:textDirection w:val="btLr"/>
          </w:tcPr>
          <w:p w14:paraId="16015670"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C5DBE5C"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Abordează problemele cu responsabilitate și spirit critic.</w:t>
            </w:r>
          </w:p>
        </w:tc>
        <w:tc>
          <w:tcPr>
            <w:tcW w:w="411" w:type="dxa"/>
            <w:shd w:val="clear" w:color="auto" w:fill="FFFFFF" w:themeFill="background1"/>
          </w:tcPr>
          <w:p w14:paraId="435CA7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99E3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C239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2F4DA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C2C8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985F2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86FC5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8C412C"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4ACF01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983FB5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74E605F"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4D3EA9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DB60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187AB4"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5282B8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011A8F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F616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B75EC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BC27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4060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D05B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456D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73EC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3FE2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CE5D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DF9A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3E21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A114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9469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AA93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E261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D15A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8A3D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760A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716E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A2BB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F09076" w14:textId="77777777" w:rsidR="00F22F39" w:rsidRPr="006811F9" w:rsidRDefault="00F22F39" w:rsidP="00BA4AFD">
            <w:pPr>
              <w:jc w:val="center"/>
              <w:rPr>
                <w:rFonts w:ascii="Times New Roman" w:hAnsi="Times New Roman" w:cs="Times New Roman"/>
                <w:sz w:val="20"/>
                <w:szCs w:val="20"/>
              </w:rPr>
            </w:pPr>
          </w:p>
        </w:tc>
      </w:tr>
      <w:tr w:rsidR="00F22F39" w:rsidRPr="006811F9" w14:paraId="05A2FCE5" w14:textId="77777777" w:rsidTr="00BA4AFD">
        <w:trPr>
          <w:jc w:val="right"/>
        </w:trPr>
        <w:tc>
          <w:tcPr>
            <w:tcW w:w="988" w:type="dxa"/>
            <w:vMerge/>
            <w:textDirection w:val="btLr"/>
          </w:tcPr>
          <w:p w14:paraId="4E7A8894"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DD66437"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Colaborează cu membrii echipei pentru soluționarea situațiilor complexe.</w:t>
            </w:r>
          </w:p>
        </w:tc>
        <w:tc>
          <w:tcPr>
            <w:tcW w:w="411" w:type="dxa"/>
            <w:shd w:val="clear" w:color="auto" w:fill="FFFFFF" w:themeFill="background1"/>
          </w:tcPr>
          <w:p w14:paraId="34CF72A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6DBD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FFE2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ACE9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7961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A6C6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297D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CC4BA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A7E732C"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015396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948C74A"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81240A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F47B1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6B52E9"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C589B9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0E5606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345B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97B78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B67BF8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62AAA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D90D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E357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9217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8A4E9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5F5078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42E09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3236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562EA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F48744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A126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3BAA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188F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4505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E553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B254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5AF2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0AE293" w14:textId="77777777" w:rsidR="00F22F39" w:rsidRPr="006811F9" w:rsidRDefault="00F22F39" w:rsidP="00BA4AFD">
            <w:pPr>
              <w:jc w:val="center"/>
              <w:rPr>
                <w:rFonts w:ascii="Times New Roman" w:hAnsi="Times New Roman" w:cs="Times New Roman"/>
                <w:sz w:val="20"/>
                <w:szCs w:val="20"/>
              </w:rPr>
            </w:pPr>
          </w:p>
        </w:tc>
      </w:tr>
      <w:tr w:rsidR="00F22F39" w:rsidRPr="006811F9" w14:paraId="45093415" w14:textId="77777777" w:rsidTr="00BA4AFD">
        <w:trPr>
          <w:jc w:val="right"/>
        </w:trPr>
        <w:tc>
          <w:tcPr>
            <w:tcW w:w="988" w:type="dxa"/>
            <w:vMerge w:val="restart"/>
            <w:textDirection w:val="btLr"/>
          </w:tcPr>
          <w:p w14:paraId="58CC8859" w14:textId="77777777" w:rsidR="00F22F39" w:rsidRPr="006811F9" w:rsidRDefault="00F22F39" w:rsidP="00BA4AFD">
            <w:pPr>
              <w:ind w:left="113" w:right="113"/>
              <w:jc w:val="center"/>
              <w:rPr>
                <w:rFonts w:ascii="Times New Roman" w:hAnsi="Times New Roman" w:cs="Times New Roman"/>
                <w:b/>
                <w:bCs/>
                <w:sz w:val="16"/>
                <w:szCs w:val="16"/>
              </w:rPr>
            </w:pPr>
            <w:r w:rsidRPr="006811F9">
              <w:rPr>
                <w:rFonts w:ascii="Times New Roman" w:hAnsi="Times New Roman" w:cs="Times New Roman"/>
                <w:b/>
                <w:bCs/>
                <w:sz w:val="18"/>
                <w:szCs w:val="18"/>
              </w:rPr>
              <w:t>C 8. Asigură depanare</w:t>
            </w:r>
          </w:p>
        </w:tc>
        <w:tc>
          <w:tcPr>
            <w:tcW w:w="3184" w:type="dxa"/>
          </w:tcPr>
          <w:p w14:paraId="3997B026"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procedurile de diagnosticare și depanare pentru echipamente și sisteme mecanice.</w:t>
            </w:r>
          </w:p>
        </w:tc>
        <w:tc>
          <w:tcPr>
            <w:tcW w:w="411" w:type="dxa"/>
            <w:shd w:val="clear" w:color="auto" w:fill="FFFFFF" w:themeFill="background1"/>
          </w:tcPr>
          <w:p w14:paraId="0B4D78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0BE06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ADD55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7DE74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2FC7C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010E1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A6A0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6A55A7"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364E15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02612E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FB1417A"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E29B9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B723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DFA59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23E08F9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78F13F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19A7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3277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13D2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8990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8BB69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E97F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C0A8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0E32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ACF6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8740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D25F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B5BC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1E40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AA69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9A3A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B405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49F4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40E5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BB57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2299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5D0158" w14:textId="77777777" w:rsidR="00F22F39" w:rsidRPr="006811F9" w:rsidRDefault="00F22F39" w:rsidP="00BA4AFD">
            <w:pPr>
              <w:jc w:val="center"/>
              <w:rPr>
                <w:rFonts w:ascii="Times New Roman" w:hAnsi="Times New Roman" w:cs="Times New Roman"/>
                <w:sz w:val="20"/>
                <w:szCs w:val="20"/>
              </w:rPr>
            </w:pPr>
          </w:p>
        </w:tc>
      </w:tr>
      <w:tr w:rsidR="00F22F39" w:rsidRPr="006811F9" w14:paraId="158BF1CB" w14:textId="77777777" w:rsidTr="00BA4AFD">
        <w:trPr>
          <w:jc w:val="right"/>
        </w:trPr>
        <w:tc>
          <w:tcPr>
            <w:tcW w:w="988" w:type="dxa"/>
            <w:vMerge/>
            <w:textDirection w:val="btLr"/>
          </w:tcPr>
          <w:p w14:paraId="0D1FDC6E"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A58276E"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 xml:space="preserve">C2 </w:t>
            </w:r>
            <w:r w:rsidRPr="006811F9">
              <w:rPr>
                <w:rFonts w:ascii="Times New Roman" w:hAnsi="Times New Roman" w:cs="Times New Roman"/>
                <w:sz w:val="16"/>
                <w:szCs w:val="16"/>
              </w:rPr>
              <w:t>Înțelege cauzele posibile ale defecțiunilor și metodele de remediere.</w:t>
            </w:r>
          </w:p>
        </w:tc>
        <w:tc>
          <w:tcPr>
            <w:tcW w:w="411" w:type="dxa"/>
            <w:shd w:val="clear" w:color="auto" w:fill="FFFFFF" w:themeFill="background1"/>
          </w:tcPr>
          <w:p w14:paraId="42ED54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D5F6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57653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FD360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1D6C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E0CE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6E11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9A2584"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69E066D"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7697CC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4E3ED61"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7165F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6CED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DD9F9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6A3FCBF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2C80374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D50D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7609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50C8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2175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92D2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955D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3BE1A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4BAF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A290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84BA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01CBC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F2CE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D5F8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A05F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89EA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E546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D50C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59DA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1CCD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FA17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579215" w14:textId="77777777" w:rsidR="00F22F39" w:rsidRPr="006811F9" w:rsidRDefault="00F22F39" w:rsidP="00BA4AFD">
            <w:pPr>
              <w:jc w:val="center"/>
              <w:rPr>
                <w:rFonts w:ascii="Times New Roman" w:hAnsi="Times New Roman" w:cs="Times New Roman"/>
                <w:sz w:val="20"/>
                <w:szCs w:val="20"/>
              </w:rPr>
            </w:pPr>
          </w:p>
        </w:tc>
      </w:tr>
      <w:tr w:rsidR="00F22F39" w:rsidRPr="006811F9" w14:paraId="44479A30" w14:textId="77777777" w:rsidTr="00BA4AFD">
        <w:trPr>
          <w:jc w:val="right"/>
        </w:trPr>
        <w:tc>
          <w:tcPr>
            <w:tcW w:w="988" w:type="dxa"/>
            <w:vMerge/>
            <w:textDirection w:val="btLr"/>
          </w:tcPr>
          <w:p w14:paraId="34C7BB22"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D62DEA4"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Identifică defecțiuni în sisteme mecanice și stabilește cauza acestora.</w:t>
            </w:r>
          </w:p>
        </w:tc>
        <w:tc>
          <w:tcPr>
            <w:tcW w:w="411" w:type="dxa"/>
            <w:shd w:val="clear" w:color="auto" w:fill="FFFFFF" w:themeFill="background1"/>
          </w:tcPr>
          <w:p w14:paraId="05042A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ED79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4A42A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EC44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FF88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2650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F5CE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EE371E"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4C53971"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D3958B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C0DA5A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2988F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B76C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C98AD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52DF4F7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5BF946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21D3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B215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E001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9AE6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87E3A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3667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2D52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C0BB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D4C1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06CB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AC90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3534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384F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4736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F765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F216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4746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6A7E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7AD7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B8E9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E2724D" w14:textId="77777777" w:rsidR="00F22F39" w:rsidRPr="006811F9" w:rsidRDefault="00F22F39" w:rsidP="00BA4AFD">
            <w:pPr>
              <w:jc w:val="center"/>
              <w:rPr>
                <w:rFonts w:ascii="Times New Roman" w:hAnsi="Times New Roman" w:cs="Times New Roman"/>
                <w:sz w:val="20"/>
                <w:szCs w:val="20"/>
              </w:rPr>
            </w:pPr>
          </w:p>
        </w:tc>
      </w:tr>
      <w:tr w:rsidR="00F22F39" w:rsidRPr="006811F9" w14:paraId="4929C004" w14:textId="77777777" w:rsidTr="00BA4AFD">
        <w:trPr>
          <w:jc w:val="right"/>
        </w:trPr>
        <w:tc>
          <w:tcPr>
            <w:tcW w:w="988" w:type="dxa"/>
            <w:vMerge/>
            <w:textDirection w:val="btLr"/>
          </w:tcPr>
          <w:p w14:paraId="09F2EF59"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7D4CD86"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Aplică proceduri de testare, întreținere și reparații.</w:t>
            </w:r>
          </w:p>
        </w:tc>
        <w:tc>
          <w:tcPr>
            <w:tcW w:w="411" w:type="dxa"/>
            <w:shd w:val="clear" w:color="auto" w:fill="FFFFFF" w:themeFill="background1"/>
          </w:tcPr>
          <w:p w14:paraId="49DD5D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4F5C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A45A4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B283D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C913B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A06A8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8C5F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282BD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0271CC4"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7876B7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1335D8B"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A9894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76BE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6D936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7EBD0E2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35D463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FDF3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7DAA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0F4D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2964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F1379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EEA4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24CEE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22D1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C29A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A1C2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A824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834C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2116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658F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35E4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86BA9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B242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B783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336E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125C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60D720" w14:textId="77777777" w:rsidR="00F22F39" w:rsidRPr="006811F9" w:rsidRDefault="00F22F39" w:rsidP="00BA4AFD">
            <w:pPr>
              <w:jc w:val="center"/>
              <w:rPr>
                <w:rFonts w:ascii="Times New Roman" w:hAnsi="Times New Roman" w:cs="Times New Roman"/>
                <w:sz w:val="20"/>
                <w:szCs w:val="20"/>
              </w:rPr>
            </w:pPr>
          </w:p>
        </w:tc>
      </w:tr>
      <w:tr w:rsidR="00F22F39" w:rsidRPr="006811F9" w14:paraId="3B869CD6" w14:textId="77777777" w:rsidTr="00BA4AFD">
        <w:trPr>
          <w:jc w:val="right"/>
        </w:trPr>
        <w:tc>
          <w:tcPr>
            <w:tcW w:w="988" w:type="dxa"/>
            <w:vMerge/>
            <w:textDirection w:val="btLr"/>
          </w:tcPr>
          <w:p w14:paraId="61B827AD"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0D709F6"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Asigură funcționarea optimă a echipamentelor prin intervenții eficiente.</w:t>
            </w:r>
          </w:p>
        </w:tc>
        <w:tc>
          <w:tcPr>
            <w:tcW w:w="411" w:type="dxa"/>
            <w:shd w:val="clear" w:color="auto" w:fill="FFFFFF" w:themeFill="background1"/>
          </w:tcPr>
          <w:p w14:paraId="04A614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7544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DCB57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2AD6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8202C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5B156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6352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5349A7"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63D814E"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0966E1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6096F1F"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2F8D6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3C3A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8F0B6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2EB4912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03099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88F5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49EF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6B10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766A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D280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8959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2A78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656C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0345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98BF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ED0F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74BB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4A42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F6F3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F356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5824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8C19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AC69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45A5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EA30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46570F" w14:textId="77777777" w:rsidR="00F22F39" w:rsidRPr="006811F9" w:rsidRDefault="00F22F39" w:rsidP="00BA4AFD">
            <w:pPr>
              <w:jc w:val="center"/>
              <w:rPr>
                <w:rFonts w:ascii="Times New Roman" w:hAnsi="Times New Roman" w:cs="Times New Roman"/>
                <w:sz w:val="20"/>
                <w:szCs w:val="20"/>
              </w:rPr>
            </w:pPr>
          </w:p>
        </w:tc>
      </w:tr>
      <w:tr w:rsidR="00F22F39" w:rsidRPr="006811F9" w14:paraId="259CAEE9" w14:textId="77777777" w:rsidTr="00BA4AFD">
        <w:trPr>
          <w:jc w:val="right"/>
        </w:trPr>
        <w:tc>
          <w:tcPr>
            <w:tcW w:w="988" w:type="dxa"/>
            <w:vMerge/>
            <w:textDirection w:val="btLr"/>
          </w:tcPr>
          <w:p w14:paraId="363B9509"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26D14533"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Răspunde de calitatea și siguranța lucrărilor de depanare efectuate.</w:t>
            </w:r>
          </w:p>
        </w:tc>
        <w:tc>
          <w:tcPr>
            <w:tcW w:w="411" w:type="dxa"/>
            <w:shd w:val="clear" w:color="auto" w:fill="FFFFFF" w:themeFill="background1"/>
          </w:tcPr>
          <w:p w14:paraId="455881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6FF2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BB67C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489D3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7840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4C0A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2D9C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CE7FA3"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30356A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21FEE4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E04062F"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B6E19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D561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028EF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3F33FC0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4857EE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5A4F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A50E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3161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85F7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7B34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A013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1B18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8BF3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02FB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8439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9FC2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F141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728C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7B68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6DED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35B0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C72F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7F58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73F7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FD0F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561CD2" w14:textId="77777777" w:rsidR="00F22F39" w:rsidRPr="006811F9" w:rsidRDefault="00F22F39" w:rsidP="00BA4AFD">
            <w:pPr>
              <w:jc w:val="center"/>
              <w:rPr>
                <w:rFonts w:ascii="Times New Roman" w:hAnsi="Times New Roman" w:cs="Times New Roman"/>
                <w:sz w:val="20"/>
                <w:szCs w:val="20"/>
              </w:rPr>
            </w:pPr>
          </w:p>
        </w:tc>
      </w:tr>
      <w:tr w:rsidR="00F22F39" w:rsidRPr="006811F9" w14:paraId="0CBDA107" w14:textId="77777777" w:rsidTr="00BA4AFD">
        <w:trPr>
          <w:jc w:val="right"/>
        </w:trPr>
        <w:tc>
          <w:tcPr>
            <w:tcW w:w="988" w:type="dxa"/>
            <w:vMerge w:val="restart"/>
            <w:textDirection w:val="btLr"/>
          </w:tcPr>
          <w:p w14:paraId="06EED59F"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 9. Execută calcule matematice analitice</w:t>
            </w:r>
          </w:p>
        </w:tc>
        <w:tc>
          <w:tcPr>
            <w:tcW w:w="3184" w:type="dxa"/>
          </w:tcPr>
          <w:p w14:paraId="1385F85A"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concepte matematice aplicabile în inginerie: algebra liniară, calcul diferențial și integral, ecuații diferențiale.</w:t>
            </w:r>
          </w:p>
        </w:tc>
        <w:tc>
          <w:tcPr>
            <w:tcW w:w="411" w:type="dxa"/>
            <w:shd w:val="clear" w:color="auto" w:fill="FFFFFF" w:themeFill="background1"/>
          </w:tcPr>
          <w:p w14:paraId="159542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12DC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98C8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4C53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38F2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B6A76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44147E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76F4953"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35CC3AE"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8CBAB7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87E22D0"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A0A67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4275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9CA74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0CA47B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B2E8B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9776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A76ED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542B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0B83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C746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E402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4D68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9E20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63F7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1FA9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A4BE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2919C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CE05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A50B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BC11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E534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17E9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5824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71D1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6EE5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6A153C" w14:textId="77777777" w:rsidR="00F22F39" w:rsidRPr="006811F9" w:rsidRDefault="00F22F39" w:rsidP="00BA4AFD">
            <w:pPr>
              <w:jc w:val="center"/>
              <w:rPr>
                <w:rFonts w:ascii="Times New Roman" w:hAnsi="Times New Roman" w:cs="Times New Roman"/>
                <w:sz w:val="20"/>
                <w:szCs w:val="20"/>
              </w:rPr>
            </w:pPr>
          </w:p>
        </w:tc>
      </w:tr>
      <w:tr w:rsidR="00F22F39" w:rsidRPr="006811F9" w14:paraId="33F659EF" w14:textId="77777777" w:rsidTr="00BA4AFD">
        <w:trPr>
          <w:jc w:val="right"/>
        </w:trPr>
        <w:tc>
          <w:tcPr>
            <w:tcW w:w="988" w:type="dxa"/>
            <w:vMerge/>
            <w:textDirection w:val="btLr"/>
          </w:tcPr>
          <w:p w14:paraId="61D73154"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78C4EAA"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modelarea matematică a fenomenelor fizice și tehnice.</w:t>
            </w:r>
          </w:p>
        </w:tc>
        <w:tc>
          <w:tcPr>
            <w:tcW w:w="411" w:type="dxa"/>
            <w:shd w:val="clear" w:color="auto" w:fill="FFFFFF" w:themeFill="background1"/>
          </w:tcPr>
          <w:p w14:paraId="7CB29F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AB75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B6E5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8459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62D5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A5C3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51A4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19555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FEB16D5"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8D7E6E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DC14F89"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C14EF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3E35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A9652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09A5EE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D36FC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8203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CB7FA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0EC6B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EF89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85AB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0B72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35DF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D06E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3807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77BB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6BEC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5FCC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3313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885F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CB1D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39A2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26B6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3584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282C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50CD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E1D6B3" w14:textId="77777777" w:rsidR="00F22F39" w:rsidRPr="006811F9" w:rsidRDefault="00F22F39" w:rsidP="00BA4AFD">
            <w:pPr>
              <w:jc w:val="center"/>
              <w:rPr>
                <w:rFonts w:ascii="Times New Roman" w:hAnsi="Times New Roman" w:cs="Times New Roman"/>
                <w:sz w:val="20"/>
                <w:szCs w:val="20"/>
              </w:rPr>
            </w:pPr>
          </w:p>
        </w:tc>
      </w:tr>
      <w:tr w:rsidR="00F22F39" w:rsidRPr="006811F9" w14:paraId="7E8FD176" w14:textId="77777777" w:rsidTr="00BA4AFD">
        <w:trPr>
          <w:jc w:val="right"/>
        </w:trPr>
        <w:tc>
          <w:tcPr>
            <w:tcW w:w="988" w:type="dxa"/>
            <w:vMerge/>
            <w:textDirection w:val="btLr"/>
          </w:tcPr>
          <w:p w14:paraId="0CE4F58D"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6ACDFE3"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Aplică metode analitice pentru rezolvarea problemelor inginerești.</w:t>
            </w:r>
          </w:p>
        </w:tc>
        <w:tc>
          <w:tcPr>
            <w:tcW w:w="411" w:type="dxa"/>
            <w:shd w:val="clear" w:color="auto" w:fill="FFFFFF" w:themeFill="background1"/>
          </w:tcPr>
          <w:p w14:paraId="7115F4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42BE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94DB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BF14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9414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ED25D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AD0F73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DA860E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F9B589C"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5A343E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3707F5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DD1C3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3BA9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D2BE74"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9E165F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710CD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B615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5D68E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88D0AA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DF7C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BC97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01B5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AF1C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F75E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F864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3FBE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7461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D890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1BEE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A846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B75D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78B3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8E0D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96C4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04C3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DB08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DCED7D" w14:textId="77777777" w:rsidR="00F22F39" w:rsidRPr="006811F9" w:rsidRDefault="00F22F39" w:rsidP="00BA4AFD">
            <w:pPr>
              <w:jc w:val="center"/>
              <w:rPr>
                <w:rFonts w:ascii="Times New Roman" w:hAnsi="Times New Roman" w:cs="Times New Roman"/>
                <w:sz w:val="20"/>
                <w:szCs w:val="20"/>
              </w:rPr>
            </w:pPr>
          </w:p>
        </w:tc>
      </w:tr>
      <w:tr w:rsidR="00F22F39" w:rsidRPr="006811F9" w14:paraId="21CAC791" w14:textId="77777777" w:rsidTr="00BA4AFD">
        <w:trPr>
          <w:jc w:val="right"/>
        </w:trPr>
        <w:tc>
          <w:tcPr>
            <w:tcW w:w="988" w:type="dxa"/>
            <w:vMerge/>
            <w:textDirection w:val="btLr"/>
          </w:tcPr>
          <w:p w14:paraId="6E63A223"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F5005BB"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Interpretează rezultatele calculelor matematice în contextul tehnic.</w:t>
            </w:r>
          </w:p>
        </w:tc>
        <w:tc>
          <w:tcPr>
            <w:tcW w:w="411" w:type="dxa"/>
            <w:shd w:val="clear" w:color="auto" w:fill="FFFFFF" w:themeFill="background1"/>
          </w:tcPr>
          <w:p w14:paraId="3BF8E2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0B98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DF66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5A8F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33DA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4259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80D4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62590E"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3FF2071"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D8C44E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93D029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498B0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B8C6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A2AFA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B396D2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51CBF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D9CE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E63FB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C2607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0BB3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0212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8D2B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BBFD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01D4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54B0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04CA9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DCC8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034D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B790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2204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0CF4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086D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4C8B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A0D4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0F62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541F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3EF1AF" w14:textId="77777777" w:rsidR="00F22F39" w:rsidRPr="006811F9" w:rsidRDefault="00F22F39" w:rsidP="00BA4AFD">
            <w:pPr>
              <w:jc w:val="center"/>
              <w:rPr>
                <w:rFonts w:ascii="Times New Roman" w:hAnsi="Times New Roman" w:cs="Times New Roman"/>
                <w:sz w:val="20"/>
                <w:szCs w:val="20"/>
              </w:rPr>
            </w:pPr>
          </w:p>
        </w:tc>
      </w:tr>
      <w:tr w:rsidR="00F22F39" w:rsidRPr="006811F9" w14:paraId="536BF921" w14:textId="77777777" w:rsidTr="00BA4AFD">
        <w:trPr>
          <w:jc w:val="right"/>
        </w:trPr>
        <w:tc>
          <w:tcPr>
            <w:tcW w:w="988" w:type="dxa"/>
            <w:vMerge/>
            <w:textDirection w:val="btLr"/>
          </w:tcPr>
          <w:p w14:paraId="7B56C0A4"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A2951E8"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Aplică în mod riguros metodele de calcul, asigurând corectitudinea rezultatelor.</w:t>
            </w:r>
          </w:p>
        </w:tc>
        <w:tc>
          <w:tcPr>
            <w:tcW w:w="411" w:type="dxa"/>
            <w:shd w:val="clear" w:color="auto" w:fill="FFFFFF" w:themeFill="background1"/>
          </w:tcPr>
          <w:p w14:paraId="2E3814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7F65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611D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AAC5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5A8B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9C78B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DD0620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E4E1E2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5E8B0EB"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AD7D18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48F188A"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0AD4B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4230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52F71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2DE839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D6A84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5CBFA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30972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A244D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B82B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66A1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593D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96CC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21CAA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6953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C82E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BA83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619C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B399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20AF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FDAE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1BE1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B261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3FE3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FC80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E943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CE9662" w14:textId="77777777" w:rsidR="00F22F39" w:rsidRPr="006811F9" w:rsidRDefault="00F22F39" w:rsidP="00BA4AFD">
            <w:pPr>
              <w:jc w:val="center"/>
              <w:rPr>
                <w:rFonts w:ascii="Times New Roman" w:hAnsi="Times New Roman" w:cs="Times New Roman"/>
                <w:sz w:val="20"/>
                <w:szCs w:val="20"/>
              </w:rPr>
            </w:pPr>
          </w:p>
        </w:tc>
      </w:tr>
      <w:tr w:rsidR="00F22F39" w:rsidRPr="006811F9" w14:paraId="25050595" w14:textId="77777777" w:rsidTr="00BA4AFD">
        <w:trPr>
          <w:trHeight w:val="416"/>
          <w:jc w:val="right"/>
        </w:trPr>
        <w:tc>
          <w:tcPr>
            <w:tcW w:w="988" w:type="dxa"/>
            <w:vMerge/>
            <w:textDirection w:val="btLr"/>
          </w:tcPr>
          <w:p w14:paraId="7041446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2EAD07C"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Utilizează calculele ca suport pentru luarea deciziilor tehnice.</w:t>
            </w:r>
          </w:p>
        </w:tc>
        <w:tc>
          <w:tcPr>
            <w:tcW w:w="411" w:type="dxa"/>
            <w:shd w:val="clear" w:color="auto" w:fill="FFFFFF" w:themeFill="background1"/>
          </w:tcPr>
          <w:p w14:paraId="554CD2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29E9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E4BD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3DD5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2B32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4F46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5C50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8B643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490DC9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46B465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275C43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AF4E7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6FF5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29549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69FD83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D366C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FCB9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5AC1B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9C61C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380D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59F1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A23B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E3D8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025C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A7C8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D046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1B72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0A51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D343A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D703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AB81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9EA1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B724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FAFC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A700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BE08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6C1240" w14:textId="77777777" w:rsidR="00F22F39" w:rsidRPr="006811F9" w:rsidRDefault="00F22F39" w:rsidP="00BA4AFD">
            <w:pPr>
              <w:jc w:val="center"/>
              <w:rPr>
                <w:rFonts w:ascii="Times New Roman" w:hAnsi="Times New Roman" w:cs="Times New Roman"/>
                <w:sz w:val="20"/>
                <w:szCs w:val="20"/>
              </w:rPr>
            </w:pPr>
          </w:p>
        </w:tc>
      </w:tr>
      <w:tr w:rsidR="00F22F39" w:rsidRPr="006811F9" w14:paraId="1A57E8AD" w14:textId="77777777" w:rsidTr="00BA4AFD">
        <w:trPr>
          <w:jc w:val="right"/>
        </w:trPr>
        <w:tc>
          <w:tcPr>
            <w:tcW w:w="988" w:type="dxa"/>
            <w:vMerge w:val="restart"/>
            <w:textDirection w:val="btLr"/>
          </w:tcPr>
          <w:p w14:paraId="4CB3E0EC"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 10. Examinează principii tehnice</w:t>
            </w:r>
          </w:p>
        </w:tc>
        <w:tc>
          <w:tcPr>
            <w:tcW w:w="3184" w:type="dxa"/>
          </w:tcPr>
          <w:p w14:paraId="2BC895A0"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principiile fundamentale de funcționare ale sistemelor mecanice, electrice și hidraulice.</w:t>
            </w:r>
          </w:p>
        </w:tc>
        <w:tc>
          <w:tcPr>
            <w:tcW w:w="411" w:type="dxa"/>
            <w:shd w:val="clear" w:color="auto" w:fill="FFFFFF" w:themeFill="background1"/>
          </w:tcPr>
          <w:p w14:paraId="4920F77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0C1552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3EBE43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B9E53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E770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D4C19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D13697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CC1C921"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14DDB17"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2DAF4F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4F4B26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2A6DBB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BAC3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E017A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8F8597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A8D883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B094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2DB0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D0C5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30BA3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6558C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0BA0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2BC3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F6262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22D7C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8BBA7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06A6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20FCD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09163D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4AFA9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F4A3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22C8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7F74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B301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59D6B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18E126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263D10F" w14:textId="77777777" w:rsidR="00F22F39" w:rsidRPr="006811F9" w:rsidRDefault="00F22F39" w:rsidP="00BA4AFD">
            <w:pPr>
              <w:jc w:val="center"/>
              <w:rPr>
                <w:rFonts w:ascii="Times New Roman" w:hAnsi="Times New Roman" w:cs="Times New Roman"/>
                <w:sz w:val="20"/>
                <w:szCs w:val="20"/>
              </w:rPr>
            </w:pPr>
          </w:p>
        </w:tc>
      </w:tr>
      <w:tr w:rsidR="00F22F39" w:rsidRPr="006811F9" w14:paraId="10C8AE17" w14:textId="77777777" w:rsidTr="00BA4AFD">
        <w:trPr>
          <w:jc w:val="right"/>
        </w:trPr>
        <w:tc>
          <w:tcPr>
            <w:tcW w:w="988" w:type="dxa"/>
            <w:vMerge/>
            <w:textDirection w:val="btLr"/>
          </w:tcPr>
          <w:p w14:paraId="3985F1A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29521B0"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interacțiunea componentelor într-un sistem tehnic complex</w:t>
            </w:r>
          </w:p>
        </w:tc>
        <w:tc>
          <w:tcPr>
            <w:tcW w:w="411" w:type="dxa"/>
            <w:shd w:val="clear" w:color="auto" w:fill="FFFFFF" w:themeFill="background1"/>
          </w:tcPr>
          <w:p w14:paraId="0E3A56E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F256A7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72ED3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9032C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D3C13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BA7C1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C5B4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A48B7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787BCA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D5D641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2D628F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6CED63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1B20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BE45B4"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784E61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07C59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90A5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2B7D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81D2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672C3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018B12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E51A1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A8C9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3998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9CAE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CD5E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9CBB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E488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43CB2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D4DF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A025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D5F5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2978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F0A4F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F510F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99866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C6557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07FDE1BD" w14:textId="77777777" w:rsidTr="00BA4AFD">
        <w:trPr>
          <w:jc w:val="right"/>
        </w:trPr>
        <w:tc>
          <w:tcPr>
            <w:tcW w:w="988" w:type="dxa"/>
            <w:vMerge/>
            <w:textDirection w:val="btLr"/>
          </w:tcPr>
          <w:p w14:paraId="7DCB5A41"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D526EC3"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Analizează funcționarea sistemelor tehnice pornind de la principiile teoretice.</w:t>
            </w:r>
          </w:p>
        </w:tc>
        <w:tc>
          <w:tcPr>
            <w:tcW w:w="411" w:type="dxa"/>
            <w:shd w:val="clear" w:color="auto" w:fill="FFFFFF" w:themeFill="background1"/>
          </w:tcPr>
          <w:p w14:paraId="5E70387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233BA7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584999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05A2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2E746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B335BC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C5466B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CF44AC5"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2E569C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6185EE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FFD626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46B553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540A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2EBFC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080DBD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A7E7B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5F75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346B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FE0B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15CB3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3230B7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27B134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9F05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9EF0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8C6F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8C91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A55E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38E8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4B77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3DE36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4AD5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E4778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CA70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49CA8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4EB0DD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7E83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877D39C" w14:textId="77777777" w:rsidR="00F22F39" w:rsidRPr="006811F9" w:rsidRDefault="00F22F39" w:rsidP="00BA4AFD">
            <w:pPr>
              <w:jc w:val="center"/>
              <w:rPr>
                <w:rFonts w:ascii="Times New Roman" w:hAnsi="Times New Roman" w:cs="Times New Roman"/>
                <w:sz w:val="20"/>
                <w:szCs w:val="20"/>
              </w:rPr>
            </w:pPr>
          </w:p>
        </w:tc>
      </w:tr>
      <w:tr w:rsidR="00F22F39" w:rsidRPr="006811F9" w14:paraId="794EC604" w14:textId="77777777" w:rsidTr="00BA4AFD">
        <w:trPr>
          <w:jc w:val="right"/>
        </w:trPr>
        <w:tc>
          <w:tcPr>
            <w:tcW w:w="988" w:type="dxa"/>
            <w:vMerge/>
            <w:textDirection w:val="btLr"/>
          </w:tcPr>
          <w:p w14:paraId="31C9CFE0"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26389167"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Evaluează aplicabilitatea diferitelor soluții tehnice în proiecte inginerești.</w:t>
            </w:r>
          </w:p>
        </w:tc>
        <w:tc>
          <w:tcPr>
            <w:tcW w:w="411" w:type="dxa"/>
            <w:shd w:val="clear" w:color="auto" w:fill="FFFFFF" w:themeFill="background1"/>
          </w:tcPr>
          <w:p w14:paraId="632EEBC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A17A5C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83EB80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25BE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0A20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9DD1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6F9F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3BED54"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30C7C05"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0FE90C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103F3C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2FAC3E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DE4F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956CE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37FC6A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7F44A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DD26A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2041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7D1F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1DB40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905D4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256C2A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778A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00329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0A277B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3D6A6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B112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28BE1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10711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FD01E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2870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73C5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6E2F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0DF4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5A993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AB55C1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A9A377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34E7CE2A" w14:textId="77777777" w:rsidTr="00BA4AFD">
        <w:trPr>
          <w:jc w:val="right"/>
        </w:trPr>
        <w:tc>
          <w:tcPr>
            <w:tcW w:w="988" w:type="dxa"/>
            <w:vMerge/>
            <w:textDirection w:val="btLr"/>
          </w:tcPr>
          <w:p w14:paraId="5E0F75F9"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22DA84D"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Argumentează decizii tehnice bazate pe principii inginerești solide.</w:t>
            </w:r>
          </w:p>
        </w:tc>
        <w:tc>
          <w:tcPr>
            <w:tcW w:w="411" w:type="dxa"/>
            <w:shd w:val="clear" w:color="auto" w:fill="FFFFFF" w:themeFill="background1"/>
          </w:tcPr>
          <w:p w14:paraId="7C9E597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DA9BE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A9C6C0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DE9F4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63500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00CCC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DBC60F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EE0641C"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16D3620"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5C24D0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A12ED5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732852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EA9E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DDF314"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0C3424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DD242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512F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8845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F01E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CBCFF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8F693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7BA1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E59A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6F49D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67081A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52B38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1C41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1A44B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BCBFB7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B7B31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2B3A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5D67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48F4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C6F03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2F95B9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33ACCE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1D2893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2D983AB2" w14:textId="77777777" w:rsidTr="00BA4AFD">
        <w:trPr>
          <w:trHeight w:val="538"/>
          <w:jc w:val="right"/>
        </w:trPr>
        <w:tc>
          <w:tcPr>
            <w:tcW w:w="988" w:type="dxa"/>
            <w:vMerge/>
            <w:textDirection w:val="btLr"/>
          </w:tcPr>
          <w:p w14:paraId="3BDCF567"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26BF4996"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Participă activ la analiza funcțională a sistemelor tehnice.</w:t>
            </w:r>
          </w:p>
        </w:tc>
        <w:tc>
          <w:tcPr>
            <w:tcW w:w="411" w:type="dxa"/>
            <w:shd w:val="clear" w:color="auto" w:fill="FFFFFF" w:themeFill="background1"/>
          </w:tcPr>
          <w:p w14:paraId="1376B8D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C9CDBA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8A46D1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6F8EA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3FD1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6627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FE8E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AE13C1"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F38969F"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8F744D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119390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3FADDF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74F9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A56C3D"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B364A4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CCBA7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E9D9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3C59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4637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D65DB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D593C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19283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D9C8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E5CD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0E27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1111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E9EE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6A5F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DA78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3BE3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80B99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5CA50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34E3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102D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A13D4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8B8E69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8743814" w14:textId="77777777" w:rsidR="00F22F39" w:rsidRPr="006811F9" w:rsidRDefault="00F22F39" w:rsidP="00BA4AFD">
            <w:pPr>
              <w:jc w:val="center"/>
              <w:rPr>
                <w:rFonts w:ascii="Times New Roman" w:hAnsi="Times New Roman" w:cs="Times New Roman"/>
                <w:sz w:val="20"/>
                <w:szCs w:val="20"/>
              </w:rPr>
            </w:pPr>
          </w:p>
        </w:tc>
      </w:tr>
      <w:tr w:rsidR="00F22F39" w:rsidRPr="006811F9" w14:paraId="42939A73" w14:textId="77777777" w:rsidTr="00BA4AFD">
        <w:trPr>
          <w:jc w:val="right"/>
        </w:trPr>
        <w:tc>
          <w:tcPr>
            <w:tcW w:w="988" w:type="dxa"/>
            <w:vMerge w:val="restart"/>
            <w:textDirection w:val="btLr"/>
          </w:tcPr>
          <w:p w14:paraId="441099ED" w14:textId="77777777" w:rsidR="00F22F39" w:rsidRPr="006811F9" w:rsidRDefault="00F22F39" w:rsidP="00BA4AFD">
            <w:pPr>
              <w:ind w:left="113" w:right="113"/>
              <w:jc w:val="center"/>
              <w:rPr>
                <w:rFonts w:ascii="Times New Roman" w:hAnsi="Times New Roman" w:cs="Times New Roman"/>
                <w:b/>
                <w:bCs/>
                <w:sz w:val="16"/>
                <w:szCs w:val="16"/>
              </w:rPr>
            </w:pPr>
            <w:r w:rsidRPr="006811F9">
              <w:rPr>
                <w:rFonts w:ascii="Times New Roman" w:hAnsi="Times New Roman" w:cs="Times New Roman"/>
                <w:b/>
                <w:bCs/>
                <w:sz w:val="18"/>
                <w:szCs w:val="18"/>
              </w:rPr>
              <w:t>C 11. Utilizează documentație tehnică</w:t>
            </w:r>
          </w:p>
        </w:tc>
        <w:tc>
          <w:tcPr>
            <w:tcW w:w="3184" w:type="dxa"/>
          </w:tcPr>
          <w:p w14:paraId="4BEDFC14"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tipurile și formatele de documentație tehnică utilizate în inginerie (fișe tehnice, manuale, standarde, planuri).</w:t>
            </w:r>
          </w:p>
        </w:tc>
        <w:tc>
          <w:tcPr>
            <w:tcW w:w="411" w:type="dxa"/>
            <w:shd w:val="clear" w:color="auto" w:fill="FFFFFF" w:themeFill="background1"/>
          </w:tcPr>
          <w:p w14:paraId="03EC63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A1F1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CCB3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FCD7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E9FF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06548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E593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63709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2E24FC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F1A7A3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5CFD81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1A2B09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5D8B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C9872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253904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AD3DA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79E1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BDF8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F3B7C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DDD5E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D64214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55DDE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3F5D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ED4B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7CB04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E8316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F168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5070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00666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06491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3DE5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9525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CEB3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D077D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292A4E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ECD59C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F93C8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5BF56B4D" w14:textId="77777777" w:rsidTr="00BA4AFD">
        <w:trPr>
          <w:jc w:val="right"/>
        </w:trPr>
        <w:tc>
          <w:tcPr>
            <w:tcW w:w="988" w:type="dxa"/>
            <w:vMerge/>
            <w:textDirection w:val="btLr"/>
          </w:tcPr>
          <w:p w14:paraId="33990957"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1082719"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modul de structurare și actualizare a documentației tehnice</w:t>
            </w:r>
          </w:p>
        </w:tc>
        <w:tc>
          <w:tcPr>
            <w:tcW w:w="411" w:type="dxa"/>
            <w:shd w:val="clear" w:color="auto" w:fill="FFFFFF" w:themeFill="background1"/>
          </w:tcPr>
          <w:p w14:paraId="00D0B1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3306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8772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34189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9A0369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5B21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2547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25535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4FBE2FC"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E3FD35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19B526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EB4E9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7DE4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A4F1FE"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FE485B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CEAEB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6C24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BA4E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6A45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F27D9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8C9984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8E37D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589A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1DC6D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561302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81BF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9129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E1890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E53BF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D4E4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4E3A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29BE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7DBE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F81BA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4A9CC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F6E665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9584FA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557C9D11" w14:textId="77777777" w:rsidTr="00BA4AFD">
        <w:trPr>
          <w:jc w:val="right"/>
        </w:trPr>
        <w:tc>
          <w:tcPr>
            <w:tcW w:w="988" w:type="dxa"/>
            <w:vMerge/>
            <w:textDirection w:val="btLr"/>
          </w:tcPr>
          <w:p w14:paraId="71223F70"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9E89D0E"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sz w:val="16"/>
                <w:szCs w:val="16"/>
              </w:rPr>
              <w:t xml:space="preserve"> </w:t>
            </w: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Accesează, interpretează și aplică informații din documentații tehnice relevante.</w:t>
            </w:r>
          </w:p>
        </w:tc>
        <w:tc>
          <w:tcPr>
            <w:tcW w:w="411" w:type="dxa"/>
            <w:shd w:val="clear" w:color="auto" w:fill="FFFFFF" w:themeFill="background1"/>
          </w:tcPr>
          <w:p w14:paraId="7BDDF5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13D0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2F18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D71C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7F9E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02B5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06A4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E12FC6"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8F279AC"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932A4E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6ED47EC"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7ED1B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3D28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43993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B59836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4122D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678A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2E6B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E1A9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20A42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546735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AC39E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973E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3DB4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3B3E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DC5B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A59B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5D13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D1F9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543F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1417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DFA7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2973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520F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33878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0E412A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8AC4FC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7848DFCD" w14:textId="77777777" w:rsidTr="00BA4AFD">
        <w:trPr>
          <w:jc w:val="right"/>
        </w:trPr>
        <w:tc>
          <w:tcPr>
            <w:tcW w:w="988" w:type="dxa"/>
            <w:vMerge/>
            <w:textDirection w:val="btLr"/>
          </w:tcPr>
          <w:p w14:paraId="28A27BFB"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C7B07C0"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Corelează datele tehnice cu cerințele de execuție, control sau mentenanță.</w:t>
            </w:r>
          </w:p>
        </w:tc>
        <w:tc>
          <w:tcPr>
            <w:tcW w:w="411" w:type="dxa"/>
            <w:shd w:val="clear" w:color="auto" w:fill="FFFFFF" w:themeFill="background1"/>
          </w:tcPr>
          <w:p w14:paraId="16E53A1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2F2B9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D2D7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A3B67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E9B5A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EBE2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6E67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7946E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1A2A533"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7A86AB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31302D7"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B60BE7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776B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71E38F"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D33E2D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A91BE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5370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1E77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CB001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5CFA40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D3E2A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0AAF9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2561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0FC4E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3020C9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0A8DC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0F0C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70035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13DC5A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9D45A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9B2D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26A2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253D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B515C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C10D7D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D364D6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744DFC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3896C464" w14:textId="77777777" w:rsidTr="00BA4AFD">
        <w:trPr>
          <w:jc w:val="right"/>
        </w:trPr>
        <w:tc>
          <w:tcPr>
            <w:tcW w:w="988" w:type="dxa"/>
            <w:vMerge/>
            <w:textDirection w:val="btLr"/>
          </w:tcPr>
          <w:p w14:paraId="1EBEC2DF"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746A12F"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Utilizează cu rigoare informațiile tehnice, asigurând corectitudinea aplicării acestora.</w:t>
            </w:r>
          </w:p>
        </w:tc>
        <w:tc>
          <w:tcPr>
            <w:tcW w:w="411" w:type="dxa"/>
            <w:shd w:val="clear" w:color="auto" w:fill="FFFFFF" w:themeFill="background1"/>
          </w:tcPr>
          <w:p w14:paraId="0BA2361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018B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4B35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52AE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FF3D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F86E3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AA07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F95387"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906540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2D1B52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21E9C1D"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B57D8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1205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57851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29A330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0A556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E83F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DA4B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86BA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BA7EA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E98CCF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6FCF2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E97A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078F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194CA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69DDD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58EA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2B08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EA4D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39C25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5777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91D3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671F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3C0D6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0DC2ED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FEE8C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3358E0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023766BB" w14:textId="77777777" w:rsidTr="00BA4AFD">
        <w:trPr>
          <w:jc w:val="right"/>
        </w:trPr>
        <w:tc>
          <w:tcPr>
            <w:tcW w:w="988" w:type="dxa"/>
            <w:vMerge/>
            <w:textDirection w:val="btLr"/>
          </w:tcPr>
          <w:p w14:paraId="0AF8F0FF"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0B4227C1"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RA2</w:t>
            </w:r>
            <w:r w:rsidRPr="006811F9">
              <w:rPr>
                <w:rFonts w:ascii="Times New Roman" w:eastAsia="Calibri" w:hAnsi="Times New Roman" w:cs="Times New Roman"/>
                <w:sz w:val="16"/>
                <w:szCs w:val="16"/>
              </w:rPr>
              <w:t xml:space="preserve"> </w:t>
            </w:r>
            <w:r w:rsidRPr="006811F9">
              <w:rPr>
                <w:rFonts w:ascii="Times New Roman" w:eastAsia="Calibri" w:hAnsi="Times New Roman" w:cs="Times New Roman"/>
                <w:sz w:val="16"/>
                <w:szCs w:val="16"/>
                <w:lang w:val="ro-RO"/>
              </w:rPr>
              <w:t>Respectă standardele de lucru în manipularea și actualizarea documentației.</w:t>
            </w:r>
          </w:p>
        </w:tc>
        <w:tc>
          <w:tcPr>
            <w:tcW w:w="411" w:type="dxa"/>
            <w:shd w:val="clear" w:color="auto" w:fill="FFFFFF" w:themeFill="background1"/>
          </w:tcPr>
          <w:p w14:paraId="03FBC4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B4BE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066B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4668A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A2ABE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E074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EF3F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5406CF"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C96088B"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2D2921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33A5A49"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0A680A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EA17F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ADB0E0"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667651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79E8D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AA5F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2356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B7F44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D244A9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4DB50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425CB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0707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B0F55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8C1AE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3FFF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292C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8FD37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5B093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2077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9FD7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08D0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4032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CDF3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09CF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5BB6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78D95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6C477A01" w14:textId="77777777" w:rsidTr="00BA4AFD">
        <w:trPr>
          <w:jc w:val="right"/>
        </w:trPr>
        <w:tc>
          <w:tcPr>
            <w:tcW w:w="988" w:type="dxa"/>
            <w:vMerge w:val="restart"/>
            <w:textDirection w:val="btLr"/>
          </w:tcPr>
          <w:p w14:paraId="226CD247" w14:textId="77777777" w:rsidR="00F22F39" w:rsidRPr="006811F9" w:rsidRDefault="00F22F39" w:rsidP="00BA4AFD">
            <w:pPr>
              <w:ind w:left="113" w:right="113"/>
              <w:jc w:val="center"/>
              <w:rPr>
                <w:rFonts w:ascii="Times New Roman" w:hAnsi="Times New Roman" w:cs="Times New Roman"/>
                <w:b/>
                <w:bCs/>
                <w:sz w:val="16"/>
                <w:szCs w:val="16"/>
              </w:rPr>
            </w:pPr>
            <w:r w:rsidRPr="006811F9">
              <w:rPr>
                <w:rFonts w:ascii="Times New Roman" w:hAnsi="Times New Roman" w:cs="Times New Roman"/>
                <w:b/>
                <w:bCs/>
                <w:sz w:val="18"/>
                <w:szCs w:val="18"/>
              </w:rPr>
              <w:t>C 12. Pregătește rapoarte științifice</w:t>
            </w:r>
          </w:p>
        </w:tc>
        <w:tc>
          <w:tcPr>
            <w:tcW w:w="3184" w:type="dxa"/>
          </w:tcPr>
          <w:p w14:paraId="43CBA611"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structura și cerințele redactării unui raport științific.</w:t>
            </w:r>
          </w:p>
        </w:tc>
        <w:tc>
          <w:tcPr>
            <w:tcW w:w="411" w:type="dxa"/>
            <w:shd w:val="clear" w:color="auto" w:fill="FFFFFF" w:themeFill="background1"/>
          </w:tcPr>
          <w:p w14:paraId="76AEB47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4E0E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8953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4FC0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A7EE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6EDDE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4331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C8DBA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AA06C77"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76DEB5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EEB62B1"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7360F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0023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6BB3BE"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EDB422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C86ED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5E9A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5671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41C7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909E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2F85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2FF7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2D75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0AE0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62C0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7E07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ED8A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DE73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F648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3D33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FD21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FC052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B5E32D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7D0FF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F14C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0E21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31C461" w14:textId="77777777" w:rsidR="00F22F39" w:rsidRPr="006811F9" w:rsidRDefault="00F22F39" w:rsidP="00BA4AFD">
            <w:pPr>
              <w:jc w:val="center"/>
              <w:rPr>
                <w:rFonts w:ascii="Times New Roman" w:hAnsi="Times New Roman" w:cs="Times New Roman"/>
                <w:sz w:val="20"/>
                <w:szCs w:val="20"/>
              </w:rPr>
            </w:pPr>
          </w:p>
        </w:tc>
      </w:tr>
      <w:tr w:rsidR="00F22F39" w:rsidRPr="006811F9" w14:paraId="7E296851" w14:textId="77777777" w:rsidTr="00BA4AFD">
        <w:trPr>
          <w:jc w:val="right"/>
        </w:trPr>
        <w:tc>
          <w:tcPr>
            <w:tcW w:w="988" w:type="dxa"/>
            <w:vMerge/>
            <w:textDirection w:val="btLr"/>
          </w:tcPr>
          <w:p w14:paraId="0D205E1F"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2DC77227"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normele de citare, redactare și prezentare grafică a datelor.</w:t>
            </w:r>
          </w:p>
        </w:tc>
        <w:tc>
          <w:tcPr>
            <w:tcW w:w="411" w:type="dxa"/>
            <w:shd w:val="clear" w:color="auto" w:fill="FFFFFF" w:themeFill="background1"/>
          </w:tcPr>
          <w:p w14:paraId="577300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D61AA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C8BB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C37C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792D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DADE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A06A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2F234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8683F1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249445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FCF09D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74BA66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F90F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C49995"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F44B3C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9B0F0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F4C1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BE11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A4E5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F7D6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F80A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B6D7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6D299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4E150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D0DC0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196C4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EB0A3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F30F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9B50E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27CDF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A67D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1C320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DB765D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FCAF7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8D349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2859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0912F7" w14:textId="77777777" w:rsidR="00F22F39" w:rsidRPr="006811F9" w:rsidRDefault="00F22F39" w:rsidP="00BA4AFD">
            <w:pPr>
              <w:jc w:val="center"/>
              <w:rPr>
                <w:rFonts w:ascii="Times New Roman" w:hAnsi="Times New Roman" w:cs="Times New Roman"/>
                <w:sz w:val="20"/>
                <w:szCs w:val="20"/>
              </w:rPr>
            </w:pPr>
          </w:p>
        </w:tc>
      </w:tr>
      <w:tr w:rsidR="00F22F39" w:rsidRPr="006811F9" w14:paraId="3752659A" w14:textId="77777777" w:rsidTr="00BA4AFD">
        <w:trPr>
          <w:jc w:val="right"/>
        </w:trPr>
        <w:tc>
          <w:tcPr>
            <w:tcW w:w="988" w:type="dxa"/>
            <w:vMerge/>
            <w:textDirection w:val="btLr"/>
          </w:tcPr>
          <w:p w14:paraId="1593DC6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47BCB69"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Elaborează rapoarte științifice coerente, susținute de argumente tehnice și rezultate experimentale.</w:t>
            </w:r>
          </w:p>
        </w:tc>
        <w:tc>
          <w:tcPr>
            <w:tcW w:w="411" w:type="dxa"/>
            <w:shd w:val="clear" w:color="auto" w:fill="FFFFFF" w:themeFill="background1"/>
          </w:tcPr>
          <w:p w14:paraId="7C3773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5604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FAAC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B126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31C5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6DCB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1DBB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A70710"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EC6A9FB"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673F2B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9339CAB"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C0E10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9A25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90427B"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F531F2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2DF1D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7779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8458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4471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D397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5D1E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6528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D6FA1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2465F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D58A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397E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C488D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9C2DF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FB5B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FB320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BC3F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DBA62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881EB8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3661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4F1C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0024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77DC7C" w14:textId="77777777" w:rsidR="00F22F39" w:rsidRPr="006811F9" w:rsidRDefault="00F22F39" w:rsidP="00BA4AFD">
            <w:pPr>
              <w:jc w:val="center"/>
              <w:rPr>
                <w:rFonts w:ascii="Times New Roman" w:hAnsi="Times New Roman" w:cs="Times New Roman"/>
                <w:sz w:val="20"/>
                <w:szCs w:val="20"/>
              </w:rPr>
            </w:pPr>
          </w:p>
        </w:tc>
      </w:tr>
      <w:tr w:rsidR="00F22F39" w:rsidRPr="006811F9" w14:paraId="1E8A56A7" w14:textId="77777777" w:rsidTr="00BA4AFD">
        <w:trPr>
          <w:jc w:val="right"/>
        </w:trPr>
        <w:tc>
          <w:tcPr>
            <w:tcW w:w="988" w:type="dxa"/>
            <w:vMerge/>
            <w:textDirection w:val="btLr"/>
          </w:tcPr>
          <w:p w14:paraId="6F1095A4"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A49A678"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Utilizează instrumente informatice pentru redactarea și ilustrarea rapoartelor.</w:t>
            </w:r>
          </w:p>
        </w:tc>
        <w:tc>
          <w:tcPr>
            <w:tcW w:w="411" w:type="dxa"/>
            <w:shd w:val="clear" w:color="auto" w:fill="FFFFFF" w:themeFill="background1"/>
          </w:tcPr>
          <w:p w14:paraId="268427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DA24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C22C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3CAE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FF47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54D2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13B5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26C2D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90CCB87"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AE8E0B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300E0C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63BD3E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1135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381E9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4FAC53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36DF0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BAFB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5E9F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0DDF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38EE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1868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7D88E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F948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6F8B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46D04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6B182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DD88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C278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A68B5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23C87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39A0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C73D9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932D6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F4207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2BC0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8B52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F2D962" w14:textId="77777777" w:rsidR="00F22F39" w:rsidRPr="006811F9" w:rsidRDefault="00F22F39" w:rsidP="00BA4AFD">
            <w:pPr>
              <w:jc w:val="center"/>
              <w:rPr>
                <w:rFonts w:ascii="Times New Roman" w:hAnsi="Times New Roman" w:cs="Times New Roman"/>
                <w:sz w:val="20"/>
                <w:szCs w:val="20"/>
              </w:rPr>
            </w:pPr>
          </w:p>
        </w:tc>
      </w:tr>
      <w:tr w:rsidR="00F22F39" w:rsidRPr="006811F9" w14:paraId="18DBF916" w14:textId="77777777" w:rsidTr="00BA4AFD">
        <w:trPr>
          <w:jc w:val="right"/>
        </w:trPr>
        <w:tc>
          <w:tcPr>
            <w:tcW w:w="988" w:type="dxa"/>
            <w:vMerge/>
            <w:textDirection w:val="btLr"/>
          </w:tcPr>
          <w:p w14:paraId="3C2AF42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56E61BF7"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Respectă normele de etică și integritate în cercetare.</w:t>
            </w:r>
          </w:p>
        </w:tc>
        <w:tc>
          <w:tcPr>
            <w:tcW w:w="411" w:type="dxa"/>
            <w:shd w:val="clear" w:color="auto" w:fill="FFFFFF" w:themeFill="background1"/>
          </w:tcPr>
          <w:p w14:paraId="54CBC6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9361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1331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5901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908B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4B26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1178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45218C"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F24CF2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22BD61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6C14923"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01F85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45EC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86A8E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E0A6D7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116A6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0908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A142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8CB4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EBC5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103F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5D75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6773A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CDE8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51CE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6767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0CF4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1F11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E117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5F99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83D7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F68FA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4F2825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67E26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8B9A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C0D6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E601B3" w14:textId="77777777" w:rsidR="00F22F39" w:rsidRPr="006811F9" w:rsidRDefault="00F22F39" w:rsidP="00BA4AFD">
            <w:pPr>
              <w:jc w:val="center"/>
              <w:rPr>
                <w:rFonts w:ascii="Times New Roman" w:hAnsi="Times New Roman" w:cs="Times New Roman"/>
                <w:sz w:val="20"/>
                <w:szCs w:val="20"/>
              </w:rPr>
            </w:pPr>
          </w:p>
        </w:tc>
      </w:tr>
      <w:tr w:rsidR="00F22F39" w:rsidRPr="006811F9" w14:paraId="0128D5AE" w14:textId="77777777" w:rsidTr="00BA4AFD">
        <w:trPr>
          <w:jc w:val="right"/>
        </w:trPr>
        <w:tc>
          <w:tcPr>
            <w:tcW w:w="988" w:type="dxa"/>
            <w:vMerge/>
            <w:textDirection w:val="btLr"/>
          </w:tcPr>
          <w:p w14:paraId="49EF784A"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02E68AAD"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RA2</w:t>
            </w:r>
            <w:r w:rsidRPr="006811F9">
              <w:rPr>
                <w:rFonts w:ascii="Times New Roman" w:eastAsia="Calibri" w:hAnsi="Times New Roman" w:cs="Times New Roman"/>
                <w:sz w:val="16"/>
                <w:szCs w:val="16"/>
              </w:rPr>
              <w:t xml:space="preserve"> </w:t>
            </w:r>
            <w:r w:rsidRPr="006811F9">
              <w:rPr>
                <w:rFonts w:ascii="Times New Roman" w:eastAsia="Calibri" w:hAnsi="Times New Roman" w:cs="Times New Roman"/>
                <w:sz w:val="16"/>
                <w:szCs w:val="16"/>
                <w:lang w:val="ro-RO"/>
              </w:rPr>
              <w:t>Își asumă responsabilitatea pentru corectitudinea datelor și concluziilor exprimate.</w:t>
            </w:r>
          </w:p>
        </w:tc>
        <w:tc>
          <w:tcPr>
            <w:tcW w:w="411" w:type="dxa"/>
            <w:shd w:val="clear" w:color="auto" w:fill="FFFFFF" w:themeFill="background1"/>
          </w:tcPr>
          <w:p w14:paraId="6162AF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F43C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B9AB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F4B4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C22C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2964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0451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C56BC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3C522C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CD4635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AF3F72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4C5D07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F7A6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BB8D7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02FBA1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20301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6578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CDFC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5522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2098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8442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0924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C4031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6B62E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111C7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97CB0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8296F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FE644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D2EA1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6A2E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8B56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7653C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378685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D4869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FCFE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B77A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DC86B7" w14:textId="77777777" w:rsidR="00F22F39" w:rsidRPr="006811F9" w:rsidRDefault="00F22F39" w:rsidP="00BA4AFD">
            <w:pPr>
              <w:jc w:val="center"/>
              <w:rPr>
                <w:rFonts w:ascii="Times New Roman" w:hAnsi="Times New Roman" w:cs="Times New Roman"/>
                <w:sz w:val="20"/>
                <w:szCs w:val="20"/>
              </w:rPr>
            </w:pPr>
          </w:p>
        </w:tc>
      </w:tr>
      <w:tr w:rsidR="00F22F39" w:rsidRPr="006811F9" w14:paraId="6E3C235E" w14:textId="77777777" w:rsidTr="00BA4AFD">
        <w:trPr>
          <w:jc w:val="right"/>
        </w:trPr>
        <w:tc>
          <w:tcPr>
            <w:tcW w:w="988" w:type="dxa"/>
            <w:vMerge w:val="restart"/>
            <w:textDirection w:val="btLr"/>
          </w:tcPr>
          <w:p w14:paraId="169A145C" w14:textId="77777777" w:rsidR="00F22F39" w:rsidRPr="006811F9" w:rsidRDefault="00F22F39" w:rsidP="00BA4AFD">
            <w:pPr>
              <w:ind w:left="113" w:right="113"/>
              <w:jc w:val="center"/>
              <w:rPr>
                <w:rFonts w:ascii="Times New Roman" w:hAnsi="Times New Roman" w:cs="Times New Roman"/>
                <w:b/>
                <w:bCs/>
                <w:sz w:val="16"/>
                <w:szCs w:val="16"/>
              </w:rPr>
            </w:pPr>
            <w:r w:rsidRPr="006811F9">
              <w:rPr>
                <w:rFonts w:ascii="Times New Roman" w:hAnsi="Times New Roman" w:cs="Times New Roman"/>
                <w:b/>
                <w:bCs/>
                <w:sz w:val="18"/>
                <w:szCs w:val="18"/>
              </w:rPr>
              <w:t>C 13. Pregătește prototipuri pentru producție</w:t>
            </w:r>
          </w:p>
        </w:tc>
        <w:tc>
          <w:tcPr>
            <w:tcW w:w="3184" w:type="dxa"/>
          </w:tcPr>
          <w:p w14:paraId="300BBDFA"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etapele de realizare a prototipurilor: proiectare, selecția materialelor, metode de fabricație.</w:t>
            </w:r>
          </w:p>
        </w:tc>
        <w:tc>
          <w:tcPr>
            <w:tcW w:w="411" w:type="dxa"/>
            <w:shd w:val="clear" w:color="auto" w:fill="FFFFFF" w:themeFill="background1"/>
          </w:tcPr>
          <w:p w14:paraId="4D83F9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11E9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45F6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092C4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6F42E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B36E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AB6E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B33133"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2735855"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E10707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7B6AEC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65B57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3933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70F9D8"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32D9F2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83F39D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C99C59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23D36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6CB0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CAE0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1F58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8808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CB48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B6F4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DAC8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39513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4ECC7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9C25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5922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95521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7B42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B221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BE19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DBB6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E95F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EE5D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8EF43A" w14:textId="77777777" w:rsidR="00F22F39" w:rsidRPr="006811F9" w:rsidRDefault="00F22F39" w:rsidP="00BA4AFD">
            <w:pPr>
              <w:jc w:val="center"/>
              <w:rPr>
                <w:rFonts w:ascii="Times New Roman" w:hAnsi="Times New Roman" w:cs="Times New Roman"/>
                <w:sz w:val="20"/>
                <w:szCs w:val="20"/>
              </w:rPr>
            </w:pPr>
          </w:p>
        </w:tc>
      </w:tr>
      <w:tr w:rsidR="00F22F39" w:rsidRPr="006811F9" w14:paraId="5432FC00" w14:textId="77777777" w:rsidTr="00BA4AFD">
        <w:trPr>
          <w:jc w:val="right"/>
        </w:trPr>
        <w:tc>
          <w:tcPr>
            <w:tcW w:w="988" w:type="dxa"/>
            <w:vMerge/>
            <w:textDirection w:val="btLr"/>
          </w:tcPr>
          <w:p w14:paraId="1425C63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0832B3A8"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cerințele funcționale, ergonomice și de testare ale unui prototip.</w:t>
            </w:r>
          </w:p>
        </w:tc>
        <w:tc>
          <w:tcPr>
            <w:tcW w:w="411" w:type="dxa"/>
            <w:shd w:val="clear" w:color="auto" w:fill="FFFFFF" w:themeFill="background1"/>
          </w:tcPr>
          <w:p w14:paraId="1C22EE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34CB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603F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6255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6BFE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0A18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568F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D256C7"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C581165"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9A0285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0381A26"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34FF2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1348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BE78D2"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12E196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091943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EF7E8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DD619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AF34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8C8A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A0DC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414B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099F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370A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95A1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55EE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AAAD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BE2A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70B1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58A4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BDBF2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859D9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079F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78C5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367F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D4B1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9F0942" w14:textId="77777777" w:rsidR="00F22F39" w:rsidRPr="006811F9" w:rsidRDefault="00F22F39" w:rsidP="00BA4AFD">
            <w:pPr>
              <w:jc w:val="center"/>
              <w:rPr>
                <w:rFonts w:ascii="Times New Roman" w:hAnsi="Times New Roman" w:cs="Times New Roman"/>
                <w:sz w:val="20"/>
                <w:szCs w:val="20"/>
              </w:rPr>
            </w:pPr>
          </w:p>
        </w:tc>
      </w:tr>
      <w:tr w:rsidR="00F22F39" w:rsidRPr="006811F9" w14:paraId="29B40517" w14:textId="77777777" w:rsidTr="00BA4AFD">
        <w:trPr>
          <w:jc w:val="right"/>
        </w:trPr>
        <w:tc>
          <w:tcPr>
            <w:tcW w:w="988" w:type="dxa"/>
            <w:vMerge/>
            <w:textDirection w:val="btLr"/>
          </w:tcPr>
          <w:p w14:paraId="42FA605F"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A4FE439"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Colaborează la proiectarea și realizarea prototipurilor în funcție de specificațiile tehnice.</w:t>
            </w:r>
          </w:p>
        </w:tc>
        <w:tc>
          <w:tcPr>
            <w:tcW w:w="411" w:type="dxa"/>
            <w:shd w:val="clear" w:color="auto" w:fill="FFFFFF" w:themeFill="background1"/>
          </w:tcPr>
          <w:p w14:paraId="05F30B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1351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3D8A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EF0C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CDDF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F271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FCFB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3C220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8F2EB2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A33BA8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D8820A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A590B9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1F96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E32783"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06F91D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33A1F3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7CBAF5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C1144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6FD5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68C5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6D9E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6C87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878B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FF50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C2A4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39AD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B2D4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7ED3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73F7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F6A8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B3A9F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88BF3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0175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06FB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DF21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2551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B44B28" w14:textId="77777777" w:rsidR="00F22F39" w:rsidRPr="006811F9" w:rsidRDefault="00F22F39" w:rsidP="00BA4AFD">
            <w:pPr>
              <w:jc w:val="center"/>
              <w:rPr>
                <w:rFonts w:ascii="Times New Roman" w:hAnsi="Times New Roman" w:cs="Times New Roman"/>
                <w:sz w:val="20"/>
                <w:szCs w:val="20"/>
              </w:rPr>
            </w:pPr>
          </w:p>
        </w:tc>
      </w:tr>
      <w:tr w:rsidR="00F22F39" w:rsidRPr="006811F9" w14:paraId="49CEB7DC" w14:textId="77777777" w:rsidTr="00BA4AFD">
        <w:trPr>
          <w:jc w:val="right"/>
        </w:trPr>
        <w:tc>
          <w:tcPr>
            <w:tcW w:w="988" w:type="dxa"/>
            <w:vMerge/>
            <w:textDirection w:val="btLr"/>
          </w:tcPr>
          <w:p w14:paraId="7A3408B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39401C25"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Selectează metode și materiale adecvate pentru faza de prototipare.</w:t>
            </w:r>
          </w:p>
        </w:tc>
        <w:tc>
          <w:tcPr>
            <w:tcW w:w="411" w:type="dxa"/>
            <w:shd w:val="clear" w:color="auto" w:fill="FFFFFF" w:themeFill="background1"/>
          </w:tcPr>
          <w:p w14:paraId="6B84770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D836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A000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46AB0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B1C6F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E7DB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D902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36E53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204B59D"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9B8362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B035D00"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B139E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A5CB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8D1392"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034A50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EABC0F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E1722F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8A455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7153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AC08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CA2D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4842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33FE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B2CD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7997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BA9A9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C92E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0CC5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0367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9DB2F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BE83D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7DA4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1705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40EC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C293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AF41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7A52FF" w14:textId="77777777" w:rsidR="00F22F39" w:rsidRPr="006811F9" w:rsidRDefault="00F22F39" w:rsidP="00BA4AFD">
            <w:pPr>
              <w:jc w:val="center"/>
              <w:rPr>
                <w:rFonts w:ascii="Times New Roman" w:hAnsi="Times New Roman" w:cs="Times New Roman"/>
                <w:sz w:val="20"/>
                <w:szCs w:val="20"/>
              </w:rPr>
            </w:pPr>
          </w:p>
        </w:tc>
      </w:tr>
      <w:tr w:rsidR="00F22F39" w:rsidRPr="006811F9" w14:paraId="503C9466" w14:textId="77777777" w:rsidTr="00BA4AFD">
        <w:trPr>
          <w:jc w:val="right"/>
        </w:trPr>
        <w:tc>
          <w:tcPr>
            <w:tcW w:w="988" w:type="dxa"/>
            <w:vMerge/>
            <w:textDirection w:val="btLr"/>
          </w:tcPr>
          <w:p w14:paraId="1A7047BE"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07D0F2D"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Respectă criteriile de calitate și siguranță în dezvoltarea prototipurilor.</w:t>
            </w:r>
          </w:p>
        </w:tc>
        <w:tc>
          <w:tcPr>
            <w:tcW w:w="411" w:type="dxa"/>
            <w:shd w:val="clear" w:color="auto" w:fill="FFFFFF" w:themeFill="background1"/>
          </w:tcPr>
          <w:p w14:paraId="38BC12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1715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AD11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78B6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09AC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3C64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EA6E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A2140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3E7946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6352C4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0F0791C"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462EE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61C1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55FA59"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C71E65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89FB3A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BB47F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8C56B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AFAA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3551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8285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3E54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3E3B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6E2F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2BF5A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7CEEE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EE4D8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649A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967C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23235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110C30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B1619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D225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FA52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3712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C4183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E2A0B8" w14:textId="77777777" w:rsidR="00F22F39" w:rsidRPr="006811F9" w:rsidRDefault="00F22F39" w:rsidP="00BA4AFD">
            <w:pPr>
              <w:jc w:val="center"/>
              <w:rPr>
                <w:rFonts w:ascii="Times New Roman" w:hAnsi="Times New Roman" w:cs="Times New Roman"/>
                <w:sz w:val="20"/>
                <w:szCs w:val="20"/>
              </w:rPr>
            </w:pPr>
          </w:p>
        </w:tc>
      </w:tr>
      <w:tr w:rsidR="00F22F39" w:rsidRPr="006811F9" w14:paraId="081935C7" w14:textId="77777777" w:rsidTr="00BA4AFD">
        <w:trPr>
          <w:jc w:val="right"/>
        </w:trPr>
        <w:tc>
          <w:tcPr>
            <w:tcW w:w="988" w:type="dxa"/>
            <w:vMerge/>
            <w:textDirection w:val="btLr"/>
          </w:tcPr>
          <w:p w14:paraId="3F15F9ED"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921D004"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RA2</w:t>
            </w:r>
            <w:r w:rsidRPr="006811F9">
              <w:rPr>
                <w:rFonts w:ascii="Times New Roman" w:eastAsia="Calibri" w:hAnsi="Times New Roman" w:cs="Times New Roman"/>
                <w:sz w:val="16"/>
                <w:szCs w:val="16"/>
              </w:rPr>
              <w:t xml:space="preserve"> </w:t>
            </w:r>
            <w:r w:rsidRPr="006811F9">
              <w:rPr>
                <w:rFonts w:ascii="Times New Roman" w:eastAsia="Calibri" w:hAnsi="Times New Roman" w:cs="Times New Roman"/>
                <w:sz w:val="16"/>
                <w:szCs w:val="16"/>
                <w:lang w:val="ro-RO"/>
              </w:rPr>
              <w:t>Se implică activ în validarea prototipurilor înainte de trecerea la producție de serie.</w:t>
            </w:r>
          </w:p>
        </w:tc>
        <w:tc>
          <w:tcPr>
            <w:tcW w:w="411" w:type="dxa"/>
            <w:shd w:val="clear" w:color="auto" w:fill="FFFFFF" w:themeFill="background1"/>
          </w:tcPr>
          <w:p w14:paraId="3135F7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7439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D1A2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4F455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0232B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50C5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B783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34C29E"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F1AF03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77ED03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705A9A9"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F4AABA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A74D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59E2E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A632B8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98907C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8FBFFD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69284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F0AD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33A9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FF212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A716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1818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73AF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31AA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53F9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9497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7B45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178C0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64CE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466D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D2DB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2A4C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BA2F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BCF5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202B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39F281" w14:textId="77777777" w:rsidR="00F22F39" w:rsidRPr="006811F9" w:rsidRDefault="00F22F39" w:rsidP="00BA4AFD">
            <w:pPr>
              <w:jc w:val="center"/>
              <w:rPr>
                <w:rFonts w:ascii="Times New Roman" w:hAnsi="Times New Roman" w:cs="Times New Roman"/>
                <w:sz w:val="20"/>
                <w:szCs w:val="20"/>
              </w:rPr>
            </w:pPr>
          </w:p>
        </w:tc>
      </w:tr>
      <w:tr w:rsidR="00F22F39" w:rsidRPr="006811F9" w14:paraId="064F22E1" w14:textId="77777777" w:rsidTr="00BA4AFD">
        <w:trPr>
          <w:jc w:val="right"/>
        </w:trPr>
        <w:tc>
          <w:tcPr>
            <w:tcW w:w="988" w:type="dxa"/>
            <w:vMerge w:val="restart"/>
            <w:textDirection w:val="btLr"/>
          </w:tcPr>
          <w:p w14:paraId="4A30D0E2"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 14. Realizează schițe de proiectare</w:t>
            </w:r>
          </w:p>
        </w:tc>
        <w:tc>
          <w:tcPr>
            <w:tcW w:w="3184" w:type="dxa"/>
          </w:tcPr>
          <w:p w14:paraId="4DCA53C7"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sz w:val="16"/>
                <w:szCs w:val="16"/>
              </w:rPr>
              <w:t>C1 Cunoaște regulile de bază ale desenului tehnic manual și asistat de calculator.</w:t>
            </w:r>
          </w:p>
        </w:tc>
        <w:tc>
          <w:tcPr>
            <w:tcW w:w="411" w:type="dxa"/>
            <w:shd w:val="clear" w:color="auto" w:fill="FFFFFF" w:themeFill="background1"/>
          </w:tcPr>
          <w:p w14:paraId="65FCE5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0850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116B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4FED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60D6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0B77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E82D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142F0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B5DD77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A1F9AF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987D78F"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B6551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020E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EAC430"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F752BB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D1B1A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C9B1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9E2B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E6F56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6257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B167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E64A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C506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8C2D2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ADA5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B352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7995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7C04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CED4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AF86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D879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CA8A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1D53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24E1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D97F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F156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997CA1" w14:textId="77777777" w:rsidR="00F22F39" w:rsidRPr="006811F9" w:rsidRDefault="00F22F39" w:rsidP="00BA4AFD">
            <w:pPr>
              <w:jc w:val="center"/>
              <w:rPr>
                <w:rFonts w:ascii="Times New Roman" w:hAnsi="Times New Roman" w:cs="Times New Roman"/>
                <w:sz w:val="20"/>
                <w:szCs w:val="20"/>
              </w:rPr>
            </w:pPr>
          </w:p>
        </w:tc>
      </w:tr>
      <w:tr w:rsidR="00F22F39" w:rsidRPr="006811F9" w14:paraId="2785B167" w14:textId="77777777" w:rsidTr="00BA4AFD">
        <w:trPr>
          <w:jc w:val="right"/>
        </w:trPr>
        <w:tc>
          <w:tcPr>
            <w:tcW w:w="988" w:type="dxa"/>
            <w:vMerge/>
            <w:textDirection w:val="btLr"/>
          </w:tcPr>
          <w:p w14:paraId="24F9C4EB"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D04212C"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sz w:val="16"/>
                <w:szCs w:val="16"/>
              </w:rPr>
              <w:t>C2 Înțelege simbolurile, cotele și proiecțiile utilizate în schițele de proiectare.</w:t>
            </w:r>
          </w:p>
        </w:tc>
        <w:tc>
          <w:tcPr>
            <w:tcW w:w="411" w:type="dxa"/>
            <w:shd w:val="clear" w:color="auto" w:fill="FFFFFF" w:themeFill="background1"/>
          </w:tcPr>
          <w:p w14:paraId="427958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44CC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7414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34E1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B3FA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8AA0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319C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5A16A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A22FF5E"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BABB40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5266C8C"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E1F28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59EB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BE1BFB"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84416F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731F7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E03D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ADC68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A60E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7726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0A80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02B0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34CC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A1DF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0F4F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6A0F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E978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C6A0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F7A09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D98B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BE91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D531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DEFB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74BE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BCD5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5633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00172C" w14:textId="77777777" w:rsidR="00F22F39" w:rsidRPr="006811F9" w:rsidRDefault="00F22F39" w:rsidP="00BA4AFD">
            <w:pPr>
              <w:jc w:val="center"/>
              <w:rPr>
                <w:rFonts w:ascii="Times New Roman" w:hAnsi="Times New Roman" w:cs="Times New Roman"/>
                <w:sz w:val="20"/>
                <w:szCs w:val="20"/>
              </w:rPr>
            </w:pPr>
          </w:p>
        </w:tc>
      </w:tr>
      <w:tr w:rsidR="00F22F39" w:rsidRPr="006811F9" w14:paraId="1D34FD35" w14:textId="77777777" w:rsidTr="00BA4AFD">
        <w:trPr>
          <w:jc w:val="right"/>
        </w:trPr>
        <w:tc>
          <w:tcPr>
            <w:tcW w:w="988" w:type="dxa"/>
            <w:vMerge/>
            <w:textDirection w:val="btLr"/>
          </w:tcPr>
          <w:p w14:paraId="4EF37BA8"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DDBC18E"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sz w:val="16"/>
                <w:szCs w:val="16"/>
              </w:rPr>
              <w:t>A1 Elaborează rapid schițe funcționale pentru componente sau ansambluri.</w:t>
            </w:r>
          </w:p>
        </w:tc>
        <w:tc>
          <w:tcPr>
            <w:tcW w:w="411" w:type="dxa"/>
            <w:shd w:val="clear" w:color="auto" w:fill="FFFFFF" w:themeFill="background1"/>
          </w:tcPr>
          <w:p w14:paraId="229D69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E583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E1A0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D094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CE7E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D1A1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3639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4526A4"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BE855F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B35DBD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C3F800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B204E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6AFE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C0E74F"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376BF4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D94F1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F2DC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F186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B4DB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46C9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BD02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2168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BDB9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85B6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AF05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8450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FE4B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B365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4954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40BE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C960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79C1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0BEF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FB2C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DF02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6261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524BDC" w14:textId="77777777" w:rsidR="00F22F39" w:rsidRPr="006811F9" w:rsidRDefault="00F22F39" w:rsidP="00BA4AFD">
            <w:pPr>
              <w:jc w:val="center"/>
              <w:rPr>
                <w:rFonts w:ascii="Times New Roman" w:hAnsi="Times New Roman" w:cs="Times New Roman"/>
                <w:sz w:val="20"/>
                <w:szCs w:val="20"/>
              </w:rPr>
            </w:pPr>
          </w:p>
        </w:tc>
      </w:tr>
      <w:tr w:rsidR="00F22F39" w:rsidRPr="006811F9" w14:paraId="69776B53" w14:textId="77777777" w:rsidTr="00BA4AFD">
        <w:trPr>
          <w:jc w:val="right"/>
        </w:trPr>
        <w:tc>
          <w:tcPr>
            <w:tcW w:w="988" w:type="dxa"/>
            <w:vMerge/>
            <w:textDirection w:val="btLr"/>
          </w:tcPr>
          <w:p w14:paraId="14E29C45"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5491B784"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sz w:val="16"/>
                <w:szCs w:val="16"/>
              </w:rPr>
              <w:t>A2 Transpune concepte inginerești în reprezentări grafice clare și sugestive.</w:t>
            </w:r>
          </w:p>
        </w:tc>
        <w:tc>
          <w:tcPr>
            <w:tcW w:w="411" w:type="dxa"/>
            <w:shd w:val="clear" w:color="auto" w:fill="FFFFFF" w:themeFill="background1"/>
          </w:tcPr>
          <w:p w14:paraId="753A22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49DF9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1377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CCF2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8841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41ED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5356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23AB6F"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6748FC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0BC969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DE9FBC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46C71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3930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F8FF65"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E6A742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4F6A0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89B7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6333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C92A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6312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DAEC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C271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80F3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05C5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7F43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427C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A4C8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B8A4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7F8A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DDDD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7B8D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F6D6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8BFB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4A54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911A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AB51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51E97F" w14:textId="77777777" w:rsidR="00F22F39" w:rsidRPr="006811F9" w:rsidRDefault="00F22F39" w:rsidP="00BA4AFD">
            <w:pPr>
              <w:jc w:val="center"/>
              <w:rPr>
                <w:rFonts w:ascii="Times New Roman" w:hAnsi="Times New Roman" w:cs="Times New Roman"/>
                <w:sz w:val="20"/>
                <w:szCs w:val="20"/>
              </w:rPr>
            </w:pPr>
          </w:p>
        </w:tc>
      </w:tr>
      <w:tr w:rsidR="00F22F39" w:rsidRPr="006811F9" w14:paraId="0C5B26DD" w14:textId="77777777" w:rsidTr="00BA4AFD">
        <w:trPr>
          <w:jc w:val="right"/>
        </w:trPr>
        <w:tc>
          <w:tcPr>
            <w:tcW w:w="988" w:type="dxa"/>
            <w:vMerge/>
            <w:textDirection w:val="btLr"/>
          </w:tcPr>
          <w:p w14:paraId="255D4637"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065B7783"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sz w:val="16"/>
                <w:szCs w:val="16"/>
              </w:rPr>
              <w:t xml:space="preserve">RA1 </w:t>
            </w:r>
            <w:r w:rsidRPr="006811F9">
              <w:rPr>
                <w:rFonts w:ascii="Times New Roman" w:eastAsia="Calibri" w:hAnsi="Times New Roman" w:cs="Times New Roman"/>
                <w:sz w:val="16"/>
                <w:szCs w:val="16"/>
                <w:lang w:val="ro-RO"/>
              </w:rPr>
              <w:t>Redactează schițele în conformitate cu cerințele tehnice ale proiectului.</w:t>
            </w:r>
          </w:p>
        </w:tc>
        <w:tc>
          <w:tcPr>
            <w:tcW w:w="411" w:type="dxa"/>
            <w:shd w:val="clear" w:color="auto" w:fill="FFFFFF" w:themeFill="background1"/>
          </w:tcPr>
          <w:p w14:paraId="7E0493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A1A7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A912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291D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59F9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B4FC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4DA0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022FE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4F54DB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1B375B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CB7E093"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52F1A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26FB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87C488"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08B8A0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439C7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A313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2883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51DF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E681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025F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1FD2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E956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9A14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1B88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5C2C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1ECA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4854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DF50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25E4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B9B1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E3D0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B149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6192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45E3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3947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69F7FB" w14:textId="77777777" w:rsidR="00F22F39" w:rsidRPr="006811F9" w:rsidRDefault="00F22F39" w:rsidP="00BA4AFD">
            <w:pPr>
              <w:jc w:val="center"/>
              <w:rPr>
                <w:rFonts w:ascii="Times New Roman" w:hAnsi="Times New Roman" w:cs="Times New Roman"/>
                <w:sz w:val="20"/>
                <w:szCs w:val="20"/>
              </w:rPr>
            </w:pPr>
          </w:p>
        </w:tc>
      </w:tr>
      <w:tr w:rsidR="00F22F39" w:rsidRPr="006811F9" w14:paraId="009EE7ED" w14:textId="77777777" w:rsidTr="00BA4AFD">
        <w:trPr>
          <w:jc w:val="right"/>
        </w:trPr>
        <w:tc>
          <w:tcPr>
            <w:tcW w:w="988" w:type="dxa"/>
            <w:vMerge/>
            <w:textDirection w:val="btLr"/>
          </w:tcPr>
          <w:p w14:paraId="1FEE9520"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EDB9FE1"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sz w:val="16"/>
                <w:szCs w:val="16"/>
              </w:rPr>
              <w:t xml:space="preserve">RA2 </w:t>
            </w:r>
            <w:r w:rsidRPr="006811F9">
              <w:rPr>
                <w:rFonts w:ascii="Times New Roman" w:eastAsia="Calibri" w:hAnsi="Times New Roman" w:cs="Times New Roman"/>
                <w:sz w:val="16"/>
                <w:szCs w:val="16"/>
                <w:lang w:val="ro-RO"/>
              </w:rPr>
              <w:t>Lucrează independent sau în echipă pentru definirea conceptuală a soluțiilor.</w:t>
            </w:r>
          </w:p>
        </w:tc>
        <w:tc>
          <w:tcPr>
            <w:tcW w:w="411" w:type="dxa"/>
            <w:shd w:val="clear" w:color="auto" w:fill="FFFFFF" w:themeFill="background1"/>
          </w:tcPr>
          <w:p w14:paraId="6A9137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0B35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14BB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69F3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BB7C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9E8A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2D4E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33B36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9758BF1"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D86987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F94914F"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19749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E70B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B49BA4"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8C398C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2C7E4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8697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7F61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BFBB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8590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0915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7E1F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9643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B9AA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D3A4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661C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6B8D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1329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2EB1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58EE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B4FB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3272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6018A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9FA6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B6D3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DAF1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6D4FE5" w14:textId="77777777" w:rsidR="00F22F39" w:rsidRPr="006811F9" w:rsidRDefault="00F22F39" w:rsidP="00BA4AFD">
            <w:pPr>
              <w:jc w:val="center"/>
              <w:rPr>
                <w:rFonts w:ascii="Times New Roman" w:hAnsi="Times New Roman" w:cs="Times New Roman"/>
                <w:sz w:val="20"/>
                <w:szCs w:val="20"/>
              </w:rPr>
            </w:pPr>
          </w:p>
        </w:tc>
      </w:tr>
      <w:tr w:rsidR="00F22F39" w:rsidRPr="006811F9" w14:paraId="1F973564" w14:textId="77777777" w:rsidTr="00BA4AFD">
        <w:trPr>
          <w:jc w:val="right"/>
        </w:trPr>
        <w:tc>
          <w:tcPr>
            <w:tcW w:w="988" w:type="dxa"/>
            <w:vMerge w:val="restart"/>
            <w:textDirection w:val="btLr"/>
          </w:tcPr>
          <w:p w14:paraId="6B341981" w14:textId="77777777" w:rsidR="00F22F39" w:rsidRPr="006811F9" w:rsidRDefault="00F22F39" w:rsidP="00BA4AFD">
            <w:pPr>
              <w:ind w:left="113" w:right="113"/>
              <w:jc w:val="center"/>
              <w:rPr>
                <w:rFonts w:ascii="Times New Roman" w:hAnsi="Times New Roman" w:cs="Times New Roman"/>
                <w:b/>
                <w:bCs/>
                <w:sz w:val="16"/>
                <w:szCs w:val="16"/>
              </w:rPr>
            </w:pPr>
            <w:r w:rsidRPr="006811F9">
              <w:rPr>
                <w:rFonts w:ascii="Times New Roman" w:hAnsi="Times New Roman" w:cs="Times New Roman"/>
                <w:b/>
                <w:bCs/>
                <w:sz w:val="18"/>
                <w:szCs w:val="18"/>
              </w:rPr>
              <w:t>C 15. Consultă resurse tehnice</w:t>
            </w:r>
          </w:p>
        </w:tc>
        <w:tc>
          <w:tcPr>
            <w:tcW w:w="3184" w:type="dxa"/>
          </w:tcPr>
          <w:p w14:paraId="48C362B9"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sursele de informații tehnice disponibile: baze de date, cataloage, fișe ale producătorilor, publicații de specialitate.</w:t>
            </w:r>
          </w:p>
        </w:tc>
        <w:tc>
          <w:tcPr>
            <w:tcW w:w="411" w:type="dxa"/>
            <w:shd w:val="clear" w:color="auto" w:fill="FFFFFF" w:themeFill="background1"/>
          </w:tcPr>
          <w:p w14:paraId="0AAF38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0963E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49FF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CCDAE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F74B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2A91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0F95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E94340"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DC5BFD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065DBA4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4BF21F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386A5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915F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18569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BBEB18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DAC62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5545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4F93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D4C6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CB33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7751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7FEF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0870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C0DF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566CD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A9AB5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347B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8138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5DED8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A6E6E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A4F8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D9E04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97EF13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5F8C5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CE64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FDD3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A4FD53" w14:textId="77777777" w:rsidR="00F22F39" w:rsidRPr="006811F9" w:rsidRDefault="00F22F39" w:rsidP="00BA4AFD">
            <w:pPr>
              <w:jc w:val="center"/>
              <w:rPr>
                <w:rFonts w:ascii="Times New Roman" w:hAnsi="Times New Roman" w:cs="Times New Roman"/>
                <w:sz w:val="20"/>
                <w:szCs w:val="20"/>
              </w:rPr>
            </w:pPr>
          </w:p>
        </w:tc>
      </w:tr>
      <w:tr w:rsidR="00F22F39" w:rsidRPr="006811F9" w14:paraId="6DD77C7A" w14:textId="77777777" w:rsidTr="00BA4AFD">
        <w:trPr>
          <w:jc w:val="right"/>
        </w:trPr>
        <w:tc>
          <w:tcPr>
            <w:tcW w:w="988" w:type="dxa"/>
            <w:vMerge/>
            <w:textDirection w:val="btLr"/>
          </w:tcPr>
          <w:p w14:paraId="06E807D0"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0E8058CF"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criteriile de selecție a resurselor relevante pentru un anumit proiect.</w:t>
            </w:r>
          </w:p>
        </w:tc>
        <w:tc>
          <w:tcPr>
            <w:tcW w:w="411" w:type="dxa"/>
            <w:shd w:val="clear" w:color="auto" w:fill="FFFFFF" w:themeFill="background1"/>
          </w:tcPr>
          <w:p w14:paraId="6CDBB1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240DD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9350F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9647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4FC5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5F2F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BD71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AFB21E"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551165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62D3FC7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9889B9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8C706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4E00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82833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EF058F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59154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56D3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EBAD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6569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8482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9489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7538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0F32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0508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1FE3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7808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DC14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0C70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49DE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F44F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A0D8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967D2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54D0F9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85B47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CA56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67E8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4E1DBC" w14:textId="77777777" w:rsidR="00F22F39" w:rsidRPr="006811F9" w:rsidRDefault="00F22F39" w:rsidP="00BA4AFD">
            <w:pPr>
              <w:jc w:val="center"/>
              <w:rPr>
                <w:rFonts w:ascii="Times New Roman" w:hAnsi="Times New Roman" w:cs="Times New Roman"/>
                <w:sz w:val="20"/>
                <w:szCs w:val="20"/>
              </w:rPr>
            </w:pPr>
          </w:p>
        </w:tc>
      </w:tr>
      <w:tr w:rsidR="00F22F39" w:rsidRPr="006811F9" w14:paraId="263B90CE" w14:textId="77777777" w:rsidTr="00BA4AFD">
        <w:trPr>
          <w:jc w:val="right"/>
        </w:trPr>
        <w:tc>
          <w:tcPr>
            <w:tcW w:w="988" w:type="dxa"/>
            <w:vMerge/>
            <w:textDirection w:val="btLr"/>
          </w:tcPr>
          <w:p w14:paraId="7ECF4396"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060C7A7"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Identifică și extrage informații esențiale din surse tehnice pentru susținerea deciziilor inginerești.</w:t>
            </w:r>
          </w:p>
        </w:tc>
        <w:tc>
          <w:tcPr>
            <w:tcW w:w="411" w:type="dxa"/>
            <w:shd w:val="clear" w:color="auto" w:fill="FFFFFF" w:themeFill="background1"/>
          </w:tcPr>
          <w:p w14:paraId="4BD83C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9F0E3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DF1B2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601D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5EF0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4CA8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DDCE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42F98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26BF39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526D5E4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8C74D0B"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0E38B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5CDB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6B5839"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624394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6B555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9BC0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2FBA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1A5C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4BA9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C120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0A15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D50E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86DD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F71B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F7E8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8D61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F2DE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49C6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4FA8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0FB8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3084B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460DCF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30AB4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C2E1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6097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9D57BB" w14:textId="77777777" w:rsidR="00F22F39" w:rsidRPr="006811F9" w:rsidRDefault="00F22F39" w:rsidP="00BA4AFD">
            <w:pPr>
              <w:jc w:val="center"/>
              <w:rPr>
                <w:rFonts w:ascii="Times New Roman" w:hAnsi="Times New Roman" w:cs="Times New Roman"/>
                <w:sz w:val="20"/>
                <w:szCs w:val="20"/>
              </w:rPr>
            </w:pPr>
          </w:p>
        </w:tc>
      </w:tr>
      <w:tr w:rsidR="00F22F39" w:rsidRPr="006811F9" w14:paraId="71E2A785" w14:textId="77777777" w:rsidTr="00BA4AFD">
        <w:trPr>
          <w:jc w:val="right"/>
        </w:trPr>
        <w:tc>
          <w:tcPr>
            <w:tcW w:w="988" w:type="dxa"/>
            <w:vMerge/>
            <w:textDirection w:val="btLr"/>
          </w:tcPr>
          <w:p w14:paraId="562EE994"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0C3BC30"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Evaluează credibilitatea și actualitatea surselor utilizate.</w:t>
            </w:r>
          </w:p>
        </w:tc>
        <w:tc>
          <w:tcPr>
            <w:tcW w:w="411" w:type="dxa"/>
            <w:shd w:val="clear" w:color="auto" w:fill="FFFFFF" w:themeFill="background1"/>
          </w:tcPr>
          <w:p w14:paraId="50176D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C08AD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E9ADC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1592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B4F1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8FF3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7DAB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1ACFD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0A4C73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6C7C88D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09A687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EA748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A355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048D54"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CAEA2E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2ACA4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3D21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43B0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E7D5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F2D8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56C8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5BAF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778A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13E3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FC9BC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5F250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188B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9AD5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07F04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299F4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51B6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D96F3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8BE76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638EE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2DF1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97DE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2E64ED" w14:textId="77777777" w:rsidR="00F22F39" w:rsidRPr="006811F9" w:rsidRDefault="00F22F39" w:rsidP="00BA4AFD">
            <w:pPr>
              <w:jc w:val="center"/>
              <w:rPr>
                <w:rFonts w:ascii="Times New Roman" w:hAnsi="Times New Roman" w:cs="Times New Roman"/>
                <w:sz w:val="20"/>
                <w:szCs w:val="20"/>
              </w:rPr>
            </w:pPr>
          </w:p>
        </w:tc>
      </w:tr>
      <w:tr w:rsidR="00F22F39" w:rsidRPr="006811F9" w14:paraId="513C837B" w14:textId="77777777" w:rsidTr="00BA4AFD">
        <w:trPr>
          <w:jc w:val="right"/>
        </w:trPr>
        <w:tc>
          <w:tcPr>
            <w:tcW w:w="988" w:type="dxa"/>
            <w:vMerge/>
            <w:textDirection w:val="btLr"/>
          </w:tcPr>
          <w:p w14:paraId="1F4187D7"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3004F396"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RA1</w:t>
            </w:r>
            <w:r w:rsidRPr="006811F9">
              <w:rPr>
                <w:rFonts w:ascii="Times New Roman" w:eastAsia="Calibri" w:hAnsi="Times New Roman" w:cs="Times New Roman"/>
                <w:sz w:val="16"/>
                <w:szCs w:val="16"/>
              </w:rPr>
              <w:t xml:space="preserve"> </w:t>
            </w:r>
            <w:r w:rsidRPr="006811F9">
              <w:rPr>
                <w:rFonts w:ascii="Times New Roman" w:eastAsia="Calibri" w:hAnsi="Times New Roman" w:cs="Times New Roman"/>
                <w:sz w:val="16"/>
                <w:szCs w:val="16"/>
                <w:lang w:val="ro-RO"/>
              </w:rPr>
              <w:t>Aplică informațiile obținute în mod critic și argumentat în activitatea inginerească.</w:t>
            </w:r>
          </w:p>
        </w:tc>
        <w:tc>
          <w:tcPr>
            <w:tcW w:w="411" w:type="dxa"/>
            <w:shd w:val="clear" w:color="auto" w:fill="FFFFFF" w:themeFill="background1"/>
          </w:tcPr>
          <w:p w14:paraId="490188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F09D3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BCCEC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95EA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5534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D326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7D5D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80A838"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DC24BE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11E5C0E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626CA7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93221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4C74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0F4F69"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1661E9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5AFC6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5BC8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2C35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19FD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1FF3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BACB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2482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BF27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5726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5DC0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B022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314D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7350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EC76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9238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9206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094F3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231634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BB50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0261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6217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305512" w14:textId="77777777" w:rsidR="00F22F39" w:rsidRPr="006811F9" w:rsidRDefault="00F22F39" w:rsidP="00BA4AFD">
            <w:pPr>
              <w:jc w:val="center"/>
              <w:rPr>
                <w:rFonts w:ascii="Times New Roman" w:hAnsi="Times New Roman" w:cs="Times New Roman"/>
                <w:sz w:val="20"/>
                <w:szCs w:val="20"/>
              </w:rPr>
            </w:pPr>
          </w:p>
        </w:tc>
      </w:tr>
      <w:tr w:rsidR="00F22F39" w:rsidRPr="006811F9" w14:paraId="52FD3D6F" w14:textId="77777777" w:rsidTr="00BA4AFD">
        <w:trPr>
          <w:jc w:val="right"/>
        </w:trPr>
        <w:tc>
          <w:tcPr>
            <w:tcW w:w="988" w:type="dxa"/>
            <w:vMerge/>
            <w:textDirection w:val="btLr"/>
          </w:tcPr>
          <w:p w14:paraId="198CEDC3"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E8A10C7"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Manifestează autonomie în documentare și autoformare continuă.</w:t>
            </w:r>
          </w:p>
        </w:tc>
        <w:tc>
          <w:tcPr>
            <w:tcW w:w="411" w:type="dxa"/>
            <w:shd w:val="clear" w:color="auto" w:fill="FFFFFF" w:themeFill="background1"/>
          </w:tcPr>
          <w:p w14:paraId="21B292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A3CFB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9658D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E6F4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3659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1B34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C4F5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02CB6E"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94339F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13138E1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03E447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FD59A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845C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D81BA0"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DA899A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81C3F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BA91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6789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0A69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81CF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F98F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FDC1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062E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3724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89291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1FB68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E5A3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C37E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DBCFD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C1C1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19D3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CBBDB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139C47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032B8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DA64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59C4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C97794" w14:textId="77777777" w:rsidR="00F22F39" w:rsidRPr="006811F9" w:rsidRDefault="00F22F39" w:rsidP="00BA4AFD">
            <w:pPr>
              <w:jc w:val="center"/>
              <w:rPr>
                <w:rFonts w:ascii="Times New Roman" w:hAnsi="Times New Roman" w:cs="Times New Roman"/>
                <w:sz w:val="20"/>
                <w:szCs w:val="20"/>
              </w:rPr>
            </w:pPr>
          </w:p>
        </w:tc>
      </w:tr>
      <w:tr w:rsidR="00F22F39" w:rsidRPr="006811F9" w14:paraId="5C8E4DAA" w14:textId="77777777" w:rsidTr="00BA4AFD">
        <w:trPr>
          <w:jc w:val="right"/>
        </w:trPr>
        <w:tc>
          <w:tcPr>
            <w:tcW w:w="988" w:type="dxa"/>
            <w:vMerge w:val="restart"/>
            <w:textDirection w:val="btLr"/>
          </w:tcPr>
          <w:p w14:paraId="582AAEE7"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 16. Utilizează software pentru design specializat</w:t>
            </w:r>
          </w:p>
        </w:tc>
        <w:tc>
          <w:tcPr>
            <w:tcW w:w="3184" w:type="dxa"/>
          </w:tcPr>
          <w:p w14:paraId="7884BD1D"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tipurile de aplicații software utilizate în designul inginerești</w:t>
            </w:r>
          </w:p>
        </w:tc>
        <w:tc>
          <w:tcPr>
            <w:tcW w:w="411" w:type="dxa"/>
            <w:shd w:val="clear" w:color="auto" w:fill="FFFFFF" w:themeFill="background1"/>
          </w:tcPr>
          <w:p w14:paraId="175802A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69FF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8949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E218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D72D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FE57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6508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028025"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AFAC6C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1A8E17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6DE60E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C3873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B30F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5EB9BE"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9086D6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35A48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A05E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68F3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4C2B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3EA6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8650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BF63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67A7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8432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98D0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8259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A59A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14B7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DDDD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8FA6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E6C70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6DC6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74B1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CC22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4E10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DE3D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EC47E1" w14:textId="77777777" w:rsidR="00F22F39" w:rsidRPr="006811F9" w:rsidRDefault="00F22F39" w:rsidP="00BA4AFD">
            <w:pPr>
              <w:jc w:val="center"/>
              <w:rPr>
                <w:rFonts w:ascii="Times New Roman" w:hAnsi="Times New Roman" w:cs="Times New Roman"/>
                <w:sz w:val="20"/>
                <w:szCs w:val="20"/>
              </w:rPr>
            </w:pPr>
          </w:p>
        </w:tc>
      </w:tr>
      <w:tr w:rsidR="00F22F39" w:rsidRPr="006811F9" w14:paraId="332581B6" w14:textId="77777777" w:rsidTr="00BA4AFD">
        <w:trPr>
          <w:jc w:val="right"/>
        </w:trPr>
        <w:tc>
          <w:tcPr>
            <w:tcW w:w="988" w:type="dxa"/>
            <w:vMerge/>
            <w:textDirection w:val="btLr"/>
          </w:tcPr>
          <w:p w14:paraId="5A46652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59A430D5"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principiile de funcționare ale modulelor avansate de simulare și analiză</w:t>
            </w:r>
          </w:p>
        </w:tc>
        <w:tc>
          <w:tcPr>
            <w:tcW w:w="411" w:type="dxa"/>
            <w:shd w:val="clear" w:color="auto" w:fill="FFFFFF" w:themeFill="background1"/>
          </w:tcPr>
          <w:p w14:paraId="0AF252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4605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3E57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B4F3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0005D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ED3B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1976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DD8F65"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1D2DA7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1144A6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277CB62"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8C220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5D39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754A62"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FB376F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2E84B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B108C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A9DC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6B0B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AFA8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D4EE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BDE2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B3EB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58E4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322A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87188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7C55D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9AD2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87C1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17D2F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F0480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C77D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33D4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5D0D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E2F8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6E83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BC2D60" w14:textId="77777777" w:rsidR="00F22F39" w:rsidRPr="006811F9" w:rsidRDefault="00F22F39" w:rsidP="00BA4AFD">
            <w:pPr>
              <w:jc w:val="center"/>
              <w:rPr>
                <w:rFonts w:ascii="Times New Roman" w:hAnsi="Times New Roman" w:cs="Times New Roman"/>
                <w:sz w:val="20"/>
                <w:szCs w:val="20"/>
              </w:rPr>
            </w:pPr>
          </w:p>
        </w:tc>
      </w:tr>
      <w:tr w:rsidR="00F22F39" w:rsidRPr="006811F9" w14:paraId="4F1A4F2B" w14:textId="77777777" w:rsidTr="00BA4AFD">
        <w:trPr>
          <w:jc w:val="right"/>
        </w:trPr>
        <w:tc>
          <w:tcPr>
            <w:tcW w:w="988" w:type="dxa"/>
            <w:vMerge/>
            <w:textDirection w:val="btLr"/>
          </w:tcPr>
          <w:p w14:paraId="40EDE1AF"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00F7C3C1"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Modelează și simulează comportamentul pieselor și ansamblurilor în condiții reale folosind software specializat.</w:t>
            </w:r>
          </w:p>
        </w:tc>
        <w:tc>
          <w:tcPr>
            <w:tcW w:w="411" w:type="dxa"/>
            <w:shd w:val="clear" w:color="auto" w:fill="FFFFFF" w:themeFill="background1"/>
          </w:tcPr>
          <w:p w14:paraId="3C1D7A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DF8A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D436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49BA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74DD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5797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624B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F24397"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117EE2C"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E18BA4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5AEA9F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8BAE6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2A5B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09E4C3"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799EC4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70B09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6C27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2C2C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A8BD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77E6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C23A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5A54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7364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E67F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B5FD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B90A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C92E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136E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95C7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1A74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EF144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2EA22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29AF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2E88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34A8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34B7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79DCDA" w14:textId="77777777" w:rsidR="00F22F39" w:rsidRPr="006811F9" w:rsidRDefault="00F22F39" w:rsidP="00BA4AFD">
            <w:pPr>
              <w:jc w:val="center"/>
              <w:rPr>
                <w:rFonts w:ascii="Times New Roman" w:hAnsi="Times New Roman" w:cs="Times New Roman"/>
                <w:sz w:val="20"/>
                <w:szCs w:val="20"/>
              </w:rPr>
            </w:pPr>
          </w:p>
        </w:tc>
      </w:tr>
      <w:tr w:rsidR="00F22F39" w:rsidRPr="006811F9" w14:paraId="75E09262" w14:textId="77777777" w:rsidTr="00BA4AFD">
        <w:trPr>
          <w:jc w:val="right"/>
        </w:trPr>
        <w:tc>
          <w:tcPr>
            <w:tcW w:w="988" w:type="dxa"/>
            <w:vMerge/>
            <w:textDirection w:val="btLr"/>
          </w:tcPr>
          <w:p w14:paraId="3F5BF266"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56EFB5C"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Optimizează designul pe baza rezultatelor obținute prin simulare.</w:t>
            </w:r>
          </w:p>
        </w:tc>
        <w:tc>
          <w:tcPr>
            <w:tcW w:w="411" w:type="dxa"/>
            <w:shd w:val="clear" w:color="auto" w:fill="FFFFFF" w:themeFill="background1"/>
          </w:tcPr>
          <w:p w14:paraId="4DADDD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08F3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6914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491C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CFE8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26B6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32D7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78EBA0"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2F41B23"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9C1E88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F02629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98C91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C7C4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B76B6D"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9A1014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0B9C7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18C6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72E0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0C173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E293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3456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D40A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955C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084D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9955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7951B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14017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C5AF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FCDE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E1E5A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C3375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3586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84E9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F97D7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4EE8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2E6E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5F6CDF" w14:textId="77777777" w:rsidR="00F22F39" w:rsidRPr="006811F9" w:rsidRDefault="00F22F39" w:rsidP="00BA4AFD">
            <w:pPr>
              <w:jc w:val="center"/>
              <w:rPr>
                <w:rFonts w:ascii="Times New Roman" w:hAnsi="Times New Roman" w:cs="Times New Roman"/>
                <w:sz w:val="20"/>
                <w:szCs w:val="20"/>
              </w:rPr>
            </w:pPr>
          </w:p>
        </w:tc>
      </w:tr>
      <w:tr w:rsidR="00F22F39" w:rsidRPr="006811F9" w14:paraId="5512CE74" w14:textId="77777777" w:rsidTr="00BA4AFD">
        <w:trPr>
          <w:jc w:val="right"/>
        </w:trPr>
        <w:tc>
          <w:tcPr>
            <w:tcW w:w="988" w:type="dxa"/>
            <w:vMerge/>
            <w:textDirection w:val="btLr"/>
          </w:tcPr>
          <w:p w14:paraId="435C9E9B"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533D7474"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Aplică instrumentele software în mod responsabil, cu înțelegerea limitărilor și a ipotezelor de lucru.</w:t>
            </w:r>
          </w:p>
        </w:tc>
        <w:tc>
          <w:tcPr>
            <w:tcW w:w="411" w:type="dxa"/>
            <w:shd w:val="clear" w:color="auto" w:fill="FFFFFF" w:themeFill="background1"/>
          </w:tcPr>
          <w:p w14:paraId="77A95F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BA13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787F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AD41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B87F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F41A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A66D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CCB0A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BA2751F"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27420C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C19FEC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C510B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328E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8DF71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34CCF9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4C4FA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D632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52F9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2C10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9029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961D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EA07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3C6B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013C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7B7D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7A3C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5E01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7DE1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513D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B8FE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18B07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A360A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3488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5441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5434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687F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EDCE5F" w14:textId="77777777" w:rsidR="00F22F39" w:rsidRPr="006811F9" w:rsidRDefault="00F22F39" w:rsidP="00BA4AFD">
            <w:pPr>
              <w:jc w:val="center"/>
              <w:rPr>
                <w:rFonts w:ascii="Times New Roman" w:hAnsi="Times New Roman" w:cs="Times New Roman"/>
                <w:sz w:val="20"/>
                <w:szCs w:val="20"/>
              </w:rPr>
            </w:pPr>
          </w:p>
        </w:tc>
      </w:tr>
      <w:tr w:rsidR="00F22F39" w:rsidRPr="006811F9" w14:paraId="51BFBC27" w14:textId="77777777" w:rsidTr="00BA4AFD">
        <w:trPr>
          <w:jc w:val="right"/>
        </w:trPr>
        <w:tc>
          <w:tcPr>
            <w:tcW w:w="988" w:type="dxa"/>
            <w:vMerge/>
            <w:textDirection w:val="btLr"/>
          </w:tcPr>
          <w:p w14:paraId="4D871DF8"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5395872A"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Propune îmbunătățiri tehnice în baza analizei simulate.</w:t>
            </w:r>
          </w:p>
          <w:p w14:paraId="2A6F2875" w14:textId="77777777" w:rsidR="00F22F39" w:rsidRPr="006811F9" w:rsidRDefault="00F22F39" w:rsidP="00BA4AFD">
            <w:pPr>
              <w:ind w:left="37" w:right="113"/>
              <w:rPr>
                <w:rFonts w:ascii="Times New Roman" w:hAnsi="Times New Roman" w:cs="Times New Roman"/>
                <w:b/>
                <w:bCs/>
                <w:sz w:val="16"/>
                <w:szCs w:val="16"/>
              </w:rPr>
            </w:pPr>
          </w:p>
        </w:tc>
        <w:tc>
          <w:tcPr>
            <w:tcW w:w="411" w:type="dxa"/>
            <w:shd w:val="clear" w:color="auto" w:fill="FFFFFF" w:themeFill="background1"/>
          </w:tcPr>
          <w:p w14:paraId="056FCD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3C94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1FBF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FED2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DD2F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7B7A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27F0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3D6CA3"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47D9A4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19499B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CDAE2D7"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43D43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580B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C66D55"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85D276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8BD65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F9F2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D823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DDEA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681F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9149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CF35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3A3A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F47B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3B8D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B5F58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299B6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0D7A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29E6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72CD0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F30BD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DF82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8FA7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168A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D176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AC39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1D57D8" w14:textId="77777777" w:rsidR="00F22F39" w:rsidRPr="006811F9" w:rsidRDefault="00F22F39" w:rsidP="00BA4AFD">
            <w:pPr>
              <w:jc w:val="center"/>
              <w:rPr>
                <w:rFonts w:ascii="Times New Roman" w:hAnsi="Times New Roman" w:cs="Times New Roman"/>
                <w:sz w:val="20"/>
                <w:szCs w:val="20"/>
              </w:rPr>
            </w:pPr>
          </w:p>
        </w:tc>
      </w:tr>
      <w:tr w:rsidR="00F22F39" w:rsidRPr="006811F9" w14:paraId="01EA2F6F" w14:textId="77777777" w:rsidTr="00BA4AFD">
        <w:trPr>
          <w:jc w:val="right"/>
        </w:trPr>
        <w:tc>
          <w:tcPr>
            <w:tcW w:w="988" w:type="dxa"/>
            <w:vMerge w:val="restart"/>
            <w:textDirection w:val="btLr"/>
          </w:tcPr>
          <w:p w14:paraId="43A21755" w14:textId="77777777" w:rsidR="00F22F39" w:rsidRPr="006811F9" w:rsidRDefault="00F22F39" w:rsidP="00BA4AFD">
            <w:pPr>
              <w:ind w:left="113" w:right="113"/>
              <w:jc w:val="center"/>
              <w:rPr>
                <w:rFonts w:ascii="Times New Roman" w:hAnsi="Times New Roman" w:cs="Times New Roman"/>
                <w:b/>
                <w:bCs/>
                <w:sz w:val="16"/>
                <w:szCs w:val="16"/>
              </w:rPr>
            </w:pPr>
            <w:r w:rsidRPr="006811F9">
              <w:rPr>
                <w:rFonts w:ascii="Times New Roman" w:hAnsi="Times New Roman" w:cs="Times New Roman"/>
                <w:b/>
                <w:bCs/>
                <w:sz w:val="18"/>
                <w:szCs w:val="18"/>
              </w:rPr>
              <w:t>C 17. Proiectează prototipuri</w:t>
            </w:r>
          </w:p>
        </w:tc>
        <w:tc>
          <w:tcPr>
            <w:tcW w:w="3184" w:type="dxa"/>
          </w:tcPr>
          <w:p w14:paraId="3C65F8B0"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metodele de proiectare inginerească aplicabile prototipurilor funcționale.</w:t>
            </w:r>
          </w:p>
        </w:tc>
        <w:tc>
          <w:tcPr>
            <w:tcW w:w="411" w:type="dxa"/>
            <w:shd w:val="clear" w:color="auto" w:fill="FFFFFF" w:themeFill="background1"/>
          </w:tcPr>
          <w:p w14:paraId="2F0245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30A6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63D7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3DEB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762A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4EF1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969B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D84416"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BB8B784"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8650D4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7BB6431"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AFF67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4189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48580D"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666974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8C77F1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6378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0973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94D1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4560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85002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643D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AA56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D176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B080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3DD57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933D7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F17B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11E92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2AE2D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14C88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0D2F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E119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88FB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33A9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F1C7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856114" w14:textId="77777777" w:rsidR="00F22F39" w:rsidRPr="006811F9" w:rsidRDefault="00F22F39" w:rsidP="00BA4AFD">
            <w:pPr>
              <w:jc w:val="center"/>
              <w:rPr>
                <w:rFonts w:ascii="Times New Roman" w:hAnsi="Times New Roman" w:cs="Times New Roman"/>
                <w:sz w:val="20"/>
                <w:szCs w:val="20"/>
              </w:rPr>
            </w:pPr>
          </w:p>
        </w:tc>
      </w:tr>
      <w:tr w:rsidR="00F22F39" w:rsidRPr="006811F9" w14:paraId="2AF43418" w14:textId="77777777" w:rsidTr="00BA4AFD">
        <w:trPr>
          <w:jc w:val="right"/>
        </w:trPr>
        <w:tc>
          <w:tcPr>
            <w:tcW w:w="988" w:type="dxa"/>
            <w:vMerge/>
            <w:textDirection w:val="btLr"/>
          </w:tcPr>
          <w:p w14:paraId="102A6FD9"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71185FD"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relația dintre cerințele funcționale și geometria/modelul constructiv.</w:t>
            </w:r>
          </w:p>
        </w:tc>
        <w:tc>
          <w:tcPr>
            <w:tcW w:w="411" w:type="dxa"/>
            <w:shd w:val="clear" w:color="auto" w:fill="FFFFFF" w:themeFill="background1"/>
          </w:tcPr>
          <w:p w14:paraId="064E27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505A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BE6A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FC46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1FA9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A5C44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6775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1DACD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07D206E"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B51F1C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1B45222"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DBF8D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AD45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560823"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182F2D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7AB10E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8B520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A7D9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46F0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75EC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0219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A66E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E168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7192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194F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093F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D2F3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E259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81F3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6445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BA2D9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273A4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8896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F5A7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399F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A2F3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605045" w14:textId="77777777" w:rsidR="00F22F39" w:rsidRPr="006811F9" w:rsidRDefault="00F22F39" w:rsidP="00BA4AFD">
            <w:pPr>
              <w:jc w:val="center"/>
              <w:rPr>
                <w:rFonts w:ascii="Times New Roman" w:hAnsi="Times New Roman" w:cs="Times New Roman"/>
                <w:sz w:val="20"/>
                <w:szCs w:val="20"/>
              </w:rPr>
            </w:pPr>
          </w:p>
        </w:tc>
      </w:tr>
      <w:tr w:rsidR="00F22F39" w:rsidRPr="006811F9" w14:paraId="1A087219" w14:textId="77777777" w:rsidTr="00BA4AFD">
        <w:trPr>
          <w:jc w:val="right"/>
        </w:trPr>
        <w:tc>
          <w:tcPr>
            <w:tcW w:w="988" w:type="dxa"/>
            <w:vMerge/>
            <w:textDirection w:val="btLr"/>
          </w:tcPr>
          <w:p w14:paraId="757F4C11"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2F960FBA"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Realizează concepte de prototipuri pornind de la cerințe tehnice concrete.</w:t>
            </w:r>
          </w:p>
        </w:tc>
        <w:tc>
          <w:tcPr>
            <w:tcW w:w="411" w:type="dxa"/>
            <w:shd w:val="clear" w:color="auto" w:fill="FFFFFF" w:themeFill="background1"/>
          </w:tcPr>
          <w:p w14:paraId="2AE62D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7087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148E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AE24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CA45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D25C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3BB0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0107DE"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B97871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F268D7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50D0D3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0C065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14D26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D7B3AB"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3149E8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9139BF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052CE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D5B0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E0E0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093C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6DFD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9A7C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9C01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E9DC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C007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DF91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D336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CCDA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E920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9286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2EAA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574B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E70A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7CC7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FC15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BF01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ABB341" w14:textId="77777777" w:rsidR="00F22F39" w:rsidRPr="006811F9" w:rsidRDefault="00F22F39" w:rsidP="00BA4AFD">
            <w:pPr>
              <w:jc w:val="center"/>
              <w:rPr>
                <w:rFonts w:ascii="Times New Roman" w:hAnsi="Times New Roman" w:cs="Times New Roman"/>
                <w:sz w:val="20"/>
                <w:szCs w:val="20"/>
              </w:rPr>
            </w:pPr>
          </w:p>
        </w:tc>
      </w:tr>
      <w:tr w:rsidR="00F22F39" w:rsidRPr="006811F9" w14:paraId="1E90D06D" w14:textId="77777777" w:rsidTr="00BA4AFD">
        <w:trPr>
          <w:jc w:val="right"/>
        </w:trPr>
        <w:tc>
          <w:tcPr>
            <w:tcW w:w="988" w:type="dxa"/>
            <w:vMerge/>
            <w:textDirection w:val="btLr"/>
          </w:tcPr>
          <w:p w14:paraId="510DE65F"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1D4BBAAF"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Integrează aspecte de ergonomie </w:t>
            </w:r>
            <w:r w:rsidRPr="006811F9">
              <w:rPr>
                <w:rFonts w:ascii="Times New Roman" w:eastAsia="Calibri" w:hAnsi="Times New Roman" w:cs="Times New Roman"/>
                <w:sz w:val="16"/>
                <w:szCs w:val="16"/>
                <w:lang w:val="ro-RO"/>
              </w:rPr>
              <w:t>și</w:t>
            </w:r>
            <w:r w:rsidRPr="006811F9">
              <w:rPr>
                <w:rFonts w:ascii="Times New Roman" w:eastAsia="Calibri" w:hAnsi="Times New Roman" w:cs="Times New Roman"/>
                <w:sz w:val="16"/>
                <w:szCs w:val="16"/>
              </w:rPr>
              <w:t xml:space="preserve"> funcționalitate în proiectare.</w:t>
            </w:r>
          </w:p>
        </w:tc>
        <w:tc>
          <w:tcPr>
            <w:tcW w:w="411" w:type="dxa"/>
            <w:shd w:val="clear" w:color="auto" w:fill="FFFFFF" w:themeFill="background1"/>
          </w:tcPr>
          <w:p w14:paraId="7D457B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AC4C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111D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B346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9460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3B9D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08E1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BDAB0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4580D5B"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1052AA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E425DA0"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30EA0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3E06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7E7455"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741D83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41183A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EF3D8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B77A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F58E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68C2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E783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B4FE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866B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E308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C4D7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79784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2078A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6A08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E47F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FA507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ECEE0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97410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97D10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3BF1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A25A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85E3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7D2212" w14:textId="77777777" w:rsidR="00F22F39" w:rsidRPr="006811F9" w:rsidRDefault="00F22F39" w:rsidP="00BA4AFD">
            <w:pPr>
              <w:jc w:val="center"/>
              <w:rPr>
                <w:rFonts w:ascii="Times New Roman" w:hAnsi="Times New Roman" w:cs="Times New Roman"/>
                <w:sz w:val="20"/>
                <w:szCs w:val="20"/>
              </w:rPr>
            </w:pPr>
          </w:p>
        </w:tc>
      </w:tr>
      <w:tr w:rsidR="00F22F39" w:rsidRPr="006811F9" w14:paraId="0D07C6A5" w14:textId="77777777" w:rsidTr="00BA4AFD">
        <w:trPr>
          <w:jc w:val="right"/>
        </w:trPr>
        <w:tc>
          <w:tcPr>
            <w:tcW w:w="988" w:type="dxa"/>
            <w:vMerge/>
            <w:textDirection w:val="btLr"/>
          </w:tcPr>
          <w:p w14:paraId="3498AECE"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076DA11"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1</w:t>
            </w:r>
            <w:r w:rsidRPr="006811F9">
              <w:rPr>
                <w:rFonts w:ascii="Times New Roman" w:eastAsia="Calibri" w:hAnsi="Times New Roman" w:cs="Times New Roman"/>
                <w:sz w:val="16"/>
                <w:szCs w:val="16"/>
                <w:lang w:val="ro-RO"/>
              </w:rPr>
              <w:t xml:space="preserve"> Își asumă responsabilitatea pentru fezabilitatea și viabilitatea prototipului proiectat.</w:t>
            </w:r>
          </w:p>
        </w:tc>
        <w:tc>
          <w:tcPr>
            <w:tcW w:w="411" w:type="dxa"/>
            <w:shd w:val="clear" w:color="auto" w:fill="FFFFFF" w:themeFill="background1"/>
          </w:tcPr>
          <w:p w14:paraId="4A98B8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DAEB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93E5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CD6A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7A17E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F37C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026E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4AC909"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10F39AF"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024B92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BDEF68F"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3A5C8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060C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15D3D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16C701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815EB4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BF05F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7F63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0EEF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0ADC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A901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AFDF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2D11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01AB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2F96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BDB4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BABC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D5B3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46C4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E65FD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F8BE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C1B7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A030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602A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5410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16D7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62C40B" w14:textId="77777777" w:rsidR="00F22F39" w:rsidRPr="006811F9" w:rsidRDefault="00F22F39" w:rsidP="00BA4AFD">
            <w:pPr>
              <w:jc w:val="center"/>
              <w:rPr>
                <w:rFonts w:ascii="Times New Roman" w:hAnsi="Times New Roman" w:cs="Times New Roman"/>
                <w:sz w:val="20"/>
                <w:szCs w:val="20"/>
              </w:rPr>
            </w:pPr>
          </w:p>
        </w:tc>
      </w:tr>
      <w:tr w:rsidR="00F22F39" w:rsidRPr="006811F9" w14:paraId="3C17F55D" w14:textId="77777777" w:rsidTr="00BA4AFD">
        <w:trPr>
          <w:jc w:val="right"/>
        </w:trPr>
        <w:tc>
          <w:tcPr>
            <w:tcW w:w="988" w:type="dxa"/>
            <w:vMerge/>
            <w:textDirection w:val="btLr"/>
          </w:tcPr>
          <w:p w14:paraId="7E5C69F3"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3A599074"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Coordonează procesul de proiectare până la validarea prototipului.</w:t>
            </w:r>
          </w:p>
        </w:tc>
        <w:tc>
          <w:tcPr>
            <w:tcW w:w="411" w:type="dxa"/>
            <w:shd w:val="clear" w:color="auto" w:fill="FFFFFF" w:themeFill="background1"/>
          </w:tcPr>
          <w:p w14:paraId="190791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6C64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4633A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37DE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6F83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1ABD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DBAF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E8743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4BFADC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87AD44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B2DB27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323FB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653B7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A6F2F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3C4949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7849BE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55CBD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DF1B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4090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EA9F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F97A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EA3D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51EE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3425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90C8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5A0E7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2E92C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635C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D73C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34E88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0C943D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3D06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412C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6203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36E0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45C8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2E5FA5" w14:textId="77777777" w:rsidR="00F22F39" w:rsidRPr="006811F9" w:rsidRDefault="00F22F39" w:rsidP="00BA4AFD">
            <w:pPr>
              <w:jc w:val="center"/>
              <w:rPr>
                <w:rFonts w:ascii="Times New Roman" w:hAnsi="Times New Roman" w:cs="Times New Roman"/>
                <w:sz w:val="20"/>
                <w:szCs w:val="20"/>
              </w:rPr>
            </w:pPr>
          </w:p>
        </w:tc>
      </w:tr>
      <w:tr w:rsidR="00F22F39" w:rsidRPr="006811F9" w14:paraId="7C032FF9" w14:textId="77777777" w:rsidTr="00BA4AFD">
        <w:trPr>
          <w:jc w:val="right"/>
        </w:trPr>
        <w:tc>
          <w:tcPr>
            <w:tcW w:w="988" w:type="dxa"/>
            <w:vMerge w:val="restart"/>
            <w:textDirection w:val="btLr"/>
          </w:tcPr>
          <w:p w14:paraId="7E2CC201" w14:textId="77777777" w:rsidR="00F22F39" w:rsidRPr="006811F9" w:rsidRDefault="00F22F39" w:rsidP="00BA4AFD">
            <w:pPr>
              <w:ind w:left="113" w:right="113"/>
              <w:jc w:val="center"/>
              <w:rPr>
                <w:rFonts w:ascii="Times New Roman" w:hAnsi="Times New Roman" w:cs="Times New Roman"/>
                <w:b/>
                <w:bCs/>
                <w:sz w:val="16"/>
                <w:szCs w:val="16"/>
              </w:rPr>
            </w:pPr>
            <w:r w:rsidRPr="006811F9">
              <w:rPr>
                <w:rFonts w:ascii="Times New Roman" w:hAnsi="Times New Roman" w:cs="Times New Roman"/>
                <w:b/>
                <w:bCs/>
                <w:sz w:val="18"/>
                <w:szCs w:val="18"/>
              </w:rPr>
              <w:t>C 18. Estimează durată de lucru</w:t>
            </w:r>
          </w:p>
        </w:tc>
        <w:tc>
          <w:tcPr>
            <w:tcW w:w="3184" w:type="dxa"/>
          </w:tcPr>
          <w:p w14:paraId="161B9CAC"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1</w:t>
            </w:r>
            <w:r w:rsidRPr="006811F9">
              <w:rPr>
                <w:rFonts w:ascii="Times New Roman" w:hAnsi="Times New Roman" w:cs="Times New Roman"/>
                <w:sz w:val="16"/>
                <w:szCs w:val="16"/>
              </w:rPr>
              <w:t xml:space="preserve"> Cunoaște metode de planificare a proceselor de fabricație și modele de estimare a timpilor de execuție.</w:t>
            </w:r>
          </w:p>
        </w:tc>
        <w:tc>
          <w:tcPr>
            <w:tcW w:w="411" w:type="dxa"/>
            <w:shd w:val="clear" w:color="auto" w:fill="FFFFFF" w:themeFill="background1"/>
          </w:tcPr>
          <w:p w14:paraId="3C5633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F509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71C5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BD4D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4357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7FC1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26B8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7F170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4CA4308D"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1E7817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95E8FD1"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BC019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A87F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31B22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78CD7B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13C54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912D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9BD6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7D30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BC19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26E3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F08F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C255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6626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E1F2E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A2F34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F709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317A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2454A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D0AE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C780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AC86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BC9A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86B2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84F3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8AD1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9B972B" w14:textId="77777777" w:rsidR="00F22F39" w:rsidRPr="006811F9" w:rsidRDefault="00F22F39" w:rsidP="00BA4AFD">
            <w:pPr>
              <w:jc w:val="center"/>
              <w:rPr>
                <w:rFonts w:ascii="Times New Roman" w:hAnsi="Times New Roman" w:cs="Times New Roman"/>
                <w:sz w:val="20"/>
                <w:szCs w:val="20"/>
              </w:rPr>
            </w:pPr>
          </w:p>
        </w:tc>
      </w:tr>
      <w:tr w:rsidR="00F22F39" w:rsidRPr="006811F9" w14:paraId="669FD080" w14:textId="77777777" w:rsidTr="00BA4AFD">
        <w:trPr>
          <w:jc w:val="right"/>
        </w:trPr>
        <w:tc>
          <w:tcPr>
            <w:tcW w:w="988" w:type="dxa"/>
            <w:vMerge/>
            <w:textDirection w:val="btLr"/>
          </w:tcPr>
          <w:p w14:paraId="21545E1E"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3CAB65B6"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hAnsi="Times New Roman" w:cs="Times New Roman"/>
                <w:b/>
                <w:bCs/>
                <w:sz w:val="16"/>
                <w:szCs w:val="16"/>
              </w:rPr>
              <w:t>C2</w:t>
            </w:r>
            <w:r w:rsidRPr="006811F9">
              <w:rPr>
                <w:rFonts w:ascii="Times New Roman" w:hAnsi="Times New Roman" w:cs="Times New Roman"/>
                <w:sz w:val="16"/>
                <w:szCs w:val="16"/>
              </w:rPr>
              <w:t xml:space="preserve"> Înțelege factorii care influențează durata activităților inginerești</w:t>
            </w:r>
          </w:p>
        </w:tc>
        <w:tc>
          <w:tcPr>
            <w:tcW w:w="411" w:type="dxa"/>
            <w:shd w:val="clear" w:color="auto" w:fill="FFFFFF" w:themeFill="background1"/>
          </w:tcPr>
          <w:p w14:paraId="1669D58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3170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C0B9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9BD4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438A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3719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C8A9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24A35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049ACE7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1EF9C3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0490D40"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D8E22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C3B3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CE256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57E20C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2BB96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925F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5804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A8CD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DB64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9CAB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7EE1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A573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428B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E146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5AE6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4138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10AA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7692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D4CE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F59D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A881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7487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6E5D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1299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8D59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9C5CC6" w14:textId="77777777" w:rsidR="00F22F39" w:rsidRPr="006811F9" w:rsidRDefault="00F22F39" w:rsidP="00BA4AFD">
            <w:pPr>
              <w:jc w:val="center"/>
              <w:rPr>
                <w:rFonts w:ascii="Times New Roman" w:hAnsi="Times New Roman" w:cs="Times New Roman"/>
                <w:sz w:val="20"/>
                <w:szCs w:val="20"/>
              </w:rPr>
            </w:pPr>
          </w:p>
        </w:tc>
      </w:tr>
      <w:tr w:rsidR="00F22F39" w:rsidRPr="006811F9" w14:paraId="69DD8934" w14:textId="77777777" w:rsidTr="00BA4AFD">
        <w:trPr>
          <w:jc w:val="right"/>
        </w:trPr>
        <w:tc>
          <w:tcPr>
            <w:tcW w:w="988" w:type="dxa"/>
            <w:vMerge/>
            <w:textDirection w:val="btLr"/>
          </w:tcPr>
          <w:p w14:paraId="1C0E9DAA"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7C3358E"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1</w:t>
            </w:r>
            <w:r w:rsidRPr="006811F9">
              <w:rPr>
                <w:rFonts w:ascii="Times New Roman" w:eastAsia="Calibri" w:hAnsi="Times New Roman" w:cs="Times New Roman"/>
                <w:sz w:val="16"/>
                <w:szCs w:val="16"/>
              </w:rPr>
              <w:t xml:space="preserve"> Estimează realist timpii de lucru pentru activități de proiectare, producție sau testare.</w:t>
            </w:r>
          </w:p>
        </w:tc>
        <w:tc>
          <w:tcPr>
            <w:tcW w:w="411" w:type="dxa"/>
            <w:shd w:val="clear" w:color="auto" w:fill="FFFFFF" w:themeFill="background1"/>
          </w:tcPr>
          <w:p w14:paraId="16EA8E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6EB5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2438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A491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6530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062A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8952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3F2C2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768CEC9D"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75E423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61E0EB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A2776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ED3A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F7478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A802F4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2A3A9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B1A3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DD01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969B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CF9A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5BAB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D17D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BB2E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F34B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AEC7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1B87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1AB90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3A01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6922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5736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DD3B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49E4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E050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7A81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BC4B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B817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745494" w14:textId="77777777" w:rsidR="00F22F39" w:rsidRPr="006811F9" w:rsidRDefault="00F22F39" w:rsidP="00BA4AFD">
            <w:pPr>
              <w:jc w:val="center"/>
              <w:rPr>
                <w:rFonts w:ascii="Times New Roman" w:hAnsi="Times New Roman" w:cs="Times New Roman"/>
                <w:sz w:val="20"/>
                <w:szCs w:val="20"/>
              </w:rPr>
            </w:pPr>
          </w:p>
        </w:tc>
      </w:tr>
      <w:tr w:rsidR="00F22F39" w:rsidRPr="006811F9" w14:paraId="548C5FBE" w14:textId="77777777" w:rsidTr="00BA4AFD">
        <w:trPr>
          <w:jc w:val="right"/>
        </w:trPr>
        <w:tc>
          <w:tcPr>
            <w:tcW w:w="988" w:type="dxa"/>
            <w:vMerge/>
            <w:textDirection w:val="btLr"/>
          </w:tcPr>
          <w:p w14:paraId="72E58F1E"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BB05C12"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A2</w:t>
            </w:r>
            <w:r w:rsidRPr="006811F9">
              <w:rPr>
                <w:rFonts w:ascii="Times New Roman" w:eastAsia="Calibri" w:hAnsi="Times New Roman" w:cs="Times New Roman"/>
                <w:sz w:val="16"/>
                <w:szCs w:val="16"/>
              </w:rPr>
              <w:t xml:space="preserve"> Utilizează instrumente informatice pentru planificarea și urmărirea activităților.</w:t>
            </w:r>
          </w:p>
        </w:tc>
        <w:tc>
          <w:tcPr>
            <w:tcW w:w="411" w:type="dxa"/>
            <w:shd w:val="clear" w:color="auto" w:fill="FFFFFF" w:themeFill="background1"/>
          </w:tcPr>
          <w:p w14:paraId="67C907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2699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D6F4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654F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A900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77B9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19FB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C6FB4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00A345C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2B90C2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0152A96"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70F94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C93F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8E0208"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CF0A1F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681FE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0F83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3861A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06C1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3434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E103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4D7E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E8E8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2875A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37923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4F21C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2C17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7E8F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51C3D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ED29D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FC4A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CFE8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1C50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3A4A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44C0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A1CC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3118AB" w14:textId="77777777" w:rsidR="00F22F39" w:rsidRPr="006811F9" w:rsidRDefault="00F22F39" w:rsidP="00BA4AFD">
            <w:pPr>
              <w:jc w:val="center"/>
              <w:rPr>
                <w:rFonts w:ascii="Times New Roman" w:hAnsi="Times New Roman" w:cs="Times New Roman"/>
                <w:sz w:val="20"/>
                <w:szCs w:val="20"/>
              </w:rPr>
            </w:pPr>
          </w:p>
        </w:tc>
      </w:tr>
      <w:tr w:rsidR="00F22F39" w:rsidRPr="006811F9" w14:paraId="4B39CC1C" w14:textId="77777777" w:rsidTr="00BA4AFD">
        <w:trPr>
          <w:jc w:val="right"/>
        </w:trPr>
        <w:tc>
          <w:tcPr>
            <w:tcW w:w="988" w:type="dxa"/>
            <w:vMerge/>
            <w:textDirection w:val="btLr"/>
          </w:tcPr>
          <w:p w14:paraId="2841CD2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F68DFF5"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rPr>
              <w:t>RA1</w:t>
            </w:r>
            <w:r w:rsidRPr="006811F9">
              <w:rPr>
                <w:rFonts w:ascii="Times New Roman" w:eastAsia="Calibri" w:hAnsi="Times New Roman" w:cs="Times New Roman"/>
                <w:sz w:val="16"/>
                <w:szCs w:val="16"/>
              </w:rPr>
              <w:t xml:space="preserve"> </w:t>
            </w:r>
            <w:r w:rsidRPr="006811F9">
              <w:rPr>
                <w:rFonts w:ascii="Times New Roman" w:eastAsia="Calibri" w:hAnsi="Times New Roman" w:cs="Times New Roman"/>
                <w:sz w:val="16"/>
                <w:szCs w:val="16"/>
                <w:lang w:val="ro-RO"/>
              </w:rPr>
              <w:t>Propune planuri de lucru eficiente, adaptate resurselor disponibile.</w:t>
            </w:r>
          </w:p>
        </w:tc>
        <w:tc>
          <w:tcPr>
            <w:tcW w:w="411" w:type="dxa"/>
            <w:shd w:val="clear" w:color="auto" w:fill="FFFFFF" w:themeFill="background1"/>
          </w:tcPr>
          <w:p w14:paraId="7564A5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1DB9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611C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8637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0123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A8B8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A8B6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6615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3349B5A1"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DC9AD9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D164EDB"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BDBF3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262F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EB15BF"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CAE3DE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38937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16DA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C42F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5581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5D3C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DA01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7B81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1C4E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FA65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1C484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40E04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D205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3046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0EF8A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0669E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DA66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9E98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4D6B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1091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AD11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9308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CB3EEC" w14:textId="77777777" w:rsidR="00F22F39" w:rsidRPr="006811F9" w:rsidRDefault="00F22F39" w:rsidP="00BA4AFD">
            <w:pPr>
              <w:jc w:val="center"/>
              <w:rPr>
                <w:rFonts w:ascii="Times New Roman" w:hAnsi="Times New Roman" w:cs="Times New Roman"/>
                <w:sz w:val="20"/>
                <w:szCs w:val="20"/>
              </w:rPr>
            </w:pPr>
          </w:p>
        </w:tc>
      </w:tr>
      <w:tr w:rsidR="00F22F39" w:rsidRPr="006811F9" w14:paraId="0AE00844" w14:textId="77777777" w:rsidTr="00BA4AFD">
        <w:trPr>
          <w:jc w:val="right"/>
        </w:trPr>
        <w:tc>
          <w:tcPr>
            <w:tcW w:w="988" w:type="dxa"/>
            <w:vMerge/>
            <w:textDirection w:val="btLr"/>
          </w:tcPr>
          <w:p w14:paraId="03582910"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82C0AF3" w14:textId="77777777" w:rsidR="00F22F39" w:rsidRPr="006811F9" w:rsidRDefault="00F22F39" w:rsidP="00BA4AFD">
            <w:pPr>
              <w:ind w:left="37" w:right="113"/>
              <w:rPr>
                <w:rFonts w:ascii="Times New Roman" w:hAnsi="Times New Roman" w:cs="Times New Roman"/>
                <w:b/>
                <w:bCs/>
                <w:sz w:val="16"/>
                <w:szCs w:val="16"/>
              </w:rPr>
            </w:pPr>
            <w:r w:rsidRPr="006811F9">
              <w:rPr>
                <w:rFonts w:ascii="Times New Roman" w:eastAsia="Calibri" w:hAnsi="Times New Roman" w:cs="Times New Roman"/>
                <w:b/>
                <w:bCs/>
                <w:sz w:val="16"/>
                <w:szCs w:val="16"/>
                <w:lang w:val="ro-RO"/>
              </w:rPr>
              <w:t>RA2</w:t>
            </w:r>
            <w:r w:rsidRPr="006811F9">
              <w:rPr>
                <w:rFonts w:ascii="Times New Roman" w:eastAsia="Calibri" w:hAnsi="Times New Roman" w:cs="Times New Roman"/>
                <w:sz w:val="16"/>
                <w:szCs w:val="16"/>
                <w:lang w:val="ro-RO"/>
              </w:rPr>
              <w:t xml:space="preserve"> Răspunde de acuratețea estimărilor în cadrul proiectelor tehnice.</w:t>
            </w:r>
          </w:p>
        </w:tc>
        <w:tc>
          <w:tcPr>
            <w:tcW w:w="411" w:type="dxa"/>
            <w:shd w:val="clear" w:color="auto" w:fill="FFFFFF" w:themeFill="background1"/>
          </w:tcPr>
          <w:p w14:paraId="7CACF8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CDBE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11F57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029C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2FB6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7E37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2C89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B6FB1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78CB7A24"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119C0A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40066AA"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E6F50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7939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9A119B"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9A22DF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DCA419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42DD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3FFD6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EA6A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FB45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981D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AD53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5E01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5C3A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3E13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8C5E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16DE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52FA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614B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998A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4FD8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3355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6B31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4A8F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682B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56E6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C6C77E" w14:textId="77777777" w:rsidR="00F22F39" w:rsidRPr="006811F9" w:rsidRDefault="00F22F39" w:rsidP="00BA4AFD">
            <w:pPr>
              <w:jc w:val="center"/>
              <w:rPr>
                <w:rFonts w:ascii="Times New Roman" w:hAnsi="Times New Roman" w:cs="Times New Roman"/>
                <w:sz w:val="20"/>
                <w:szCs w:val="20"/>
              </w:rPr>
            </w:pPr>
          </w:p>
        </w:tc>
      </w:tr>
      <w:tr w:rsidR="00F22F39" w:rsidRPr="006811F9" w14:paraId="7D6EE7BD" w14:textId="77777777" w:rsidTr="00BA4AFD">
        <w:trPr>
          <w:jc w:val="right"/>
        </w:trPr>
        <w:tc>
          <w:tcPr>
            <w:tcW w:w="988" w:type="dxa"/>
            <w:vMerge w:val="restart"/>
            <w:textDirection w:val="btLr"/>
          </w:tcPr>
          <w:p w14:paraId="4FA9C3DC"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 19. Analizează procese de producție în vederea îmbunătățirii</w:t>
            </w:r>
          </w:p>
          <w:p w14:paraId="3ECBC0BD" w14:textId="77777777" w:rsidR="00F22F39" w:rsidRPr="006811F9" w:rsidRDefault="00F22F39" w:rsidP="00BA4AFD">
            <w:pPr>
              <w:ind w:left="113" w:right="113"/>
              <w:jc w:val="center"/>
              <w:rPr>
                <w:rFonts w:ascii="Times New Roman" w:hAnsi="Times New Roman" w:cs="Times New Roman"/>
                <w:b/>
                <w:bCs/>
                <w:sz w:val="18"/>
                <w:szCs w:val="18"/>
              </w:rPr>
            </w:pPr>
          </w:p>
        </w:tc>
        <w:tc>
          <w:tcPr>
            <w:tcW w:w="3184" w:type="dxa"/>
          </w:tcPr>
          <w:p w14:paraId="29ADE921" w14:textId="77777777" w:rsidR="00F22F39" w:rsidRPr="006811F9" w:rsidRDefault="00F22F39" w:rsidP="00BA4AFD">
            <w:pPr>
              <w:ind w:left="37" w:right="113"/>
              <w:rPr>
                <w:rFonts w:ascii="Times New Roman" w:hAnsi="Times New Roman" w:cs="Times New Roman"/>
                <w:b/>
                <w:bCs/>
                <w:sz w:val="16"/>
                <w:szCs w:val="20"/>
              </w:rPr>
            </w:pPr>
            <w:r w:rsidRPr="006811F9">
              <w:rPr>
                <w:rFonts w:ascii="Times New Roman" w:hAnsi="Times New Roman" w:cs="Times New Roman"/>
                <w:b/>
                <w:bCs/>
                <w:sz w:val="16"/>
                <w:szCs w:val="20"/>
              </w:rPr>
              <w:t xml:space="preserve">C1 </w:t>
            </w:r>
            <w:r w:rsidRPr="006811F9">
              <w:rPr>
                <w:rFonts w:ascii="Times New Roman" w:hAnsi="Times New Roman" w:cs="Times New Roman"/>
                <w:sz w:val="16"/>
                <w:szCs w:val="20"/>
              </w:rPr>
              <w:t>Cunoaște tehnicile de analiză a proceselor: fluxuri tehnologice, timpi de ciclu, pierderi.</w:t>
            </w:r>
          </w:p>
        </w:tc>
        <w:tc>
          <w:tcPr>
            <w:tcW w:w="411" w:type="dxa"/>
            <w:shd w:val="clear" w:color="auto" w:fill="FFFFFF" w:themeFill="background1"/>
          </w:tcPr>
          <w:p w14:paraId="0FD561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1D20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6CC0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3407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1424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D159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6EAE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241C05"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853DDF0"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475E5C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9FDCA5C"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848D99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DCFD8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ADFF39"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32507B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EA517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7AA9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C861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5A7AB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623476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781C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DFD2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896B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EDEB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663F8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6A0ED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C9C2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3DA0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45A62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30316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8151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20BB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BC439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7AD52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50CB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9B07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6B3220" w14:textId="77777777" w:rsidR="00F22F39" w:rsidRPr="006811F9" w:rsidRDefault="00F22F39" w:rsidP="00BA4AFD">
            <w:pPr>
              <w:jc w:val="center"/>
              <w:rPr>
                <w:rFonts w:ascii="Times New Roman" w:hAnsi="Times New Roman" w:cs="Times New Roman"/>
                <w:sz w:val="20"/>
                <w:szCs w:val="20"/>
              </w:rPr>
            </w:pPr>
          </w:p>
        </w:tc>
      </w:tr>
      <w:tr w:rsidR="00F22F39" w:rsidRPr="006811F9" w14:paraId="51241832" w14:textId="77777777" w:rsidTr="00BA4AFD">
        <w:trPr>
          <w:jc w:val="right"/>
        </w:trPr>
        <w:tc>
          <w:tcPr>
            <w:tcW w:w="988" w:type="dxa"/>
            <w:vMerge/>
            <w:textDirection w:val="btLr"/>
          </w:tcPr>
          <w:p w14:paraId="22BD3014"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4EEA30D4" w14:textId="77777777" w:rsidR="00F22F39" w:rsidRPr="006811F9" w:rsidRDefault="00F22F39" w:rsidP="00BA4AFD">
            <w:pPr>
              <w:ind w:left="37" w:right="113"/>
              <w:rPr>
                <w:rFonts w:ascii="Times New Roman" w:hAnsi="Times New Roman" w:cs="Times New Roman"/>
                <w:b/>
                <w:bCs/>
                <w:sz w:val="16"/>
                <w:szCs w:val="20"/>
              </w:rPr>
            </w:pPr>
            <w:r w:rsidRPr="006811F9">
              <w:rPr>
                <w:rFonts w:ascii="Times New Roman" w:hAnsi="Times New Roman" w:cs="Times New Roman"/>
                <w:b/>
                <w:bCs/>
                <w:sz w:val="16"/>
                <w:szCs w:val="20"/>
              </w:rPr>
              <w:t>C2</w:t>
            </w:r>
            <w:r w:rsidRPr="006811F9">
              <w:rPr>
                <w:rFonts w:ascii="Times New Roman" w:hAnsi="Times New Roman" w:cs="Times New Roman"/>
                <w:sz w:val="16"/>
                <w:szCs w:val="20"/>
              </w:rPr>
              <w:t xml:space="preserve"> Înțelege conceptele de îmbunătățire continuă (Lean, Six Sigma, Kaizen).</w:t>
            </w:r>
          </w:p>
        </w:tc>
        <w:tc>
          <w:tcPr>
            <w:tcW w:w="411" w:type="dxa"/>
            <w:shd w:val="clear" w:color="auto" w:fill="FFFFFF" w:themeFill="background1"/>
          </w:tcPr>
          <w:p w14:paraId="09600C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C7DD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893F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5347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DEC9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DDE9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60A6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E1AFE9"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B2644D3"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62B504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6B3F9A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17E57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DDD1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B7542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1224400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3B9EB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7BDB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ABD4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0FEF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6E72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24832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C7BD4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B4B4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86AB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5EC2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4F58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0546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5E6F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DC834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A59B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4E53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EA4F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EB6F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327C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DFB9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DB82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206735" w14:textId="77777777" w:rsidR="00F22F39" w:rsidRPr="006811F9" w:rsidRDefault="00F22F39" w:rsidP="00BA4AFD">
            <w:pPr>
              <w:jc w:val="center"/>
              <w:rPr>
                <w:rFonts w:ascii="Times New Roman" w:hAnsi="Times New Roman" w:cs="Times New Roman"/>
                <w:sz w:val="20"/>
                <w:szCs w:val="20"/>
              </w:rPr>
            </w:pPr>
          </w:p>
        </w:tc>
      </w:tr>
      <w:tr w:rsidR="00F22F39" w:rsidRPr="006811F9" w14:paraId="628FAE3C" w14:textId="77777777" w:rsidTr="00BA4AFD">
        <w:trPr>
          <w:jc w:val="right"/>
        </w:trPr>
        <w:tc>
          <w:tcPr>
            <w:tcW w:w="988" w:type="dxa"/>
            <w:vMerge/>
            <w:textDirection w:val="btLr"/>
          </w:tcPr>
          <w:p w14:paraId="70C11BFD"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3B5BB358" w14:textId="77777777" w:rsidR="00F22F39" w:rsidRPr="006811F9" w:rsidRDefault="00F22F39" w:rsidP="00BA4AFD">
            <w:pPr>
              <w:ind w:left="37" w:right="113"/>
              <w:rPr>
                <w:rFonts w:ascii="Times New Roman" w:hAnsi="Times New Roman" w:cs="Times New Roman"/>
                <w:b/>
                <w:bCs/>
                <w:sz w:val="16"/>
                <w:szCs w:val="20"/>
              </w:rPr>
            </w:pPr>
            <w:r w:rsidRPr="006811F9">
              <w:rPr>
                <w:rFonts w:ascii="Times New Roman" w:eastAsia="Calibri" w:hAnsi="Times New Roman" w:cs="Times New Roman"/>
                <w:b/>
                <w:bCs/>
                <w:sz w:val="16"/>
                <w:szCs w:val="20"/>
              </w:rPr>
              <w:t>A1</w:t>
            </w:r>
            <w:r w:rsidRPr="006811F9">
              <w:rPr>
                <w:rFonts w:ascii="Times New Roman" w:eastAsia="Calibri" w:hAnsi="Times New Roman" w:cs="Times New Roman"/>
                <w:sz w:val="16"/>
                <w:szCs w:val="20"/>
              </w:rPr>
              <w:t xml:space="preserve"> Identifică punctele critice ale unui proces de producție și propune optimizări.</w:t>
            </w:r>
          </w:p>
        </w:tc>
        <w:tc>
          <w:tcPr>
            <w:tcW w:w="411" w:type="dxa"/>
            <w:shd w:val="clear" w:color="auto" w:fill="FFFFFF" w:themeFill="background1"/>
          </w:tcPr>
          <w:p w14:paraId="47FC09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FE33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1635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08F3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6D2F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CF66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8BAC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744CF8"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9B98B07"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E17699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33A2B09"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991AA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5411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34722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F0C0BE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C3146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5F15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D9FC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A71A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A009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A66D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B52D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97EA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0CBA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588D5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133F1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BAA3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2AC5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F599A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B15A5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8340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5B26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CF0E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6729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C14E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ED95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7B62F2" w14:textId="77777777" w:rsidR="00F22F39" w:rsidRPr="006811F9" w:rsidRDefault="00F22F39" w:rsidP="00BA4AFD">
            <w:pPr>
              <w:jc w:val="center"/>
              <w:rPr>
                <w:rFonts w:ascii="Times New Roman" w:hAnsi="Times New Roman" w:cs="Times New Roman"/>
                <w:sz w:val="20"/>
                <w:szCs w:val="20"/>
              </w:rPr>
            </w:pPr>
          </w:p>
        </w:tc>
      </w:tr>
      <w:tr w:rsidR="00F22F39" w:rsidRPr="006811F9" w14:paraId="49E31AB1" w14:textId="77777777" w:rsidTr="00BA4AFD">
        <w:trPr>
          <w:jc w:val="right"/>
        </w:trPr>
        <w:tc>
          <w:tcPr>
            <w:tcW w:w="988" w:type="dxa"/>
            <w:vMerge/>
            <w:textDirection w:val="btLr"/>
          </w:tcPr>
          <w:p w14:paraId="3D1C2936"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C65C84B" w14:textId="77777777" w:rsidR="00F22F39" w:rsidRPr="006811F9" w:rsidRDefault="00F22F39" w:rsidP="00BA4AFD">
            <w:pPr>
              <w:ind w:left="37" w:right="113"/>
              <w:rPr>
                <w:rFonts w:ascii="Times New Roman" w:hAnsi="Times New Roman" w:cs="Times New Roman"/>
                <w:b/>
                <w:bCs/>
                <w:sz w:val="16"/>
                <w:szCs w:val="20"/>
              </w:rPr>
            </w:pPr>
            <w:r w:rsidRPr="006811F9">
              <w:rPr>
                <w:rFonts w:ascii="Times New Roman" w:eastAsia="Calibri" w:hAnsi="Times New Roman" w:cs="Times New Roman"/>
                <w:b/>
                <w:bCs/>
                <w:sz w:val="16"/>
                <w:szCs w:val="20"/>
              </w:rPr>
              <w:t>A2</w:t>
            </w:r>
            <w:r w:rsidRPr="006811F9">
              <w:rPr>
                <w:rFonts w:ascii="Times New Roman" w:eastAsia="Calibri" w:hAnsi="Times New Roman" w:cs="Times New Roman"/>
                <w:sz w:val="16"/>
                <w:szCs w:val="20"/>
              </w:rPr>
              <w:t xml:space="preserve"> Aplică metode inginerești pentru reducerea costurilor, creșterea calității și eficienței.</w:t>
            </w:r>
          </w:p>
        </w:tc>
        <w:tc>
          <w:tcPr>
            <w:tcW w:w="411" w:type="dxa"/>
            <w:shd w:val="clear" w:color="auto" w:fill="FFFFFF" w:themeFill="background1"/>
          </w:tcPr>
          <w:p w14:paraId="67C1D09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6D22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D07D6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68E0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7456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1C03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CC787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35745F"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0BE3AE0"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CE57F7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B57B4C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EBEE0C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C20B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4CC69D"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26C65E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38D31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AAD7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10D4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A583B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7BC06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6002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5C68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11B3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1BBA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DEE7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5FEA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B7F8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CFB4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3FD9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8A8AD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FDE5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49EA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C3D5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9E4AE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03B5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56FB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E8AA8A" w14:textId="77777777" w:rsidR="00F22F39" w:rsidRPr="006811F9" w:rsidRDefault="00F22F39" w:rsidP="00BA4AFD">
            <w:pPr>
              <w:jc w:val="center"/>
              <w:rPr>
                <w:rFonts w:ascii="Times New Roman" w:hAnsi="Times New Roman" w:cs="Times New Roman"/>
                <w:sz w:val="20"/>
                <w:szCs w:val="20"/>
              </w:rPr>
            </w:pPr>
          </w:p>
        </w:tc>
      </w:tr>
      <w:tr w:rsidR="00F22F39" w:rsidRPr="006811F9" w14:paraId="3DA6BE52" w14:textId="77777777" w:rsidTr="00BA4AFD">
        <w:trPr>
          <w:jc w:val="right"/>
        </w:trPr>
        <w:tc>
          <w:tcPr>
            <w:tcW w:w="988" w:type="dxa"/>
            <w:vMerge/>
            <w:textDirection w:val="btLr"/>
          </w:tcPr>
          <w:p w14:paraId="2883D8B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651E755E" w14:textId="77777777" w:rsidR="00F22F39" w:rsidRPr="006811F9" w:rsidRDefault="00F22F39" w:rsidP="00BA4AFD">
            <w:pPr>
              <w:ind w:left="37" w:right="113"/>
              <w:rPr>
                <w:rFonts w:ascii="Times New Roman" w:hAnsi="Times New Roman" w:cs="Times New Roman"/>
                <w:b/>
                <w:bCs/>
                <w:sz w:val="16"/>
                <w:szCs w:val="20"/>
              </w:rPr>
            </w:pPr>
            <w:r w:rsidRPr="006811F9">
              <w:rPr>
                <w:rFonts w:ascii="Times New Roman" w:eastAsia="Calibri" w:hAnsi="Times New Roman" w:cs="Times New Roman"/>
                <w:b/>
                <w:bCs/>
                <w:sz w:val="16"/>
                <w:szCs w:val="20"/>
                <w:lang w:val="ro-RO"/>
              </w:rPr>
              <w:t>RA1</w:t>
            </w:r>
            <w:r w:rsidRPr="006811F9">
              <w:rPr>
                <w:rFonts w:ascii="Times New Roman" w:eastAsia="Calibri" w:hAnsi="Times New Roman" w:cs="Times New Roman"/>
                <w:sz w:val="16"/>
                <w:szCs w:val="20"/>
                <w:lang w:val="ro-RO"/>
              </w:rPr>
              <w:t xml:space="preserve"> Participă activ la implementarea soluțiilor de îmbunătățire.</w:t>
            </w:r>
          </w:p>
        </w:tc>
        <w:tc>
          <w:tcPr>
            <w:tcW w:w="411" w:type="dxa"/>
            <w:shd w:val="clear" w:color="auto" w:fill="FFFFFF" w:themeFill="background1"/>
          </w:tcPr>
          <w:p w14:paraId="5C8985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D408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4962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56F0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45DB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FCF79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B34B4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5B9A2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6362017"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579DC3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F02C762"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8A7CF6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CD2D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530FED"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796AC3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A59D8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C91AE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194C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A937D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CF930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48A4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C864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CED2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6B78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0A70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81B0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5FE9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889F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5DCD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9BAE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84C5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93A4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1C78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36B2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5EB4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2C58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580439" w14:textId="77777777" w:rsidR="00F22F39" w:rsidRPr="006811F9" w:rsidRDefault="00F22F39" w:rsidP="00BA4AFD">
            <w:pPr>
              <w:jc w:val="center"/>
              <w:rPr>
                <w:rFonts w:ascii="Times New Roman" w:hAnsi="Times New Roman" w:cs="Times New Roman"/>
                <w:sz w:val="20"/>
                <w:szCs w:val="20"/>
              </w:rPr>
            </w:pPr>
          </w:p>
        </w:tc>
      </w:tr>
      <w:tr w:rsidR="00F22F39" w:rsidRPr="006811F9" w14:paraId="72D82736" w14:textId="77777777" w:rsidTr="00BA4AFD">
        <w:trPr>
          <w:jc w:val="right"/>
        </w:trPr>
        <w:tc>
          <w:tcPr>
            <w:tcW w:w="988" w:type="dxa"/>
            <w:vMerge/>
            <w:textDirection w:val="btLr"/>
          </w:tcPr>
          <w:p w14:paraId="40E031CC"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3E32910" w14:textId="77777777" w:rsidR="00F22F39" w:rsidRPr="006811F9" w:rsidRDefault="00F22F39" w:rsidP="00BA4AFD">
            <w:pPr>
              <w:ind w:left="37" w:right="113"/>
              <w:rPr>
                <w:rFonts w:ascii="Times New Roman" w:hAnsi="Times New Roman" w:cs="Times New Roman"/>
                <w:b/>
                <w:bCs/>
                <w:sz w:val="16"/>
                <w:szCs w:val="20"/>
              </w:rPr>
            </w:pPr>
            <w:r w:rsidRPr="006811F9">
              <w:rPr>
                <w:rFonts w:ascii="Times New Roman" w:eastAsia="Calibri" w:hAnsi="Times New Roman" w:cs="Times New Roman"/>
                <w:b/>
                <w:bCs/>
                <w:sz w:val="16"/>
                <w:szCs w:val="20"/>
              </w:rPr>
              <w:t>RA2</w:t>
            </w:r>
            <w:r w:rsidRPr="006811F9">
              <w:rPr>
                <w:rFonts w:ascii="Times New Roman" w:eastAsia="Calibri" w:hAnsi="Times New Roman" w:cs="Times New Roman"/>
                <w:sz w:val="16"/>
                <w:szCs w:val="20"/>
              </w:rPr>
              <w:t xml:space="preserve"> </w:t>
            </w:r>
            <w:r w:rsidRPr="006811F9">
              <w:rPr>
                <w:rFonts w:ascii="Times New Roman" w:eastAsia="Calibri" w:hAnsi="Times New Roman" w:cs="Times New Roman"/>
                <w:sz w:val="16"/>
                <w:szCs w:val="20"/>
                <w:lang w:val="ro-RO"/>
              </w:rPr>
              <w:t>Manifestă spirit critic și inițiativă în optimizarea proceselor tehnologice.</w:t>
            </w:r>
          </w:p>
        </w:tc>
        <w:tc>
          <w:tcPr>
            <w:tcW w:w="411" w:type="dxa"/>
            <w:shd w:val="clear" w:color="auto" w:fill="FFFFFF" w:themeFill="background1"/>
          </w:tcPr>
          <w:p w14:paraId="6CAB2F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44F9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3785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FCEB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E6A3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2D50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6550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BECA90"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76DDD5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CD1231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E3B9341"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E8CE8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AF00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B24CB9"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536071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4BB95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74E1A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016A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648D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9D56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0305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F062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F8D8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A30C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1873A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1A51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AAB2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A0EE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E2AC6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FCE0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4177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9021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6CFF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A1F9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E46F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A7E4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E546C1" w14:textId="77777777" w:rsidR="00F22F39" w:rsidRPr="006811F9" w:rsidRDefault="00F22F39" w:rsidP="00BA4AFD">
            <w:pPr>
              <w:jc w:val="center"/>
              <w:rPr>
                <w:rFonts w:ascii="Times New Roman" w:hAnsi="Times New Roman" w:cs="Times New Roman"/>
                <w:sz w:val="20"/>
                <w:szCs w:val="20"/>
              </w:rPr>
            </w:pPr>
          </w:p>
        </w:tc>
      </w:tr>
      <w:tr w:rsidR="00F22F39" w:rsidRPr="006811F9" w14:paraId="4C4FDAEC" w14:textId="77777777" w:rsidTr="00BA4AFD">
        <w:trPr>
          <w:jc w:val="right"/>
        </w:trPr>
        <w:tc>
          <w:tcPr>
            <w:tcW w:w="988" w:type="dxa"/>
            <w:vMerge w:val="restart"/>
            <w:textDirection w:val="btLr"/>
          </w:tcPr>
          <w:p w14:paraId="69653F4C" w14:textId="77777777" w:rsidR="00F22F39" w:rsidRPr="006811F9" w:rsidRDefault="00F22F39" w:rsidP="00BA4AFD">
            <w:pPr>
              <w:ind w:left="113" w:right="113"/>
              <w:jc w:val="center"/>
              <w:rPr>
                <w:rFonts w:ascii="Times New Roman" w:hAnsi="Times New Roman" w:cs="Times New Roman"/>
                <w:sz w:val="18"/>
                <w:szCs w:val="18"/>
              </w:rPr>
            </w:pPr>
            <w:r w:rsidRPr="006811F9">
              <w:rPr>
                <w:rStyle w:val="xc"/>
                <w:rFonts w:ascii="Times New Roman" w:hAnsi="Times New Roman" w:cs="Times New Roman"/>
                <w:b/>
                <w:sz w:val="18"/>
                <w:szCs w:val="18"/>
                <w:lang w:val="ro-RO"/>
              </w:rPr>
              <w:t>C 20. Efectuează controlul calității</w:t>
            </w:r>
          </w:p>
        </w:tc>
        <w:tc>
          <w:tcPr>
            <w:tcW w:w="3184" w:type="dxa"/>
          </w:tcPr>
          <w:p w14:paraId="6C3A2A09" w14:textId="77777777" w:rsidR="00F22F39" w:rsidRPr="006811F9" w:rsidRDefault="00F22F39" w:rsidP="00BA4AFD">
            <w:pPr>
              <w:ind w:left="37" w:right="113"/>
              <w:rPr>
                <w:rFonts w:ascii="Times New Roman" w:hAnsi="Times New Roman" w:cs="Times New Roman"/>
                <w:b/>
                <w:bCs/>
                <w:sz w:val="16"/>
                <w:szCs w:val="20"/>
              </w:rPr>
            </w:pPr>
            <w:r w:rsidRPr="006811F9">
              <w:rPr>
                <w:rFonts w:ascii="Times New Roman" w:hAnsi="Times New Roman" w:cs="Times New Roman"/>
                <w:b/>
                <w:bCs/>
                <w:sz w:val="16"/>
                <w:szCs w:val="20"/>
              </w:rPr>
              <w:t>C1</w:t>
            </w:r>
            <w:r w:rsidRPr="006811F9">
              <w:rPr>
                <w:rFonts w:ascii="Times New Roman" w:hAnsi="Times New Roman" w:cs="Times New Roman"/>
                <w:sz w:val="16"/>
                <w:szCs w:val="20"/>
              </w:rPr>
              <w:t xml:space="preserve"> Cunoaște metodele și instrumentele de control al calității </w:t>
            </w:r>
          </w:p>
        </w:tc>
        <w:tc>
          <w:tcPr>
            <w:tcW w:w="411" w:type="dxa"/>
            <w:shd w:val="clear" w:color="auto" w:fill="FFFFFF" w:themeFill="background1"/>
          </w:tcPr>
          <w:p w14:paraId="0E6B9C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6EE0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A08F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AF949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E487E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F3E65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DB4F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919B2D"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3FB0B8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30F60F6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AB91E8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AD531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E762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C7FE1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556AA6D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78F90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9605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6019A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C64D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981C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8309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18BD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3703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86449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012CD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2311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5D4E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A72B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372F4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31E96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8964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D67B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4C04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662A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739D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64A9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BF84A1" w14:textId="77777777" w:rsidR="00F22F39" w:rsidRPr="006811F9" w:rsidRDefault="00F22F39" w:rsidP="00BA4AFD">
            <w:pPr>
              <w:jc w:val="center"/>
              <w:rPr>
                <w:rFonts w:ascii="Times New Roman" w:hAnsi="Times New Roman" w:cs="Times New Roman"/>
                <w:sz w:val="20"/>
                <w:szCs w:val="20"/>
              </w:rPr>
            </w:pPr>
          </w:p>
        </w:tc>
      </w:tr>
      <w:tr w:rsidR="00F22F39" w:rsidRPr="006811F9" w14:paraId="59B4CBBE" w14:textId="77777777" w:rsidTr="00BA4AFD">
        <w:trPr>
          <w:trHeight w:val="347"/>
          <w:jc w:val="right"/>
        </w:trPr>
        <w:tc>
          <w:tcPr>
            <w:tcW w:w="988" w:type="dxa"/>
            <w:vMerge/>
            <w:textDirection w:val="btLr"/>
          </w:tcPr>
          <w:p w14:paraId="2E8E5FAF"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26F98F26" w14:textId="77777777" w:rsidR="00F22F39" w:rsidRPr="006811F9" w:rsidRDefault="00F22F39" w:rsidP="00BA4AFD">
            <w:pPr>
              <w:ind w:left="37" w:right="113"/>
              <w:rPr>
                <w:rFonts w:ascii="Times New Roman" w:hAnsi="Times New Roman" w:cs="Times New Roman"/>
                <w:b/>
                <w:bCs/>
                <w:sz w:val="16"/>
                <w:szCs w:val="20"/>
              </w:rPr>
            </w:pPr>
            <w:r w:rsidRPr="006811F9">
              <w:rPr>
                <w:rFonts w:ascii="Times New Roman" w:hAnsi="Times New Roman" w:cs="Times New Roman"/>
                <w:b/>
                <w:bCs/>
                <w:sz w:val="16"/>
                <w:szCs w:val="20"/>
              </w:rPr>
              <w:t>C2</w:t>
            </w:r>
            <w:r w:rsidRPr="006811F9">
              <w:rPr>
                <w:rFonts w:ascii="Times New Roman" w:hAnsi="Times New Roman" w:cs="Times New Roman"/>
                <w:sz w:val="16"/>
                <w:szCs w:val="20"/>
              </w:rPr>
              <w:t xml:space="preserve"> Înțelege cerințele standardelor de calitate</w:t>
            </w:r>
          </w:p>
        </w:tc>
        <w:tc>
          <w:tcPr>
            <w:tcW w:w="411" w:type="dxa"/>
            <w:shd w:val="clear" w:color="auto" w:fill="FFFFFF" w:themeFill="background1"/>
          </w:tcPr>
          <w:p w14:paraId="4EF55E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3FC8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0398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EB26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2EB3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9E09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E3B4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92BAB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1113C5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D43E0C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0139EC5"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BBEA8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63A9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6E253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7A97095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F4D74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7426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E4F7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E858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8F0E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3BAA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156A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B591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A61F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0290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7D39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1E04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94C7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B202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0935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6317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98C5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DD65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7A0A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F375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EF84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C8280A" w14:textId="77777777" w:rsidR="00F22F39" w:rsidRPr="006811F9" w:rsidRDefault="00F22F39" w:rsidP="00BA4AFD">
            <w:pPr>
              <w:jc w:val="center"/>
              <w:rPr>
                <w:rFonts w:ascii="Times New Roman" w:hAnsi="Times New Roman" w:cs="Times New Roman"/>
                <w:sz w:val="20"/>
                <w:szCs w:val="20"/>
              </w:rPr>
            </w:pPr>
          </w:p>
        </w:tc>
      </w:tr>
      <w:tr w:rsidR="00F22F39" w:rsidRPr="006811F9" w14:paraId="2B10220B" w14:textId="77777777" w:rsidTr="00BA4AFD">
        <w:trPr>
          <w:jc w:val="right"/>
        </w:trPr>
        <w:tc>
          <w:tcPr>
            <w:tcW w:w="988" w:type="dxa"/>
            <w:vMerge/>
            <w:textDirection w:val="btLr"/>
          </w:tcPr>
          <w:p w14:paraId="07F91623"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9D2F595" w14:textId="77777777" w:rsidR="00F22F39" w:rsidRPr="006811F9" w:rsidRDefault="00F22F39" w:rsidP="00BA4AFD">
            <w:pPr>
              <w:ind w:left="37" w:right="113"/>
              <w:rPr>
                <w:rFonts w:ascii="Times New Roman" w:hAnsi="Times New Roman" w:cs="Times New Roman"/>
                <w:b/>
                <w:bCs/>
                <w:sz w:val="16"/>
                <w:szCs w:val="20"/>
              </w:rPr>
            </w:pPr>
            <w:r w:rsidRPr="006811F9">
              <w:rPr>
                <w:rFonts w:ascii="Times New Roman" w:eastAsia="Calibri" w:hAnsi="Times New Roman" w:cs="Times New Roman"/>
                <w:b/>
                <w:bCs/>
                <w:sz w:val="16"/>
                <w:szCs w:val="20"/>
              </w:rPr>
              <w:t>A1</w:t>
            </w:r>
            <w:r w:rsidRPr="006811F9">
              <w:rPr>
                <w:rFonts w:ascii="Times New Roman" w:eastAsia="Calibri" w:hAnsi="Times New Roman" w:cs="Times New Roman"/>
                <w:sz w:val="16"/>
                <w:szCs w:val="20"/>
              </w:rPr>
              <w:t xml:space="preserve"> Aplică proceduri de verificare, măsurare și control al pieselor și proceselor.</w:t>
            </w:r>
          </w:p>
        </w:tc>
        <w:tc>
          <w:tcPr>
            <w:tcW w:w="411" w:type="dxa"/>
            <w:shd w:val="clear" w:color="auto" w:fill="FFFFFF" w:themeFill="background1"/>
          </w:tcPr>
          <w:p w14:paraId="2D2450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2418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D182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97840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3B1C0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2106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1228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B04D25"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48C506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5F5F9C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87B35B6"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9C83D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E7061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E2143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0A2F97F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EE4D7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25CF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94DE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1C24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C1D4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096B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6A5E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ACE08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2EB3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BB26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CF74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ABDE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8D060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2DF1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8DC80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3F4D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8CC7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C57C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4643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A86D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7068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6F8A0F" w14:textId="77777777" w:rsidR="00F22F39" w:rsidRPr="006811F9" w:rsidRDefault="00F22F39" w:rsidP="00BA4AFD">
            <w:pPr>
              <w:jc w:val="center"/>
              <w:rPr>
                <w:rFonts w:ascii="Times New Roman" w:hAnsi="Times New Roman" w:cs="Times New Roman"/>
                <w:sz w:val="20"/>
                <w:szCs w:val="20"/>
              </w:rPr>
            </w:pPr>
          </w:p>
        </w:tc>
      </w:tr>
      <w:tr w:rsidR="00F22F39" w:rsidRPr="006811F9" w14:paraId="49DBA13E" w14:textId="77777777" w:rsidTr="00BA4AFD">
        <w:trPr>
          <w:jc w:val="right"/>
        </w:trPr>
        <w:tc>
          <w:tcPr>
            <w:tcW w:w="988" w:type="dxa"/>
            <w:vMerge/>
            <w:textDirection w:val="btLr"/>
          </w:tcPr>
          <w:p w14:paraId="24F6BA24"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284FCF1F" w14:textId="77777777" w:rsidR="00F22F39" w:rsidRPr="006811F9" w:rsidRDefault="00F22F39" w:rsidP="00BA4AFD">
            <w:pPr>
              <w:ind w:left="37" w:right="113"/>
              <w:rPr>
                <w:rFonts w:ascii="Times New Roman" w:eastAsia="Calibri" w:hAnsi="Times New Roman" w:cs="Times New Roman"/>
                <w:sz w:val="16"/>
                <w:szCs w:val="20"/>
              </w:rPr>
            </w:pPr>
            <w:r w:rsidRPr="006811F9">
              <w:rPr>
                <w:rFonts w:ascii="Times New Roman" w:eastAsia="Calibri" w:hAnsi="Times New Roman" w:cs="Times New Roman"/>
                <w:b/>
                <w:bCs/>
                <w:sz w:val="16"/>
                <w:szCs w:val="20"/>
              </w:rPr>
              <w:t>A2</w:t>
            </w:r>
            <w:r w:rsidRPr="006811F9">
              <w:rPr>
                <w:rFonts w:ascii="Times New Roman" w:eastAsia="Calibri" w:hAnsi="Times New Roman" w:cs="Times New Roman"/>
                <w:sz w:val="16"/>
                <w:szCs w:val="20"/>
              </w:rPr>
              <w:t xml:space="preserve"> Interpretează rapoarte de inspecție și propune acțiuni corrective</w:t>
            </w:r>
          </w:p>
        </w:tc>
        <w:tc>
          <w:tcPr>
            <w:tcW w:w="411" w:type="dxa"/>
            <w:shd w:val="clear" w:color="auto" w:fill="FFFFFF" w:themeFill="background1"/>
          </w:tcPr>
          <w:p w14:paraId="18C99C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7827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7D63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583A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D0ACC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825B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FC9F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80E511"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1E0B403"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466B43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31CE671"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6C160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B0693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C2671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69FA731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81F06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48B2E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049C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E5ED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E6BF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530F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86BD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2677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CFB0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AFDFB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5278B4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1754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1B0C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B8F17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11529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DB16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0A28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D209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CB42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BCD8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C798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3BDEB5" w14:textId="77777777" w:rsidR="00F22F39" w:rsidRPr="006811F9" w:rsidRDefault="00F22F39" w:rsidP="00BA4AFD">
            <w:pPr>
              <w:jc w:val="center"/>
              <w:rPr>
                <w:rFonts w:ascii="Times New Roman" w:hAnsi="Times New Roman" w:cs="Times New Roman"/>
                <w:sz w:val="20"/>
                <w:szCs w:val="20"/>
              </w:rPr>
            </w:pPr>
          </w:p>
        </w:tc>
      </w:tr>
      <w:tr w:rsidR="00F22F39" w:rsidRPr="006811F9" w14:paraId="2F500A61" w14:textId="77777777" w:rsidTr="00BA4AFD">
        <w:trPr>
          <w:jc w:val="right"/>
        </w:trPr>
        <w:tc>
          <w:tcPr>
            <w:tcW w:w="988" w:type="dxa"/>
            <w:vMerge/>
            <w:textDirection w:val="btLr"/>
          </w:tcPr>
          <w:p w14:paraId="09C5990D"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7C8D2CCF" w14:textId="77777777" w:rsidR="00F22F39" w:rsidRPr="006811F9" w:rsidRDefault="00F22F39" w:rsidP="00BA4AFD">
            <w:pPr>
              <w:ind w:left="37" w:right="113"/>
              <w:rPr>
                <w:rFonts w:ascii="Times New Roman" w:eastAsia="Calibri" w:hAnsi="Times New Roman" w:cs="Times New Roman"/>
                <w:sz w:val="16"/>
                <w:szCs w:val="20"/>
                <w:lang w:val="ro-RO"/>
              </w:rPr>
            </w:pPr>
            <w:r w:rsidRPr="006811F9">
              <w:rPr>
                <w:rFonts w:ascii="Times New Roman" w:eastAsia="Calibri" w:hAnsi="Times New Roman" w:cs="Times New Roman"/>
                <w:b/>
                <w:bCs/>
                <w:sz w:val="16"/>
                <w:szCs w:val="20"/>
                <w:lang w:val="ro-RO"/>
              </w:rPr>
              <w:t>RA1</w:t>
            </w:r>
            <w:r w:rsidRPr="006811F9">
              <w:rPr>
                <w:rFonts w:ascii="Times New Roman" w:eastAsia="Calibri" w:hAnsi="Times New Roman" w:cs="Times New Roman"/>
                <w:sz w:val="16"/>
                <w:szCs w:val="20"/>
                <w:lang w:val="ro-RO"/>
              </w:rPr>
              <w:t xml:space="preserve"> Respectă cerințele de calitate și urmărește menținerea conformității.</w:t>
            </w:r>
          </w:p>
        </w:tc>
        <w:tc>
          <w:tcPr>
            <w:tcW w:w="411" w:type="dxa"/>
            <w:shd w:val="clear" w:color="auto" w:fill="FFFFFF" w:themeFill="background1"/>
          </w:tcPr>
          <w:p w14:paraId="4EFCFE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AA44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01D4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3E754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D25A99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8E7D1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559A2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082E9F"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7F18325"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741062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49696C2"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02262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3BC3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D24A2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4374E35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6413F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34412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B4AB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11B29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FD01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230F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1BB6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3382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0341D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5383F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0FA28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DFFA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A38B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1DBEE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F3280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70BE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5753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3E0F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D5BA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683A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9CC3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0C3B69" w14:textId="77777777" w:rsidR="00F22F39" w:rsidRPr="006811F9" w:rsidRDefault="00F22F39" w:rsidP="00BA4AFD">
            <w:pPr>
              <w:jc w:val="center"/>
              <w:rPr>
                <w:rFonts w:ascii="Times New Roman" w:hAnsi="Times New Roman" w:cs="Times New Roman"/>
                <w:sz w:val="20"/>
                <w:szCs w:val="20"/>
              </w:rPr>
            </w:pPr>
          </w:p>
        </w:tc>
      </w:tr>
      <w:tr w:rsidR="00F22F39" w:rsidRPr="006811F9" w14:paraId="322FFED6" w14:textId="77777777" w:rsidTr="00BA4AFD">
        <w:trPr>
          <w:jc w:val="right"/>
        </w:trPr>
        <w:tc>
          <w:tcPr>
            <w:tcW w:w="988" w:type="dxa"/>
            <w:vMerge/>
            <w:textDirection w:val="btLr"/>
          </w:tcPr>
          <w:p w14:paraId="2CAAFFE9" w14:textId="77777777" w:rsidR="00F22F39" w:rsidRPr="006811F9" w:rsidRDefault="00F22F39" w:rsidP="00BA4AFD">
            <w:pPr>
              <w:ind w:left="113" w:right="113"/>
              <w:rPr>
                <w:rFonts w:ascii="Times New Roman" w:hAnsi="Times New Roman" w:cs="Times New Roman"/>
                <w:sz w:val="16"/>
                <w:szCs w:val="16"/>
              </w:rPr>
            </w:pPr>
          </w:p>
        </w:tc>
        <w:tc>
          <w:tcPr>
            <w:tcW w:w="3184" w:type="dxa"/>
          </w:tcPr>
          <w:p w14:paraId="37284ADD" w14:textId="77777777" w:rsidR="00F22F39" w:rsidRPr="006811F9" w:rsidRDefault="00F22F39" w:rsidP="00BA4AFD">
            <w:pPr>
              <w:ind w:left="37" w:right="113"/>
              <w:rPr>
                <w:rFonts w:ascii="Times New Roman" w:eastAsia="Calibri" w:hAnsi="Times New Roman" w:cs="Times New Roman"/>
                <w:sz w:val="16"/>
                <w:szCs w:val="20"/>
                <w:lang w:val="ro-RO"/>
              </w:rPr>
            </w:pPr>
            <w:r w:rsidRPr="006811F9">
              <w:rPr>
                <w:rFonts w:ascii="Times New Roman" w:eastAsia="Calibri" w:hAnsi="Times New Roman" w:cs="Times New Roman"/>
                <w:b/>
                <w:bCs/>
                <w:sz w:val="16"/>
                <w:szCs w:val="20"/>
                <w:lang w:val="ro-RO"/>
              </w:rPr>
              <w:t>RA2</w:t>
            </w:r>
            <w:r w:rsidRPr="006811F9">
              <w:rPr>
                <w:rFonts w:ascii="Times New Roman" w:eastAsia="Calibri" w:hAnsi="Times New Roman" w:cs="Times New Roman"/>
                <w:sz w:val="16"/>
                <w:szCs w:val="20"/>
                <w:lang w:val="ro-RO"/>
              </w:rPr>
              <w:t xml:space="preserve"> Răspunde de rezultatele activităților de control în cadrul echipei tehnice</w:t>
            </w:r>
          </w:p>
        </w:tc>
        <w:tc>
          <w:tcPr>
            <w:tcW w:w="411" w:type="dxa"/>
            <w:shd w:val="clear" w:color="auto" w:fill="FFFFFF" w:themeFill="background1"/>
          </w:tcPr>
          <w:p w14:paraId="1FCCC3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6657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2473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724F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72FC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4F28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CBE5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4192A3"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43A35EB1"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6D74803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967CEF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E7BC5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621A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9241D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40F43EE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51EECE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7430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6F57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7687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33BD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0137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B8EB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3BEE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3C26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A22B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5D5F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260C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AF7BE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3182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7B32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5E64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4636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B8A0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EB086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AF6F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519D8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153F74" w14:textId="77777777" w:rsidR="00F22F39" w:rsidRPr="006811F9" w:rsidRDefault="00F22F39" w:rsidP="00BA4AFD">
            <w:pPr>
              <w:jc w:val="center"/>
              <w:rPr>
                <w:rFonts w:ascii="Times New Roman" w:hAnsi="Times New Roman" w:cs="Times New Roman"/>
                <w:sz w:val="20"/>
                <w:szCs w:val="20"/>
              </w:rPr>
            </w:pPr>
          </w:p>
        </w:tc>
      </w:tr>
      <w:tr w:rsidR="00F22F39" w:rsidRPr="006811F9" w14:paraId="4EBEC100" w14:textId="77777777" w:rsidTr="00BA4AFD">
        <w:trPr>
          <w:trHeight w:val="357"/>
          <w:jc w:val="right"/>
        </w:trPr>
        <w:tc>
          <w:tcPr>
            <w:tcW w:w="988" w:type="dxa"/>
            <w:vMerge w:val="restart"/>
            <w:textDirection w:val="btLr"/>
          </w:tcPr>
          <w:p w14:paraId="76502C55" w14:textId="77777777" w:rsidR="00F22F39" w:rsidRPr="006811F9" w:rsidRDefault="00F22F39" w:rsidP="00BA4AFD">
            <w:pPr>
              <w:jc w:val="center"/>
              <w:rPr>
                <w:rFonts w:ascii="Times New Roman" w:hAnsi="Times New Roman" w:cs="Times New Roman"/>
                <w:b/>
                <w:bCs/>
                <w:sz w:val="18"/>
                <w:szCs w:val="18"/>
              </w:rPr>
            </w:pPr>
          </w:p>
          <w:p w14:paraId="7CC1BBDA"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T1. Aplică cunoștințe științifice, tehnologice și inginerești</w:t>
            </w:r>
          </w:p>
          <w:p w14:paraId="2F508784" w14:textId="77777777" w:rsidR="00F22F39" w:rsidRPr="006811F9" w:rsidRDefault="00F22F39" w:rsidP="00BA4AFD">
            <w:pPr>
              <w:jc w:val="center"/>
              <w:rPr>
                <w:rFonts w:ascii="Times New Roman" w:hAnsi="Times New Roman" w:cs="Times New Roman"/>
                <w:sz w:val="16"/>
                <w:szCs w:val="16"/>
              </w:rPr>
            </w:pPr>
          </w:p>
        </w:tc>
        <w:tc>
          <w:tcPr>
            <w:tcW w:w="3184" w:type="dxa"/>
          </w:tcPr>
          <w:p w14:paraId="3F6BAD64" w14:textId="77777777" w:rsidR="00F22F39" w:rsidRPr="006811F9" w:rsidRDefault="00F22F39" w:rsidP="00BA4AFD">
            <w:pPr>
              <w:ind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 xml:space="preserve">Cn1 </w:t>
            </w:r>
            <w:r w:rsidRPr="006811F9">
              <w:rPr>
                <w:rFonts w:ascii="Times New Roman" w:hAnsi="Times New Roman" w:cs="Times New Roman"/>
                <w:sz w:val="16"/>
                <w:szCs w:val="16"/>
              </w:rPr>
              <w:t>Înțelege principiile fundamentale din matematică, fizică și mecanică, aplicate în inginerie.</w:t>
            </w:r>
          </w:p>
        </w:tc>
        <w:tc>
          <w:tcPr>
            <w:tcW w:w="411" w:type="dxa"/>
            <w:shd w:val="clear" w:color="auto" w:fill="FFFFFF" w:themeFill="background1"/>
          </w:tcPr>
          <w:p w14:paraId="20E7B86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499666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BF9B53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5A8C86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71C183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BD8D97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1B263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194BA41"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1BA400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113651E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BF03E1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7A8BD7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E176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8C4041"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1C89CE1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DB3FEF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49A69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D89E7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83B7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1AF0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A7F3F0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EA10A5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315900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443FA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E49D57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8EDEC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104E94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47748F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F36768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76E1AB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04D4F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26B282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3F035E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50178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A2D27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970B27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37C330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7EBB6866" w14:textId="77777777" w:rsidTr="00BA4AFD">
        <w:trPr>
          <w:cantSplit/>
          <w:trHeight w:val="283"/>
          <w:jc w:val="right"/>
        </w:trPr>
        <w:tc>
          <w:tcPr>
            <w:tcW w:w="988" w:type="dxa"/>
            <w:vMerge/>
          </w:tcPr>
          <w:p w14:paraId="06FF09F3"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012D66CE"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Cn2</w:t>
            </w:r>
            <w:r w:rsidRPr="006811F9">
              <w:rPr>
                <w:rFonts w:ascii="Times New Roman" w:hAnsi="Times New Roman" w:cs="Times New Roman"/>
                <w:sz w:val="16"/>
                <w:szCs w:val="16"/>
              </w:rPr>
              <w:t xml:space="preserve"> Cunoaște procesele tehnologice de fabricație și prelucrare a materialelor.</w:t>
            </w:r>
          </w:p>
        </w:tc>
        <w:tc>
          <w:tcPr>
            <w:tcW w:w="411" w:type="dxa"/>
            <w:shd w:val="clear" w:color="auto" w:fill="FFFFFF" w:themeFill="background1"/>
          </w:tcPr>
          <w:p w14:paraId="45CD90C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A38E98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462E7C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162CF7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6BE63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093E3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A4C1A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A55525"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AC0387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6B44219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2FCAC78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115535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FCBB7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6B038C4"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17E990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0C2B6D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8ECCFD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FED2E8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1E2A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44475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7132A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CB172B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E8B5B2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334E49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F329DF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3E30B8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83D60F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5BD4B9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A0A409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65BCA8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A764ED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7BAD90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625D73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BE066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07E0A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E42349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E88175" w14:textId="77777777" w:rsidR="00F22F39" w:rsidRPr="006811F9" w:rsidRDefault="00F22F39" w:rsidP="00BA4AFD">
            <w:pPr>
              <w:jc w:val="center"/>
              <w:rPr>
                <w:rFonts w:ascii="Times New Roman" w:hAnsi="Times New Roman" w:cs="Times New Roman"/>
                <w:sz w:val="20"/>
                <w:szCs w:val="20"/>
              </w:rPr>
            </w:pPr>
          </w:p>
        </w:tc>
      </w:tr>
      <w:tr w:rsidR="00F22F39" w:rsidRPr="006811F9" w14:paraId="3B1C125A" w14:textId="77777777" w:rsidTr="00BA4AFD">
        <w:trPr>
          <w:cantSplit/>
          <w:trHeight w:val="283"/>
          <w:jc w:val="right"/>
        </w:trPr>
        <w:tc>
          <w:tcPr>
            <w:tcW w:w="988" w:type="dxa"/>
            <w:vMerge/>
          </w:tcPr>
          <w:p w14:paraId="76A11DD8"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1E02CD00"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Cn3</w:t>
            </w:r>
            <w:r w:rsidRPr="006811F9">
              <w:rPr>
                <w:rFonts w:ascii="Times New Roman" w:hAnsi="Times New Roman" w:cs="Times New Roman"/>
                <w:sz w:val="16"/>
                <w:szCs w:val="16"/>
              </w:rPr>
              <w:t xml:space="preserve"> Identifică concepte de bază privind proiectarea și funcționarea sistemelor mecanice.</w:t>
            </w:r>
          </w:p>
        </w:tc>
        <w:tc>
          <w:tcPr>
            <w:tcW w:w="411" w:type="dxa"/>
            <w:shd w:val="clear" w:color="auto" w:fill="FFFFFF" w:themeFill="background1"/>
          </w:tcPr>
          <w:p w14:paraId="6C7F314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920D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2503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1036B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0F5F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D7146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E354FC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42B29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FCA9CF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1AF422C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22E6A93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05F6B8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0C8F2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DC6ED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7C94CCE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7385867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85823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0E053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EAEE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BF203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A43B3D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2576BD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ECFFE8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C6547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86489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9B808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9E935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8616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199C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9A1FC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FC11E7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EBA453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AFD6F1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79AF2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583CC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21710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FFA946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6F585D6B" w14:textId="77777777" w:rsidTr="00BA4AFD">
        <w:trPr>
          <w:cantSplit/>
          <w:trHeight w:val="283"/>
          <w:jc w:val="right"/>
        </w:trPr>
        <w:tc>
          <w:tcPr>
            <w:tcW w:w="988" w:type="dxa"/>
            <w:vMerge/>
          </w:tcPr>
          <w:p w14:paraId="3EF8E5DB"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6D96D042"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 xml:space="preserve">A1 </w:t>
            </w:r>
            <w:r w:rsidRPr="006811F9">
              <w:rPr>
                <w:rFonts w:ascii="Times New Roman" w:hAnsi="Times New Roman" w:cs="Times New Roman"/>
                <w:sz w:val="16"/>
                <w:szCs w:val="16"/>
              </w:rPr>
              <w:t>Aplică metode inginerești pentru rezolvarea problemelor tehnice.</w:t>
            </w:r>
          </w:p>
        </w:tc>
        <w:tc>
          <w:tcPr>
            <w:tcW w:w="411" w:type="dxa"/>
            <w:shd w:val="clear" w:color="auto" w:fill="FFFFFF" w:themeFill="background1"/>
          </w:tcPr>
          <w:p w14:paraId="4DC05BA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789E4A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01678B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22FE3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E7E909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7DD52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684E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90E53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BB5878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7E1C3F9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1CC1960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49A42C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476FC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98571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2C52353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8CF943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E75954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FEDF2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82F3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CCA7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4FE6A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A51798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2B0F60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DC5D2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5EDF0D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43D3BD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C2EDD0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CE37CD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3814D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84A82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3348B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E7973F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461A7C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16DBB2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B0D24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F7FE03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7C9449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365FEE88" w14:textId="77777777" w:rsidTr="00BA4AFD">
        <w:trPr>
          <w:cantSplit/>
          <w:trHeight w:val="283"/>
          <w:jc w:val="right"/>
        </w:trPr>
        <w:tc>
          <w:tcPr>
            <w:tcW w:w="988" w:type="dxa"/>
            <w:vMerge/>
          </w:tcPr>
          <w:p w14:paraId="2C04BD8B"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4CE85815"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A2</w:t>
            </w:r>
            <w:r w:rsidRPr="006811F9">
              <w:rPr>
                <w:rFonts w:ascii="Times New Roman" w:hAnsi="Times New Roman" w:cs="Times New Roman"/>
                <w:sz w:val="16"/>
                <w:szCs w:val="16"/>
              </w:rPr>
              <w:t xml:space="preserve"> Utilizează software specific (CAD/CAM) pentru proiectare și analiză.</w:t>
            </w:r>
          </w:p>
        </w:tc>
        <w:tc>
          <w:tcPr>
            <w:tcW w:w="411" w:type="dxa"/>
            <w:shd w:val="clear" w:color="auto" w:fill="FFFFFF" w:themeFill="background1"/>
          </w:tcPr>
          <w:p w14:paraId="08880E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A5C0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CF424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2F9F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0A94C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F9D11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D60C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AD8BB2"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3D4DDCC"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84D7C1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F9DE21B"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6F813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16D2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9A04C1"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53B563C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70C10F3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71E05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0B738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FB8B0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01079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010A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9F2C5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9110E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54168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4351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8E761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254414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55933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26CF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E1B03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631F1F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51B7AC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A42D2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9461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68D7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23F11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E58D06" w14:textId="77777777" w:rsidR="00F22F39" w:rsidRPr="006811F9" w:rsidRDefault="00F22F39" w:rsidP="00BA4AFD">
            <w:pPr>
              <w:jc w:val="center"/>
              <w:rPr>
                <w:rFonts w:ascii="Times New Roman" w:hAnsi="Times New Roman" w:cs="Times New Roman"/>
                <w:sz w:val="20"/>
                <w:szCs w:val="20"/>
              </w:rPr>
            </w:pPr>
          </w:p>
        </w:tc>
      </w:tr>
      <w:tr w:rsidR="00F22F39" w:rsidRPr="006811F9" w14:paraId="7AE1E837" w14:textId="77777777" w:rsidTr="00BA4AFD">
        <w:trPr>
          <w:cantSplit/>
          <w:trHeight w:val="283"/>
          <w:jc w:val="right"/>
        </w:trPr>
        <w:tc>
          <w:tcPr>
            <w:tcW w:w="988" w:type="dxa"/>
            <w:vMerge/>
          </w:tcPr>
          <w:p w14:paraId="194E9899"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7740DA1B"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A3</w:t>
            </w:r>
            <w:r w:rsidRPr="006811F9">
              <w:rPr>
                <w:rFonts w:ascii="Times New Roman" w:hAnsi="Times New Roman" w:cs="Times New Roman"/>
                <w:sz w:val="16"/>
                <w:szCs w:val="16"/>
              </w:rPr>
              <w:t xml:space="preserve"> Interpretează desene tehnice și documentații tehnologice</w:t>
            </w:r>
          </w:p>
        </w:tc>
        <w:tc>
          <w:tcPr>
            <w:tcW w:w="411" w:type="dxa"/>
            <w:shd w:val="clear" w:color="auto" w:fill="FFFFFF" w:themeFill="background1"/>
          </w:tcPr>
          <w:p w14:paraId="0DFC24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09D7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8E93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C654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9594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71ECD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E99289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B5F866"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40743F7"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5C70536"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F1FE871"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62532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19121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8D8FA56"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708B59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42B67E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03DE10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0EEE1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3F4D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97E4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298D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25A7F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A961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FB5E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782B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1F8B6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83359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EC9D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65ACF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A8C7F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50CE2F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A6CF90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9A315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363F8D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4D9A2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51FD2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E561B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3A1B2F92" w14:textId="77777777" w:rsidTr="00BA4AFD">
        <w:trPr>
          <w:cantSplit/>
          <w:trHeight w:val="283"/>
          <w:jc w:val="right"/>
        </w:trPr>
        <w:tc>
          <w:tcPr>
            <w:tcW w:w="988" w:type="dxa"/>
            <w:vMerge/>
          </w:tcPr>
          <w:p w14:paraId="47967E2B"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7373041F"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RA1</w:t>
            </w:r>
            <w:r w:rsidRPr="006811F9">
              <w:rPr>
                <w:rFonts w:ascii="Times New Roman" w:hAnsi="Times New Roman" w:cs="Times New Roman"/>
                <w:sz w:val="16"/>
                <w:szCs w:val="16"/>
              </w:rPr>
              <w:t xml:space="preserve"> Aplică corect cunoștințele în contexte practice, respectând standardele tehnice.</w:t>
            </w:r>
          </w:p>
        </w:tc>
        <w:tc>
          <w:tcPr>
            <w:tcW w:w="411" w:type="dxa"/>
            <w:shd w:val="clear" w:color="auto" w:fill="FFFFFF" w:themeFill="background1"/>
          </w:tcPr>
          <w:p w14:paraId="1E72049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725BFF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42FED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B364A5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CCF41E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62001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DDC9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9287C6"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F6F7E6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435166E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24E6515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32CB35C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DAA52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6FD9F4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3AD555A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25435A6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3F01BD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D694C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A47C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3AFC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E5F31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DABB96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FF4B4E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9CC147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5394B3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207ECE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51824E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A4D44C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15383D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BF5C6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EC30B0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B8A982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EFB179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C58B8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287457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A80A44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2AD43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2B3E347B" w14:textId="77777777" w:rsidTr="00BA4AFD">
        <w:trPr>
          <w:cantSplit/>
          <w:trHeight w:val="283"/>
          <w:jc w:val="right"/>
        </w:trPr>
        <w:tc>
          <w:tcPr>
            <w:tcW w:w="988" w:type="dxa"/>
            <w:vMerge/>
          </w:tcPr>
          <w:p w14:paraId="3FFCD0BA"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60E03D7E"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RA2</w:t>
            </w:r>
            <w:r w:rsidRPr="006811F9">
              <w:rPr>
                <w:rFonts w:ascii="Times New Roman" w:hAnsi="Times New Roman" w:cs="Times New Roman"/>
                <w:sz w:val="16"/>
                <w:szCs w:val="16"/>
              </w:rPr>
              <w:t xml:space="preserve"> Ia decizii tehnice simple în condiții bine definite.</w:t>
            </w:r>
          </w:p>
        </w:tc>
        <w:tc>
          <w:tcPr>
            <w:tcW w:w="411" w:type="dxa"/>
            <w:shd w:val="clear" w:color="auto" w:fill="FFFFFF" w:themeFill="background1"/>
          </w:tcPr>
          <w:p w14:paraId="15A4076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0BBF0B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50DE26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0B3B8C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9C379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B092AF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C133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3D7CD9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8F7855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4AC3C9E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5426693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609FD7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2E2A2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912FB5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48404FA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63BC15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D74BEA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2C318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94E4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0A3BC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BA4E3C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FC39EA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EABABC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AE9525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408F98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7585CF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3F37C2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EEE806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EC14EB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8F5345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E4FAF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87CB30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2EC7FC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5EE377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ED322C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4EA15D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355BCF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6C9E8F92" w14:textId="77777777" w:rsidTr="00BA4AFD">
        <w:trPr>
          <w:cantSplit/>
          <w:trHeight w:val="283"/>
          <w:jc w:val="right"/>
        </w:trPr>
        <w:tc>
          <w:tcPr>
            <w:tcW w:w="988" w:type="dxa"/>
            <w:vMerge/>
          </w:tcPr>
          <w:p w14:paraId="0C701EBD"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4457FA26"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RA3</w:t>
            </w:r>
            <w:r w:rsidRPr="006811F9">
              <w:rPr>
                <w:rFonts w:ascii="Times New Roman" w:hAnsi="Times New Roman" w:cs="Times New Roman"/>
                <w:sz w:val="16"/>
                <w:szCs w:val="16"/>
              </w:rPr>
              <w:t xml:space="preserve"> Își asumă responsabilitatea pentru corectitudinea soluțiilor propuse</w:t>
            </w:r>
          </w:p>
        </w:tc>
        <w:tc>
          <w:tcPr>
            <w:tcW w:w="411" w:type="dxa"/>
            <w:shd w:val="clear" w:color="auto" w:fill="FFFFFF" w:themeFill="background1"/>
          </w:tcPr>
          <w:p w14:paraId="7E24543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2BF24E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F7C63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17B7E4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9A824E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29CE4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F8B5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5556B7"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3EC79D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320AA19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5CE5129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5B0604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F38BF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A4E160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50AF7EA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7799C4E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23804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FDCE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DD99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55DAA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B2F44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C51B13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509578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26F1B3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B74435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648D8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39CA8C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C0497F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747A4B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287F32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87E8B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CF8CF9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04186E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CE1806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20878A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A09FA4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D384E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2A8394F3" w14:textId="77777777" w:rsidTr="00BA4AFD">
        <w:trPr>
          <w:cantSplit/>
          <w:trHeight w:val="283"/>
          <w:jc w:val="right"/>
        </w:trPr>
        <w:tc>
          <w:tcPr>
            <w:tcW w:w="988" w:type="dxa"/>
            <w:vMerge w:val="restart"/>
            <w:textDirection w:val="btLr"/>
          </w:tcPr>
          <w:p w14:paraId="19F6C555"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T2. Lucrează în echipe</w:t>
            </w:r>
          </w:p>
        </w:tc>
        <w:tc>
          <w:tcPr>
            <w:tcW w:w="3184" w:type="dxa"/>
          </w:tcPr>
          <w:p w14:paraId="2AFD19EF"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Cn1</w:t>
            </w:r>
            <w:r w:rsidRPr="006811F9">
              <w:rPr>
                <w:rFonts w:ascii="Times New Roman" w:hAnsi="Times New Roman" w:cs="Times New Roman"/>
                <w:sz w:val="16"/>
                <w:szCs w:val="16"/>
              </w:rPr>
              <w:t xml:space="preserve"> Înțelege rolurile și dinamica muncii în echipă.</w:t>
            </w:r>
          </w:p>
        </w:tc>
        <w:tc>
          <w:tcPr>
            <w:tcW w:w="411" w:type="dxa"/>
            <w:shd w:val="clear" w:color="auto" w:fill="FFFFFF" w:themeFill="background1"/>
          </w:tcPr>
          <w:p w14:paraId="4AD8A75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497787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1F51CE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361F80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074C3A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A822CA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EF8578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843248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32DDD96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03EA87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574D06B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4107B5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D3AE8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6DC85CE"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506123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4F5B4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2506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46D4B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E6B80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12DC18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3651B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E65CD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884272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0DFD46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5E4FC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B2606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2299A2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10C77C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5B04E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CD8D2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0ED4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0C77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5306B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E35273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82E648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D3C9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F0308E" w14:textId="77777777" w:rsidR="00F22F39" w:rsidRPr="006811F9" w:rsidRDefault="00F22F39" w:rsidP="00BA4AFD">
            <w:pPr>
              <w:jc w:val="center"/>
              <w:rPr>
                <w:rFonts w:ascii="Times New Roman" w:hAnsi="Times New Roman" w:cs="Times New Roman"/>
                <w:sz w:val="20"/>
                <w:szCs w:val="20"/>
              </w:rPr>
            </w:pPr>
          </w:p>
        </w:tc>
      </w:tr>
      <w:tr w:rsidR="00F22F39" w:rsidRPr="006811F9" w14:paraId="63DF9557" w14:textId="77777777" w:rsidTr="00BA4AFD">
        <w:trPr>
          <w:cantSplit/>
          <w:trHeight w:val="283"/>
          <w:jc w:val="right"/>
        </w:trPr>
        <w:tc>
          <w:tcPr>
            <w:tcW w:w="988" w:type="dxa"/>
            <w:vMerge/>
          </w:tcPr>
          <w:p w14:paraId="14F5EE32"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39BFA551"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Cn2</w:t>
            </w:r>
            <w:r w:rsidRPr="006811F9">
              <w:rPr>
                <w:rFonts w:ascii="Times New Roman" w:hAnsi="Times New Roman" w:cs="Times New Roman"/>
                <w:sz w:val="16"/>
                <w:szCs w:val="16"/>
              </w:rPr>
              <w:t xml:space="preserve"> Cunoaște principiile comunicării eficiente în mediul profesional.</w:t>
            </w:r>
          </w:p>
        </w:tc>
        <w:tc>
          <w:tcPr>
            <w:tcW w:w="411" w:type="dxa"/>
            <w:shd w:val="clear" w:color="auto" w:fill="FFFFFF" w:themeFill="background1"/>
          </w:tcPr>
          <w:p w14:paraId="0835F44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8E86E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D1EB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4513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FC7DB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70627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A7E99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5C9BED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47AACD04"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E87F1E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058613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99678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9ED02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3A3E77F"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1F4B4A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3C22E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7FA0B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A44BA9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B6D1E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59E5F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D03A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5F9B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ECE1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8E44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DCAC6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CDF0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9E85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6B24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65D4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8670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8DA87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08577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3FF3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67F77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28CC74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C4BF3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E94A98" w14:textId="77777777" w:rsidR="00F22F39" w:rsidRPr="006811F9" w:rsidRDefault="00F22F39" w:rsidP="00BA4AFD">
            <w:pPr>
              <w:jc w:val="center"/>
              <w:rPr>
                <w:rFonts w:ascii="Times New Roman" w:hAnsi="Times New Roman" w:cs="Times New Roman"/>
                <w:sz w:val="20"/>
                <w:szCs w:val="20"/>
              </w:rPr>
            </w:pPr>
          </w:p>
        </w:tc>
      </w:tr>
      <w:tr w:rsidR="00F22F39" w:rsidRPr="006811F9" w14:paraId="57CB1946" w14:textId="77777777" w:rsidTr="00BA4AFD">
        <w:trPr>
          <w:cantSplit/>
          <w:trHeight w:val="283"/>
          <w:jc w:val="right"/>
        </w:trPr>
        <w:tc>
          <w:tcPr>
            <w:tcW w:w="988" w:type="dxa"/>
            <w:vMerge/>
          </w:tcPr>
          <w:p w14:paraId="137108A5"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726553D7"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Cn3</w:t>
            </w:r>
            <w:r w:rsidRPr="006811F9">
              <w:rPr>
                <w:rFonts w:ascii="Times New Roman" w:hAnsi="Times New Roman" w:cs="Times New Roman"/>
                <w:sz w:val="16"/>
                <w:szCs w:val="16"/>
              </w:rPr>
              <w:t xml:space="preserve"> Identifică metode de organizare și coordonare a activităților de grup.</w:t>
            </w:r>
          </w:p>
        </w:tc>
        <w:tc>
          <w:tcPr>
            <w:tcW w:w="411" w:type="dxa"/>
            <w:shd w:val="clear" w:color="auto" w:fill="FFFFFF" w:themeFill="background1"/>
          </w:tcPr>
          <w:p w14:paraId="344E5E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82ED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D4CA4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861D7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8970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A363D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A3947C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2838AF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0B77E2C1"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142CD9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AD63BF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7C84C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2E04D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27C3505"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20AF25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78FF87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0AF8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E1D7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26BA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DA35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3AAB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D5FF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B2C3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0FF1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A76F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6306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069E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083C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FB57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5EB9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ECF1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0218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666B9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3B23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D856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7CF6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12FEF0" w14:textId="77777777" w:rsidR="00F22F39" w:rsidRPr="006811F9" w:rsidRDefault="00F22F39" w:rsidP="00BA4AFD">
            <w:pPr>
              <w:jc w:val="center"/>
              <w:rPr>
                <w:rFonts w:ascii="Times New Roman" w:hAnsi="Times New Roman" w:cs="Times New Roman"/>
                <w:sz w:val="20"/>
                <w:szCs w:val="20"/>
              </w:rPr>
            </w:pPr>
          </w:p>
        </w:tc>
      </w:tr>
      <w:tr w:rsidR="00F22F39" w:rsidRPr="006811F9" w14:paraId="29BD9805" w14:textId="77777777" w:rsidTr="00BA4AFD">
        <w:trPr>
          <w:cantSplit/>
          <w:trHeight w:val="193"/>
          <w:jc w:val="right"/>
        </w:trPr>
        <w:tc>
          <w:tcPr>
            <w:tcW w:w="988" w:type="dxa"/>
            <w:vMerge/>
          </w:tcPr>
          <w:p w14:paraId="25957556"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71C33516"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A1.</w:t>
            </w:r>
            <w:r w:rsidRPr="006811F9">
              <w:rPr>
                <w:rFonts w:ascii="Times New Roman" w:hAnsi="Times New Roman" w:cs="Times New Roman"/>
                <w:sz w:val="16"/>
                <w:szCs w:val="16"/>
              </w:rPr>
              <w:t xml:space="preserve">Colaborează eficient cu colegii pentru realizarea sarcinilor comune.  </w:t>
            </w:r>
          </w:p>
        </w:tc>
        <w:tc>
          <w:tcPr>
            <w:tcW w:w="411" w:type="dxa"/>
            <w:shd w:val="clear" w:color="auto" w:fill="FFFFFF" w:themeFill="background1"/>
          </w:tcPr>
          <w:p w14:paraId="68D88CD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69F29A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0D01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FC50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A31E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C5C48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810372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21503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560E9DB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09C5C35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2E2864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4745AD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0AD2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52A74D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58D1A76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E0F52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E7D0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30AC6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524B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32B8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D4A6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14CD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112E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2F63C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71331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57C5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3F6CA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38174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E142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AED4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19D5D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2D4F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445D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BB290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322199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E3D394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CA6CD3" w14:textId="77777777" w:rsidR="00F22F39" w:rsidRPr="006811F9" w:rsidRDefault="00F22F39" w:rsidP="00BA4AFD">
            <w:pPr>
              <w:jc w:val="center"/>
              <w:rPr>
                <w:rFonts w:ascii="Times New Roman" w:hAnsi="Times New Roman" w:cs="Times New Roman"/>
                <w:sz w:val="20"/>
                <w:szCs w:val="20"/>
              </w:rPr>
            </w:pPr>
          </w:p>
        </w:tc>
      </w:tr>
      <w:tr w:rsidR="00F22F39" w:rsidRPr="006811F9" w14:paraId="45A02DFA" w14:textId="77777777" w:rsidTr="00BA4AFD">
        <w:trPr>
          <w:cantSplit/>
          <w:trHeight w:val="283"/>
          <w:jc w:val="right"/>
        </w:trPr>
        <w:tc>
          <w:tcPr>
            <w:tcW w:w="988" w:type="dxa"/>
            <w:vMerge/>
          </w:tcPr>
          <w:p w14:paraId="697DC896"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19851B5B"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A2.</w:t>
            </w:r>
            <w:r w:rsidRPr="006811F9">
              <w:rPr>
                <w:rFonts w:ascii="Times New Roman" w:hAnsi="Times New Roman" w:cs="Times New Roman"/>
                <w:sz w:val="16"/>
                <w:szCs w:val="16"/>
              </w:rPr>
              <w:t>Comunică clar idei tehnice, oral și în scris.</w:t>
            </w:r>
          </w:p>
        </w:tc>
        <w:tc>
          <w:tcPr>
            <w:tcW w:w="411" w:type="dxa"/>
            <w:shd w:val="clear" w:color="auto" w:fill="FFFFFF" w:themeFill="background1"/>
          </w:tcPr>
          <w:p w14:paraId="2277250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FD3AB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6145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A8CD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EE2E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8C7C7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90C18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A5DCE2F"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BBBAF0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0A35693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3E134BF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0556E1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264A1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F44983"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AB5109E"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F4B31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BE719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19D9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BBA2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4A96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8194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250FD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DCD4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E1AB5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E7807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B5FF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106B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021D0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320A0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C9DE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74C4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6A50E8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52BC29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AD5CBE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6FBAEF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074EC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A14351" w14:textId="77777777" w:rsidR="00F22F39" w:rsidRPr="006811F9" w:rsidRDefault="00F22F39" w:rsidP="00BA4AFD">
            <w:pPr>
              <w:jc w:val="center"/>
              <w:rPr>
                <w:rFonts w:ascii="Times New Roman" w:hAnsi="Times New Roman" w:cs="Times New Roman"/>
                <w:sz w:val="20"/>
                <w:szCs w:val="20"/>
              </w:rPr>
            </w:pPr>
          </w:p>
        </w:tc>
      </w:tr>
      <w:tr w:rsidR="00F22F39" w:rsidRPr="006811F9" w14:paraId="57A7E7FA" w14:textId="77777777" w:rsidTr="00BA4AFD">
        <w:trPr>
          <w:cantSplit/>
          <w:trHeight w:val="283"/>
          <w:jc w:val="right"/>
        </w:trPr>
        <w:tc>
          <w:tcPr>
            <w:tcW w:w="988" w:type="dxa"/>
            <w:vMerge/>
          </w:tcPr>
          <w:p w14:paraId="2D10A877"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731B9799"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A3.</w:t>
            </w:r>
            <w:r w:rsidRPr="006811F9">
              <w:rPr>
                <w:rFonts w:ascii="Times New Roman" w:hAnsi="Times New Roman" w:cs="Times New Roman"/>
                <w:sz w:val="16"/>
                <w:szCs w:val="16"/>
              </w:rPr>
              <w:t xml:space="preserve"> Participă activ la rezolvarea problemelor în echipă</w:t>
            </w:r>
          </w:p>
        </w:tc>
        <w:tc>
          <w:tcPr>
            <w:tcW w:w="411" w:type="dxa"/>
            <w:shd w:val="clear" w:color="auto" w:fill="FFFFFF" w:themeFill="background1"/>
          </w:tcPr>
          <w:p w14:paraId="0493B58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A7DA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66098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887F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8484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D6F6E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EC991F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5F293F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462361A4"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665B48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6CBAB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1E6F31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BC731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A970FD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3048966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BBFF18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A25D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F568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B6C6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FC1B7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9B5A7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F51B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3E3D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CE0E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053D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12AE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AFFE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BFDF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F6DD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A8E0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AB7B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AFAC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6995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AC0E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B4836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214C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89344B" w14:textId="77777777" w:rsidR="00F22F39" w:rsidRPr="006811F9" w:rsidRDefault="00F22F39" w:rsidP="00BA4AFD">
            <w:pPr>
              <w:jc w:val="center"/>
              <w:rPr>
                <w:rFonts w:ascii="Times New Roman" w:hAnsi="Times New Roman" w:cs="Times New Roman"/>
                <w:sz w:val="20"/>
                <w:szCs w:val="20"/>
              </w:rPr>
            </w:pPr>
          </w:p>
        </w:tc>
      </w:tr>
      <w:tr w:rsidR="00F22F39" w:rsidRPr="006811F9" w14:paraId="25D793A9" w14:textId="77777777" w:rsidTr="00BA4AFD">
        <w:trPr>
          <w:cantSplit/>
          <w:trHeight w:val="283"/>
          <w:jc w:val="right"/>
        </w:trPr>
        <w:tc>
          <w:tcPr>
            <w:tcW w:w="988" w:type="dxa"/>
            <w:vMerge/>
          </w:tcPr>
          <w:p w14:paraId="5F7B4DA4"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185E7508"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RA1</w:t>
            </w:r>
            <w:r w:rsidRPr="006811F9">
              <w:rPr>
                <w:rFonts w:ascii="Times New Roman" w:hAnsi="Times New Roman" w:cs="Times New Roman"/>
                <w:sz w:val="16"/>
                <w:szCs w:val="16"/>
              </w:rPr>
              <w:t xml:space="preserve"> Își asumă rolul în echipă și respectă responsabilitățile atribuite</w:t>
            </w:r>
          </w:p>
        </w:tc>
        <w:tc>
          <w:tcPr>
            <w:tcW w:w="411" w:type="dxa"/>
            <w:shd w:val="clear" w:color="auto" w:fill="FFFFFF" w:themeFill="background1"/>
          </w:tcPr>
          <w:p w14:paraId="7ABC6F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079E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15AEB3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7FF06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9650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A7625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2738D5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01FEA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3592069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3E1282E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734A16C"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9218D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382C0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0FDF82F"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A2715A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87604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8462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C45F1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7808F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0E30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718E1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640B4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1125C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87CC1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2031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06493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3485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F704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66E2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FAC1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E5B3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2B41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8082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1CF7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5FE20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6E7FA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241F75" w14:textId="77777777" w:rsidR="00F22F39" w:rsidRPr="006811F9" w:rsidRDefault="00F22F39" w:rsidP="00BA4AFD">
            <w:pPr>
              <w:jc w:val="center"/>
              <w:rPr>
                <w:rFonts w:ascii="Times New Roman" w:hAnsi="Times New Roman" w:cs="Times New Roman"/>
                <w:sz w:val="20"/>
                <w:szCs w:val="20"/>
              </w:rPr>
            </w:pPr>
          </w:p>
        </w:tc>
      </w:tr>
      <w:tr w:rsidR="00F22F39" w:rsidRPr="006811F9" w14:paraId="1BEBCE90" w14:textId="77777777" w:rsidTr="00BA4AFD">
        <w:trPr>
          <w:cantSplit/>
          <w:trHeight w:val="283"/>
          <w:jc w:val="right"/>
        </w:trPr>
        <w:tc>
          <w:tcPr>
            <w:tcW w:w="988" w:type="dxa"/>
            <w:vMerge/>
          </w:tcPr>
          <w:p w14:paraId="5A489129"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2CF5B8C6"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RA2</w:t>
            </w:r>
            <w:r w:rsidRPr="006811F9">
              <w:rPr>
                <w:rFonts w:ascii="Times New Roman" w:hAnsi="Times New Roman" w:cs="Times New Roman"/>
                <w:sz w:val="16"/>
                <w:szCs w:val="16"/>
              </w:rPr>
              <w:t xml:space="preserve"> Respectă termenele și contribuie la atingerea obiectivelor comune.</w:t>
            </w:r>
          </w:p>
        </w:tc>
        <w:tc>
          <w:tcPr>
            <w:tcW w:w="411" w:type="dxa"/>
            <w:shd w:val="clear" w:color="auto" w:fill="FFFFFF" w:themeFill="background1"/>
          </w:tcPr>
          <w:p w14:paraId="69BE46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A228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F6F9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D0896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2337B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20287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8BDD07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4F2967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6983CA31"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FF0AE0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F509EBA"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2E6264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5844E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F58C941"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C2DB34F"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04498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96309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D377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A44D0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F2B92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A8E8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EF24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5EA9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8979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FC5D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999A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D4BA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F4A5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8C7D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AB42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2C8F1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D7A99A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64B6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C3572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5F3AC5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02672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12A25E" w14:textId="77777777" w:rsidR="00F22F39" w:rsidRPr="006811F9" w:rsidRDefault="00F22F39" w:rsidP="00BA4AFD">
            <w:pPr>
              <w:jc w:val="center"/>
              <w:rPr>
                <w:rFonts w:ascii="Times New Roman" w:hAnsi="Times New Roman" w:cs="Times New Roman"/>
                <w:sz w:val="20"/>
                <w:szCs w:val="20"/>
              </w:rPr>
            </w:pPr>
          </w:p>
        </w:tc>
      </w:tr>
      <w:tr w:rsidR="00F22F39" w:rsidRPr="006811F9" w14:paraId="75482B7C" w14:textId="77777777" w:rsidTr="00BA4AFD">
        <w:trPr>
          <w:cantSplit/>
          <w:trHeight w:val="283"/>
          <w:jc w:val="right"/>
        </w:trPr>
        <w:tc>
          <w:tcPr>
            <w:tcW w:w="988" w:type="dxa"/>
            <w:vMerge/>
          </w:tcPr>
          <w:p w14:paraId="406018B2"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41A028D9" w14:textId="77777777" w:rsidR="00F22F39" w:rsidRPr="006811F9" w:rsidRDefault="00F22F39" w:rsidP="00BA4AFD">
            <w:pPr>
              <w:ind w:left="37" w:right="113"/>
              <w:rPr>
                <w:rFonts w:ascii="Times New Roman" w:eastAsia="Calibri" w:hAnsi="Times New Roman" w:cs="Times New Roman"/>
                <w:b/>
                <w:bCs/>
                <w:sz w:val="16"/>
                <w:szCs w:val="20"/>
                <w:lang w:val="ro-RO"/>
              </w:rPr>
            </w:pPr>
            <w:r w:rsidRPr="006811F9">
              <w:rPr>
                <w:rFonts w:ascii="Times New Roman" w:hAnsi="Times New Roman" w:cs="Times New Roman"/>
                <w:b/>
                <w:sz w:val="16"/>
                <w:szCs w:val="16"/>
              </w:rPr>
              <w:t>RA3</w:t>
            </w:r>
            <w:r w:rsidRPr="006811F9">
              <w:rPr>
                <w:rFonts w:ascii="Times New Roman" w:hAnsi="Times New Roman" w:cs="Times New Roman"/>
                <w:sz w:val="16"/>
                <w:szCs w:val="16"/>
              </w:rPr>
              <w:t xml:space="preserve"> Manifestă deschidere față de opiniile celorlalți și spirit constructiv.</w:t>
            </w:r>
          </w:p>
        </w:tc>
        <w:tc>
          <w:tcPr>
            <w:tcW w:w="411" w:type="dxa"/>
            <w:shd w:val="clear" w:color="auto" w:fill="FFFFFF" w:themeFill="background1"/>
          </w:tcPr>
          <w:p w14:paraId="384BF1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8C52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4FB1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5A1B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D9067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DA063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C2CE63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1887FF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2CA29C46"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551E5F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1F0524E"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5B9253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A8948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5735A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61B1C7A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C45C4F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BA1E3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8FD0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3204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D5E95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6495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BAD3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3DC56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CACA7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C562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715D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26F41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36F89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0356D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27981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02EC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26509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EE9C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08A4C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A758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02B5C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03DD27" w14:textId="77777777" w:rsidR="00F22F39" w:rsidRPr="006811F9" w:rsidRDefault="00F22F39" w:rsidP="00BA4AFD">
            <w:pPr>
              <w:jc w:val="center"/>
              <w:rPr>
                <w:rFonts w:ascii="Times New Roman" w:hAnsi="Times New Roman" w:cs="Times New Roman"/>
                <w:sz w:val="20"/>
                <w:szCs w:val="20"/>
              </w:rPr>
            </w:pPr>
          </w:p>
        </w:tc>
      </w:tr>
      <w:tr w:rsidR="00F22F39" w:rsidRPr="006811F9" w14:paraId="18E99D82" w14:textId="77777777" w:rsidTr="00BA4AFD">
        <w:trPr>
          <w:cantSplit/>
          <w:trHeight w:val="227"/>
          <w:jc w:val="right"/>
        </w:trPr>
        <w:tc>
          <w:tcPr>
            <w:tcW w:w="988" w:type="dxa"/>
            <w:vMerge w:val="restart"/>
            <w:textDirection w:val="btLr"/>
          </w:tcPr>
          <w:p w14:paraId="6CB919DF"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T3. Își asumă responsabilitatea</w:t>
            </w:r>
          </w:p>
        </w:tc>
        <w:tc>
          <w:tcPr>
            <w:tcW w:w="3184" w:type="dxa"/>
          </w:tcPr>
          <w:p w14:paraId="14227A86"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Cn1 Cunoaște normele etice și profesionale în domeniul ingineriei.</w:t>
            </w:r>
          </w:p>
        </w:tc>
        <w:tc>
          <w:tcPr>
            <w:tcW w:w="411" w:type="dxa"/>
            <w:shd w:val="clear" w:color="auto" w:fill="FFFFFF" w:themeFill="background1"/>
          </w:tcPr>
          <w:p w14:paraId="09C319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B8433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F84F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017C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1C06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2E74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4315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8C030A"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95D9CF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575C16E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02E6C3C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69F2784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FDD9E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9C1DD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6E30EB0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65B4B73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0E6A7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BE75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C0A9A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E39172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390DF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D90FA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43939A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2649A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84FF4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41D25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52EDFA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24786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F90A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22FC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3805E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47367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501ABB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C24F9E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192C5E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6BF7D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2D036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75C5ABE7" w14:textId="77777777" w:rsidTr="00BA4AFD">
        <w:trPr>
          <w:cantSplit/>
          <w:trHeight w:val="227"/>
          <w:jc w:val="right"/>
        </w:trPr>
        <w:tc>
          <w:tcPr>
            <w:tcW w:w="988" w:type="dxa"/>
            <w:vMerge/>
          </w:tcPr>
          <w:p w14:paraId="554C3215"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672A2FC3"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Cn2 Înțelege importanța calității și siguranței în procesele tehnice.</w:t>
            </w:r>
          </w:p>
        </w:tc>
        <w:tc>
          <w:tcPr>
            <w:tcW w:w="411" w:type="dxa"/>
            <w:shd w:val="clear" w:color="auto" w:fill="FFFFFF" w:themeFill="background1"/>
          </w:tcPr>
          <w:p w14:paraId="5877276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E2F72E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581B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361C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F66D3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C9A1F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5659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BF7FE9"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49AEC3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7664699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532E86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0D0B3D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4C78F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7C8840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527CD4A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19F72E0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AAD02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33B7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1A990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06E77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F75C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A750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C6AFC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5281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427A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5B1D9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8AEB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6ABF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4B31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B69B9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7AFF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BB5F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4AD1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65DA3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D71D9A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3B8D6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129AB3" w14:textId="77777777" w:rsidR="00F22F39" w:rsidRPr="006811F9" w:rsidRDefault="00F22F39" w:rsidP="00BA4AFD">
            <w:pPr>
              <w:jc w:val="center"/>
              <w:rPr>
                <w:rFonts w:ascii="Times New Roman" w:hAnsi="Times New Roman" w:cs="Times New Roman"/>
                <w:sz w:val="20"/>
                <w:szCs w:val="20"/>
              </w:rPr>
            </w:pPr>
          </w:p>
        </w:tc>
      </w:tr>
      <w:tr w:rsidR="00F22F39" w:rsidRPr="006811F9" w14:paraId="53C8BD94" w14:textId="77777777" w:rsidTr="00BA4AFD">
        <w:trPr>
          <w:cantSplit/>
          <w:trHeight w:val="227"/>
          <w:jc w:val="right"/>
        </w:trPr>
        <w:tc>
          <w:tcPr>
            <w:tcW w:w="988" w:type="dxa"/>
            <w:vMerge/>
          </w:tcPr>
          <w:p w14:paraId="3B60A5D1"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05C62828"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Cn3 Identifică impactul deciziilor tehnice asupra mediului și societății.</w:t>
            </w:r>
          </w:p>
        </w:tc>
        <w:tc>
          <w:tcPr>
            <w:tcW w:w="411" w:type="dxa"/>
            <w:shd w:val="clear" w:color="auto" w:fill="FFFFFF" w:themeFill="background1"/>
          </w:tcPr>
          <w:p w14:paraId="1DFF49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5A8B6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608A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A486C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D4403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B12E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5FB1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34B86C"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093F4DA"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725458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BE85EC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7C89986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5A81DD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D8D1E4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09CEDEC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04594D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6B00E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0F46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073AB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64C9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8050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AE8A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10362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2FAB29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A304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E530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84A67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F38FE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2E56FB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FC43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BE4A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3813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55B74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658D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FB6F2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E480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223143" w14:textId="77777777" w:rsidR="00F22F39" w:rsidRPr="006811F9" w:rsidRDefault="00F22F39" w:rsidP="00BA4AFD">
            <w:pPr>
              <w:jc w:val="center"/>
              <w:rPr>
                <w:rFonts w:ascii="Times New Roman" w:hAnsi="Times New Roman" w:cs="Times New Roman"/>
                <w:sz w:val="20"/>
                <w:szCs w:val="20"/>
              </w:rPr>
            </w:pPr>
          </w:p>
        </w:tc>
      </w:tr>
      <w:tr w:rsidR="00F22F39" w:rsidRPr="006811F9" w14:paraId="16A9A80A" w14:textId="77777777" w:rsidTr="00BA4AFD">
        <w:trPr>
          <w:cantSplit/>
          <w:trHeight w:val="227"/>
          <w:jc w:val="right"/>
        </w:trPr>
        <w:tc>
          <w:tcPr>
            <w:tcW w:w="988" w:type="dxa"/>
            <w:vMerge/>
          </w:tcPr>
          <w:p w14:paraId="571DBE17"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2B1264B4"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A1 Respectă cerințele de calitate și standardele în activitățile desfășurate</w:t>
            </w:r>
          </w:p>
        </w:tc>
        <w:tc>
          <w:tcPr>
            <w:tcW w:w="411" w:type="dxa"/>
            <w:shd w:val="clear" w:color="auto" w:fill="FFFFFF" w:themeFill="background1"/>
          </w:tcPr>
          <w:p w14:paraId="7BAE19E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242B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9748A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CB53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5553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6515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EE318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CEE5DF0"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F967083"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96757DC"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CA27FF2"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2113256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68ECCF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F5AE75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3D68ED5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7D66C1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1D3E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0032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A95F2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DB51B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7EC519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002FD2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B5846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7A60E3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87CD5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2900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0EC36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96B37C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47ED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5D7C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78CC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4C5C7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D835A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3C7F3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2E84AC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4887A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2C97C12" w14:textId="77777777" w:rsidR="00F22F39" w:rsidRPr="006811F9" w:rsidRDefault="00F22F39" w:rsidP="00BA4AFD">
            <w:pPr>
              <w:jc w:val="center"/>
              <w:rPr>
                <w:rFonts w:ascii="Times New Roman" w:hAnsi="Times New Roman" w:cs="Times New Roman"/>
                <w:sz w:val="20"/>
                <w:szCs w:val="20"/>
              </w:rPr>
            </w:pPr>
          </w:p>
        </w:tc>
      </w:tr>
      <w:tr w:rsidR="00F22F39" w:rsidRPr="006811F9" w14:paraId="71AAB022" w14:textId="77777777" w:rsidTr="00BA4AFD">
        <w:trPr>
          <w:cantSplit/>
          <w:trHeight w:val="227"/>
          <w:jc w:val="right"/>
        </w:trPr>
        <w:tc>
          <w:tcPr>
            <w:tcW w:w="988" w:type="dxa"/>
            <w:vMerge/>
          </w:tcPr>
          <w:p w14:paraId="05A057E3"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7358412E"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A2 Evaluează consecințele acțiunilor proprii în context profesional.</w:t>
            </w:r>
          </w:p>
        </w:tc>
        <w:tc>
          <w:tcPr>
            <w:tcW w:w="411" w:type="dxa"/>
            <w:shd w:val="clear" w:color="auto" w:fill="FFFFFF" w:themeFill="background1"/>
          </w:tcPr>
          <w:p w14:paraId="1BC977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0891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B2C22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ECE03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7819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76E48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E2A864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06F480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782C4CAD"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68671F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ECF314C"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6DA33A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0CFC7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F3D5FA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008C6DE2"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66018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8B214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787897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B1DAC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32396E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761111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1DA15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88B6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C5F2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5F111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C46366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A1EA5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AA77B5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633CF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A128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9027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E531C2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6B6DE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6485F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7369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B1DC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591C98" w14:textId="77777777" w:rsidR="00F22F39" w:rsidRPr="006811F9" w:rsidRDefault="00F22F39" w:rsidP="00BA4AFD">
            <w:pPr>
              <w:jc w:val="center"/>
              <w:rPr>
                <w:rFonts w:ascii="Times New Roman" w:hAnsi="Times New Roman" w:cs="Times New Roman"/>
                <w:sz w:val="20"/>
                <w:szCs w:val="20"/>
              </w:rPr>
            </w:pPr>
          </w:p>
        </w:tc>
      </w:tr>
      <w:tr w:rsidR="00F22F39" w:rsidRPr="006811F9" w14:paraId="386A4547" w14:textId="77777777" w:rsidTr="00BA4AFD">
        <w:trPr>
          <w:cantSplit/>
          <w:trHeight w:val="227"/>
          <w:jc w:val="right"/>
        </w:trPr>
        <w:tc>
          <w:tcPr>
            <w:tcW w:w="988" w:type="dxa"/>
            <w:vMerge/>
          </w:tcPr>
          <w:p w14:paraId="3C33FC0B"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3158F6DB"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A3 Gestionează sarcinile primite într-un mod organizat și eficient.</w:t>
            </w:r>
          </w:p>
        </w:tc>
        <w:tc>
          <w:tcPr>
            <w:tcW w:w="411" w:type="dxa"/>
            <w:shd w:val="clear" w:color="auto" w:fill="FFFFFF" w:themeFill="background1"/>
          </w:tcPr>
          <w:p w14:paraId="3D0306A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82204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13EE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9E831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17E45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9EE5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C5CD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5F426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7C83278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4E907C8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8050A27"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46330D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C567F0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D54FDB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2096808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8CE224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059F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CDD40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4AE2A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E54A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67EED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042558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D797C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E6533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12FD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E81A57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B6DC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3881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DDB72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C8C4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24D2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9A527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55AD69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8E6D7E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AF4FD6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3AB0FE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8DA11A" w14:textId="77777777" w:rsidR="00F22F39" w:rsidRPr="006811F9" w:rsidRDefault="00F22F39" w:rsidP="00BA4AFD">
            <w:pPr>
              <w:jc w:val="center"/>
              <w:rPr>
                <w:rFonts w:ascii="Times New Roman" w:hAnsi="Times New Roman" w:cs="Times New Roman"/>
                <w:sz w:val="20"/>
                <w:szCs w:val="20"/>
              </w:rPr>
            </w:pPr>
          </w:p>
        </w:tc>
      </w:tr>
      <w:tr w:rsidR="00F22F39" w:rsidRPr="006811F9" w14:paraId="4C9176F7" w14:textId="77777777" w:rsidTr="00BA4AFD">
        <w:trPr>
          <w:cantSplit/>
          <w:trHeight w:val="227"/>
          <w:jc w:val="right"/>
        </w:trPr>
        <w:tc>
          <w:tcPr>
            <w:tcW w:w="988" w:type="dxa"/>
            <w:vMerge/>
          </w:tcPr>
          <w:p w14:paraId="5FF07EAC"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28386A12"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RA1 Își asumă răspunderea pentru rezultatele muncii proprii.</w:t>
            </w:r>
          </w:p>
        </w:tc>
        <w:tc>
          <w:tcPr>
            <w:tcW w:w="411" w:type="dxa"/>
            <w:shd w:val="clear" w:color="auto" w:fill="FFFFFF" w:themeFill="background1"/>
          </w:tcPr>
          <w:p w14:paraId="174A095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E55D99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E88BD5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D54D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81AB52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A4FE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B3F5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1D9088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6E2882F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3356E3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3D0F849"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2D1E1F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8D755B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80121A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7E74F661"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81CEA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6EC5C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A6E23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94096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CBE3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EB2B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023F5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45485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F634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355C4C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6B6B8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07D9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82EFE3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DAE5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9FC2C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008A8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4CF8AB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909DD3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A7819B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C7F44B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97B118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5BDF47" w14:textId="77777777" w:rsidR="00F22F39" w:rsidRPr="006811F9" w:rsidRDefault="00F22F39" w:rsidP="00BA4AFD">
            <w:pPr>
              <w:jc w:val="center"/>
              <w:rPr>
                <w:rFonts w:ascii="Times New Roman" w:hAnsi="Times New Roman" w:cs="Times New Roman"/>
                <w:sz w:val="20"/>
                <w:szCs w:val="20"/>
              </w:rPr>
            </w:pPr>
          </w:p>
        </w:tc>
      </w:tr>
      <w:tr w:rsidR="00F22F39" w:rsidRPr="006811F9" w14:paraId="71CAC0FB" w14:textId="77777777" w:rsidTr="00BA4AFD">
        <w:trPr>
          <w:cantSplit/>
          <w:trHeight w:val="227"/>
          <w:jc w:val="right"/>
        </w:trPr>
        <w:tc>
          <w:tcPr>
            <w:tcW w:w="988" w:type="dxa"/>
            <w:vMerge/>
          </w:tcPr>
          <w:p w14:paraId="038DC936"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716CCA2C"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RA2 Acționează etic și responsabil în situații profesionale.</w:t>
            </w:r>
          </w:p>
        </w:tc>
        <w:tc>
          <w:tcPr>
            <w:tcW w:w="411" w:type="dxa"/>
            <w:shd w:val="clear" w:color="auto" w:fill="FFFFFF" w:themeFill="background1"/>
          </w:tcPr>
          <w:p w14:paraId="7594E4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12FA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1E2BF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8AAD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412F9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CB1FD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891B4E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8D6D3E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048CC6D3"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7B4481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A3DB5F4"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3C7A1C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9879B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B831DC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701943A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444AB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81390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75F79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1A9511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9816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997E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B8836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B0808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40D30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EC8EA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2998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BBF0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17E1F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4476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39542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017397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03802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F57A1A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FE02F4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8217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CE399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D8426A1" w14:textId="77777777" w:rsidR="00F22F39" w:rsidRPr="006811F9" w:rsidRDefault="00F22F39" w:rsidP="00BA4AFD">
            <w:pPr>
              <w:jc w:val="center"/>
              <w:rPr>
                <w:rFonts w:ascii="Times New Roman" w:hAnsi="Times New Roman" w:cs="Times New Roman"/>
                <w:sz w:val="20"/>
                <w:szCs w:val="20"/>
              </w:rPr>
            </w:pPr>
          </w:p>
        </w:tc>
      </w:tr>
      <w:tr w:rsidR="00F22F39" w:rsidRPr="006811F9" w14:paraId="017BCAA2" w14:textId="77777777" w:rsidTr="00BA4AFD">
        <w:trPr>
          <w:cantSplit/>
          <w:trHeight w:val="227"/>
          <w:jc w:val="right"/>
        </w:trPr>
        <w:tc>
          <w:tcPr>
            <w:tcW w:w="988" w:type="dxa"/>
            <w:vMerge/>
          </w:tcPr>
          <w:p w14:paraId="0A5A5CDD"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47A9518B"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RA3 Demonstrează inițiativă în rezolvarea sarcinilor fără supraveghere constantă.</w:t>
            </w:r>
          </w:p>
        </w:tc>
        <w:tc>
          <w:tcPr>
            <w:tcW w:w="411" w:type="dxa"/>
            <w:shd w:val="clear" w:color="auto" w:fill="FFFFFF" w:themeFill="background1"/>
          </w:tcPr>
          <w:p w14:paraId="45AA11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69351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277D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1749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6455D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53DA93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917ED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BBF278"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E51C2E2"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71AE110B"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DD0D4F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0F881A2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60D42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B8225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070AC17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42ACEC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EEC8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97841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4B3AF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50D06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590C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A3A38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69FCF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EB329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008B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00BD4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869F2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997FC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2C7138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4460E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C476A3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C2C56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D1CD3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5F4F8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010C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4D521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A538756" w14:textId="77777777" w:rsidR="00F22F39" w:rsidRPr="006811F9" w:rsidRDefault="00F22F39" w:rsidP="00BA4AFD">
            <w:pPr>
              <w:jc w:val="center"/>
              <w:rPr>
                <w:rFonts w:ascii="Times New Roman" w:hAnsi="Times New Roman" w:cs="Times New Roman"/>
                <w:sz w:val="20"/>
                <w:szCs w:val="20"/>
              </w:rPr>
            </w:pPr>
          </w:p>
        </w:tc>
      </w:tr>
      <w:tr w:rsidR="00F22F39" w:rsidRPr="006811F9" w14:paraId="1DAE6A83" w14:textId="77777777" w:rsidTr="00BA4AFD">
        <w:trPr>
          <w:cantSplit/>
          <w:trHeight w:val="227"/>
          <w:jc w:val="right"/>
        </w:trPr>
        <w:tc>
          <w:tcPr>
            <w:tcW w:w="988" w:type="dxa"/>
            <w:vMerge w:val="restart"/>
            <w:textDirection w:val="btLr"/>
          </w:tcPr>
          <w:p w14:paraId="05195AE8" w14:textId="77777777" w:rsidR="00F22F39" w:rsidRPr="006811F9" w:rsidRDefault="00F22F39" w:rsidP="00BA4AFD">
            <w:pPr>
              <w:ind w:left="113" w:right="113"/>
              <w:jc w:val="center"/>
              <w:rPr>
                <w:rFonts w:ascii="Times New Roman" w:hAnsi="Times New Roman" w:cs="Times New Roman"/>
                <w:b/>
                <w:bCs/>
                <w:sz w:val="18"/>
                <w:szCs w:val="18"/>
              </w:rPr>
            </w:pPr>
            <w:r w:rsidRPr="006811F9">
              <w:rPr>
                <w:rFonts w:ascii="Times New Roman" w:hAnsi="Times New Roman" w:cs="Times New Roman"/>
                <w:b/>
                <w:bCs/>
                <w:sz w:val="18"/>
                <w:szCs w:val="18"/>
              </w:rPr>
              <w:t>CT4. Dă dovadă de auto-reflecție.</w:t>
            </w:r>
          </w:p>
        </w:tc>
        <w:tc>
          <w:tcPr>
            <w:tcW w:w="3184" w:type="dxa"/>
          </w:tcPr>
          <w:p w14:paraId="38C136A6"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b/>
                <w:sz w:val="16"/>
                <w:szCs w:val="16"/>
              </w:rPr>
              <w:t>Cn1</w:t>
            </w:r>
            <w:r w:rsidRPr="006811F9">
              <w:rPr>
                <w:rFonts w:ascii="Times New Roman" w:hAnsi="Times New Roman" w:cs="Times New Roman"/>
                <w:sz w:val="16"/>
                <w:szCs w:val="16"/>
              </w:rPr>
              <w:t xml:space="preserve"> Înțelege concepte de dezvoltare personală și profesională</w:t>
            </w:r>
          </w:p>
        </w:tc>
        <w:tc>
          <w:tcPr>
            <w:tcW w:w="411" w:type="dxa"/>
            <w:shd w:val="clear" w:color="auto" w:fill="FFFFFF" w:themeFill="background1"/>
          </w:tcPr>
          <w:p w14:paraId="675A3E6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18C39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137C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A87A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D79F8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35D40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B1387B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749CD9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75612BD0"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2BDAC47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02B01DD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397495D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8A46A4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68E70EC"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018EF7F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4CC47C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E97C5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754415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65B8C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32D1E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5AA667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5292F1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00024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64733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FA44C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1FAC2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31BF2F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244BA6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1AF147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4B13BB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4E0DC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372E9F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A85EFA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F470A5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363B7E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3937A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DBE35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r>
      <w:tr w:rsidR="00F22F39" w:rsidRPr="006811F9" w14:paraId="44617C0C" w14:textId="77777777" w:rsidTr="00BA4AFD">
        <w:trPr>
          <w:cantSplit/>
          <w:trHeight w:val="227"/>
          <w:jc w:val="right"/>
        </w:trPr>
        <w:tc>
          <w:tcPr>
            <w:tcW w:w="988" w:type="dxa"/>
            <w:vMerge/>
          </w:tcPr>
          <w:p w14:paraId="4738E381"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6C7CA361"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b/>
                <w:sz w:val="16"/>
                <w:szCs w:val="16"/>
              </w:rPr>
              <w:t xml:space="preserve">Cn2 </w:t>
            </w:r>
            <w:r w:rsidRPr="006811F9">
              <w:rPr>
                <w:rFonts w:ascii="Times New Roman" w:hAnsi="Times New Roman" w:cs="Times New Roman"/>
                <w:sz w:val="16"/>
                <w:szCs w:val="16"/>
              </w:rPr>
              <w:t>Cunoaște metode de evaluare a propriei performanțe.</w:t>
            </w:r>
          </w:p>
        </w:tc>
        <w:tc>
          <w:tcPr>
            <w:tcW w:w="411" w:type="dxa"/>
            <w:shd w:val="clear" w:color="auto" w:fill="FFFFFF" w:themeFill="background1"/>
          </w:tcPr>
          <w:p w14:paraId="0494A01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CDB8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3241B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0F581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B3C2D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45E94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5130D5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F4174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73" w:type="dxa"/>
            <w:shd w:val="clear" w:color="auto" w:fill="FFFFFF" w:themeFill="background1"/>
          </w:tcPr>
          <w:p w14:paraId="1D2CDF20"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D787F2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2B3D62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782BC3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F9DE5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D3EC5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421F016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A84A10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2386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EAE1D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E6E80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60E04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88444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AF4A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C074E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50D0D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69117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CED22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F60DB3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C5A3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60CB8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087ED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F65EB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9C41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89680C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0D79B5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A6EA61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E7235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42952B" w14:textId="77777777" w:rsidR="00F22F39" w:rsidRPr="006811F9" w:rsidRDefault="00F22F39" w:rsidP="00BA4AFD">
            <w:pPr>
              <w:jc w:val="center"/>
              <w:rPr>
                <w:rFonts w:ascii="Times New Roman" w:hAnsi="Times New Roman" w:cs="Times New Roman"/>
                <w:sz w:val="20"/>
                <w:szCs w:val="20"/>
              </w:rPr>
            </w:pPr>
          </w:p>
        </w:tc>
      </w:tr>
      <w:tr w:rsidR="00F22F39" w:rsidRPr="006811F9" w14:paraId="10968038" w14:textId="77777777" w:rsidTr="00BA4AFD">
        <w:trPr>
          <w:cantSplit/>
          <w:trHeight w:val="227"/>
          <w:jc w:val="right"/>
        </w:trPr>
        <w:tc>
          <w:tcPr>
            <w:tcW w:w="988" w:type="dxa"/>
            <w:vMerge/>
          </w:tcPr>
          <w:p w14:paraId="6AE0A1B6"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46A8BCA7"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b/>
                <w:sz w:val="16"/>
                <w:szCs w:val="16"/>
              </w:rPr>
              <w:t xml:space="preserve">Cn3 </w:t>
            </w:r>
            <w:r w:rsidRPr="006811F9">
              <w:rPr>
                <w:rFonts w:ascii="Times New Roman" w:hAnsi="Times New Roman" w:cs="Times New Roman"/>
                <w:sz w:val="16"/>
                <w:szCs w:val="16"/>
              </w:rPr>
              <w:t>Identifică nevoile de învățare continuă în domeniul ingineriei.</w:t>
            </w:r>
          </w:p>
        </w:tc>
        <w:tc>
          <w:tcPr>
            <w:tcW w:w="411" w:type="dxa"/>
            <w:shd w:val="clear" w:color="auto" w:fill="FFFFFF" w:themeFill="background1"/>
          </w:tcPr>
          <w:p w14:paraId="525A1E1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64261B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BAC0D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9F83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796BF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930735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2C4E34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65040D6"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3FD4190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46CFE4E0"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308C30F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0D3FCB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6432D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5FEE927"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6F43337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01B36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F0E474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1D0FE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C16E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C4FF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C85C9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85E80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2317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3EFF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D281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C2E4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4D2A5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2B1BA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0D0401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37803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3E408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B3E5BA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4DE82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CF467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7CFA64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42A40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3F607D1" w14:textId="77777777" w:rsidR="00F22F39" w:rsidRPr="006811F9" w:rsidRDefault="00F22F39" w:rsidP="00BA4AFD">
            <w:pPr>
              <w:jc w:val="center"/>
              <w:rPr>
                <w:rFonts w:ascii="Times New Roman" w:hAnsi="Times New Roman" w:cs="Times New Roman"/>
                <w:sz w:val="20"/>
                <w:szCs w:val="20"/>
              </w:rPr>
            </w:pPr>
          </w:p>
        </w:tc>
      </w:tr>
      <w:tr w:rsidR="00F22F39" w:rsidRPr="006811F9" w14:paraId="04383136" w14:textId="77777777" w:rsidTr="00BA4AFD">
        <w:trPr>
          <w:cantSplit/>
          <w:trHeight w:val="227"/>
          <w:jc w:val="right"/>
        </w:trPr>
        <w:tc>
          <w:tcPr>
            <w:tcW w:w="988" w:type="dxa"/>
            <w:vMerge/>
          </w:tcPr>
          <w:p w14:paraId="78C1AD05"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3917A05D"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A1 Analizează critic propriile rezultate și identifică puncte forte/slabe</w:t>
            </w:r>
          </w:p>
        </w:tc>
        <w:tc>
          <w:tcPr>
            <w:tcW w:w="411" w:type="dxa"/>
            <w:shd w:val="clear" w:color="auto" w:fill="FFFFFF" w:themeFill="background1"/>
          </w:tcPr>
          <w:p w14:paraId="5A6FD9E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06CBF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CB3E7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28012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0C0BEF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D6B9B8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43A0C3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F37E16"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6538DF3E"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1D931C7"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4577A7C"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B029CB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E42349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CE8CCF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4A0CE5F8"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6BDF2FA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354F8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399B2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1030E2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42AA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A198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F6C28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6CD4C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2B23C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F08EC4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45C34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51707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550E5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D1378D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10BA1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FBFA4F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627D8B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B1C79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C43916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72ECFB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9E2DC6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2EDF45" w14:textId="77777777" w:rsidR="00F22F39" w:rsidRPr="006811F9" w:rsidRDefault="00F22F39" w:rsidP="00BA4AFD">
            <w:pPr>
              <w:jc w:val="center"/>
              <w:rPr>
                <w:rFonts w:ascii="Times New Roman" w:hAnsi="Times New Roman" w:cs="Times New Roman"/>
                <w:sz w:val="20"/>
                <w:szCs w:val="20"/>
              </w:rPr>
            </w:pPr>
          </w:p>
        </w:tc>
      </w:tr>
      <w:tr w:rsidR="00F22F39" w:rsidRPr="006811F9" w14:paraId="5E28D978" w14:textId="77777777" w:rsidTr="00BA4AFD">
        <w:trPr>
          <w:cantSplit/>
          <w:trHeight w:val="227"/>
          <w:jc w:val="right"/>
        </w:trPr>
        <w:tc>
          <w:tcPr>
            <w:tcW w:w="988" w:type="dxa"/>
            <w:vMerge/>
          </w:tcPr>
          <w:p w14:paraId="7AC4A19B"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6478B1F7"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A2 Își stabilește obiective realiste de îmbunătățire.</w:t>
            </w:r>
          </w:p>
        </w:tc>
        <w:tc>
          <w:tcPr>
            <w:tcW w:w="411" w:type="dxa"/>
            <w:shd w:val="clear" w:color="auto" w:fill="FFFFFF" w:themeFill="background1"/>
          </w:tcPr>
          <w:p w14:paraId="055037E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17D9DB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17640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B65E49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006D8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E76654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F18261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C7A1D57"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23C47C6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43E5678A"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2C1F718"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631250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65E75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E69BD9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599C204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558F2161"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F005B0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B2199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8D09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C49E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4FBB72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7ADAEC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D15F14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D763A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17C6F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A394A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2F196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922B31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33C9D5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76D10B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26E4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5188F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A448C0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2BD443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1EF7B2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B545A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E1A9DE8" w14:textId="77777777" w:rsidR="00F22F39" w:rsidRPr="006811F9" w:rsidRDefault="00F22F39" w:rsidP="00BA4AFD">
            <w:pPr>
              <w:jc w:val="center"/>
              <w:rPr>
                <w:rFonts w:ascii="Times New Roman" w:hAnsi="Times New Roman" w:cs="Times New Roman"/>
                <w:sz w:val="20"/>
                <w:szCs w:val="20"/>
              </w:rPr>
            </w:pPr>
          </w:p>
        </w:tc>
      </w:tr>
      <w:tr w:rsidR="00F22F39" w:rsidRPr="006811F9" w14:paraId="55922159" w14:textId="77777777" w:rsidTr="00BA4AFD">
        <w:trPr>
          <w:cantSplit/>
          <w:trHeight w:val="227"/>
          <w:jc w:val="right"/>
        </w:trPr>
        <w:tc>
          <w:tcPr>
            <w:tcW w:w="988" w:type="dxa"/>
            <w:vMerge/>
          </w:tcPr>
          <w:p w14:paraId="602BCB1A"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0B1B7D9D"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A3 Caută feedback și îl utilizează pentru dezvoltare.</w:t>
            </w:r>
          </w:p>
        </w:tc>
        <w:tc>
          <w:tcPr>
            <w:tcW w:w="411" w:type="dxa"/>
            <w:shd w:val="clear" w:color="auto" w:fill="FFFFFF" w:themeFill="background1"/>
          </w:tcPr>
          <w:p w14:paraId="38AEA95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FA3E02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DBE93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B8E34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93209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55ABB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DA9CFD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6985490"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1CF0D4C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5E1FC689"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410535C"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015A9E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8DE8E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B2C53CA"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2E972D0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8A685E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6D045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C4CEB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DF3828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1E3B75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7FD117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94F1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71110A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4B963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734078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212876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BE1A3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3D117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3D3FD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6B356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90C45D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E1765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286E5B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C286B9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5B430D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CC339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93B4F5" w14:textId="77777777" w:rsidR="00F22F39" w:rsidRPr="006811F9" w:rsidRDefault="00F22F39" w:rsidP="00BA4AFD">
            <w:pPr>
              <w:jc w:val="center"/>
              <w:rPr>
                <w:rFonts w:ascii="Times New Roman" w:hAnsi="Times New Roman" w:cs="Times New Roman"/>
                <w:sz w:val="20"/>
                <w:szCs w:val="20"/>
              </w:rPr>
            </w:pPr>
          </w:p>
        </w:tc>
      </w:tr>
      <w:tr w:rsidR="00F22F39" w:rsidRPr="006811F9" w14:paraId="57AC6B67" w14:textId="77777777" w:rsidTr="00BA4AFD">
        <w:trPr>
          <w:cantSplit/>
          <w:trHeight w:val="227"/>
          <w:jc w:val="right"/>
        </w:trPr>
        <w:tc>
          <w:tcPr>
            <w:tcW w:w="988" w:type="dxa"/>
            <w:vMerge/>
          </w:tcPr>
          <w:p w14:paraId="62164765"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0BBDD565"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RA1 Își asumă responsabilitatea pentru propria dezvoltare profesională.</w:t>
            </w:r>
          </w:p>
        </w:tc>
        <w:tc>
          <w:tcPr>
            <w:tcW w:w="411" w:type="dxa"/>
            <w:shd w:val="clear" w:color="auto" w:fill="FFFFFF" w:themeFill="background1"/>
          </w:tcPr>
          <w:p w14:paraId="0CB0462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180246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C0256C6"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0C78FF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2EBE79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F20E11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B687A5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22A11A1"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02F325E8"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4501F5A5"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773995E7"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7738C36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7ACB29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74B130F"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626EAA3"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0E042DE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162DE9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901827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F62F79"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488098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1E342D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687D2B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3AAF763"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0E1936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8E12C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1748F3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FA784E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8A1794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5B6E5A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94DC0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DC9163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666F00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1612725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CBA3A5E"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F5E072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5456F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D9700C" w14:textId="77777777" w:rsidR="00F22F39" w:rsidRPr="006811F9" w:rsidRDefault="00F22F39" w:rsidP="00BA4AFD">
            <w:pPr>
              <w:jc w:val="center"/>
              <w:rPr>
                <w:rFonts w:ascii="Times New Roman" w:hAnsi="Times New Roman" w:cs="Times New Roman"/>
                <w:sz w:val="20"/>
                <w:szCs w:val="20"/>
              </w:rPr>
            </w:pPr>
          </w:p>
        </w:tc>
      </w:tr>
      <w:tr w:rsidR="00F22F39" w:rsidRPr="006811F9" w14:paraId="3B030064" w14:textId="77777777" w:rsidTr="00BA4AFD">
        <w:trPr>
          <w:cantSplit/>
          <w:trHeight w:val="227"/>
          <w:jc w:val="right"/>
        </w:trPr>
        <w:tc>
          <w:tcPr>
            <w:tcW w:w="988" w:type="dxa"/>
            <w:vMerge/>
          </w:tcPr>
          <w:p w14:paraId="0CA12F9A"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1EABF0FA"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RA2 Manifestă autonomie în învățare și perfecționare continuă.</w:t>
            </w:r>
          </w:p>
        </w:tc>
        <w:tc>
          <w:tcPr>
            <w:tcW w:w="411" w:type="dxa"/>
            <w:shd w:val="clear" w:color="auto" w:fill="FFFFFF" w:themeFill="background1"/>
          </w:tcPr>
          <w:p w14:paraId="45486BFB"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6348C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9EB2CBE"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E204EF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8125D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D950B4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DEBE4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136333B"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77585A49" w14:textId="77777777" w:rsidR="00F22F39" w:rsidRPr="006811F9" w:rsidRDefault="00F22F39" w:rsidP="00BA4AFD">
            <w:pPr>
              <w:jc w:val="center"/>
              <w:rPr>
                <w:rFonts w:ascii="Times New Roman" w:hAnsi="Times New Roman" w:cs="Times New Roman"/>
                <w:sz w:val="20"/>
                <w:szCs w:val="20"/>
              </w:rPr>
            </w:pPr>
          </w:p>
        </w:tc>
        <w:tc>
          <w:tcPr>
            <w:tcW w:w="426" w:type="dxa"/>
            <w:shd w:val="clear" w:color="auto" w:fill="FFFFFF" w:themeFill="background1"/>
          </w:tcPr>
          <w:p w14:paraId="138CAC6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16BE3433" w14:textId="77777777" w:rsidR="00F22F39" w:rsidRPr="006811F9" w:rsidRDefault="00F22F39" w:rsidP="00BA4AFD">
            <w:pPr>
              <w:jc w:val="center"/>
              <w:rPr>
                <w:rFonts w:ascii="Times New Roman" w:hAnsi="Times New Roman" w:cs="Times New Roman"/>
                <w:sz w:val="20"/>
                <w:szCs w:val="20"/>
              </w:rPr>
            </w:pPr>
          </w:p>
        </w:tc>
        <w:tc>
          <w:tcPr>
            <w:tcW w:w="493" w:type="dxa"/>
            <w:shd w:val="clear" w:color="auto" w:fill="FFFFFF" w:themeFill="background1"/>
          </w:tcPr>
          <w:p w14:paraId="19E5410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AFC5B60"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E4A1D5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528" w:type="dxa"/>
            <w:shd w:val="clear" w:color="auto" w:fill="FFFFFF" w:themeFill="background1"/>
          </w:tcPr>
          <w:p w14:paraId="4C542D34"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5457103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B16C0A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2E9FEB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DCAA5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D7F7D8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EFEBD0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A625B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A026A9F"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C140F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5E6DA9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45D956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3A28B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3392EE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3C92AC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7A4253"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84F289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FD4284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91A115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817555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02321A0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571CC765"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61A5386" w14:textId="77777777" w:rsidR="00F22F39" w:rsidRPr="006811F9" w:rsidRDefault="00F22F39" w:rsidP="00BA4AFD">
            <w:pPr>
              <w:jc w:val="center"/>
              <w:rPr>
                <w:rFonts w:ascii="Times New Roman" w:hAnsi="Times New Roman" w:cs="Times New Roman"/>
                <w:sz w:val="20"/>
                <w:szCs w:val="20"/>
              </w:rPr>
            </w:pPr>
          </w:p>
        </w:tc>
      </w:tr>
      <w:tr w:rsidR="00F22F39" w:rsidRPr="006811F9" w14:paraId="3417F0E8" w14:textId="77777777" w:rsidTr="00BA4AFD">
        <w:trPr>
          <w:cantSplit/>
          <w:trHeight w:val="273"/>
          <w:jc w:val="right"/>
        </w:trPr>
        <w:tc>
          <w:tcPr>
            <w:tcW w:w="988" w:type="dxa"/>
            <w:vMerge/>
          </w:tcPr>
          <w:p w14:paraId="7D32C574" w14:textId="77777777" w:rsidR="00F22F39" w:rsidRPr="006811F9" w:rsidRDefault="00F22F39" w:rsidP="00BA4AFD">
            <w:pPr>
              <w:jc w:val="center"/>
              <w:rPr>
                <w:rFonts w:ascii="Times New Roman" w:hAnsi="Times New Roman" w:cs="Times New Roman"/>
                <w:b/>
                <w:bCs/>
                <w:sz w:val="18"/>
                <w:szCs w:val="18"/>
              </w:rPr>
            </w:pPr>
          </w:p>
        </w:tc>
        <w:tc>
          <w:tcPr>
            <w:tcW w:w="3184" w:type="dxa"/>
          </w:tcPr>
          <w:p w14:paraId="1FCDFE23" w14:textId="77777777" w:rsidR="00F22F39" w:rsidRPr="006811F9" w:rsidRDefault="00F22F39" w:rsidP="00BA4AFD">
            <w:pPr>
              <w:ind w:left="37" w:right="113"/>
              <w:rPr>
                <w:rFonts w:ascii="Times New Roman" w:eastAsia="Calibri" w:hAnsi="Times New Roman" w:cs="Times New Roman"/>
                <w:sz w:val="16"/>
                <w:szCs w:val="16"/>
                <w:lang w:val="ro-RO"/>
              </w:rPr>
            </w:pPr>
            <w:r w:rsidRPr="006811F9">
              <w:rPr>
                <w:rFonts w:ascii="Times New Roman" w:hAnsi="Times New Roman" w:cs="Times New Roman"/>
                <w:sz w:val="16"/>
                <w:szCs w:val="16"/>
              </w:rPr>
              <w:t>RA3 Se adaptează la noi cerințe și contexte tehnologice.</w:t>
            </w:r>
          </w:p>
        </w:tc>
        <w:tc>
          <w:tcPr>
            <w:tcW w:w="411" w:type="dxa"/>
            <w:shd w:val="clear" w:color="auto" w:fill="FFFFFF" w:themeFill="background1"/>
          </w:tcPr>
          <w:p w14:paraId="3C9B3618"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977051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60B436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925D6E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BB1576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D71A4FD"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BD350B4"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4CBFE93" w14:textId="77777777" w:rsidR="00F22F39" w:rsidRPr="006811F9" w:rsidRDefault="00F22F39" w:rsidP="00BA4AFD">
            <w:pPr>
              <w:jc w:val="center"/>
              <w:rPr>
                <w:rFonts w:ascii="Times New Roman" w:hAnsi="Times New Roman" w:cs="Times New Roman"/>
                <w:sz w:val="20"/>
                <w:szCs w:val="20"/>
              </w:rPr>
            </w:pPr>
          </w:p>
        </w:tc>
        <w:tc>
          <w:tcPr>
            <w:tcW w:w="473" w:type="dxa"/>
            <w:shd w:val="clear" w:color="auto" w:fill="FFFFFF" w:themeFill="background1"/>
          </w:tcPr>
          <w:p w14:paraId="50F250E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6" w:type="dxa"/>
            <w:shd w:val="clear" w:color="auto" w:fill="FFFFFF" w:themeFill="background1"/>
          </w:tcPr>
          <w:p w14:paraId="7B167F5D" w14:textId="77777777" w:rsidR="00F22F39" w:rsidRPr="006811F9" w:rsidRDefault="00F22F39" w:rsidP="00BA4AFD">
            <w:pPr>
              <w:jc w:val="center"/>
              <w:rPr>
                <w:rFonts w:ascii="Times New Roman" w:hAnsi="Times New Roman" w:cs="Times New Roman"/>
                <w:sz w:val="20"/>
                <w:szCs w:val="20"/>
              </w:rPr>
            </w:pPr>
          </w:p>
        </w:tc>
        <w:tc>
          <w:tcPr>
            <w:tcW w:w="425" w:type="dxa"/>
            <w:shd w:val="clear" w:color="auto" w:fill="FFFFFF" w:themeFill="background1"/>
          </w:tcPr>
          <w:p w14:paraId="2920FDA2"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93" w:type="dxa"/>
            <w:shd w:val="clear" w:color="auto" w:fill="FFFFFF" w:themeFill="background1"/>
          </w:tcPr>
          <w:p w14:paraId="71AF0A96"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63361B6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2DC6CCB0" w14:textId="77777777" w:rsidR="00F22F39" w:rsidRPr="006811F9" w:rsidRDefault="00F22F39" w:rsidP="00BA4AFD">
            <w:pPr>
              <w:jc w:val="center"/>
              <w:rPr>
                <w:rFonts w:ascii="Times New Roman" w:hAnsi="Times New Roman" w:cs="Times New Roman"/>
                <w:sz w:val="20"/>
                <w:szCs w:val="20"/>
              </w:rPr>
            </w:pPr>
          </w:p>
        </w:tc>
        <w:tc>
          <w:tcPr>
            <w:tcW w:w="528" w:type="dxa"/>
            <w:shd w:val="clear" w:color="auto" w:fill="FFFFFF" w:themeFill="background1"/>
          </w:tcPr>
          <w:p w14:paraId="3EA7363B"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25" w:type="dxa"/>
            <w:shd w:val="clear" w:color="auto" w:fill="FFFFFF" w:themeFill="background1"/>
          </w:tcPr>
          <w:p w14:paraId="2FD85B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A37AD27"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64FA7B1F"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85238D0"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055A7A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B1F17B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2DE1EF9"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4E571F95"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7F636AF8"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40BB61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056407D"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7F4DFF7"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840D794"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7A9B223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C7D06A1"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53741632"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27844F7C"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19EA214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60BD42C"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4ED76FFA" w14:textId="77777777" w:rsidR="00F22F39" w:rsidRPr="006811F9" w:rsidRDefault="00F22F39" w:rsidP="00BA4AFD">
            <w:pPr>
              <w:jc w:val="center"/>
              <w:rPr>
                <w:rFonts w:ascii="Times New Roman" w:hAnsi="Times New Roman" w:cs="Times New Roman"/>
                <w:sz w:val="20"/>
                <w:szCs w:val="20"/>
              </w:rPr>
            </w:pPr>
            <w:r w:rsidRPr="006811F9">
              <w:rPr>
                <w:rFonts w:ascii="Times New Roman" w:hAnsi="Times New Roman" w:cs="Times New Roman"/>
                <w:sz w:val="20"/>
                <w:szCs w:val="20"/>
              </w:rPr>
              <w:t>X</w:t>
            </w:r>
          </w:p>
        </w:tc>
        <w:tc>
          <w:tcPr>
            <w:tcW w:w="411" w:type="dxa"/>
            <w:shd w:val="clear" w:color="auto" w:fill="FFFFFF" w:themeFill="background1"/>
          </w:tcPr>
          <w:p w14:paraId="39EFBB6A" w14:textId="77777777" w:rsidR="00F22F39" w:rsidRPr="006811F9" w:rsidRDefault="00F22F39" w:rsidP="00BA4AFD">
            <w:pPr>
              <w:jc w:val="center"/>
              <w:rPr>
                <w:rFonts w:ascii="Times New Roman" w:hAnsi="Times New Roman" w:cs="Times New Roman"/>
                <w:sz w:val="20"/>
                <w:szCs w:val="20"/>
              </w:rPr>
            </w:pPr>
          </w:p>
        </w:tc>
        <w:tc>
          <w:tcPr>
            <w:tcW w:w="411" w:type="dxa"/>
            <w:shd w:val="clear" w:color="auto" w:fill="FFFFFF" w:themeFill="background1"/>
          </w:tcPr>
          <w:p w14:paraId="3CF59312" w14:textId="77777777" w:rsidR="00F22F39" w:rsidRPr="006811F9" w:rsidRDefault="00F22F39" w:rsidP="00BA4AFD">
            <w:pPr>
              <w:jc w:val="center"/>
              <w:rPr>
                <w:rFonts w:ascii="Times New Roman" w:hAnsi="Times New Roman" w:cs="Times New Roman"/>
                <w:sz w:val="20"/>
                <w:szCs w:val="20"/>
              </w:rPr>
            </w:pPr>
          </w:p>
        </w:tc>
      </w:tr>
    </w:tbl>
    <w:p w14:paraId="1581C62E" w14:textId="77777777" w:rsidR="00F22F39" w:rsidRPr="006811F9" w:rsidRDefault="00F22F39" w:rsidP="00F22F39"/>
    <w:p w14:paraId="69F51DDF" w14:textId="77777777" w:rsidR="00F22F39" w:rsidRPr="005A1F4A" w:rsidRDefault="00F22F39" w:rsidP="00743014">
      <w:pPr>
        <w:shd w:val="clear" w:color="auto" w:fill="FFFFFF" w:themeFill="background1"/>
      </w:pPr>
      <w:bookmarkStart w:id="0" w:name="_GoBack"/>
      <w:bookmarkEnd w:id="0"/>
    </w:p>
    <w:sectPr w:rsidR="00F22F39" w:rsidRPr="005A1F4A" w:rsidSect="00B614AA">
      <w:pgSz w:w="23811" w:h="16838" w:orient="landscape" w:code="8"/>
      <w:pgMar w:top="1134"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zMzS3NDIwMTGxNDJU0lEKTi0uzszPAymwqAUAwe8h9CwAAAA="/>
  </w:docVars>
  <w:rsids>
    <w:rsidRoot w:val="007A434C"/>
    <w:rsid w:val="0000464E"/>
    <w:rsid w:val="00015600"/>
    <w:rsid w:val="00077AFE"/>
    <w:rsid w:val="0009207F"/>
    <w:rsid w:val="000A5EF9"/>
    <w:rsid w:val="000C10BC"/>
    <w:rsid w:val="00110CE9"/>
    <w:rsid w:val="00142B92"/>
    <w:rsid w:val="001467B5"/>
    <w:rsid w:val="001C2E6C"/>
    <w:rsid w:val="001D6993"/>
    <w:rsid w:val="001F780C"/>
    <w:rsid w:val="00213B12"/>
    <w:rsid w:val="0021577D"/>
    <w:rsid w:val="002446A6"/>
    <w:rsid w:val="00262066"/>
    <w:rsid w:val="002C7C5A"/>
    <w:rsid w:val="002D23CC"/>
    <w:rsid w:val="002D5D6D"/>
    <w:rsid w:val="00317A9C"/>
    <w:rsid w:val="0032561A"/>
    <w:rsid w:val="0033394C"/>
    <w:rsid w:val="003641F4"/>
    <w:rsid w:val="003661AE"/>
    <w:rsid w:val="003668D2"/>
    <w:rsid w:val="003753FE"/>
    <w:rsid w:val="003A5C22"/>
    <w:rsid w:val="003C16E1"/>
    <w:rsid w:val="003C5837"/>
    <w:rsid w:val="003D6300"/>
    <w:rsid w:val="00437858"/>
    <w:rsid w:val="0045556E"/>
    <w:rsid w:val="004819FC"/>
    <w:rsid w:val="00487C20"/>
    <w:rsid w:val="004C2EA1"/>
    <w:rsid w:val="004C5090"/>
    <w:rsid w:val="004E39F8"/>
    <w:rsid w:val="004F667E"/>
    <w:rsid w:val="00507E20"/>
    <w:rsid w:val="00521D0F"/>
    <w:rsid w:val="00531589"/>
    <w:rsid w:val="00537E78"/>
    <w:rsid w:val="00584489"/>
    <w:rsid w:val="00594766"/>
    <w:rsid w:val="005A1F4A"/>
    <w:rsid w:val="005A303C"/>
    <w:rsid w:val="005D683A"/>
    <w:rsid w:val="005E7CDF"/>
    <w:rsid w:val="005F7E70"/>
    <w:rsid w:val="00606F07"/>
    <w:rsid w:val="00610998"/>
    <w:rsid w:val="006253B0"/>
    <w:rsid w:val="00627312"/>
    <w:rsid w:val="006461E1"/>
    <w:rsid w:val="00690D9F"/>
    <w:rsid w:val="006B0493"/>
    <w:rsid w:val="006C2BBF"/>
    <w:rsid w:val="006D338F"/>
    <w:rsid w:val="006D4A15"/>
    <w:rsid w:val="006E0FEA"/>
    <w:rsid w:val="006E1935"/>
    <w:rsid w:val="00723AF8"/>
    <w:rsid w:val="00726666"/>
    <w:rsid w:val="00743014"/>
    <w:rsid w:val="00764DA0"/>
    <w:rsid w:val="007A177E"/>
    <w:rsid w:val="007A434C"/>
    <w:rsid w:val="007E40AB"/>
    <w:rsid w:val="00861401"/>
    <w:rsid w:val="0086378A"/>
    <w:rsid w:val="008778BE"/>
    <w:rsid w:val="00884BA7"/>
    <w:rsid w:val="00896C15"/>
    <w:rsid w:val="008B6171"/>
    <w:rsid w:val="008F1FAC"/>
    <w:rsid w:val="0092190B"/>
    <w:rsid w:val="00932A71"/>
    <w:rsid w:val="00963A1D"/>
    <w:rsid w:val="00994841"/>
    <w:rsid w:val="009B7898"/>
    <w:rsid w:val="009C3259"/>
    <w:rsid w:val="009C4F64"/>
    <w:rsid w:val="009D26D3"/>
    <w:rsid w:val="009D5B9C"/>
    <w:rsid w:val="009D7D95"/>
    <w:rsid w:val="009E36B8"/>
    <w:rsid w:val="00A13953"/>
    <w:rsid w:val="00A152A8"/>
    <w:rsid w:val="00A15838"/>
    <w:rsid w:val="00A21F7D"/>
    <w:rsid w:val="00A2288D"/>
    <w:rsid w:val="00A363BA"/>
    <w:rsid w:val="00A4321E"/>
    <w:rsid w:val="00A434AA"/>
    <w:rsid w:val="00A5622B"/>
    <w:rsid w:val="00A928EC"/>
    <w:rsid w:val="00AC50CB"/>
    <w:rsid w:val="00AD3B5C"/>
    <w:rsid w:val="00AD524B"/>
    <w:rsid w:val="00B147B0"/>
    <w:rsid w:val="00B21198"/>
    <w:rsid w:val="00B26BA4"/>
    <w:rsid w:val="00B370AD"/>
    <w:rsid w:val="00B614AA"/>
    <w:rsid w:val="00B673A5"/>
    <w:rsid w:val="00B83179"/>
    <w:rsid w:val="00BA6293"/>
    <w:rsid w:val="00BD7C24"/>
    <w:rsid w:val="00BD7C8E"/>
    <w:rsid w:val="00BE26E2"/>
    <w:rsid w:val="00BF2532"/>
    <w:rsid w:val="00C0130B"/>
    <w:rsid w:val="00C43BB7"/>
    <w:rsid w:val="00C6019D"/>
    <w:rsid w:val="00C719A8"/>
    <w:rsid w:val="00C942BD"/>
    <w:rsid w:val="00DB68F3"/>
    <w:rsid w:val="00DC36DB"/>
    <w:rsid w:val="00DC58DB"/>
    <w:rsid w:val="00DD0402"/>
    <w:rsid w:val="00DD6BDD"/>
    <w:rsid w:val="00DE031F"/>
    <w:rsid w:val="00E1538F"/>
    <w:rsid w:val="00E32BAE"/>
    <w:rsid w:val="00E50BBF"/>
    <w:rsid w:val="00E66CE1"/>
    <w:rsid w:val="00E73F8E"/>
    <w:rsid w:val="00EE216D"/>
    <w:rsid w:val="00EE6166"/>
    <w:rsid w:val="00EF748B"/>
    <w:rsid w:val="00F04972"/>
    <w:rsid w:val="00F15B4A"/>
    <w:rsid w:val="00F22F39"/>
    <w:rsid w:val="00F2642D"/>
    <w:rsid w:val="00F427AC"/>
    <w:rsid w:val="00F65EC5"/>
    <w:rsid w:val="00FB62C9"/>
    <w:rsid w:val="00FB7385"/>
    <w:rsid w:val="00FE3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249BCC"/>
  <w15:chartTrackingRefBased/>
  <w15:docId w15:val="{0BACD4B6-0240-4B3D-9F7B-93D356A44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34C"/>
  </w:style>
  <w:style w:type="paragraph" w:styleId="Heading1">
    <w:name w:val="heading 1"/>
    <w:basedOn w:val="Normal"/>
    <w:next w:val="Normal"/>
    <w:link w:val="Heading1Char"/>
    <w:uiPriority w:val="9"/>
    <w:qFormat/>
    <w:rsid w:val="007A43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A43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A434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A434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A434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A43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43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43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43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34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A434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A434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A434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A434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43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43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43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434C"/>
    <w:rPr>
      <w:rFonts w:eastAsiaTheme="majorEastAsia" w:cstheme="majorBidi"/>
      <w:color w:val="272727" w:themeColor="text1" w:themeTint="D8"/>
    </w:rPr>
  </w:style>
  <w:style w:type="paragraph" w:styleId="Title">
    <w:name w:val="Title"/>
    <w:basedOn w:val="Normal"/>
    <w:next w:val="Normal"/>
    <w:link w:val="TitleChar"/>
    <w:uiPriority w:val="10"/>
    <w:qFormat/>
    <w:rsid w:val="007A43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43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43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43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434C"/>
    <w:pPr>
      <w:spacing w:before="160"/>
      <w:jc w:val="center"/>
    </w:pPr>
    <w:rPr>
      <w:i/>
      <w:iCs/>
      <w:color w:val="404040" w:themeColor="text1" w:themeTint="BF"/>
    </w:rPr>
  </w:style>
  <w:style w:type="character" w:customStyle="1" w:styleId="QuoteChar">
    <w:name w:val="Quote Char"/>
    <w:basedOn w:val="DefaultParagraphFont"/>
    <w:link w:val="Quote"/>
    <w:uiPriority w:val="29"/>
    <w:rsid w:val="007A434C"/>
    <w:rPr>
      <w:i/>
      <w:iCs/>
      <w:color w:val="404040" w:themeColor="text1" w:themeTint="BF"/>
    </w:rPr>
  </w:style>
  <w:style w:type="paragraph" w:styleId="ListParagraph">
    <w:name w:val="List Paragraph"/>
    <w:basedOn w:val="Normal"/>
    <w:uiPriority w:val="34"/>
    <w:qFormat/>
    <w:rsid w:val="007A434C"/>
    <w:pPr>
      <w:ind w:left="720"/>
      <w:contextualSpacing/>
    </w:pPr>
  </w:style>
  <w:style w:type="character" w:styleId="IntenseEmphasis">
    <w:name w:val="Intense Emphasis"/>
    <w:basedOn w:val="DefaultParagraphFont"/>
    <w:uiPriority w:val="21"/>
    <w:qFormat/>
    <w:rsid w:val="007A434C"/>
    <w:rPr>
      <w:i/>
      <w:iCs/>
      <w:color w:val="0F4761" w:themeColor="accent1" w:themeShade="BF"/>
    </w:rPr>
  </w:style>
  <w:style w:type="paragraph" w:styleId="IntenseQuote">
    <w:name w:val="Intense Quote"/>
    <w:basedOn w:val="Normal"/>
    <w:next w:val="Normal"/>
    <w:link w:val="IntenseQuoteChar"/>
    <w:uiPriority w:val="30"/>
    <w:qFormat/>
    <w:rsid w:val="007A43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434C"/>
    <w:rPr>
      <w:i/>
      <w:iCs/>
      <w:color w:val="0F4761" w:themeColor="accent1" w:themeShade="BF"/>
    </w:rPr>
  </w:style>
  <w:style w:type="character" w:styleId="IntenseReference">
    <w:name w:val="Intense Reference"/>
    <w:basedOn w:val="DefaultParagraphFont"/>
    <w:uiPriority w:val="32"/>
    <w:qFormat/>
    <w:rsid w:val="007A434C"/>
    <w:rPr>
      <w:b/>
      <w:bCs/>
      <w:smallCaps/>
      <w:color w:val="0F4761" w:themeColor="accent1" w:themeShade="BF"/>
      <w:spacing w:val="5"/>
    </w:rPr>
  </w:style>
  <w:style w:type="table" w:styleId="TableGrid">
    <w:name w:val="Table Grid"/>
    <w:basedOn w:val="TableNormal"/>
    <w:uiPriority w:val="39"/>
    <w:rsid w:val="007A4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c">
    <w:name w:val="xc"/>
    <w:basedOn w:val="DefaultParagraphFont"/>
    <w:uiPriority w:val="99"/>
    <w:rsid w:val="001D6993"/>
  </w:style>
  <w:style w:type="paragraph" w:styleId="NormalWeb">
    <w:name w:val="Normal (Web)"/>
    <w:basedOn w:val="Normal"/>
    <w:uiPriority w:val="99"/>
    <w:unhideWhenUsed/>
    <w:rsid w:val="00317A9C"/>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8DF1B-E25C-4869-9D34-439A68B62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16</Pages>
  <Words>7288</Words>
  <Characters>41547</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haris Babanatsas</dc:creator>
  <cp:keywords/>
  <dc:description/>
  <cp:lastModifiedBy>Adina</cp:lastModifiedBy>
  <cp:revision>82</cp:revision>
  <dcterms:created xsi:type="dcterms:W3CDTF">2025-11-03T16:43:00Z</dcterms:created>
  <dcterms:modified xsi:type="dcterms:W3CDTF">2026-04-0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0da75c-292b-4646-8510-a5118a4d737f</vt:lpwstr>
  </property>
</Properties>
</file>